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6219B7" w:rsidRDefault="00670236" w:rsidP="00DF6DB7">
      <w:pPr>
        <w:spacing w:after="0"/>
        <w:jc w:val="both"/>
        <w:rPr>
          <w:rFonts w:ascii="Arial" w:hAnsi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>
                <wp:simplePos x="0" y="0"/>
                <wp:positionH relativeFrom="page">
                  <wp:posOffset>206375</wp:posOffset>
                </wp:positionH>
                <wp:positionV relativeFrom="page">
                  <wp:posOffset>180340</wp:posOffset>
                </wp:positionV>
                <wp:extent cx="7330440" cy="9502140"/>
                <wp:effectExtent l="19050" t="19050" r="7620" b="7620"/>
                <wp:wrapNone/>
                <wp:docPr id="466" name="Rectángulo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330440" cy="95021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38100" cap="flat" cmpd="sng" algn="ctr">
                          <a:solidFill>
                            <a:srgbClr val="4472C4">
                              <a:lumMod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FB3990" w:rsidRPr="00FB3990" w:rsidRDefault="00FB3990" w:rsidP="00A7198B">
                            <w:pPr>
                              <w:tabs>
                                <w:tab w:val="left" w:pos="4395"/>
                              </w:tabs>
                              <w:rPr>
                                <w:rFonts w:ascii="Arial" w:hAnsi="Arial" w:cs="Arial"/>
                              </w:rPr>
                            </w:pPr>
                          </w:p>
                          <w:tbl>
                            <w:tblPr>
                              <w:tblW w:w="2154" w:type="pct"/>
                              <w:jc w:val="right"/>
                              <w:tblBorders>
                                <w:top w:val="single" w:sz="24" w:space="0" w:color="365F91"/>
                                <w:insideH w:val="single" w:sz="24" w:space="0" w:color="365F91"/>
                                <w:insideV w:val="single" w:sz="24" w:space="0" w:color="632423"/>
                              </w:tblBorders>
                              <w:tblCellMar>
                                <w:top w:w="170" w:type="dxa"/>
                                <w:left w:w="115" w:type="dxa"/>
                                <w:bottom w:w="170" w:type="dxa"/>
                                <w:right w:w="115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4582"/>
                            </w:tblGrid>
                            <w:tr w:rsidR="00FB3990" w:rsidRPr="00FB3990" w:rsidTr="00782340">
                              <w:trPr>
                                <w:trHeight w:val="3532"/>
                                <w:jc w:val="right"/>
                              </w:trPr>
                              <w:tc>
                                <w:tcPr>
                                  <w:tcW w:w="5000" w:type="pct"/>
                                  <w:shd w:val="clear" w:color="auto" w:fill="auto"/>
                                  <w:vAlign w:val="center"/>
                                </w:tcPr>
                                <w:p w:rsidR="00FB3990" w:rsidRPr="00FB3990" w:rsidRDefault="00670236" w:rsidP="00B34473">
                                  <w:pPr>
                                    <w:pStyle w:val="Sinespaciado"/>
                                    <w:spacing w:after="200" w:line="276" w:lineRule="auto"/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color w:val="4F81BD"/>
                                    </w:rPr>
                                  </w:pPr>
                                  <w:r w:rsidRPr="00176A79">
                                    <w:rPr>
                                      <w:noProof/>
                                    </w:rPr>
                                    <w:drawing>
                                      <wp:inline distT="0" distB="0" distL="0" distR="0">
                                        <wp:extent cx="1905000" cy="1905000"/>
                                        <wp:effectExtent l="0" t="0" r="0" b="0"/>
                                        <wp:docPr id="1" name="Imagen 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Imagen 1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905000" cy="19050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FB3990" w:rsidRPr="00FB3990" w:rsidTr="00782340">
                              <w:trPr>
                                <w:trHeight w:val="1167"/>
                                <w:jc w:val="right"/>
                              </w:trPr>
                              <w:tc>
                                <w:tcPr>
                                  <w:tcW w:w="5000" w:type="pct"/>
                                  <w:shd w:val="clear" w:color="auto" w:fill="auto"/>
                                  <w:vAlign w:val="center"/>
                                </w:tcPr>
                                <w:p w:rsidR="003A109C" w:rsidRDefault="003A109C" w:rsidP="00B34473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b/>
                                      <w:smallCaps/>
                                      <w:color w:val="1F3864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rFonts w:ascii="Arial" w:eastAsia="Times New Roman" w:hAnsi="Arial" w:cs="Arial"/>
                                      <w:b/>
                                      <w:smallCaps/>
                                      <w:color w:val="1F3864"/>
                                      <w:sz w:val="32"/>
                                      <w:szCs w:val="32"/>
                                    </w:rPr>
                                    <w:t>Formulario de Postulación</w:t>
                                  </w:r>
                                </w:p>
                                <w:p w:rsidR="003A109C" w:rsidRDefault="003A109C" w:rsidP="00B34473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b/>
                                      <w:smallCaps/>
                                      <w:color w:val="1F3864"/>
                                      <w:sz w:val="32"/>
                                      <w:szCs w:val="32"/>
                                    </w:rPr>
                                  </w:pPr>
                                </w:p>
                                <w:p w:rsidR="004E39D7" w:rsidRDefault="004E39D7" w:rsidP="004E39D7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b/>
                                      <w:smallCaps/>
                                      <w:color w:val="1F3864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rFonts w:ascii="Arial" w:eastAsia="Times New Roman" w:hAnsi="Arial" w:cs="Arial"/>
                                      <w:b/>
                                      <w:smallCaps/>
                                      <w:color w:val="1F3864"/>
                                      <w:sz w:val="32"/>
                                      <w:szCs w:val="32"/>
                                    </w:rPr>
                                    <w:t>Concurso Interno de Fomento a la I+D+i o Creación</w:t>
                                  </w:r>
                                </w:p>
                                <w:p w:rsidR="004E39D7" w:rsidRDefault="004E39D7" w:rsidP="004E39D7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b/>
                                      <w:smallCaps/>
                                      <w:color w:val="1F3864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rFonts w:ascii="Arial" w:eastAsia="Times New Roman" w:hAnsi="Arial" w:cs="Arial"/>
                                      <w:b/>
                                      <w:smallCaps/>
                                      <w:color w:val="1F3864"/>
                                      <w:sz w:val="32"/>
                                      <w:szCs w:val="32"/>
                                    </w:rPr>
                                    <w:t>20</w:t>
                                  </w:r>
                                  <w:r w:rsidR="00EC4E7C">
                                    <w:rPr>
                                      <w:rFonts w:ascii="Arial" w:eastAsia="Times New Roman" w:hAnsi="Arial" w:cs="Arial"/>
                                      <w:b/>
                                      <w:smallCaps/>
                                      <w:color w:val="1F3864"/>
                                      <w:sz w:val="32"/>
                                      <w:szCs w:val="32"/>
                                    </w:rPr>
                                    <w:t>2</w:t>
                                  </w:r>
                                  <w:r w:rsidR="00D030B7">
                                    <w:rPr>
                                      <w:rFonts w:ascii="Arial" w:eastAsia="Times New Roman" w:hAnsi="Arial" w:cs="Arial"/>
                                      <w:b/>
                                      <w:smallCaps/>
                                      <w:color w:val="1F3864"/>
                                      <w:sz w:val="32"/>
                                      <w:szCs w:val="32"/>
                                    </w:rPr>
                                    <w:t>3</w:t>
                                  </w:r>
                                </w:p>
                                <w:p w:rsidR="004E39D7" w:rsidRDefault="004E39D7" w:rsidP="004E39D7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b/>
                                      <w:smallCaps/>
                                      <w:color w:val="1F3864"/>
                                      <w:sz w:val="32"/>
                                      <w:szCs w:val="32"/>
                                    </w:rPr>
                                  </w:pPr>
                                </w:p>
                                <w:p w:rsidR="00FB3990" w:rsidRPr="00FB3990" w:rsidRDefault="004E39D7" w:rsidP="004E39D7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b/>
                                      <w:smallCaps/>
                                      <w:color w:val="1F3864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rFonts w:ascii="Arial" w:eastAsia="Times New Roman" w:hAnsi="Arial" w:cs="Arial"/>
                                      <w:b/>
                                      <w:smallCaps/>
                                      <w:color w:val="1F3864"/>
                                      <w:sz w:val="32"/>
                                      <w:szCs w:val="32"/>
                                    </w:rPr>
                                    <w:t>“Proyectos de Fortalecimiento para Equipamiento Científico y Tecnológico”</w:t>
                                  </w:r>
                                </w:p>
                              </w:tc>
                            </w:tr>
                            <w:tr w:rsidR="00FB3990" w:rsidRPr="00FB3990" w:rsidTr="00782340">
                              <w:trPr>
                                <w:trHeight w:val="567"/>
                                <w:jc w:val="right"/>
                              </w:trPr>
                              <w:tc>
                                <w:tcPr>
                                  <w:tcW w:w="5000" w:type="pct"/>
                                  <w:shd w:val="clear" w:color="auto" w:fill="auto"/>
                                  <w:vAlign w:val="center"/>
                                </w:tcPr>
                                <w:p w:rsidR="00FB3990" w:rsidRPr="00FB3990" w:rsidRDefault="00FB3990" w:rsidP="00B34473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b/>
                                      <w:color w:val="1F3864"/>
                                      <w:sz w:val="36"/>
                                      <w:szCs w:val="72"/>
                                    </w:rPr>
                                  </w:pPr>
                                </w:p>
                                <w:p w:rsidR="00FB3990" w:rsidRPr="00FB3990" w:rsidRDefault="00D74208" w:rsidP="00B34473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b/>
                                      <w:color w:val="1F3864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Arial" w:eastAsia="Times New Roman" w:hAnsi="Arial" w:cs="Arial"/>
                                      <w:b/>
                                      <w:color w:val="1F3864"/>
                                      <w:sz w:val="28"/>
                                      <w:szCs w:val="28"/>
                                    </w:rPr>
                                    <w:t>DIRECCIÓN DE INVESTIGACIÓN</w:t>
                                  </w:r>
                                </w:p>
                                <w:p w:rsidR="00FB3990" w:rsidRPr="00FB3990" w:rsidRDefault="00FB3990" w:rsidP="00B34473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b/>
                                      <w:color w:val="1F3864"/>
                                      <w:sz w:val="28"/>
                                      <w:szCs w:val="28"/>
                                    </w:rPr>
                                  </w:pPr>
                                </w:p>
                                <w:p w:rsidR="00FB3990" w:rsidRPr="00FB3990" w:rsidRDefault="00FB3990" w:rsidP="00B34473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b/>
                                      <w:color w:val="1F3864"/>
                                      <w:sz w:val="28"/>
                                      <w:szCs w:val="28"/>
                                    </w:rPr>
                                  </w:pPr>
                                  <w:r w:rsidRPr="00FB3990">
                                    <w:rPr>
                                      <w:rFonts w:ascii="Arial" w:eastAsia="Times New Roman" w:hAnsi="Arial" w:cs="Arial"/>
                                      <w:b/>
                                      <w:color w:val="1F3864"/>
                                      <w:sz w:val="28"/>
                                      <w:szCs w:val="28"/>
                                    </w:rPr>
                                    <w:t xml:space="preserve">VICERRECTORÍA </w:t>
                                  </w:r>
                                  <w:r w:rsidR="00D74208">
                                    <w:rPr>
                                      <w:rFonts w:ascii="Arial" w:eastAsia="Times New Roman" w:hAnsi="Arial" w:cs="Arial"/>
                                      <w:b/>
                                      <w:color w:val="1F3864"/>
                                      <w:sz w:val="28"/>
                                      <w:szCs w:val="28"/>
                                    </w:rPr>
                                    <w:t>DE INVESTIGACIÓN</w:t>
                                  </w:r>
                                  <w:r w:rsidR="00D74208" w:rsidRPr="00FB3990">
                                    <w:rPr>
                                      <w:rFonts w:ascii="Arial" w:eastAsia="Times New Roman" w:hAnsi="Arial" w:cs="Arial"/>
                                      <w:b/>
                                      <w:color w:val="1F3864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D74208">
                                    <w:rPr>
                                      <w:rFonts w:ascii="Arial" w:eastAsia="Times New Roman" w:hAnsi="Arial" w:cs="Arial"/>
                                      <w:b/>
                                      <w:color w:val="1F3864"/>
                                      <w:sz w:val="28"/>
                                      <w:szCs w:val="28"/>
                                    </w:rPr>
                                    <w:t>Y POSTGRADO</w:t>
                                  </w:r>
                                </w:p>
                                <w:p w:rsidR="00FB3990" w:rsidRPr="00FB3990" w:rsidRDefault="00FB3990" w:rsidP="00B34473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b/>
                                      <w:color w:val="1F3864"/>
                                      <w:sz w:val="36"/>
                                      <w:szCs w:val="72"/>
                                    </w:rPr>
                                  </w:pPr>
                                </w:p>
                              </w:tc>
                            </w:tr>
                            <w:tr w:rsidR="00FB3990" w:rsidRPr="00FB3990" w:rsidTr="00782340">
                              <w:trPr>
                                <w:trHeight w:val="567"/>
                                <w:jc w:val="right"/>
                              </w:trPr>
                              <w:tc>
                                <w:tcPr>
                                  <w:tcW w:w="5000" w:type="pct"/>
                                  <w:shd w:val="clear" w:color="auto" w:fill="auto"/>
                                </w:tcPr>
                                <w:p w:rsidR="00FB3990" w:rsidRPr="00FB3990" w:rsidRDefault="00FB3990" w:rsidP="00B34473">
                                  <w:pPr>
                                    <w:pStyle w:val="Sinespaciado"/>
                                    <w:spacing w:line="276" w:lineRule="auto"/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pacing w:val="20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:rsidR="00FB3990" w:rsidRPr="00FB3990" w:rsidRDefault="00D030B7" w:rsidP="004411BC">
                                  <w:pPr>
                                    <w:pStyle w:val="Sinespaciado"/>
                                    <w:spacing w:line="276" w:lineRule="auto"/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pacing w:val="20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color w:val="002060"/>
                                      <w:spacing w:val="20"/>
                                      <w:sz w:val="24"/>
                                      <w:szCs w:val="24"/>
                                    </w:rPr>
                                    <w:t>Octubre</w:t>
                                  </w:r>
                                  <w:r w:rsidR="00EC4E7C">
                                    <w:rPr>
                                      <w:rFonts w:ascii="Arial" w:hAnsi="Arial" w:cs="Arial"/>
                                      <w:b/>
                                      <w:color w:val="002060"/>
                                      <w:spacing w:val="20"/>
                                      <w:sz w:val="24"/>
                                      <w:szCs w:val="24"/>
                                    </w:rPr>
                                    <w:t xml:space="preserve"> 202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color w:val="002060"/>
                                      <w:spacing w:val="20"/>
                                      <w:sz w:val="24"/>
                                      <w:szCs w:val="24"/>
                                    </w:rPr>
                                    <w:t>3</w:t>
                                  </w:r>
                                </w:p>
                              </w:tc>
                            </w:tr>
                          </w:tbl>
                          <w:p w:rsidR="00FB3990" w:rsidRPr="00FB3990" w:rsidRDefault="00FB3990" w:rsidP="00A7198B">
                            <w:pPr>
                              <w:tabs>
                                <w:tab w:val="left" w:pos="4395"/>
                              </w:tabs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274320" tIns="45720" rIns="27432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95000</wp14:pctWidth>
                </wp14:sizeRelH>
                <wp14:sizeRelV relativeFrom="page">
                  <wp14:pctHeight>95000</wp14:pctHeight>
                </wp14:sizeRelV>
              </wp:anchor>
            </w:drawing>
          </mc:Choice>
          <mc:Fallback>
            <w:pict>
              <v:rect id="Rectángulo 1" o:spid="_x0000_s1026" style="position:absolute;left:0;text-align:left;margin-left:16.25pt;margin-top:14.2pt;width:577.2pt;height:748.2pt;z-index:-251658752;visibility:visible;mso-wrap-style:square;mso-width-percent:950;mso-height-percent:950;mso-wrap-distance-left:9pt;mso-wrap-distance-top:0;mso-wrap-distance-right:9pt;mso-wrap-distance-bottom:0;mso-position-horizontal:absolute;mso-position-horizontal-relative:page;mso-position-vertical:absolute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" fillcolor="window" strokecolor="#203864" strokeweight="3pt">
                <v:path arrowok="t"/>
                <v:textbox inset="21.6pt,,21.6pt">
                  <w:txbxContent>
                    <w:p w:rsidR="00FB3990" w:rsidRPr="00FB3990" w:rsidRDefault="00FB3990" w:rsidP="00A7198B">
                      <w:pPr>
                        <w:tabs>
                          <w:tab w:val="left" w:pos="4395"/>
                        </w:tabs>
                        <w:rPr>
                          <w:rFonts w:ascii="Arial" w:hAnsi="Arial" w:cs="Arial"/>
                        </w:rPr>
                      </w:pPr>
                    </w:p>
                    <w:tbl>
                      <w:tblPr>
                        <w:tblW w:w="2154" w:type="pct"/>
                        <w:jc w:val="right"/>
                        <w:tblBorders>
                          <w:top w:val="single" w:sz="24" w:space="0" w:color="365F91"/>
                          <w:insideH w:val="single" w:sz="24" w:space="0" w:color="365F91"/>
                          <w:insideV w:val="single" w:sz="24" w:space="0" w:color="632423"/>
                        </w:tblBorders>
                        <w:tblCellMar>
                          <w:top w:w="170" w:type="dxa"/>
                          <w:left w:w="115" w:type="dxa"/>
                          <w:bottom w:w="170" w:type="dxa"/>
                          <w:right w:w="115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4582"/>
                      </w:tblGrid>
                      <w:tr w:rsidR="00FB3990" w:rsidRPr="00FB3990" w:rsidTr="00782340">
                        <w:trPr>
                          <w:trHeight w:val="3532"/>
                          <w:jc w:val="right"/>
                        </w:trPr>
                        <w:tc>
                          <w:tcPr>
                            <w:tcW w:w="5000" w:type="pct"/>
                            <w:shd w:val="clear" w:color="auto" w:fill="auto"/>
                            <w:vAlign w:val="center"/>
                          </w:tcPr>
                          <w:p w:rsidR="00FB3990" w:rsidRPr="00FB3990" w:rsidRDefault="00670236" w:rsidP="00B34473">
                            <w:pPr>
                              <w:pStyle w:val="Sinespaciado"/>
                              <w:spacing w:after="200" w:line="276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4F81BD"/>
                              </w:rPr>
                            </w:pPr>
                            <w:r w:rsidRPr="00176A79"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905000" cy="1905000"/>
                                  <wp:effectExtent l="0" t="0" r="0" b="0"/>
                                  <wp:docPr id="1" name="Imagen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Imagen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05000" cy="1905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FB3990" w:rsidRPr="00FB3990" w:rsidTr="00782340">
                        <w:trPr>
                          <w:trHeight w:val="1167"/>
                          <w:jc w:val="right"/>
                        </w:trPr>
                        <w:tc>
                          <w:tcPr>
                            <w:tcW w:w="5000" w:type="pct"/>
                            <w:shd w:val="clear" w:color="auto" w:fill="auto"/>
                            <w:vAlign w:val="center"/>
                          </w:tcPr>
                          <w:p w:rsidR="003A109C" w:rsidRDefault="003A109C" w:rsidP="00B34473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smallCaps/>
                                <w:color w:val="1F3864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b/>
                                <w:smallCaps/>
                                <w:color w:val="1F3864"/>
                                <w:sz w:val="32"/>
                                <w:szCs w:val="32"/>
                              </w:rPr>
                              <w:t>Formulario de Postulación</w:t>
                            </w:r>
                          </w:p>
                          <w:p w:rsidR="003A109C" w:rsidRDefault="003A109C" w:rsidP="00B34473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smallCaps/>
                                <w:color w:val="1F3864"/>
                                <w:sz w:val="32"/>
                                <w:szCs w:val="32"/>
                              </w:rPr>
                            </w:pPr>
                          </w:p>
                          <w:p w:rsidR="004E39D7" w:rsidRDefault="004E39D7" w:rsidP="004E39D7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smallCaps/>
                                <w:color w:val="1F3864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b/>
                                <w:smallCaps/>
                                <w:color w:val="1F3864"/>
                                <w:sz w:val="32"/>
                                <w:szCs w:val="32"/>
                              </w:rPr>
                              <w:t>Concurso Interno de Fomento a la I+D+i o Creación</w:t>
                            </w:r>
                          </w:p>
                          <w:p w:rsidR="004E39D7" w:rsidRDefault="004E39D7" w:rsidP="004E39D7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smallCaps/>
                                <w:color w:val="1F3864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b/>
                                <w:smallCaps/>
                                <w:color w:val="1F3864"/>
                                <w:sz w:val="32"/>
                                <w:szCs w:val="32"/>
                              </w:rPr>
                              <w:t>20</w:t>
                            </w:r>
                            <w:r w:rsidR="00EC4E7C">
                              <w:rPr>
                                <w:rFonts w:ascii="Arial" w:eastAsia="Times New Roman" w:hAnsi="Arial" w:cs="Arial"/>
                                <w:b/>
                                <w:smallCaps/>
                                <w:color w:val="1F3864"/>
                                <w:sz w:val="32"/>
                                <w:szCs w:val="32"/>
                              </w:rPr>
                              <w:t>2</w:t>
                            </w:r>
                            <w:r w:rsidR="00D030B7">
                              <w:rPr>
                                <w:rFonts w:ascii="Arial" w:eastAsia="Times New Roman" w:hAnsi="Arial" w:cs="Arial"/>
                                <w:b/>
                                <w:smallCaps/>
                                <w:color w:val="1F3864"/>
                                <w:sz w:val="32"/>
                                <w:szCs w:val="32"/>
                              </w:rPr>
                              <w:t>3</w:t>
                            </w:r>
                          </w:p>
                          <w:p w:rsidR="004E39D7" w:rsidRDefault="004E39D7" w:rsidP="004E39D7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smallCaps/>
                                <w:color w:val="1F3864"/>
                                <w:sz w:val="32"/>
                                <w:szCs w:val="32"/>
                              </w:rPr>
                            </w:pPr>
                          </w:p>
                          <w:p w:rsidR="00FB3990" w:rsidRPr="00FB3990" w:rsidRDefault="004E39D7" w:rsidP="004E39D7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smallCaps/>
                                <w:color w:val="1F3864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b/>
                                <w:smallCaps/>
                                <w:color w:val="1F3864"/>
                                <w:sz w:val="32"/>
                                <w:szCs w:val="32"/>
                              </w:rPr>
                              <w:t>“Proyectos de Fortalecimiento para Equipamiento Científico y Tecnológico”</w:t>
                            </w:r>
                          </w:p>
                        </w:tc>
                      </w:tr>
                      <w:tr w:rsidR="00FB3990" w:rsidRPr="00FB3990" w:rsidTr="00782340">
                        <w:trPr>
                          <w:trHeight w:val="567"/>
                          <w:jc w:val="right"/>
                        </w:trPr>
                        <w:tc>
                          <w:tcPr>
                            <w:tcW w:w="5000" w:type="pct"/>
                            <w:shd w:val="clear" w:color="auto" w:fill="auto"/>
                            <w:vAlign w:val="center"/>
                          </w:tcPr>
                          <w:p w:rsidR="00FB3990" w:rsidRPr="00FB3990" w:rsidRDefault="00FB3990" w:rsidP="00B34473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color w:val="1F3864"/>
                                <w:sz w:val="36"/>
                                <w:szCs w:val="72"/>
                              </w:rPr>
                            </w:pPr>
                          </w:p>
                          <w:p w:rsidR="00FB3990" w:rsidRPr="00FB3990" w:rsidRDefault="00D74208" w:rsidP="00B34473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color w:val="1F386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1F3864"/>
                                <w:sz w:val="28"/>
                                <w:szCs w:val="28"/>
                              </w:rPr>
                              <w:t>DIRECCIÓN DE INVESTIGACIÓN</w:t>
                            </w:r>
                          </w:p>
                          <w:p w:rsidR="00FB3990" w:rsidRPr="00FB3990" w:rsidRDefault="00FB3990" w:rsidP="00B34473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color w:val="1F3864"/>
                                <w:sz w:val="28"/>
                                <w:szCs w:val="28"/>
                              </w:rPr>
                            </w:pPr>
                          </w:p>
                          <w:p w:rsidR="00FB3990" w:rsidRPr="00FB3990" w:rsidRDefault="00FB3990" w:rsidP="00B34473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color w:val="1F3864"/>
                                <w:sz w:val="28"/>
                                <w:szCs w:val="28"/>
                              </w:rPr>
                            </w:pPr>
                            <w:r w:rsidRPr="00FB3990">
                              <w:rPr>
                                <w:rFonts w:ascii="Arial" w:eastAsia="Times New Roman" w:hAnsi="Arial" w:cs="Arial"/>
                                <w:b/>
                                <w:color w:val="1F3864"/>
                                <w:sz w:val="28"/>
                                <w:szCs w:val="28"/>
                              </w:rPr>
                              <w:t xml:space="preserve">VICERRECTORÍA </w:t>
                            </w:r>
                            <w:r w:rsidR="00D74208">
                              <w:rPr>
                                <w:rFonts w:ascii="Arial" w:eastAsia="Times New Roman" w:hAnsi="Arial" w:cs="Arial"/>
                                <w:b/>
                                <w:color w:val="1F3864"/>
                                <w:sz w:val="28"/>
                                <w:szCs w:val="28"/>
                              </w:rPr>
                              <w:t>DE INVESTIGACIÓN</w:t>
                            </w:r>
                            <w:r w:rsidR="00D74208" w:rsidRPr="00FB3990">
                              <w:rPr>
                                <w:rFonts w:ascii="Arial" w:eastAsia="Times New Roman" w:hAnsi="Arial" w:cs="Arial"/>
                                <w:b/>
                                <w:color w:val="1F3864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D74208">
                              <w:rPr>
                                <w:rFonts w:ascii="Arial" w:eastAsia="Times New Roman" w:hAnsi="Arial" w:cs="Arial"/>
                                <w:b/>
                                <w:color w:val="1F3864"/>
                                <w:sz w:val="28"/>
                                <w:szCs w:val="28"/>
                              </w:rPr>
                              <w:t>Y POSTGRADO</w:t>
                            </w:r>
                          </w:p>
                          <w:p w:rsidR="00FB3990" w:rsidRPr="00FB3990" w:rsidRDefault="00FB3990" w:rsidP="00B34473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color w:val="1F3864"/>
                                <w:sz w:val="36"/>
                                <w:szCs w:val="72"/>
                              </w:rPr>
                            </w:pPr>
                          </w:p>
                        </w:tc>
                      </w:tr>
                      <w:tr w:rsidR="00FB3990" w:rsidRPr="00FB3990" w:rsidTr="00782340">
                        <w:trPr>
                          <w:trHeight w:val="567"/>
                          <w:jc w:val="right"/>
                        </w:trPr>
                        <w:tc>
                          <w:tcPr>
                            <w:tcW w:w="5000" w:type="pct"/>
                            <w:shd w:val="clear" w:color="auto" w:fill="auto"/>
                          </w:tcPr>
                          <w:p w:rsidR="00FB3990" w:rsidRPr="00FB3990" w:rsidRDefault="00FB3990" w:rsidP="00B34473">
                            <w:pPr>
                              <w:pStyle w:val="Sinespaciado"/>
                              <w:spacing w:line="276" w:lineRule="auto"/>
                              <w:jc w:val="center"/>
                              <w:rPr>
                                <w:rFonts w:ascii="Arial" w:hAnsi="Arial" w:cs="Arial"/>
                                <w:b/>
                                <w:spacing w:val="20"/>
                                <w:sz w:val="16"/>
                                <w:szCs w:val="16"/>
                              </w:rPr>
                            </w:pPr>
                          </w:p>
                          <w:p w:rsidR="00FB3990" w:rsidRPr="00FB3990" w:rsidRDefault="00D030B7" w:rsidP="004411BC">
                            <w:pPr>
                              <w:pStyle w:val="Sinespaciado"/>
                              <w:spacing w:line="276" w:lineRule="auto"/>
                              <w:jc w:val="center"/>
                              <w:rPr>
                                <w:rFonts w:ascii="Arial" w:hAnsi="Arial" w:cs="Arial"/>
                                <w:b/>
                                <w:spacing w:val="2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2060"/>
                                <w:spacing w:val="20"/>
                                <w:sz w:val="24"/>
                                <w:szCs w:val="24"/>
                              </w:rPr>
                              <w:t>Octubre</w:t>
                            </w:r>
                            <w:r w:rsidR="00EC4E7C">
                              <w:rPr>
                                <w:rFonts w:ascii="Arial" w:hAnsi="Arial" w:cs="Arial"/>
                                <w:b/>
                                <w:color w:val="002060"/>
                                <w:spacing w:val="20"/>
                                <w:sz w:val="24"/>
                                <w:szCs w:val="24"/>
                              </w:rPr>
                              <w:t xml:space="preserve"> 202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002060"/>
                                <w:spacing w:val="20"/>
                                <w:sz w:val="24"/>
                                <w:szCs w:val="24"/>
                              </w:rPr>
                              <w:t>3</w:t>
                            </w:r>
                          </w:p>
                        </w:tc>
                      </w:tr>
                    </w:tbl>
                    <w:p w:rsidR="00FB3990" w:rsidRPr="00FB3990" w:rsidRDefault="00FB3990" w:rsidP="00A7198B">
                      <w:pPr>
                        <w:tabs>
                          <w:tab w:val="left" w:pos="4395"/>
                        </w:tabs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  <w:r w:rsidR="00A7198B" w:rsidRPr="001A15B6">
        <w:rPr>
          <w:rFonts w:ascii="Lucida Sans" w:hAnsi="Lucida Sans"/>
          <w:noProof/>
          <w:sz w:val="20"/>
          <w:szCs w:val="20"/>
        </w:rPr>
        <w:t xml:space="preserve"> </w:t>
      </w:r>
      <w:r w:rsidR="00A7198B" w:rsidRPr="001A15B6">
        <w:rPr>
          <w:rFonts w:ascii="Lucida Sans" w:hAnsi="Lucida Sans"/>
          <w:sz w:val="20"/>
          <w:szCs w:val="20"/>
        </w:rPr>
        <w:br w:type="page"/>
      </w:r>
    </w:p>
    <w:p w:rsidR="006219B7" w:rsidRPr="00551B8F" w:rsidRDefault="006219B7" w:rsidP="006219B7">
      <w:pPr>
        <w:pStyle w:val="Ttulo1"/>
        <w:numPr>
          <w:ilvl w:val="0"/>
          <w:numId w:val="5"/>
        </w:numPr>
        <w:spacing w:line="240" w:lineRule="auto"/>
        <w:ind w:left="0" w:firstLine="0"/>
        <w:rPr>
          <w:rFonts w:ascii="Arial" w:hAnsi="Arial"/>
        </w:rPr>
      </w:pPr>
      <w:r w:rsidRPr="00551B8F">
        <w:rPr>
          <w:rFonts w:ascii="Arial" w:hAnsi="Arial"/>
        </w:rPr>
        <w:t>ANTE</w:t>
      </w:r>
      <w:r w:rsidR="005B6E68" w:rsidRPr="00551B8F">
        <w:rPr>
          <w:rFonts w:ascii="Arial" w:hAnsi="Arial"/>
        </w:rPr>
        <w:t>CE</w:t>
      </w:r>
      <w:r w:rsidRPr="00551B8F">
        <w:rPr>
          <w:rFonts w:ascii="Arial" w:hAnsi="Arial"/>
        </w:rPr>
        <w:t>DENTES DE LA PROPUESTA</w:t>
      </w:r>
    </w:p>
    <w:p w:rsidR="0076287B" w:rsidRDefault="0076287B" w:rsidP="0076287B">
      <w:pPr>
        <w:pStyle w:val="Ttulo2"/>
        <w:numPr>
          <w:ilvl w:val="0"/>
          <w:numId w:val="0"/>
        </w:numPr>
        <w:spacing w:line="240" w:lineRule="auto"/>
        <w:rPr>
          <w:rFonts w:ascii="Arial" w:hAnsi="Arial"/>
        </w:rPr>
      </w:pPr>
    </w:p>
    <w:p w:rsidR="000C478C" w:rsidRPr="00191DAF" w:rsidRDefault="000C478C" w:rsidP="000C478C">
      <w:pPr>
        <w:pStyle w:val="Ttulo2"/>
        <w:spacing w:line="240" w:lineRule="auto"/>
        <w:ind w:left="0" w:firstLine="0"/>
        <w:rPr>
          <w:rFonts w:ascii="Arial" w:hAnsi="Arial"/>
          <w:b/>
        </w:rPr>
      </w:pPr>
      <w:r w:rsidRPr="00191DAF">
        <w:rPr>
          <w:rFonts w:ascii="Arial" w:hAnsi="Arial"/>
          <w:b/>
        </w:rPr>
        <w:t>Identificación</w:t>
      </w:r>
    </w:p>
    <w:p w:rsidR="000C478C" w:rsidRPr="00597474" w:rsidRDefault="000C478C" w:rsidP="000C478C">
      <w:pPr>
        <w:spacing w:after="0" w:line="240" w:lineRule="auto"/>
        <w:jc w:val="both"/>
        <w:rPr>
          <w:rFonts w:ascii="Arial" w:hAnsi="Arial" w:cs="Arial"/>
          <w:sz w:val="10"/>
          <w:szCs w:val="10"/>
        </w:rPr>
      </w:pPr>
    </w:p>
    <w:p w:rsidR="00580ED7" w:rsidRPr="000234CE" w:rsidRDefault="00580ED7" w:rsidP="000C478C">
      <w:pPr>
        <w:spacing w:after="0" w:line="240" w:lineRule="auto"/>
        <w:jc w:val="both"/>
        <w:rPr>
          <w:rFonts w:ascii="Arial" w:hAnsi="Arial" w:cs="Arial"/>
          <w:b/>
          <w:sz w:val="10"/>
          <w:szCs w:val="10"/>
        </w:rPr>
      </w:pPr>
    </w:p>
    <w:tbl>
      <w:tblPr>
        <w:tblW w:w="92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769"/>
        <w:gridCol w:w="1059"/>
        <w:gridCol w:w="1486"/>
        <w:gridCol w:w="1485"/>
        <w:gridCol w:w="1486"/>
      </w:tblGrid>
      <w:tr w:rsidR="000516AD" w:rsidRPr="0040373D" w:rsidTr="00B10495">
        <w:trPr>
          <w:trHeight w:val="340"/>
          <w:jc w:val="center"/>
        </w:trPr>
        <w:tc>
          <w:tcPr>
            <w:tcW w:w="3769" w:type="dxa"/>
            <w:shd w:val="clear" w:color="auto" w:fill="002060"/>
            <w:noWrap/>
            <w:hideMark/>
          </w:tcPr>
          <w:p w:rsidR="000516AD" w:rsidRDefault="0063549D" w:rsidP="00BE64CF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Título</w:t>
            </w:r>
            <w:r w:rsidR="002531C2"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 del proyecto</w:t>
            </w:r>
          </w:p>
        </w:tc>
        <w:tc>
          <w:tcPr>
            <w:tcW w:w="5516" w:type="dxa"/>
            <w:gridSpan w:val="4"/>
            <w:shd w:val="clear" w:color="auto" w:fill="auto"/>
          </w:tcPr>
          <w:p w:rsidR="000516AD" w:rsidRPr="000516AD" w:rsidRDefault="000516AD" w:rsidP="00F65AE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33709" w:rsidRPr="0040373D" w:rsidTr="00B10495">
        <w:trPr>
          <w:trHeight w:val="340"/>
          <w:jc w:val="center"/>
        </w:trPr>
        <w:tc>
          <w:tcPr>
            <w:tcW w:w="3769" w:type="dxa"/>
            <w:shd w:val="clear" w:color="auto" w:fill="002060"/>
            <w:noWrap/>
          </w:tcPr>
          <w:p w:rsidR="00533709" w:rsidRDefault="00533709" w:rsidP="00BE64CF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Palabras Claves</w:t>
            </w:r>
          </w:p>
        </w:tc>
        <w:tc>
          <w:tcPr>
            <w:tcW w:w="1059" w:type="dxa"/>
            <w:shd w:val="clear" w:color="auto" w:fill="auto"/>
          </w:tcPr>
          <w:p w:rsidR="00533709" w:rsidRPr="00533709" w:rsidRDefault="00533709" w:rsidP="00F65AEC">
            <w:pPr>
              <w:spacing w:after="0" w:line="24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486" w:type="dxa"/>
            <w:shd w:val="clear" w:color="auto" w:fill="auto"/>
          </w:tcPr>
          <w:p w:rsidR="00533709" w:rsidRPr="00533709" w:rsidRDefault="00533709" w:rsidP="00F65AEC">
            <w:pPr>
              <w:spacing w:after="0" w:line="24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485" w:type="dxa"/>
            <w:shd w:val="clear" w:color="auto" w:fill="auto"/>
          </w:tcPr>
          <w:p w:rsidR="00533709" w:rsidRPr="00533709" w:rsidRDefault="00533709" w:rsidP="00F65AEC">
            <w:pPr>
              <w:spacing w:after="0" w:line="24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486" w:type="dxa"/>
            <w:shd w:val="clear" w:color="auto" w:fill="auto"/>
          </w:tcPr>
          <w:p w:rsidR="00533709" w:rsidRPr="00533709" w:rsidRDefault="00533709" w:rsidP="00F65AEC">
            <w:pPr>
              <w:spacing w:after="0" w:line="24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</w:tr>
      <w:tr w:rsidR="00533709" w:rsidRPr="0040373D" w:rsidTr="00B10495">
        <w:trPr>
          <w:trHeight w:val="340"/>
          <w:jc w:val="center"/>
        </w:trPr>
        <w:tc>
          <w:tcPr>
            <w:tcW w:w="3769" w:type="dxa"/>
            <w:shd w:val="clear" w:color="auto" w:fill="002060"/>
            <w:noWrap/>
          </w:tcPr>
          <w:p w:rsidR="00533709" w:rsidRDefault="00533709" w:rsidP="00BE64CF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Nombre del equipamiento solicitado</w:t>
            </w:r>
          </w:p>
        </w:tc>
        <w:tc>
          <w:tcPr>
            <w:tcW w:w="5516" w:type="dxa"/>
            <w:gridSpan w:val="4"/>
            <w:shd w:val="clear" w:color="auto" w:fill="auto"/>
          </w:tcPr>
          <w:p w:rsidR="00533709" w:rsidRPr="000516AD" w:rsidRDefault="00533709" w:rsidP="00F65AE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33709" w:rsidRPr="0040373D" w:rsidTr="00B10495">
        <w:trPr>
          <w:trHeight w:val="340"/>
          <w:jc w:val="center"/>
        </w:trPr>
        <w:tc>
          <w:tcPr>
            <w:tcW w:w="3769" w:type="dxa"/>
            <w:shd w:val="clear" w:color="auto" w:fill="002060"/>
            <w:noWrap/>
            <w:hideMark/>
          </w:tcPr>
          <w:p w:rsidR="00533709" w:rsidRDefault="00533709" w:rsidP="00513D19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Monto solicitado (en MM$) (máximo MM$40)</w:t>
            </w:r>
          </w:p>
        </w:tc>
        <w:tc>
          <w:tcPr>
            <w:tcW w:w="5516" w:type="dxa"/>
            <w:gridSpan w:val="4"/>
            <w:shd w:val="clear" w:color="auto" w:fill="auto"/>
          </w:tcPr>
          <w:p w:rsidR="00533709" w:rsidRPr="000516AD" w:rsidRDefault="00533709" w:rsidP="00F65AE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33709" w:rsidRPr="0040373D" w:rsidTr="00B10495">
        <w:trPr>
          <w:trHeight w:val="340"/>
          <w:jc w:val="center"/>
        </w:trPr>
        <w:tc>
          <w:tcPr>
            <w:tcW w:w="3769" w:type="dxa"/>
            <w:shd w:val="clear" w:color="auto" w:fill="002060"/>
            <w:noWrap/>
            <w:hideMark/>
          </w:tcPr>
          <w:p w:rsidR="00533709" w:rsidRDefault="00533709" w:rsidP="0080234A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Duración (en meses)</w:t>
            </w:r>
          </w:p>
          <w:p w:rsidR="00533709" w:rsidRDefault="00533709" w:rsidP="00912211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(máximo 24 meses)</w:t>
            </w:r>
          </w:p>
        </w:tc>
        <w:tc>
          <w:tcPr>
            <w:tcW w:w="5516" w:type="dxa"/>
            <w:gridSpan w:val="4"/>
            <w:shd w:val="clear" w:color="auto" w:fill="auto"/>
          </w:tcPr>
          <w:p w:rsidR="00533709" w:rsidRPr="000516AD" w:rsidRDefault="00533709" w:rsidP="00F65AE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33709" w:rsidRPr="0040373D" w:rsidTr="00B10495">
        <w:trPr>
          <w:trHeight w:val="340"/>
          <w:jc w:val="center"/>
        </w:trPr>
        <w:tc>
          <w:tcPr>
            <w:tcW w:w="3769" w:type="dxa"/>
            <w:shd w:val="clear" w:color="auto" w:fill="002060"/>
            <w:noWrap/>
            <w:hideMark/>
          </w:tcPr>
          <w:p w:rsidR="00533709" w:rsidRDefault="00533709" w:rsidP="003158EF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¿El proyecto presenta implicancias éticas (trabajo con personas, encuestas, trabajo con animales, riesgos de bioseguridad, entre otras)? (SI/NO).</w:t>
            </w:r>
          </w:p>
          <w:p w:rsidR="00533709" w:rsidRDefault="00533709" w:rsidP="0080234A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Si la respuesta es afirmativa, argumentar dichas implicancias (máx. 300 caracteres, con espacios)</w:t>
            </w:r>
          </w:p>
        </w:tc>
        <w:tc>
          <w:tcPr>
            <w:tcW w:w="5516" w:type="dxa"/>
            <w:gridSpan w:val="4"/>
            <w:shd w:val="clear" w:color="auto" w:fill="auto"/>
          </w:tcPr>
          <w:p w:rsidR="00533709" w:rsidRPr="000516AD" w:rsidRDefault="00533709" w:rsidP="00F47E5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533709" w:rsidRDefault="00533709" w:rsidP="00533709">
      <w:pPr>
        <w:pStyle w:val="Ttulo2"/>
        <w:numPr>
          <w:ilvl w:val="0"/>
          <w:numId w:val="0"/>
        </w:numPr>
        <w:spacing w:line="240" w:lineRule="auto"/>
        <w:rPr>
          <w:rFonts w:ascii="Arial" w:hAnsi="Arial"/>
        </w:rPr>
      </w:pPr>
    </w:p>
    <w:p w:rsidR="000C478C" w:rsidRDefault="000C478C" w:rsidP="005639B1">
      <w:pPr>
        <w:spacing w:after="0"/>
        <w:jc w:val="both"/>
        <w:rPr>
          <w:rFonts w:ascii="Arial" w:hAnsi="Arial" w:cs="Arial"/>
          <w:sz w:val="20"/>
        </w:rPr>
      </w:pPr>
    </w:p>
    <w:p w:rsidR="00C951B4" w:rsidRPr="00191DAF" w:rsidRDefault="006219B7" w:rsidP="00C951B4">
      <w:pPr>
        <w:pStyle w:val="Ttulo2"/>
        <w:spacing w:line="240" w:lineRule="auto"/>
        <w:ind w:left="0" w:firstLine="0"/>
        <w:rPr>
          <w:rFonts w:ascii="Arial" w:hAnsi="Arial"/>
          <w:b/>
        </w:rPr>
      </w:pPr>
      <w:r w:rsidRPr="00191DAF">
        <w:rPr>
          <w:rFonts w:ascii="Arial" w:hAnsi="Arial"/>
          <w:b/>
        </w:rPr>
        <w:t>Descripción del e</w:t>
      </w:r>
      <w:r w:rsidR="00C951B4" w:rsidRPr="00191DAF">
        <w:rPr>
          <w:rFonts w:ascii="Arial" w:hAnsi="Arial"/>
          <w:b/>
        </w:rPr>
        <w:t>quipamiento solicitado</w:t>
      </w:r>
    </w:p>
    <w:p w:rsidR="00C951B4" w:rsidRPr="00597474" w:rsidRDefault="00C951B4" w:rsidP="00C951B4">
      <w:pPr>
        <w:spacing w:after="0" w:line="240" w:lineRule="auto"/>
        <w:jc w:val="both"/>
        <w:rPr>
          <w:rFonts w:ascii="Arial" w:hAnsi="Arial" w:cs="Arial"/>
          <w:sz w:val="10"/>
          <w:szCs w:val="10"/>
        </w:rPr>
      </w:pPr>
    </w:p>
    <w:p w:rsidR="00C951B4" w:rsidRPr="000234CE" w:rsidRDefault="00C951B4" w:rsidP="00C951B4">
      <w:pPr>
        <w:spacing w:after="0" w:line="240" w:lineRule="auto"/>
        <w:jc w:val="both"/>
        <w:rPr>
          <w:rFonts w:ascii="Arial" w:hAnsi="Arial" w:cs="Arial"/>
          <w:b/>
          <w:sz w:val="10"/>
          <w:szCs w:val="10"/>
        </w:rPr>
      </w:pPr>
    </w:p>
    <w:tbl>
      <w:tblPr>
        <w:tblW w:w="92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343"/>
        <w:gridCol w:w="5942"/>
      </w:tblGrid>
      <w:tr w:rsidR="00C951B4" w:rsidRPr="0040373D" w:rsidTr="00B10495">
        <w:trPr>
          <w:trHeight w:val="340"/>
          <w:jc w:val="center"/>
        </w:trPr>
        <w:tc>
          <w:tcPr>
            <w:tcW w:w="3343" w:type="dxa"/>
            <w:shd w:val="clear" w:color="auto" w:fill="002060"/>
            <w:noWrap/>
            <w:hideMark/>
          </w:tcPr>
          <w:p w:rsidR="00C951B4" w:rsidRDefault="00C951B4" w:rsidP="00F65AEC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Nombre del Equipo Principal</w:t>
            </w:r>
          </w:p>
        </w:tc>
        <w:tc>
          <w:tcPr>
            <w:tcW w:w="5942" w:type="dxa"/>
            <w:shd w:val="clear" w:color="auto" w:fill="auto"/>
          </w:tcPr>
          <w:p w:rsidR="00C951B4" w:rsidRPr="000516AD" w:rsidRDefault="00C951B4" w:rsidP="00F65AE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951B4" w:rsidRPr="0040373D" w:rsidTr="00B10495">
        <w:trPr>
          <w:trHeight w:val="340"/>
          <w:jc w:val="center"/>
        </w:trPr>
        <w:tc>
          <w:tcPr>
            <w:tcW w:w="3343" w:type="dxa"/>
            <w:shd w:val="clear" w:color="auto" w:fill="002060"/>
            <w:noWrap/>
            <w:hideMark/>
          </w:tcPr>
          <w:p w:rsidR="00C951B4" w:rsidRDefault="00C951B4" w:rsidP="00C951B4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Marc</w:t>
            </w:r>
            <w:r w:rsidR="0063549D">
              <w:rPr>
                <w:rFonts w:ascii="Arial" w:hAnsi="Arial" w:cs="Arial"/>
                <w:b/>
                <w:color w:val="FFFFFF"/>
                <w:sz w:val="20"/>
                <w:szCs w:val="20"/>
              </w:rPr>
              <w:t>a y modelo del Equipo Principal</w:t>
            </w:r>
          </w:p>
        </w:tc>
        <w:tc>
          <w:tcPr>
            <w:tcW w:w="5942" w:type="dxa"/>
            <w:shd w:val="clear" w:color="auto" w:fill="auto"/>
          </w:tcPr>
          <w:p w:rsidR="00C951B4" w:rsidRPr="000516AD" w:rsidRDefault="00C951B4" w:rsidP="00F65AE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951B4" w:rsidRPr="0040373D" w:rsidTr="00B10495">
        <w:trPr>
          <w:trHeight w:val="340"/>
          <w:jc w:val="center"/>
        </w:trPr>
        <w:tc>
          <w:tcPr>
            <w:tcW w:w="3343" w:type="dxa"/>
            <w:shd w:val="clear" w:color="auto" w:fill="002060"/>
            <w:noWrap/>
          </w:tcPr>
          <w:p w:rsidR="00C951B4" w:rsidRDefault="00C951B4" w:rsidP="00C951B4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¿La propuesta implica compra de accesorio/s para el Equipo Principal? (SI/NO)</w:t>
            </w:r>
          </w:p>
        </w:tc>
        <w:tc>
          <w:tcPr>
            <w:tcW w:w="5942" w:type="dxa"/>
            <w:shd w:val="clear" w:color="auto" w:fill="auto"/>
          </w:tcPr>
          <w:p w:rsidR="00C951B4" w:rsidRPr="000516AD" w:rsidRDefault="00C951B4" w:rsidP="00F65AE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3549D" w:rsidRPr="0040373D" w:rsidTr="00B10495">
        <w:trPr>
          <w:trHeight w:val="340"/>
          <w:jc w:val="center"/>
        </w:trPr>
        <w:tc>
          <w:tcPr>
            <w:tcW w:w="3343" w:type="dxa"/>
            <w:shd w:val="clear" w:color="auto" w:fill="002060"/>
            <w:noWrap/>
          </w:tcPr>
          <w:p w:rsidR="0063549D" w:rsidRDefault="0063549D" w:rsidP="0063549D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Precise el lugar donde se instalará el </w:t>
            </w:r>
            <w:r w:rsidR="00143B41">
              <w:rPr>
                <w:rFonts w:ascii="Arial" w:hAnsi="Arial" w:cs="Arial"/>
                <w:b/>
                <w:color w:val="FFFFFF"/>
                <w:sz w:val="20"/>
                <w:szCs w:val="20"/>
              </w:rPr>
              <w:t>Equipo Principal</w:t>
            </w:r>
          </w:p>
        </w:tc>
        <w:tc>
          <w:tcPr>
            <w:tcW w:w="5942" w:type="dxa"/>
            <w:shd w:val="clear" w:color="auto" w:fill="auto"/>
          </w:tcPr>
          <w:p w:rsidR="0063549D" w:rsidRPr="000516AD" w:rsidRDefault="0063549D" w:rsidP="001C69F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951B4" w:rsidRPr="0040373D" w:rsidTr="00B10495">
        <w:trPr>
          <w:trHeight w:val="340"/>
          <w:jc w:val="center"/>
        </w:trPr>
        <w:tc>
          <w:tcPr>
            <w:tcW w:w="3343" w:type="dxa"/>
            <w:shd w:val="clear" w:color="auto" w:fill="002060"/>
            <w:noWrap/>
          </w:tcPr>
          <w:p w:rsidR="00C951B4" w:rsidRDefault="0063549D" w:rsidP="00143B41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¿El lugar donde se </w:t>
            </w:r>
            <w:r w:rsidR="00143B41"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instalará </w:t>
            </w: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el Equipo Principal </w:t>
            </w:r>
            <w:r w:rsidR="00105102">
              <w:rPr>
                <w:rFonts w:ascii="Arial" w:hAnsi="Arial" w:cs="Arial"/>
                <w:b/>
                <w:color w:val="FFFFFF"/>
                <w:sz w:val="20"/>
                <w:szCs w:val="20"/>
              </w:rPr>
              <w:t>cuenta con todo lo necesario</w:t>
            </w: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 para su instalación</w:t>
            </w:r>
            <w:r w:rsidR="00143B41"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puesta en marcha</w:t>
            </w:r>
            <w:r w:rsidR="00143B41"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 y operación</w:t>
            </w: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?</w:t>
            </w:r>
            <w:r w:rsidR="00105102"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 (SI/NO)</w:t>
            </w:r>
          </w:p>
        </w:tc>
        <w:tc>
          <w:tcPr>
            <w:tcW w:w="5942" w:type="dxa"/>
            <w:shd w:val="clear" w:color="auto" w:fill="auto"/>
          </w:tcPr>
          <w:p w:rsidR="00C951B4" w:rsidRPr="000516AD" w:rsidRDefault="00C951B4" w:rsidP="00F65AE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951B4" w:rsidRPr="0040373D" w:rsidTr="00B10495">
        <w:trPr>
          <w:trHeight w:val="340"/>
          <w:jc w:val="center"/>
        </w:trPr>
        <w:tc>
          <w:tcPr>
            <w:tcW w:w="3343" w:type="dxa"/>
            <w:shd w:val="clear" w:color="auto" w:fill="002060"/>
            <w:noWrap/>
          </w:tcPr>
          <w:p w:rsidR="00C951B4" w:rsidRDefault="00C951B4" w:rsidP="00C951B4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Breve descripción de la utilidad del Equipo Principal (máx.</w:t>
            </w:r>
            <w:r w:rsidR="00472176"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 300 caracteres, con espacios)</w:t>
            </w:r>
          </w:p>
        </w:tc>
        <w:tc>
          <w:tcPr>
            <w:tcW w:w="5942" w:type="dxa"/>
            <w:shd w:val="clear" w:color="auto" w:fill="auto"/>
          </w:tcPr>
          <w:p w:rsidR="00C951B4" w:rsidRPr="000516AD" w:rsidRDefault="00C951B4" w:rsidP="00C951B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951B4" w:rsidRDefault="00C951B4" w:rsidP="00C951B4">
      <w:pPr>
        <w:spacing w:after="0"/>
        <w:jc w:val="both"/>
        <w:rPr>
          <w:rFonts w:ascii="Arial" w:hAnsi="Arial" w:cs="Arial"/>
          <w:sz w:val="20"/>
        </w:rPr>
      </w:pPr>
    </w:p>
    <w:p w:rsidR="006D4C58" w:rsidRPr="00191DAF" w:rsidRDefault="006D4C58" w:rsidP="006D4C58">
      <w:pPr>
        <w:pStyle w:val="Ttulo2"/>
        <w:spacing w:line="240" w:lineRule="auto"/>
        <w:ind w:left="0" w:firstLine="0"/>
        <w:rPr>
          <w:rFonts w:ascii="Arial" w:hAnsi="Arial"/>
          <w:b/>
        </w:rPr>
      </w:pPr>
      <w:r w:rsidRPr="00191DAF">
        <w:rPr>
          <w:rFonts w:ascii="Arial" w:hAnsi="Arial"/>
          <w:b/>
        </w:rPr>
        <w:t>Objetivos</w:t>
      </w:r>
      <w:r w:rsidR="00BE7C91">
        <w:rPr>
          <w:rFonts w:ascii="Arial" w:hAnsi="Arial"/>
          <w:b/>
        </w:rPr>
        <w:t xml:space="preserve"> de la propuesta</w:t>
      </w:r>
    </w:p>
    <w:p w:rsidR="006D4C58" w:rsidRDefault="006D4C58" w:rsidP="006D4C58">
      <w:pPr>
        <w:spacing w:after="0"/>
        <w:jc w:val="both"/>
        <w:rPr>
          <w:rFonts w:ascii="Arial" w:hAnsi="Arial" w:cs="Arial"/>
          <w:sz w:val="20"/>
        </w:rPr>
      </w:pPr>
    </w:p>
    <w:tbl>
      <w:tblPr>
        <w:tblW w:w="92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51"/>
        <w:gridCol w:w="709"/>
        <w:gridCol w:w="6225"/>
      </w:tblGrid>
      <w:tr w:rsidR="006D4C58" w:rsidRPr="0040373D" w:rsidTr="00B10495">
        <w:trPr>
          <w:trHeight w:val="340"/>
          <w:jc w:val="center"/>
        </w:trPr>
        <w:tc>
          <w:tcPr>
            <w:tcW w:w="2351" w:type="dxa"/>
            <w:shd w:val="clear" w:color="auto" w:fill="002060"/>
            <w:noWrap/>
            <w:hideMark/>
          </w:tcPr>
          <w:p w:rsidR="006D4C58" w:rsidRDefault="00B434DC" w:rsidP="00492AAE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Objetivo General</w:t>
            </w:r>
          </w:p>
        </w:tc>
        <w:tc>
          <w:tcPr>
            <w:tcW w:w="6934" w:type="dxa"/>
            <w:gridSpan w:val="2"/>
            <w:shd w:val="clear" w:color="auto" w:fill="auto"/>
          </w:tcPr>
          <w:p w:rsidR="006D4C58" w:rsidRPr="000516AD" w:rsidRDefault="006D4C58" w:rsidP="00492AAE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D4C58" w:rsidRPr="0040373D" w:rsidTr="00B10495">
        <w:trPr>
          <w:trHeight w:val="340"/>
          <w:jc w:val="center"/>
        </w:trPr>
        <w:tc>
          <w:tcPr>
            <w:tcW w:w="2351" w:type="dxa"/>
            <w:vMerge w:val="restart"/>
            <w:shd w:val="clear" w:color="auto" w:fill="002060"/>
            <w:noWrap/>
          </w:tcPr>
          <w:p w:rsidR="006D4C58" w:rsidRDefault="00B434DC" w:rsidP="00492AAE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Objetivos Específicos</w:t>
            </w:r>
          </w:p>
        </w:tc>
        <w:tc>
          <w:tcPr>
            <w:tcW w:w="709" w:type="dxa"/>
            <w:shd w:val="clear" w:color="auto" w:fill="auto"/>
          </w:tcPr>
          <w:p w:rsidR="006D4C58" w:rsidRPr="000516AD" w:rsidRDefault="006D4C58" w:rsidP="00492AAE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E1:</w:t>
            </w:r>
          </w:p>
        </w:tc>
        <w:tc>
          <w:tcPr>
            <w:tcW w:w="6225" w:type="dxa"/>
            <w:shd w:val="clear" w:color="auto" w:fill="auto"/>
          </w:tcPr>
          <w:p w:rsidR="006D4C58" w:rsidRPr="000516AD" w:rsidRDefault="006D4C58" w:rsidP="00492AAE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D4C58" w:rsidRPr="0040373D" w:rsidTr="00B10495">
        <w:trPr>
          <w:trHeight w:val="340"/>
          <w:jc w:val="center"/>
        </w:trPr>
        <w:tc>
          <w:tcPr>
            <w:tcW w:w="2351" w:type="dxa"/>
            <w:vMerge/>
            <w:shd w:val="clear" w:color="auto" w:fill="002060"/>
            <w:noWrap/>
          </w:tcPr>
          <w:p w:rsidR="006D4C58" w:rsidRPr="0040373D" w:rsidRDefault="006D4C58" w:rsidP="00492AAE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auto"/>
          </w:tcPr>
          <w:p w:rsidR="006D4C58" w:rsidRPr="000516AD" w:rsidRDefault="006D4C58" w:rsidP="00492AAE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E2:</w:t>
            </w:r>
          </w:p>
        </w:tc>
        <w:tc>
          <w:tcPr>
            <w:tcW w:w="6225" w:type="dxa"/>
            <w:shd w:val="clear" w:color="auto" w:fill="auto"/>
          </w:tcPr>
          <w:p w:rsidR="006D4C58" w:rsidRPr="000516AD" w:rsidRDefault="006D4C58" w:rsidP="00492AAE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D4C58" w:rsidRPr="0040373D" w:rsidTr="00B10495">
        <w:trPr>
          <w:trHeight w:val="340"/>
          <w:jc w:val="center"/>
        </w:trPr>
        <w:tc>
          <w:tcPr>
            <w:tcW w:w="2351" w:type="dxa"/>
            <w:vMerge/>
            <w:shd w:val="clear" w:color="auto" w:fill="002060"/>
            <w:noWrap/>
          </w:tcPr>
          <w:p w:rsidR="006D4C58" w:rsidRPr="0040373D" w:rsidRDefault="006D4C58" w:rsidP="00492AAE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auto"/>
          </w:tcPr>
          <w:p w:rsidR="006D4C58" w:rsidRPr="000516AD" w:rsidRDefault="006D4C58" w:rsidP="00492AAE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E3:</w:t>
            </w:r>
          </w:p>
        </w:tc>
        <w:tc>
          <w:tcPr>
            <w:tcW w:w="6225" w:type="dxa"/>
            <w:shd w:val="clear" w:color="auto" w:fill="auto"/>
          </w:tcPr>
          <w:p w:rsidR="006D4C58" w:rsidRPr="000516AD" w:rsidRDefault="006D4C58" w:rsidP="00492AAE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6D4C58" w:rsidRPr="005075A3" w:rsidRDefault="006D4C58" w:rsidP="006D4C58">
      <w:pPr>
        <w:spacing w:after="0"/>
        <w:jc w:val="both"/>
        <w:rPr>
          <w:rFonts w:ascii="Arial" w:hAnsi="Arial" w:cs="Arial"/>
          <w:color w:val="002060"/>
          <w:sz w:val="20"/>
        </w:rPr>
      </w:pPr>
      <w:r w:rsidRPr="005075A3">
        <w:rPr>
          <w:rFonts w:ascii="Arial" w:hAnsi="Arial" w:cs="Arial"/>
          <w:color w:val="002060"/>
          <w:sz w:val="20"/>
        </w:rPr>
        <w:t>* Incorpore o remueva celdas según nec</w:t>
      </w:r>
      <w:r w:rsidR="003544EA" w:rsidRPr="005075A3">
        <w:rPr>
          <w:rFonts w:ascii="Arial" w:hAnsi="Arial" w:cs="Arial"/>
          <w:color w:val="002060"/>
          <w:sz w:val="20"/>
        </w:rPr>
        <w:t>esidad</w:t>
      </w:r>
      <w:r w:rsidRPr="005075A3">
        <w:rPr>
          <w:rFonts w:ascii="Arial" w:hAnsi="Arial" w:cs="Arial"/>
          <w:color w:val="002060"/>
          <w:sz w:val="20"/>
        </w:rPr>
        <w:t>.</w:t>
      </w:r>
    </w:p>
    <w:p w:rsidR="006D4C58" w:rsidRDefault="006D4C58" w:rsidP="006D4C58">
      <w:pPr>
        <w:pStyle w:val="Ttulo2"/>
        <w:numPr>
          <w:ilvl w:val="0"/>
          <w:numId w:val="0"/>
        </w:numPr>
        <w:spacing w:line="240" w:lineRule="auto"/>
        <w:rPr>
          <w:rFonts w:ascii="Arial" w:hAnsi="Arial"/>
        </w:rPr>
      </w:pPr>
    </w:p>
    <w:p w:rsidR="000C478C" w:rsidRPr="00191DAF" w:rsidRDefault="000C478C" w:rsidP="000C478C">
      <w:pPr>
        <w:pStyle w:val="Ttulo2"/>
        <w:spacing w:line="240" w:lineRule="auto"/>
        <w:ind w:left="0" w:firstLine="0"/>
        <w:rPr>
          <w:rFonts w:ascii="Arial" w:hAnsi="Arial"/>
          <w:b/>
        </w:rPr>
      </w:pPr>
      <w:r w:rsidRPr="00191DAF">
        <w:rPr>
          <w:rFonts w:ascii="Arial" w:hAnsi="Arial"/>
          <w:b/>
        </w:rPr>
        <w:t>Identificación d</w:t>
      </w:r>
      <w:r w:rsidR="006219B7" w:rsidRPr="00191DAF">
        <w:rPr>
          <w:rFonts w:ascii="Arial" w:hAnsi="Arial"/>
          <w:b/>
        </w:rPr>
        <w:t>el Núcleo de Investigación (NI)</w:t>
      </w:r>
    </w:p>
    <w:p w:rsidR="000C478C" w:rsidRDefault="000C478C" w:rsidP="005639B1">
      <w:pPr>
        <w:spacing w:after="0"/>
        <w:jc w:val="both"/>
        <w:rPr>
          <w:rFonts w:ascii="Arial" w:hAnsi="Arial" w:cs="Arial"/>
          <w:sz w:val="20"/>
        </w:rPr>
      </w:pPr>
    </w:p>
    <w:p w:rsidR="00627CB5" w:rsidRDefault="00627CB5" w:rsidP="005639B1">
      <w:pPr>
        <w:spacing w:after="0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color w:val="002060"/>
          <w:sz w:val="20"/>
          <w:szCs w:val="20"/>
        </w:rPr>
        <w:t>Por bases del concurso, el NI deberá e</w:t>
      </w:r>
      <w:r w:rsidRPr="00032638">
        <w:rPr>
          <w:rFonts w:ascii="Arial" w:hAnsi="Arial" w:cs="Arial"/>
          <w:color w:val="002060"/>
          <w:sz w:val="20"/>
          <w:szCs w:val="20"/>
        </w:rPr>
        <w:t xml:space="preserve">star conformado por integrantes que, a lo menos, pertenezcan a dos (2) departamentos distintos de la Universidad. En el caso de académicos/as </w:t>
      </w:r>
      <w:r>
        <w:rPr>
          <w:rFonts w:ascii="Arial" w:hAnsi="Arial" w:cs="Arial"/>
          <w:color w:val="002060"/>
          <w:sz w:val="20"/>
          <w:szCs w:val="20"/>
        </w:rPr>
        <w:t xml:space="preserve">o profesionales </w:t>
      </w:r>
      <w:r w:rsidRPr="00032638">
        <w:rPr>
          <w:rFonts w:ascii="Arial" w:hAnsi="Arial" w:cs="Arial"/>
          <w:color w:val="002060"/>
          <w:sz w:val="20"/>
          <w:szCs w:val="20"/>
        </w:rPr>
        <w:t>que no pertenezcan a un departamento, bastará con su adscripción a uno de los programas vigentes de la Universidad.</w:t>
      </w:r>
    </w:p>
    <w:p w:rsidR="00627CB5" w:rsidRDefault="00627CB5" w:rsidP="005639B1">
      <w:pPr>
        <w:spacing w:after="0"/>
        <w:jc w:val="both"/>
        <w:rPr>
          <w:rFonts w:ascii="Arial" w:hAnsi="Arial" w:cs="Arial"/>
          <w:sz w:val="20"/>
        </w:rPr>
      </w:pPr>
    </w:p>
    <w:tbl>
      <w:tblPr>
        <w:tblW w:w="92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343"/>
        <w:gridCol w:w="5942"/>
      </w:tblGrid>
      <w:tr w:rsidR="00371773" w:rsidRPr="0040373D" w:rsidTr="00B10495">
        <w:trPr>
          <w:trHeight w:val="340"/>
          <w:jc w:val="center"/>
        </w:trPr>
        <w:tc>
          <w:tcPr>
            <w:tcW w:w="9285" w:type="dxa"/>
            <w:gridSpan w:val="2"/>
            <w:shd w:val="clear" w:color="auto" w:fill="002060"/>
            <w:noWrap/>
          </w:tcPr>
          <w:p w:rsidR="00371773" w:rsidRDefault="00371773" w:rsidP="00D63E9B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bookmarkStart w:id="0" w:name="_Hlk148631144"/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DATOS DE</w:t>
            </w:r>
            <w:r w:rsidR="00D63E9B"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 EL/LA</w:t>
            </w: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 COORDINADOR</w:t>
            </w:r>
            <w:r w:rsidR="00D63E9B">
              <w:rPr>
                <w:rFonts w:ascii="Arial" w:hAnsi="Arial" w:cs="Arial"/>
                <w:b/>
                <w:color w:val="FFFFFF"/>
                <w:sz w:val="20"/>
                <w:szCs w:val="20"/>
              </w:rPr>
              <w:t>/A</w:t>
            </w: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 RESPONSABLE (CR)</w:t>
            </w:r>
          </w:p>
        </w:tc>
      </w:tr>
      <w:tr w:rsidR="00371773" w:rsidRPr="0040373D" w:rsidTr="00B10495">
        <w:trPr>
          <w:trHeight w:val="340"/>
          <w:jc w:val="center"/>
        </w:trPr>
        <w:tc>
          <w:tcPr>
            <w:tcW w:w="3343" w:type="dxa"/>
            <w:shd w:val="clear" w:color="auto" w:fill="002060"/>
            <w:noWrap/>
            <w:hideMark/>
          </w:tcPr>
          <w:p w:rsidR="00371773" w:rsidRDefault="00B434DC" w:rsidP="00F65AEC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Nombre</w:t>
            </w:r>
          </w:p>
        </w:tc>
        <w:tc>
          <w:tcPr>
            <w:tcW w:w="5942" w:type="dxa"/>
            <w:shd w:val="clear" w:color="auto" w:fill="auto"/>
          </w:tcPr>
          <w:p w:rsidR="00371773" w:rsidRPr="000516AD" w:rsidRDefault="00371773" w:rsidP="00F65AE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71773" w:rsidRPr="0040373D" w:rsidTr="00B10495">
        <w:trPr>
          <w:trHeight w:val="340"/>
          <w:jc w:val="center"/>
        </w:trPr>
        <w:tc>
          <w:tcPr>
            <w:tcW w:w="3343" w:type="dxa"/>
            <w:shd w:val="clear" w:color="auto" w:fill="002060"/>
            <w:noWrap/>
          </w:tcPr>
          <w:p w:rsidR="00371773" w:rsidRDefault="00371773" w:rsidP="00F65AEC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Relación contractual con UTEM</w:t>
            </w:r>
          </w:p>
        </w:tc>
        <w:tc>
          <w:tcPr>
            <w:tcW w:w="5942" w:type="dxa"/>
            <w:shd w:val="clear" w:color="auto" w:fill="auto"/>
          </w:tcPr>
          <w:p w:rsidR="00371773" w:rsidRPr="000516AD" w:rsidRDefault="00371773" w:rsidP="00F65AE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71773" w:rsidRPr="0040373D" w:rsidTr="00B10495">
        <w:trPr>
          <w:trHeight w:val="340"/>
          <w:jc w:val="center"/>
        </w:trPr>
        <w:tc>
          <w:tcPr>
            <w:tcW w:w="3343" w:type="dxa"/>
            <w:shd w:val="clear" w:color="auto" w:fill="002060"/>
            <w:noWrap/>
          </w:tcPr>
          <w:p w:rsidR="00371773" w:rsidRDefault="00B434DC" w:rsidP="00F65AEC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Dependencia UTEM</w:t>
            </w:r>
          </w:p>
        </w:tc>
        <w:tc>
          <w:tcPr>
            <w:tcW w:w="5942" w:type="dxa"/>
            <w:shd w:val="clear" w:color="auto" w:fill="auto"/>
          </w:tcPr>
          <w:p w:rsidR="00371773" w:rsidRPr="000516AD" w:rsidRDefault="00371773" w:rsidP="00F65AE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71773" w:rsidRPr="0040373D" w:rsidTr="00B10495">
        <w:trPr>
          <w:trHeight w:val="340"/>
          <w:jc w:val="center"/>
        </w:trPr>
        <w:tc>
          <w:tcPr>
            <w:tcW w:w="3343" w:type="dxa"/>
            <w:shd w:val="clear" w:color="auto" w:fill="002060"/>
            <w:noWrap/>
          </w:tcPr>
          <w:p w:rsidR="00371773" w:rsidRDefault="00B434DC" w:rsidP="00F65AEC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RUN</w:t>
            </w:r>
          </w:p>
        </w:tc>
        <w:tc>
          <w:tcPr>
            <w:tcW w:w="5942" w:type="dxa"/>
            <w:shd w:val="clear" w:color="auto" w:fill="auto"/>
          </w:tcPr>
          <w:p w:rsidR="00371773" w:rsidRPr="000516AD" w:rsidRDefault="00371773" w:rsidP="00F65AE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71773" w:rsidRPr="0040373D" w:rsidTr="00B10495">
        <w:trPr>
          <w:trHeight w:val="340"/>
          <w:jc w:val="center"/>
        </w:trPr>
        <w:tc>
          <w:tcPr>
            <w:tcW w:w="3343" w:type="dxa"/>
            <w:shd w:val="clear" w:color="auto" w:fill="002060"/>
            <w:noWrap/>
          </w:tcPr>
          <w:p w:rsidR="00371773" w:rsidRDefault="00B434DC" w:rsidP="00F65AEC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Teléfono/s de contacto</w:t>
            </w:r>
          </w:p>
        </w:tc>
        <w:tc>
          <w:tcPr>
            <w:tcW w:w="5942" w:type="dxa"/>
            <w:shd w:val="clear" w:color="auto" w:fill="auto"/>
          </w:tcPr>
          <w:p w:rsidR="00371773" w:rsidRPr="000516AD" w:rsidRDefault="00371773" w:rsidP="00F65AE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71773" w:rsidRPr="0040373D" w:rsidTr="00B10495">
        <w:trPr>
          <w:trHeight w:val="340"/>
          <w:jc w:val="center"/>
        </w:trPr>
        <w:tc>
          <w:tcPr>
            <w:tcW w:w="3343" w:type="dxa"/>
            <w:shd w:val="clear" w:color="auto" w:fill="002060"/>
            <w:noWrap/>
          </w:tcPr>
          <w:p w:rsidR="00371773" w:rsidRDefault="00B434DC" w:rsidP="00F65AEC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E-mail institucional</w:t>
            </w:r>
          </w:p>
        </w:tc>
        <w:tc>
          <w:tcPr>
            <w:tcW w:w="5942" w:type="dxa"/>
            <w:shd w:val="clear" w:color="auto" w:fill="auto"/>
          </w:tcPr>
          <w:p w:rsidR="00371773" w:rsidRPr="000516AD" w:rsidRDefault="00371773" w:rsidP="00F65AE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A3040" w:rsidTr="003A3040">
        <w:trPr>
          <w:trHeight w:val="340"/>
          <w:jc w:val="center"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noWrap/>
          </w:tcPr>
          <w:p w:rsidR="003A3040" w:rsidRPr="003A3040" w:rsidRDefault="00057264" w:rsidP="00057264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bookmarkStart w:id="1" w:name="_Hlk148631222"/>
            <w:bookmarkEnd w:id="0"/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Género (femenino, masculino, o lo que mejor represente su genero):</w:t>
            </w:r>
          </w:p>
        </w:tc>
        <w:tc>
          <w:tcPr>
            <w:tcW w:w="5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A3040" w:rsidRPr="003A3040" w:rsidRDefault="003A3040" w:rsidP="003A304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bookmarkEnd w:id="1"/>
    </w:tbl>
    <w:p w:rsidR="00371773" w:rsidRDefault="00371773" w:rsidP="005639B1">
      <w:pPr>
        <w:spacing w:after="0"/>
        <w:jc w:val="both"/>
        <w:rPr>
          <w:rFonts w:ascii="Arial" w:hAnsi="Arial" w:cs="Arial"/>
          <w:sz w:val="20"/>
        </w:rPr>
      </w:pPr>
    </w:p>
    <w:tbl>
      <w:tblPr>
        <w:tblW w:w="92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343"/>
        <w:gridCol w:w="5942"/>
      </w:tblGrid>
      <w:tr w:rsidR="003A3040" w:rsidRPr="003A3040">
        <w:trPr>
          <w:trHeight w:val="340"/>
          <w:jc w:val="center"/>
        </w:trPr>
        <w:tc>
          <w:tcPr>
            <w:tcW w:w="9285" w:type="dxa"/>
            <w:gridSpan w:val="2"/>
            <w:shd w:val="clear" w:color="auto" w:fill="002060"/>
            <w:noWrap/>
          </w:tcPr>
          <w:p w:rsidR="003A3040" w:rsidRPr="003A3040" w:rsidRDefault="003A3040" w:rsidP="003A3040">
            <w:pPr>
              <w:spacing w:after="0"/>
              <w:jc w:val="both"/>
              <w:rPr>
                <w:rFonts w:ascii="Arial" w:hAnsi="Arial" w:cs="Arial"/>
                <w:b/>
                <w:sz w:val="20"/>
              </w:rPr>
            </w:pPr>
            <w:r w:rsidRPr="003A3040">
              <w:rPr>
                <w:rFonts w:ascii="Arial" w:hAnsi="Arial" w:cs="Arial"/>
                <w:b/>
                <w:sz w:val="20"/>
              </w:rPr>
              <w:t>DATOS DE EL/LA COORDINADOR/A RESPONSABLE</w:t>
            </w:r>
            <w:r>
              <w:rPr>
                <w:rFonts w:ascii="Arial" w:hAnsi="Arial" w:cs="Arial"/>
                <w:b/>
                <w:sz w:val="20"/>
              </w:rPr>
              <w:t xml:space="preserve"> ALTERNO</w:t>
            </w:r>
            <w:r w:rsidR="00057264">
              <w:rPr>
                <w:rFonts w:ascii="Arial" w:hAnsi="Arial" w:cs="Arial"/>
                <w:b/>
                <w:sz w:val="20"/>
              </w:rPr>
              <w:t>/A</w:t>
            </w:r>
            <w:r w:rsidRPr="003A3040">
              <w:rPr>
                <w:rFonts w:ascii="Arial" w:hAnsi="Arial" w:cs="Arial"/>
                <w:b/>
                <w:sz w:val="20"/>
              </w:rPr>
              <w:t xml:space="preserve"> (CR</w:t>
            </w:r>
            <w:r>
              <w:rPr>
                <w:rFonts w:ascii="Arial" w:hAnsi="Arial" w:cs="Arial"/>
                <w:b/>
                <w:sz w:val="20"/>
              </w:rPr>
              <w:t>A</w:t>
            </w:r>
            <w:r w:rsidRPr="003A3040">
              <w:rPr>
                <w:rFonts w:ascii="Arial" w:hAnsi="Arial" w:cs="Arial"/>
                <w:b/>
                <w:sz w:val="20"/>
              </w:rPr>
              <w:t>)</w:t>
            </w:r>
          </w:p>
        </w:tc>
      </w:tr>
      <w:tr w:rsidR="003A3040" w:rsidRPr="003A3040">
        <w:trPr>
          <w:trHeight w:val="340"/>
          <w:jc w:val="center"/>
        </w:trPr>
        <w:tc>
          <w:tcPr>
            <w:tcW w:w="3343" w:type="dxa"/>
            <w:shd w:val="clear" w:color="auto" w:fill="002060"/>
            <w:noWrap/>
            <w:hideMark/>
          </w:tcPr>
          <w:p w:rsidR="003A3040" w:rsidRPr="003A3040" w:rsidRDefault="003A3040" w:rsidP="003A3040">
            <w:pPr>
              <w:spacing w:after="0"/>
              <w:jc w:val="both"/>
              <w:rPr>
                <w:rFonts w:ascii="Arial" w:hAnsi="Arial" w:cs="Arial"/>
                <w:b/>
                <w:sz w:val="20"/>
              </w:rPr>
            </w:pPr>
            <w:r w:rsidRPr="003A3040">
              <w:rPr>
                <w:rFonts w:ascii="Arial" w:hAnsi="Arial" w:cs="Arial"/>
                <w:b/>
                <w:sz w:val="20"/>
              </w:rPr>
              <w:t>Nombre</w:t>
            </w:r>
          </w:p>
        </w:tc>
        <w:tc>
          <w:tcPr>
            <w:tcW w:w="5942" w:type="dxa"/>
            <w:shd w:val="clear" w:color="auto" w:fill="auto"/>
          </w:tcPr>
          <w:p w:rsidR="003A3040" w:rsidRPr="003A3040" w:rsidRDefault="003A3040" w:rsidP="003A3040">
            <w:pPr>
              <w:spacing w:after="0"/>
              <w:jc w:val="both"/>
              <w:rPr>
                <w:rFonts w:ascii="Arial" w:hAnsi="Arial" w:cs="Arial"/>
                <w:sz w:val="20"/>
              </w:rPr>
            </w:pPr>
          </w:p>
        </w:tc>
      </w:tr>
      <w:tr w:rsidR="003A3040" w:rsidRPr="003A3040">
        <w:trPr>
          <w:trHeight w:val="340"/>
          <w:jc w:val="center"/>
        </w:trPr>
        <w:tc>
          <w:tcPr>
            <w:tcW w:w="3343" w:type="dxa"/>
            <w:shd w:val="clear" w:color="auto" w:fill="002060"/>
            <w:noWrap/>
          </w:tcPr>
          <w:p w:rsidR="003A3040" w:rsidRPr="003A3040" w:rsidRDefault="003A3040" w:rsidP="003A3040">
            <w:pPr>
              <w:spacing w:after="0"/>
              <w:jc w:val="both"/>
              <w:rPr>
                <w:rFonts w:ascii="Arial" w:hAnsi="Arial" w:cs="Arial"/>
                <w:b/>
                <w:sz w:val="20"/>
              </w:rPr>
            </w:pPr>
            <w:r w:rsidRPr="003A3040">
              <w:rPr>
                <w:rFonts w:ascii="Arial" w:hAnsi="Arial" w:cs="Arial"/>
                <w:b/>
                <w:sz w:val="20"/>
              </w:rPr>
              <w:t>Relación contractual con UTEM</w:t>
            </w:r>
          </w:p>
        </w:tc>
        <w:tc>
          <w:tcPr>
            <w:tcW w:w="5942" w:type="dxa"/>
            <w:shd w:val="clear" w:color="auto" w:fill="auto"/>
          </w:tcPr>
          <w:p w:rsidR="003A3040" w:rsidRPr="003A3040" w:rsidRDefault="003A3040" w:rsidP="003A3040">
            <w:pPr>
              <w:spacing w:after="0"/>
              <w:jc w:val="both"/>
              <w:rPr>
                <w:rFonts w:ascii="Arial" w:hAnsi="Arial" w:cs="Arial"/>
                <w:sz w:val="20"/>
              </w:rPr>
            </w:pPr>
          </w:p>
        </w:tc>
      </w:tr>
      <w:tr w:rsidR="003A3040" w:rsidRPr="003A3040">
        <w:trPr>
          <w:trHeight w:val="340"/>
          <w:jc w:val="center"/>
        </w:trPr>
        <w:tc>
          <w:tcPr>
            <w:tcW w:w="3343" w:type="dxa"/>
            <w:shd w:val="clear" w:color="auto" w:fill="002060"/>
            <w:noWrap/>
          </w:tcPr>
          <w:p w:rsidR="003A3040" w:rsidRPr="003A3040" w:rsidRDefault="003A3040" w:rsidP="003A3040">
            <w:pPr>
              <w:spacing w:after="0"/>
              <w:jc w:val="both"/>
              <w:rPr>
                <w:rFonts w:ascii="Arial" w:hAnsi="Arial" w:cs="Arial"/>
                <w:b/>
                <w:sz w:val="20"/>
              </w:rPr>
            </w:pPr>
            <w:r w:rsidRPr="003A3040">
              <w:rPr>
                <w:rFonts w:ascii="Arial" w:hAnsi="Arial" w:cs="Arial"/>
                <w:b/>
                <w:sz w:val="20"/>
              </w:rPr>
              <w:t>Dependencia UTEM</w:t>
            </w:r>
          </w:p>
        </w:tc>
        <w:tc>
          <w:tcPr>
            <w:tcW w:w="5942" w:type="dxa"/>
            <w:shd w:val="clear" w:color="auto" w:fill="auto"/>
          </w:tcPr>
          <w:p w:rsidR="003A3040" w:rsidRPr="003A3040" w:rsidRDefault="003A3040" w:rsidP="003A3040">
            <w:pPr>
              <w:spacing w:after="0"/>
              <w:jc w:val="both"/>
              <w:rPr>
                <w:rFonts w:ascii="Arial" w:hAnsi="Arial" w:cs="Arial"/>
                <w:sz w:val="20"/>
              </w:rPr>
            </w:pPr>
          </w:p>
        </w:tc>
      </w:tr>
      <w:tr w:rsidR="003A3040" w:rsidRPr="003A3040">
        <w:trPr>
          <w:trHeight w:val="340"/>
          <w:jc w:val="center"/>
        </w:trPr>
        <w:tc>
          <w:tcPr>
            <w:tcW w:w="3343" w:type="dxa"/>
            <w:shd w:val="clear" w:color="auto" w:fill="002060"/>
            <w:noWrap/>
          </w:tcPr>
          <w:p w:rsidR="003A3040" w:rsidRPr="003A3040" w:rsidRDefault="003A3040" w:rsidP="003A3040">
            <w:pPr>
              <w:spacing w:after="0"/>
              <w:jc w:val="both"/>
              <w:rPr>
                <w:rFonts w:ascii="Arial" w:hAnsi="Arial" w:cs="Arial"/>
                <w:b/>
                <w:sz w:val="20"/>
              </w:rPr>
            </w:pPr>
            <w:r w:rsidRPr="003A3040">
              <w:rPr>
                <w:rFonts w:ascii="Arial" w:hAnsi="Arial" w:cs="Arial"/>
                <w:b/>
                <w:sz w:val="20"/>
              </w:rPr>
              <w:t>RUN</w:t>
            </w:r>
          </w:p>
        </w:tc>
        <w:tc>
          <w:tcPr>
            <w:tcW w:w="5942" w:type="dxa"/>
            <w:shd w:val="clear" w:color="auto" w:fill="auto"/>
          </w:tcPr>
          <w:p w:rsidR="003A3040" w:rsidRPr="003A3040" w:rsidRDefault="003A3040" w:rsidP="003A3040">
            <w:pPr>
              <w:spacing w:after="0"/>
              <w:jc w:val="both"/>
              <w:rPr>
                <w:rFonts w:ascii="Arial" w:hAnsi="Arial" w:cs="Arial"/>
                <w:sz w:val="20"/>
              </w:rPr>
            </w:pPr>
          </w:p>
        </w:tc>
      </w:tr>
      <w:tr w:rsidR="003A3040" w:rsidRPr="003A3040">
        <w:trPr>
          <w:trHeight w:val="340"/>
          <w:jc w:val="center"/>
        </w:trPr>
        <w:tc>
          <w:tcPr>
            <w:tcW w:w="3343" w:type="dxa"/>
            <w:shd w:val="clear" w:color="auto" w:fill="002060"/>
            <w:noWrap/>
          </w:tcPr>
          <w:p w:rsidR="003A3040" w:rsidRPr="003A3040" w:rsidRDefault="003A3040" w:rsidP="003A3040">
            <w:pPr>
              <w:spacing w:after="0"/>
              <w:jc w:val="both"/>
              <w:rPr>
                <w:rFonts w:ascii="Arial" w:hAnsi="Arial" w:cs="Arial"/>
                <w:b/>
                <w:sz w:val="20"/>
              </w:rPr>
            </w:pPr>
            <w:r w:rsidRPr="003A3040">
              <w:rPr>
                <w:rFonts w:ascii="Arial" w:hAnsi="Arial" w:cs="Arial"/>
                <w:b/>
                <w:sz w:val="20"/>
              </w:rPr>
              <w:t>Teléfono/s de contacto</w:t>
            </w:r>
          </w:p>
        </w:tc>
        <w:tc>
          <w:tcPr>
            <w:tcW w:w="5942" w:type="dxa"/>
            <w:shd w:val="clear" w:color="auto" w:fill="auto"/>
          </w:tcPr>
          <w:p w:rsidR="003A3040" w:rsidRPr="003A3040" w:rsidRDefault="003A3040" w:rsidP="003A3040">
            <w:pPr>
              <w:spacing w:after="0"/>
              <w:jc w:val="both"/>
              <w:rPr>
                <w:rFonts w:ascii="Arial" w:hAnsi="Arial" w:cs="Arial"/>
                <w:sz w:val="20"/>
              </w:rPr>
            </w:pPr>
          </w:p>
        </w:tc>
      </w:tr>
      <w:tr w:rsidR="003A3040" w:rsidRPr="003A3040">
        <w:trPr>
          <w:trHeight w:val="340"/>
          <w:jc w:val="center"/>
        </w:trPr>
        <w:tc>
          <w:tcPr>
            <w:tcW w:w="3343" w:type="dxa"/>
            <w:shd w:val="clear" w:color="auto" w:fill="002060"/>
            <w:noWrap/>
          </w:tcPr>
          <w:p w:rsidR="003A3040" w:rsidRPr="003A3040" w:rsidRDefault="003A3040" w:rsidP="003A3040">
            <w:pPr>
              <w:spacing w:after="0"/>
              <w:jc w:val="both"/>
              <w:rPr>
                <w:rFonts w:ascii="Arial" w:hAnsi="Arial" w:cs="Arial"/>
                <w:b/>
                <w:sz w:val="20"/>
              </w:rPr>
            </w:pPr>
            <w:r w:rsidRPr="003A3040">
              <w:rPr>
                <w:rFonts w:ascii="Arial" w:hAnsi="Arial" w:cs="Arial"/>
                <w:b/>
                <w:sz w:val="20"/>
              </w:rPr>
              <w:t>E-mail institucional</w:t>
            </w:r>
          </w:p>
        </w:tc>
        <w:tc>
          <w:tcPr>
            <w:tcW w:w="5942" w:type="dxa"/>
            <w:shd w:val="clear" w:color="auto" w:fill="auto"/>
          </w:tcPr>
          <w:p w:rsidR="003A3040" w:rsidRPr="003A3040" w:rsidRDefault="003A3040" w:rsidP="003A3040">
            <w:pPr>
              <w:spacing w:after="0"/>
              <w:jc w:val="both"/>
              <w:rPr>
                <w:rFonts w:ascii="Arial" w:hAnsi="Arial" w:cs="Arial"/>
                <w:sz w:val="20"/>
              </w:rPr>
            </w:pPr>
          </w:p>
        </w:tc>
      </w:tr>
      <w:tr w:rsidR="003A3040" w:rsidRPr="003A3040">
        <w:trPr>
          <w:trHeight w:val="340"/>
          <w:jc w:val="center"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noWrap/>
          </w:tcPr>
          <w:p w:rsidR="003A3040" w:rsidRPr="003A3040" w:rsidRDefault="00057264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Género (femenino, masculino, o lo que mejor represente su genero):</w:t>
            </w:r>
          </w:p>
        </w:tc>
        <w:tc>
          <w:tcPr>
            <w:tcW w:w="5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A3040" w:rsidRPr="003A3040" w:rsidRDefault="003A304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3A3040" w:rsidRDefault="003A3040" w:rsidP="005639B1">
      <w:pPr>
        <w:spacing w:after="0"/>
        <w:jc w:val="both"/>
        <w:rPr>
          <w:rFonts w:ascii="Arial" w:hAnsi="Arial" w:cs="Arial"/>
          <w:sz w:val="20"/>
        </w:rPr>
      </w:pPr>
    </w:p>
    <w:p w:rsidR="003A3040" w:rsidRDefault="003A3040" w:rsidP="005639B1">
      <w:pPr>
        <w:spacing w:after="0"/>
        <w:jc w:val="both"/>
        <w:rPr>
          <w:rFonts w:ascii="Arial" w:hAnsi="Arial" w:cs="Arial"/>
          <w:sz w:val="20"/>
        </w:rPr>
      </w:pPr>
    </w:p>
    <w:tbl>
      <w:tblPr>
        <w:tblW w:w="92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343"/>
        <w:gridCol w:w="5942"/>
      </w:tblGrid>
      <w:tr w:rsidR="00371773" w:rsidRPr="0040373D" w:rsidTr="00B10495">
        <w:trPr>
          <w:trHeight w:val="340"/>
          <w:jc w:val="center"/>
        </w:trPr>
        <w:tc>
          <w:tcPr>
            <w:tcW w:w="9285" w:type="dxa"/>
            <w:gridSpan w:val="2"/>
            <w:shd w:val="clear" w:color="auto" w:fill="002060"/>
            <w:noWrap/>
          </w:tcPr>
          <w:p w:rsidR="00371773" w:rsidRDefault="00371773" w:rsidP="00D63E9B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DATOS DE</w:t>
            </w:r>
            <w:r w:rsidR="00D63E9B"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 EL/LA CO-INVESTIGADOR/A </w:t>
            </w: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1 (Co-I 1)</w:t>
            </w:r>
          </w:p>
        </w:tc>
      </w:tr>
      <w:tr w:rsidR="00371773" w:rsidRPr="0040373D" w:rsidTr="00B10495">
        <w:trPr>
          <w:trHeight w:val="340"/>
          <w:jc w:val="center"/>
        </w:trPr>
        <w:tc>
          <w:tcPr>
            <w:tcW w:w="3343" w:type="dxa"/>
            <w:shd w:val="clear" w:color="auto" w:fill="002060"/>
            <w:noWrap/>
          </w:tcPr>
          <w:p w:rsidR="00371773" w:rsidRDefault="00B434DC" w:rsidP="00371773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Nombre</w:t>
            </w:r>
          </w:p>
        </w:tc>
        <w:tc>
          <w:tcPr>
            <w:tcW w:w="5942" w:type="dxa"/>
            <w:shd w:val="clear" w:color="auto" w:fill="auto"/>
          </w:tcPr>
          <w:p w:rsidR="00371773" w:rsidRPr="000516AD" w:rsidRDefault="00371773" w:rsidP="0037177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71773" w:rsidRPr="0040373D" w:rsidTr="00B10495">
        <w:trPr>
          <w:trHeight w:val="340"/>
          <w:jc w:val="center"/>
        </w:trPr>
        <w:tc>
          <w:tcPr>
            <w:tcW w:w="3343" w:type="dxa"/>
            <w:shd w:val="clear" w:color="auto" w:fill="002060"/>
            <w:noWrap/>
          </w:tcPr>
          <w:p w:rsidR="00371773" w:rsidRDefault="00371773" w:rsidP="00371773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Relación contractual con UTEM</w:t>
            </w:r>
          </w:p>
        </w:tc>
        <w:tc>
          <w:tcPr>
            <w:tcW w:w="5942" w:type="dxa"/>
            <w:shd w:val="clear" w:color="auto" w:fill="auto"/>
          </w:tcPr>
          <w:p w:rsidR="00371773" w:rsidRPr="000516AD" w:rsidRDefault="00371773" w:rsidP="0037177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71773" w:rsidRPr="0040373D" w:rsidTr="00B10495">
        <w:trPr>
          <w:trHeight w:val="340"/>
          <w:jc w:val="center"/>
        </w:trPr>
        <w:tc>
          <w:tcPr>
            <w:tcW w:w="3343" w:type="dxa"/>
            <w:shd w:val="clear" w:color="auto" w:fill="002060"/>
            <w:noWrap/>
          </w:tcPr>
          <w:p w:rsidR="00371773" w:rsidRDefault="00B434DC" w:rsidP="00371773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Dependencia UTEM</w:t>
            </w:r>
          </w:p>
        </w:tc>
        <w:tc>
          <w:tcPr>
            <w:tcW w:w="5942" w:type="dxa"/>
            <w:shd w:val="clear" w:color="auto" w:fill="auto"/>
          </w:tcPr>
          <w:p w:rsidR="00371773" w:rsidRPr="000516AD" w:rsidRDefault="00371773" w:rsidP="0037177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71773" w:rsidRPr="0040373D" w:rsidTr="00B10495">
        <w:trPr>
          <w:trHeight w:val="340"/>
          <w:jc w:val="center"/>
        </w:trPr>
        <w:tc>
          <w:tcPr>
            <w:tcW w:w="3343" w:type="dxa"/>
            <w:shd w:val="clear" w:color="auto" w:fill="002060"/>
            <w:noWrap/>
          </w:tcPr>
          <w:p w:rsidR="00371773" w:rsidRDefault="00B434DC" w:rsidP="00371773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RUN</w:t>
            </w:r>
          </w:p>
        </w:tc>
        <w:tc>
          <w:tcPr>
            <w:tcW w:w="5942" w:type="dxa"/>
            <w:shd w:val="clear" w:color="auto" w:fill="auto"/>
          </w:tcPr>
          <w:p w:rsidR="00371773" w:rsidRPr="000516AD" w:rsidRDefault="00371773" w:rsidP="0037177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71773" w:rsidRPr="0040373D" w:rsidTr="00B10495">
        <w:trPr>
          <w:trHeight w:val="340"/>
          <w:jc w:val="center"/>
        </w:trPr>
        <w:tc>
          <w:tcPr>
            <w:tcW w:w="3343" w:type="dxa"/>
            <w:shd w:val="clear" w:color="auto" w:fill="002060"/>
            <w:noWrap/>
          </w:tcPr>
          <w:p w:rsidR="00371773" w:rsidRDefault="00B434DC" w:rsidP="00371773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Teléfono/s de contacto</w:t>
            </w:r>
          </w:p>
        </w:tc>
        <w:tc>
          <w:tcPr>
            <w:tcW w:w="5942" w:type="dxa"/>
            <w:shd w:val="clear" w:color="auto" w:fill="auto"/>
          </w:tcPr>
          <w:p w:rsidR="00371773" w:rsidRPr="000516AD" w:rsidRDefault="00371773" w:rsidP="0037177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71773" w:rsidRPr="0040373D" w:rsidTr="00B10495">
        <w:trPr>
          <w:trHeight w:val="340"/>
          <w:jc w:val="center"/>
        </w:trPr>
        <w:tc>
          <w:tcPr>
            <w:tcW w:w="3343" w:type="dxa"/>
            <w:shd w:val="clear" w:color="auto" w:fill="002060"/>
            <w:noWrap/>
          </w:tcPr>
          <w:p w:rsidR="00371773" w:rsidRDefault="00B434DC" w:rsidP="00371773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E-mail institucional</w:t>
            </w:r>
          </w:p>
        </w:tc>
        <w:tc>
          <w:tcPr>
            <w:tcW w:w="5942" w:type="dxa"/>
            <w:shd w:val="clear" w:color="auto" w:fill="auto"/>
          </w:tcPr>
          <w:p w:rsidR="00371773" w:rsidRPr="000516AD" w:rsidRDefault="00371773" w:rsidP="0037177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A3040" w:rsidRPr="003A3040" w:rsidTr="003A3040">
        <w:trPr>
          <w:trHeight w:val="340"/>
          <w:jc w:val="center"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noWrap/>
          </w:tcPr>
          <w:p w:rsidR="003A3040" w:rsidRPr="003A3040" w:rsidRDefault="00057264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bookmarkStart w:id="2" w:name="_Hlk148631258"/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Género (femenino, masculino, o lo que mejor represente su genero):</w:t>
            </w:r>
          </w:p>
        </w:tc>
        <w:tc>
          <w:tcPr>
            <w:tcW w:w="5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A3040" w:rsidRPr="003A3040" w:rsidRDefault="003A304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bookmarkEnd w:id="2"/>
    </w:tbl>
    <w:p w:rsidR="00371773" w:rsidRDefault="00371773" w:rsidP="000C478C">
      <w:pPr>
        <w:spacing w:after="0"/>
        <w:jc w:val="both"/>
        <w:rPr>
          <w:rFonts w:ascii="Arial" w:hAnsi="Arial" w:cs="Arial"/>
          <w:sz w:val="20"/>
        </w:rPr>
      </w:pPr>
    </w:p>
    <w:tbl>
      <w:tblPr>
        <w:tblW w:w="92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343"/>
        <w:gridCol w:w="5942"/>
      </w:tblGrid>
      <w:tr w:rsidR="00371773" w:rsidRPr="0040373D" w:rsidTr="00B10495">
        <w:trPr>
          <w:trHeight w:val="340"/>
          <w:jc w:val="center"/>
        </w:trPr>
        <w:tc>
          <w:tcPr>
            <w:tcW w:w="9285" w:type="dxa"/>
            <w:gridSpan w:val="2"/>
            <w:shd w:val="clear" w:color="auto" w:fill="002060"/>
            <w:noWrap/>
          </w:tcPr>
          <w:p w:rsidR="00371773" w:rsidRDefault="00371773" w:rsidP="00371773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DATOS </w:t>
            </w:r>
            <w:r w:rsidR="00D63E9B">
              <w:rPr>
                <w:rFonts w:ascii="Arial" w:hAnsi="Arial" w:cs="Arial"/>
                <w:b/>
                <w:color w:val="FFFFFF"/>
                <w:sz w:val="20"/>
                <w:szCs w:val="20"/>
              </w:rPr>
              <w:t>DE EL/LA CO-INVESTIGADOR/A</w:t>
            </w: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 2 (Co-I 2)</w:t>
            </w:r>
          </w:p>
        </w:tc>
      </w:tr>
      <w:tr w:rsidR="00371773" w:rsidRPr="0040373D" w:rsidTr="00B10495">
        <w:trPr>
          <w:trHeight w:val="340"/>
          <w:jc w:val="center"/>
        </w:trPr>
        <w:tc>
          <w:tcPr>
            <w:tcW w:w="3343" w:type="dxa"/>
            <w:shd w:val="clear" w:color="auto" w:fill="002060"/>
            <w:noWrap/>
          </w:tcPr>
          <w:p w:rsidR="00371773" w:rsidRDefault="00B434DC" w:rsidP="00F65AEC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Nombre</w:t>
            </w:r>
          </w:p>
        </w:tc>
        <w:tc>
          <w:tcPr>
            <w:tcW w:w="5942" w:type="dxa"/>
            <w:shd w:val="clear" w:color="auto" w:fill="auto"/>
          </w:tcPr>
          <w:p w:rsidR="00371773" w:rsidRPr="000516AD" w:rsidRDefault="00371773" w:rsidP="00F65AE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71773" w:rsidRPr="0040373D" w:rsidTr="00B10495">
        <w:trPr>
          <w:trHeight w:val="340"/>
          <w:jc w:val="center"/>
        </w:trPr>
        <w:tc>
          <w:tcPr>
            <w:tcW w:w="3343" w:type="dxa"/>
            <w:shd w:val="clear" w:color="auto" w:fill="002060"/>
            <w:noWrap/>
          </w:tcPr>
          <w:p w:rsidR="00371773" w:rsidRDefault="00371773" w:rsidP="00F65AEC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Relación contractual con UTEM</w:t>
            </w:r>
          </w:p>
        </w:tc>
        <w:tc>
          <w:tcPr>
            <w:tcW w:w="5942" w:type="dxa"/>
            <w:shd w:val="clear" w:color="auto" w:fill="auto"/>
          </w:tcPr>
          <w:p w:rsidR="00371773" w:rsidRPr="000516AD" w:rsidRDefault="00371773" w:rsidP="00F65AE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71773" w:rsidRPr="0040373D" w:rsidTr="00B10495">
        <w:trPr>
          <w:trHeight w:val="340"/>
          <w:jc w:val="center"/>
        </w:trPr>
        <w:tc>
          <w:tcPr>
            <w:tcW w:w="3343" w:type="dxa"/>
            <w:shd w:val="clear" w:color="auto" w:fill="002060"/>
            <w:noWrap/>
          </w:tcPr>
          <w:p w:rsidR="00371773" w:rsidRDefault="00B434DC" w:rsidP="00F65AEC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Dependencia UTEM</w:t>
            </w:r>
          </w:p>
        </w:tc>
        <w:tc>
          <w:tcPr>
            <w:tcW w:w="5942" w:type="dxa"/>
            <w:shd w:val="clear" w:color="auto" w:fill="auto"/>
          </w:tcPr>
          <w:p w:rsidR="00371773" w:rsidRPr="000516AD" w:rsidRDefault="00371773" w:rsidP="00F65AE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71773" w:rsidRPr="0040373D" w:rsidTr="00B10495">
        <w:trPr>
          <w:trHeight w:val="340"/>
          <w:jc w:val="center"/>
        </w:trPr>
        <w:tc>
          <w:tcPr>
            <w:tcW w:w="3343" w:type="dxa"/>
            <w:shd w:val="clear" w:color="auto" w:fill="002060"/>
            <w:noWrap/>
          </w:tcPr>
          <w:p w:rsidR="00371773" w:rsidRDefault="00B434DC" w:rsidP="00F65AEC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RUN</w:t>
            </w:r>
          </w:p>
        </w:tc>
        <w:tc>
          <w:tcPr>
            <w:tcW w:w="5942" w:type="dxa"/>
            <w:shd w:val="clear" w:color="auto" w:fill="auto"/>
          </w:tcPr>
          <w:p w:rsidR="00371773" w:rsidRPr="000516AD" w:rsidRDefault="00371773" w:rsidP="00F65AE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71773" w:rsidRPr="0040373D" w:rsidTr="00B10495">
        <w:trPr>
          <w:trHeight w:val="340"/>
          <w:jc w:val="center"/>
        </w:trPr>
        <w:tc>
          <w:tcPr>
            <w:tcW w:w="3343" w:type="dxa"/>
            <w:shd w:val="clear" w:color="auto" w:fill="002060"/>
            <w:noWrap/>
          </w:tcPr>
          <w:p w:rsidR="00371773" w:rsidRDefault="00B434DC" w:rsidP="00F65AEC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Teléfono/s de contacto</w:t>
            </w:r>
          </w:p>
        </w:tc>
        <w:tc>
          <w:tcPr>
            <w:tcW w:w="5942" w:type="dxa"/>
            <w:shd w:val="clear" w:color="auto" w:fill="auto"/>
          </w:tcPr>
          <w:p w:rsidR="00371773" w:rsidRPr="000516AD" w:rsidRDefault="00371773" w:rsidP="00F65AE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71773" w:rsidRPr="0040373D" w:rsidTr="00B10495">
        <w:trPr>
          <w:trHeight w:val="340"/>
          <w:jc w:val="center"/>
        </w:trPr>
        <w:tc>
          <w:tcPr>
            <w:tcW w:w="3343" w:type="dxa"/>
            <w:shd w:val="clear" w:color="auto" w:fill="002060"/>
            <w:noWrap/>
          </w:tcPr>
          <w:p w:rsidR="00371773" w:rsidRDefault="00371773" w:rsidP="00F65AEC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E-mail instituci</w:t>
            </w:r>
            <w:r w:rsidR="00B434DC">
              <w:rPr>
                <w:rFonts w:ascii="Arial" w:hAnsi="Arial" w:cs="Arial"/>
                <w:b/>
                <w:color w:val="FFFFFF"/>
                <w:sz w:val="20"/>
                <w:szCs w:val="20"/>
              </w:rPr>
              <w:t>onal</w:t>
            </w:r>
          </w:p>
        </w:tc>
        <w:tc>
          <w:tcPr>
            <w:tcW w:w="5942" w:type="dxa"/>
            <w:shd w:val="clear" w:color="auto" w:fill="auto"/>
          </w:tcPr>
          <w:p w:rsidR="00371773" w:rsidRPr="000516AD" w:rsidRDefault="00371773" w:rsidP="00F65AE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A3040" w:rsidRPr="0040373D">
        <w:trPr>
          <w:trHeight w:val="340"/>
          <w:jc w:val="center"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noWrap/>
          </w:tcPr>
          <w:p w:rsidR="003A3040" w:rsidRDefault="00057264" w:rsidP="003A3040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Género (femenino, masculino, o lo que mejor represente su genero):</w:t>
            </w:r>
          </w:p>
        </w:tc>
        <w:tc>
          <w:tcPr>
            <w:tcW w:w="5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A3040" w:rsidRPr="000516AD" w:rsidRDefault="003A3040" w:rsidP="003A304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0C478C" w:rsidRPr="005075A3" w:rsidRDefault="000C478C" w:rsidP="00DF6DB7">
      <w:pPr>
        <w:jc w:val="both"/>
        <w:rPr>
          <w:rFonts w:ascii="Arial" w:hAnsi="Arial" w:cs="Arial"/>
          <w:color w:val="002060"/>
          <w:sz w:val="20"/>
        </w:rPr>
      </w:pPr>
      <w:r w:rsidRPr="005075A3">
        <w:rPr>
          <w:rFonts w:ascii="Arial" w:hAnsi="Arial" w:cs="Arial"/>
          <w:color w:val="002060"/>
          <w:sz w:val="20"/>
        </w:rPr>
        <w:t>* Incorpore</w:t>
      </w:r>
      <w:r w:rsidR="00EF7E14" w:rsidRPr="005075A3">
        <w:rPr>
          <w:rFonts w:ascii="Arial" w:hAnsi="Arial" w:cs="Arial"/>
          <w:color w:val="002060"/>
          <w:sz w:val="20"/>
        </w:rPr>
        <w:t xml:space="preserve"> </w:t>
      </w:r>
      <w:r w:rsidR="00BD5E68" w:rsidRPr="005075A3">
        <w:rPr>
          <w:rFonts w:ascii="Arial" w:hAnsi="Arial" w:cs="Arial"/>
          <w:color w:val="002060"/>
          <w:sz w:val="20"/>
        </w:rPr>
        <w:t xml:space="preserve">tablas </w:t>
      </w:r>
      <w:r w:rsidRPr="005075A3">
        <w:rPr>
          <w:rFonts w:ascii="Arial" w:hAnsi="Arial" w:cs="Arial"/>
          <w:color w:val="002060"/>
          <w:sz w:val="20"/>
        </w:rPr>
        <w:t>según necesidad.</w:t>
      </w:r>
    </w:p>
    <w:p w:rsidR="00BD5E68" w:rsidRPr="002531C2" w:rsidRDefault="002531C2" w:rsidP="00BD5E68">
      <w:pPr>
        <w:pStyle w:val="Ttulo2"/>
        <w:spacing w:line="240" w:lineRule="auto"/>
        <w:ind w:left="0" w:firstLine="0"/>
        <w:rPr>
          <w:rFonts w:ascii="Arial" w:hAnsi="Arial"/>
          <w:b/>
        </w:rPr>
      </w:pPr>
      <w:r w:rsidRPr="002531C2">
        <w:rPr>
          <w:rFonts w:ascii="Arial" w:hAnsi="Arial"/>
          <w:b/>
        </w:rPr>
        <w:t xml:space="preserve">Otros antecedentes de </w:t>
      </w:r>
      <w:r w:rsidR="002D6046" w:rsidRPr="002531C2">
        <w:rPr>
          <w:rFonts w:ascii="Arial" w:hAnsi="Arial"/>
          <w:b/>
        </w:rPr>
        <w:t>admisibilidad</w:t>
      </w:r>
    </w:p>
    <w:p w:rsidR="00BD5E68" w:rsidRDefault="00BD5E68" w:rsidP="005639B1">
      <w:pPr>
        <w:spacing w:after="0"/>
        <w:jc w:val="both"/>
        <w:rPr>
          <w:rFonts w:ascii="Arial" w:hAnsi="Arial" w:cs="Arial"/>
          <w:sz w:val="20"/>
        </w:rPr>
      </w:pPr>
    </w:p>
    <w:tbl>
      <w:tblPr>
        <w:tblW w:w="92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738"/>
        <w:gridCol w:w="850"/>
        <w:gridCol w:w="697"/>
      </w:tblGrid>
      <w:tr w:rsidR="002D6046" w:rsidRPr="0040373D" w:rsidTr="00B10495">
        <w:trPr>
          <w:trHeight w:val="340"/>
          <w:jc w:val="center"/>
        </w:trPr>
        <w:tc>
          <w:tcPr>
            <w:tcW w:w="9285" w:type="dxa"/>
            <w:gridSpan w:val="3"/>
            <w:shd w:val="clear" w:color="auto" w:fill="002060"/>
            <w:noWrap/>
          </w:tcPr>
          <w:p w:rsidR="002D6046" w:rsidRDefault="002D6046" w:rsidP="00F47E5D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bookmarkStart w:id="3" w:name="_Hlk148631288"/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COORDINADOR</w:t>
            </w:r>
            <w:r w:rsidR="00D63E9B">
              <w:rPr>
                <w:rFonts w:ascii="Arial" w:hAnsi="Arial" w:cs="Arial"/>
                <w:b/>
                <w:color w:val="FFFFFF"/>
                <w:sz w:val="20"/>
                <w:szCs w:val="20"/>
              </w:rPr>
              <w:t>/A</w:t>
            </w: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 RESPONSABLE (CR)</w:t>
            </w:r>
          </w:p>
        </w:tc>
      </w:tr>
      <w:tr w:rsidR="002D6046" w:rsidRPr="0040373D" w:rsidTr="00B10495">
        <w:trPr>
          <w:trHeight w:val="664"/>
          <w:jc w:val="center"/>
        </w:trPr>
        <w:tc>
          <w:tcPr>
            <w:tcW w:w="7738" w:type="dxa"/>
            <w:vMerge w:val="restart"/>
            <w:shd w:val="clear" w:color="auto" w:fill="002060"/>
            <w:noWrap/>
            <w:hideMark/>
          </w:tcPr>
          <w:p w:rsidR="002D6046" w:rsidRDefault="00BE7C91" w:rsidP="002D6046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Al cierre del proceso de postulación a este concurso, ¿mantiene situaciones pendientes de incumplimiento de compromisos pactados en proyectos o actividades financiadas por la VRIP UTEM, cualquiera haya sido su participación, o mantiene situaciones pendientes en proyectos financiados por alguna fuente externa, en especial de la ANID, en cualquiera de sus instrumentos? (Marque con X la opción elegida)</w:t>
            </w:r>
          </w:p>
        </w:tc>
        <w:tc>
          <w:tcPr>
            <w:tcW w:w="850" w:type="dxa"/>
            <w:shd w:val="clear" w:color="auto" w:fill="auto"/>
          </w:tcPr>
          <w:p w:rsidR="002D6046" w:rsidRPr="005075A3" w:rsidRDefault="002D6046" w:rsidP="002D604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2060"/>
                <w:sz w:val="20"/>
                <w:szCs w:val="20"/>
              </w:rPr>
            </w:pPr>
            <w:r w:rsidRPr="005075A3">
              <w:rPr>
                <w:rFonts w:ascii="Arial" w:hAnsi="Arial" w:cs="Arial"/>
                <w:b/>
                <w:color w:val="002060"/>
                <w:sz w:val="20"/>
                <w:szCs w:val="20"/>
              </w:rPr>
              <w:t>SI</w:t>
            </w:r>
          </w:p>
        </w:tc>
        <w:tc>
          <w:tcPr>
            <w:tcW w:w="697" w:type="dxa"/>
            <w:shd w:val="clear" w:color="auto" w:fill="auto"/>
          </w:tcPr>
          <w:p w:rsidR="002D6046" w:rsidRPr="007D2823" w:rsidRDefault="002D6046" w:rsidP="002D6046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D6046" w:rsidRPr="0040373D" w:rsidTr="00B10495">
        <w:trPr>
          <w:trHeight w:val="557"/>
          <w:jc w:val="center"/>
        </w:trPr>
        <w:tc>
          <w:tcPr>
            <w:tcW w:w="7738" w:type="dxa"/>
            <w:vMerge/>
            <w:shd w:val="clear" w:color="auto" w:fill="002060"/>
            <w:noWrap/>
          </w:tcPr>
          <w:p w:rsidR="002D6046" w:rsidRDefault="002D6046" w:rsidP="002D6046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:rsidR="002D6046" w:rsidRPr="005075A3" w:rsidRDefault="002D6046" w:rsidP="002D604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2060"/>
                <w:sz w:val="20"/>
                <w:szCs w:val="20"/>
              </w:rPr>
            </w:pPr>
            <w:r w:rsidRPr="005075A3">
              <w:rPr>
                <w:rFonts w:ascii="Arial" w:hAnsi="Arial" w:cs="Arial"/>
                <w:b/>
                <w:color w:val="002060"/>
                <w:sz w:val="20"/>
                <w:szCs w:val="20"/>
              </w:rPr>
              <w:t>NO</w:t>
            </w:r>
          </w:p>
        </w:tc>
        <w:tc>
          <w:tcPr>
            <w:tcW w:w="697" w:type="dxa"/>
            <w:shd w:val="clear" w:color="auto" w:fill="auto"/>
          </w:tcPr>
          <w:p w:rsidR="002D6046" w:rsidRPr="007D2823" w:rsidRDefault="002D6046" w:rsidP="002D6046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bookmarkEnd w:id="3"/>
    </w:tbl>
    <w:p w:rsidR="002D6046" w:rsidRDefault="002D6046" w:rsidP="005639B1">
      <w:pPr>
        <w:spacing w:after="0"/>
        <w:jc w:val="both"/>
        <w:rPr>
          <w:rFonts w:ascii="Arial" w:hAnsi="Arial" w:cs="Arial"/>
          <w:sz w:val="20"/>
        </w:rPr>
      </w:pPr>
    </w:p>
    <w:tbl>
      <w:tblPr>
        <w:tblW w:w="92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738"/>
        <w:gridCol w:w="850"/>
        <w:gridCol w:w="697"/>
      </w:tblGrid>
      <w:tr w:rsidR="003A3040" w:rsidRPr="003A3040">
        <w:trPr>
          <w:trHeight w:val="340"/>
          <w:jc w:val="center"/>
        </w:trPr>
        <w:tc>
          <w:tcPr>
            <w:tcW w:w="9285" w:type="dxa"/>
            <w:gridSpan w:val="3"/>
            <w:shd w:val="clear" w:color="auto" w:fill="002060"/>
            <w:noWrap/>
          </w:tcPr>
          <w:p w:rsidR="003A3040" w:rsidRPr="003A3040" w:rsidRDefault="003A3040" w:rsidP="003A3040">
            <w:pPr>
              <w:spacing w:after="0"/>
              <w:jc w:val="both"/>
              <w:rPr>
                <w:rFonts w:ascii="Arial" w:hAnsi="Arial" w:cs="Arial"/>
                <w:b/>
                <w:sz w:val="20"/>
              </w:rPr>
            </w:pPr>
            <w:r w:rsidRPr="003A3040">
              <w:rPr>
                <w:rFonts w:ascii="Arial" w:hAnsi="Arial" w:cs="Arial"/>
                <w:b/>
                <w:sz w:val="20"/>
              </w:rPr>
              <w:t>COORDINADOR/A RESPONSABLE</w:t>
            </w:r>
            <w:r>
              <w:rPr>
                <w:rFonts w:ascii="Arial" w:hAnsi="Arial" w:cs="Arial"/>
                <w:b/>
                <w:sz w:val="20"/>
              </w:rPr>
              <w:t xml:space="preserve"> ALTERNO</w:t>
            </w:r>
            <w:r w:rsidR="00057264">
              <w:rPr>
                <w:rFonts w:ascii="Arial" w:hAnsi="Arial" w:cs="Arial"/>
                <w:b/>
                <w:sz w:val="20"/>
              </w:rPr>
              <w:t>/A</w:t>
            </w:r>
            <w:r w:rsidRPr="003A3040">
              <w:rPr>
                <w:rFonts w:ascii="Arial" w:hAnsi="Arial" w:cs="Arial"/>
                <w:b/>
                <w:sz w:val="20"/>
              </w:rPr>
              <w:t xml:space="preserve"> (CR</w:t>
            </w:r>
            <w:r>
              <w:rPr>
                <w:rFonts w:ascii="Arial" w:hAnsi="Arial" w:cs="Arial"/>
                <w:b/>
                <w:sz w:val="20"/>
              </w:rPr>
              <w:t>A</w:t>
            </w:r>
            <w:r w:rsidRPr="003A3040">
              <w:rPr>
                <w:rFonts w:ascii="Arial" w:hAnsi="Arial" w:cs="Arial"/>
                <w:b/>
                <w:sz w:val="20"/>
              </w:rPr>
              <w:t>)</w:t>
            </w:r>
          </w:p>
        </w:tc>
      </w:tr>
      <w:tr w:rsidR="003A3040" w:rsidRPr="003A3040">
        <w:trPr>
          <w:trHeight w:val="664"/>
          <w:jc w:val="center"/>
        </w:trPr>
        <w:tc>
          <w:tcPr>
            <w:tcW w:w="7738" w:type="dxa"/>
            <w:vMerge w:val="restart"/>
            <w:shd w:val="clear" w:color="auto" w:fill="002060"/>
            <w:noWrap/>
            <w:hideMark/>
          </w:tcPr>
          <w:p w:rsidR="003A3040" w:rsidRPr="003A3040" w:rsidRDefault="003A3040" w:rsidP="003A3040">
            <w:pPr>
              <w:spacing w:after="0"/>
              <w:jc w:val="both"/>
              <w:rPr>
                <w:rFonts w:ascii="Arial" w:hAnsi="Arial" w:cs="Arial"/>
                <w:b/>
                <w:sz w:val="20"/>
              </w:rPr>
            </w:pPr>
            <w:r w:rsidRPr="003A3040">
              <w:rPr>
                <w:rFonts w:ascii="Arial" w:hAnsi="Arial" w:cs="Arial"/>
                <w:b/>
                <w:sz w:val="20"/>
              </w:rPr>
              <w:t>Al cierre del proceso de postulación a este concurso, ¿mantiene situaciones pendientes de incumplimiento de compromisos pactados en proyectos o actividades financiadas por la VRIP UTEM, cualquiera haya sido su participación, o mantiene situaciones pendientes en proyectos financiados por alguna fuente externa, en especial de la ANID, en cualquiera de sus instrumentos? (Marque con X la opción elegida)</w:t>
            </w:r>
          </w:p>
        </w:tc>
        <w:tc>
          <w:tcPr>
            <w:tcW w:w="850" w:type="dxa"/>
            <w:shd w:val="clear" w:color="auto" w:fill="auto"/>
          </w:tcPr>
          <w:p w:rsidR="003A3040" w:rsidRPr="003A3040" w:rsidRDefault="003A3040" w:rsidP="003A3040">
            <w:pPr>
              <w:spacing w:after="0"/>
              <w:jc w:val="both"/>
              <w:rPr>
                <w:rFonts w:ascii="Arial" w:hAnsi="Arial" w:cs="Arial"/>
                <w:b/>
                <w:sz w:val="20"/>
              </w:rPr>
            </w:pPr>
            <w:r w:rsidRPr="003A3040">
              <w:rPr>
                <w:rFonts w:ascii="Arial" w:hAnsi="Arial" w:cs="Arial"/>
                <w:b/>
                <w:sz w:val="20"/>
              </w:rPr>
              <w:t>SI</w:t>
            </w:r>
          </w:p>
        </w:tc>
        <w:tc>
          <w:tcPr>
            <w:tcW w:w="697" w:type="dxa"/>
            <w:shd w:val="clear" w:color="auto" w:fill="auto"/>
          </w:tcPr>
          <w:p w:rsidR="003A3040" w:rsidRPr="003A3040" w:rsidRDefault="003A3040" w:rsidP="003A3040">
            <w:pPr>
              <w:spacing w:after="0"/>
              <w:jc w:val="both"/>
              <w:rPr>
                <w:rFonts w:ascii="Arial" w:hAnsi="Arial" w:cs="Arial"/>
                <w:b/>
                <w:sz w:val="20"/>
              </w:rPr>
            </w:pPr>
          </w:p>
        </w:tc>
      </w:tr>
      <w:tr w:rsidR="003A3040" w:rsidRPr="003A3040">
        <w:trPr>
          <w:trHeight w:val="557"/>
          <w:jc w:val="center"/>
        </w:trPr>
        <w:tc>
          <w:tcPr>
            <w:tcW w:w="7738" w:type="dxa"/>
            <w:vMerge/>
            <w:shd w:val="clear" w:color="auto" w:fill="002060"/>
            <w:noWrap/>
          </w:tcPr>
          <w:p w:rsidR="003A3040" w:rsidRPr="003A3040" w:rsidRDefault="003A3040" w:rsidP="003A3040">
            <w:pPr>
              <w:spacing w:after="0"/>
              <w:jc w:val="both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850" w:type="dxa"/>
            <w:shd w:val="clear" w:color="auto" w:fill="auto"/>
          </w:tcPr>
          <w:p w:rsidR="003A3040" w:rsidRPr="003A3040" w:rsidRDefault="003A3040" w:rsidP="003A3040">
            <w:pPr>
              <w:spacing w:after="0"/>
              <w:jc w:val="both"/>
              <w:rPr>
                <w:rFonts w:ascii="Arial" w:hAnsi="Arial" w:cs="Arial"/>
                <w:b/>
                <w:sz w:val="20"/>
              </w:rPr>
            </w:pPr>
            <w:r w:rsidRPr="003A3040">
              <w:rPr>
                <w:rFonts w:ascii="Arial" w:hAnsi="Arial" w:cs="Arial"/>
                <w:b/>
                <w:sz w:val="20"/>
              </w:rPr>
              <w:t>NO</w:t>
            </w:r>
          </w:p>
        </w:tc>
        <w:tc>
          <w:tcPr>
            <w:tcW w:w="697" w:type="dxa"/>
            <w:shd w:val="clear" w:color="auto" w:fill="auto"/>
          </w:tcPr>
          <w:p w:rsidR="003A3040" w:rsidRPr="003A3040" w:rsidRDefault="003A3040" w:rsidP="003A3040">
            <w:pPr>
              <w:spacing w:after="0"/>
              <w:jc w:val="both"/>
              <w:rPr>
                <w:rFonts w:ascii="Arial" w:hAnsi="Arial" w:cs="Arial"/>
                <w:b/>
                <w:sz w:val="20"/>
              </w:rPr>
            </w:pPr>
          </w:p>
        </w:tc>
      </w:tr>
    </w:tbl>
    <w:p w:rsidR="003A3040" w:rsidRDefault="003A3040" w:rsidP="005639B1">
      <w:pPr>
        <w:spacing w:after="0"/>
        <w:jc w:val="both"/>
        <w:rPr>
          <w:rFonts w:ascii="Arial" w:hAnsi="Arial" w:cs="Arial"/>
          <w:sz w:val="20"/>
        </w:rPr>
      </w:pPr>
    </w:p>
    <w:tbl>
      <w:tblPr>
        <w:tblW w:w="92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738"/>
        <w:gridCol w:w="850"/>
        <w:gridCol w:w="697"/>
      </w:tblGrid>
      <w:tr w:rsidR="00306B22" w:rsidRPr="00057264" w:rsidTr="00B10495">
        <w:trPr>
          <w:trHeight w:val="340"/>
          <w:jc w:val="center"/>
        </w:trPr>
        <w:tc>
          <w:tcPr>
            <w:tcW w:w="9285" w:type="dxa"/>
            <w:gridSpan w:val="3"/>
            <w:shd w:val="clear" w:color="auto" w:fill="002060"/>
            <w:noWrap/>
          </w:tcPr>
          <w:p w:rsidR="00306B22" w:rsidRPr="00057264" w:rsidRDefault="00306B22" w:rsidP="00F47E5D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  <w:lang w:val="en-US"/>
              </w:rPr>
            </w:pPr>
            <w:r w:rsidRPr="00057264">
              <w:rPr>
                <w:rFonts w:ascii="Arial" w:hAnsi="Arial" w:cs="Arial"/>
                <w:b/>
                <w:color w:val="FFFFFF"/>
                <w:sz w:val="20"/>
                <w:szCs w:val="20"/>
                <w:lang w:val="en-US"/>
              </w:rPr>
              <w:t>CO-INVESTIGADOR</w:t>
            </w:r>
            <w:r w:rsidR="00D63E9B" w:rsidRPr="00057264">
              <w:rPr>
                <w:rFonts w:ascii="Arial" w:hAnsi="Arial" w:cs="Arial"/>
                <w:b/>
                <w:color w:val="FFFFFF"/>
                <w:sz w:val="20"/>
                <w:szCs w:val="20"/>
                <w:lang w:val="en-US"/>
              </w:rPr>
              <w:t>/A</w:t>
            </w:r>
            <w:r w:rsidRPr="00057264">
              <w:rPr>
                <w:rFonts w:ascii="Arial" w:hAnsi="Arial" w:cs="Arial"/>
                <w:b/>
                <w:color w:val="FFFFFF"/>
                <w:sz w:val="20"/>
                <w:szCs w:val="20"/>
                <w:lang w:val="en-US"/>
              </w:rPr>
              <w:t xml:space="preserve"> 1 (Co-I 1)</w:t>
            </w:r>
          </w:p>
        </w:tc>
      </w:tr>
      <w:tr w:rsidR="00306B22" w:rsidRPr="0040373D" w:rsidTr="00B10495">
        <w:trPr>
          <w:trHeight w:val="634"/>
          <w:jc w:val="center"/>
        </w:trPr>
        <w:tc>
          <w:tcPr>
            <w:tcW w:w="7738" w:type="dxa"/>
            <w:vMerge w:val="restart"/>
            <w:shd w:val="clear" w:color="auto" w:fill="002060"/>
            <w:noWrap/>
            <w:hideMark/>
          </w:tcPr>
          <w:p w:rsidR="00306B22" w:rsidRDefault="00BE7C91" w:rsidP="00F47E5D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Al cierre del proceso de postulación a este concurso, ¿mantiene situaciones pendientes de incumplimiento de compromisos pactados en proyectos o actividades financiadas por la VRIP UTEM, cualquiera haya sido su participación, o mantiene situaciones pendientes en proyectos financiados por alguna fuente externa, en especial de la ANID, en cualquiera de sus instrumentos? (Marque con X la opción elegida)</w:t>
            </w:r>
          </w:p>
        </w:tc>
        <w:tc>
          <w:tcPr>
            <w:tcW w:w="850" w:type="dxa"/>
            <w:shd w:val="clear" w:color="auto" w:fill="auto"/>
          </w:tcPr>
          <w:p w:rsidR="00306B22" w:rsidRPr="005075A3" w:rsidRDefault="00306B22" w:rsidP="00F47E5D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2060"/>
                <w:sz w:val="20"/>
                <w:szCs w:val="20"/>
              </w:rPr>
            </w:pPr>
            <w:r w:rsidRPr="005075A3">
              <w:rPr>
                <w:rFonts w:ascii="Arial" w:hAnsi="Arial" w:cs="Arial"/>
                <w:b/>
                <w:color w:val="002060"/>
                <w:sz w:val="20"/>
                <w:szCs w:val="20"/>
              </w:rPr>
              <w:t>SI</w:t>
            </w:r>
          </w:p>
        </w:tc>
        <w:tc>
          <w:tcPr>
            <w:tcW w:w="697" w:type="dxa"/>
            <w:shd w:val="clear" w:color="auto" w:fill="auto"/>
          </w:tcPr>
          <w:p w:rsidR="00306B22" w:rsidRPr="007D2823" w:rsidRDefault="00306B22" w:rsidP="00F47E5D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306B22" w:rsidRPr="0040373D" w:rsidTr="00B10495">
        <w:trPr>
          <w:trHeight w:val="557"/>
          <w:jc w:val="center"/>
        </w:trPr>
        <w:tc>
          <w:tcPr>
            <w:tcW w:w="7738" w:type="dxa"/>
            <w:vMerge/>
            <w:shd w:val="clear" w:color="auto" w:fill="002060"/>
            <w:noWrap/>
          </w:tcPr>
          <w:p w:rsidR="00306B22" w:rsidRDefault="00306B22" w:rsidP="00F47E5D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:rsidR="00306B22" w:rsidRPr="005075A3" w:rsidRDefault="00306B22" w:rsidP="00F47E5D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2060"/>
                <w:sz w:val="20"/>
                <w:szCs w:val="20"/>
              </w:rPr>
            </w:pPr>
            <w:r w:rsidRPr="005075A3">
              <w:rPr>
                <w:rFonts w:ascii="Arial" w:hAnsi="Arial" w:cs="Arial"/>
                <w:b/>
                <w:color w:val="002060"/>
                <w:sz w:val="20"/>
                <w:szCs w:val="20"/>
              </w:rPr>
              <w:t>NO</w:t>
            </w:r>
          </w:p>
        </w:tc>
        <w:tc>
          <w:tcPr>
            <w:tcW w:w="697" w:type="dxa"/>
            <w:shd w:val="clear" w:color="auto" w:fill="auto"/>
          </w:tcPr>
          <w:p w:rsidR="00306B22" w:rsidRPr="007D2823" w:rsidRDefault="00306B22" w:rsidP="00F47E5D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:rsidR="003A3040" w:rsidRDefault="003A3040" w:rsidP="005639B1">
      <w:pPr>
        <w:spacing w:after="0"/>
        <w:jc w:val="both"/>
        <w:rPr>
          <w:rFonts w:ascii="Arial" w:hAnsi="Arial" w:cs="Arial"/>
          <w:sz w:val="20"/>
        </w:rPr>
      </w:pPr>
    </w:p>
    <w:tbl>
      <w:tblPr>
        <w:tblW w:w="92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738"/>
        <w:gridCol w:w="850"/>
        <w:gridCol w:w="697"/>
      </w:tblGrid>
      <w:tr w:rsidR="00552085" w:rsidRPr="00057264" w:rsidTr="00B10495">
        <w:trPr>
          <w:trHeight w:val="340"/>
          <w:jc w:val="center"/>
        </w:trPr>
        <w:tc>
          <w:tcPr>
            <w:tcW w:w="9285" w:type="dxa"/>
            <w:gridSpan w:val="3"/>
            <w:shd w:val="clear" w:color="auto" w:fill="002060"/>
            <w:noWrap/>
          </w:tcPr>
          <w:p w:rsidR="00552085" w:rsidRPr="00057264" w:rsidRDefault="00552085" w:rsidP="00F47E5D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  <w:lang w:val="en-US"/>
              </w:rPr>
            </w:pPr>
            <w:r w:rsidRPr="00057264">
              <w:rPr>
                <w:rFonts w:ascii="Arial" w:hAnsi="Arial" w:cs="Arial"/>
                <w:b/>
                <w:color w:val="FFFFFF"/>
                <w:sz w:val="20"/>
                <w:szCs w:val="20"/>
                <w:lang w:val="en-US"/>
              </w:rPr>
              <w:t>CO-INVESTIGADOR</w:t>
            </w:r>
            <w:r w:rsidR="00D63E9B" w:rsidRPr="00057264">
              <w:rPr>
                <w:rFonts w:ascii="Arial" w:hAnsi="Arial" w:cs="Arial"/>
                <w:b/>
                <w:color w:val="FFFFFF"/>
                <w:sz w:val="20"/>
                <w:szCs w:val="20"/>
                <w:lang w:val="en-US"/>
              </w:rPr>
              <w:t>/A</w:t>
            </w:r>
            <w:r w:rsidRPr="00057264">
              <w:rPr>
                <w:rFonts w:ascii="Arial" w:hAnsi="Arial" w:cs="Arial"/>
                <w:b/>
                <w:color w:val="FFFFFF"/>
                <w:sz w:val="20"/>
                <w:szCs w:val="20"/>
                <w:lang w:val="en-US"/>
              </w:rPr>
              <w:t xml:space="preserve"> 2 (Co-I 2)</w:t>
            </w:r>
          </w:p>
        </w:tc>
      </w:tr>
      <w:tr w:rsidR="00552085" w:rsidRPr="0040373D" w:rsidTr="00195E77">
        <w:trPr>
          <w:trHeight w:val="607"/>
          <w:jc w:val="center"/>
        </w:trPr>
        <w:tc>
          <w:tcPr>
            <w:tcW w:w="7738" w:type="dxa"/>
            <w:vMerge w:val="restart"/>
            <w:shd w:val="clear" w:color="auto" w:fill="002060"/>
            <w:noWrap/>
            <w:hideMark/>
          </w:tcPr>
          <w:p w:rsidR="00552085" w:rsidRPr="00BE64CF" w:rsidRDefault="00BE7C91" w:rsidP="00F47E5D">
            <w:pPr>
              <w:spacing w:after="0" w:line="240" w:lineRule="auto"/>
              <w:rPr>
                <w:rFonts w:ascii="Arial" w:hAnsi="Arial" w:cs="Arial"/>
                <w:b/>
                <w:color w:val="00206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  <w:shd w:val="clear" w:color="auto" w:fill="002060"/>
              </w:rPr>
              <w:t>Al cierre del proceso de postulación a este concurso, ¿mantiene situaciones pendientes de incumplimiento de compromisos pactados en proyectos o actividades financiadas por la VRIP UTEM, cualquiera haya sido su participación, o mantiene situaciones pendientes en proyectos financiados por alguna fuente externa, en especial de la ANID, en cualquiera de sus</w:t>
            </w:r>
            <w:r w:rsidRPr="00BE64CF">
              <w:rPr>
                <w:rFonts w:ascii="Arial" w:hAnsi="Arial" w:cs="Arial"/>
                <w:b/>
                <w:color w:val="002060"/>
                <w:sz w:val="20"/>
                <w:szCs w:val="20"/>
              </w:rPr>
              <w:t xml:space="preserve"> instrumentos? (Marque con X la opción elegida)</w:t>
            </w:r>
          </w:p>
        </w:tc>
        <w:tc>
          <w:tcPr>
            <w:tcW w:w="850" w:type="dxa"/>
            <w:shd w:val="clear" w:color="auto" w:fill="auto"/>
          </w:tcPr>
          <w:p w:rsidR="00552085" w:rsidRPr="005075A3" w:rsidRDefault="00552085" w:rsidP="00F47E5D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2060"/>
                <w:sz w:val="20"/>
                <w:szCs w:val="20"/>
              </w:rPr>
            </w:pPr>
            <w:r w:rsidRPr="005075A3">
              <w:rPr>
                <w:rFonts w:ascii="Arial" w:hAnsi="Arial" w:cs="Arial"/>
                <w:b/>
                <w:color w:val="002060"/>
                <w:sz w:val="20"/>
                <w:szCs w:val="20"/>
              </w:rPr>
              <w:t>SI</w:t>
            </w:r>
          </w:p>
        </w:tc>
        <w:tc>
          <w:tcPr>
            <w:tcW w:w="697" w:type="dxa"/>
            <w:shd w:val="clear" w:color="auto" w:fill="auto"/>
          </w:tcPr>
          <w:p w:rsidR="00552085" w:rsidRPr="007D2823" w:rsidRDefault="00552085" w:rsidP="00F47E5D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552085" w:rsidRPr="0040373D" w:rsidTr="00195E77">
        <w:trPr>
          <w:trHeight w:val="557"/>
          <w:jc w:val="center"/>
        </w:trPr>
        <w:tc>
          <w:tcPr>
            <w:tcW w:w="7738" w:type="dxa"/>
            <w:vMerge/>
            <w:shd w:val="clear" w:color="auto" w:fill="002060"/>
            <w:noWrap/>
          </w:tcPr>
          <w:p w:rsidR="00552085" w:rsidRDefault="00552085" w:rsidP="00F47E5D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:rsidR="00552085" w:rsidRPr="005075A3" w:rsidRDefault="00552085" w:rsidP="00F47E5D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2060"/>
                <w:sz w:val="20"/>
                <w:szCs w:val="20"/>
              </w:rPr>
            </w:pPr>
            <w:r w:rsidRPr="005075A3">
              <w:rPr>
                <w:rFonts w:ascii="Arial" w:hAnsi="Arial" w:cs="Arial"/>
                <w:b/>
                <w:color w:val="002060"/>
                <w:sz w:val="20"/>
                <w:szCs w:val="20"/>
              </w:rPr>
              <w:t>NO</w:t>
            </w:r>
          </w:p>
        </w:tc>
        <w:tc>
          <w:tcPr>
            <w:tcW w:w="697" w:type="dxa"/>
            <w:shd w:val="clear" w:color="auto" w:fill="auto"/>
          </w:tcPr>
          <w:p w:rsidR="00552085" w:rsidRPr="007D2823" w:rsidRDefault="00552085" w:rsidP="00F47E5D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:rsidR="00552085" w:rsidRPr="005075A3" w:rsidRDefault="00552085" w:rsidP="00552085">
      <w:pPr>
        <w:spacing w:after="0"/>
        <w:jc w:val="both"/>
        <w:rPr>
          <w:rFonts w:ascii="Arial" w:hAnsi="Arial" w:cs="Arial"/>
          <w:color w:val="002060"/>
          <w:sz w:val="20"/>
        </w:rPr>
      </w:pPr>
      <w:r w:rsidRPr="005075A3">
        <w:rPr>
          <w:rFonts w:ascii="Arial" w:hAnsi="Arial" w:cs="Arial"/>
          <w:color w:val="002060"/>
          <w:sz w:val="20"/>
        </w:rPr>
        <w:t>* Incorpore tablas según necesidad.</w:t>
      </w:r>
    </w:p>
    <w:p w:rsidR="002D6046" w:rsidRDefault="002D6046" w:rsidP="005639B1">
      <w:pPr>
        <w:spacing w:after="0"/>
        <w:jc w:val="both"/>
        <w:rPr>
          <w:rFonts w:ascii="Arial" w:hAnsi="Arial" w:cs="Arial"/>
          <w:sz w:val="20"/>
        </w:rPr>
      </w:pPr>
    </w:p>
    <w:p w:rsidR="002D6046" w:rsidRPr="00191DAF" w:rsidRDefault="002D6046" w:rsidP="002D6046">
      <w:pPr>
        <w:pStyle w:val="Ttulo2"/>
        <w:spacing w:line="240" w:lineRule="auto"/>
        <w:ind w:left="0" w:firstLine="0"/>
        <w:rPr>
          <w:rFonts w:ascii="Arial" w:hAnsi="Arial"/>
          <w:b/>
        </w:rPr>
      </w:pPr>
      <w:r w:rsidRPr="00191DAF">
        <w:rPr>
          <w:rFonts w:ascii="Arial" w:hAnsi="Arial"/>
          <w:b/>
        </w:rPr>
        <w:t>Firmas del NI</w:t>
      </w:r>
    </w:p>
    <w:p w:rsidR="002D6046" w:rsidRDefault="002D6046" w:rsidP="002D6046">
      <w:pPr>
        <w:spacing w:after="0"/>
        <w:jc w:val="both"/>
        <w:rPr>
          <w:rFonts w:ascii="Arial" w:hAnsi="Arial" w:cs="Arial"/>
          <w:sz w:val="20"/>
        </w:rPr>
      </w:pPr>
    </w:p>
    <w:tbl>
      <w:tblPr>
        <w:tblW w:w="92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194"/>
        <w:gridCol w:w="5091"/>
      </w:tblGrid>
      <w:tr w:rsidR="002D6046" w:rsidRPr="0040373D" w:rsidTr="00057264">
        <w:trPr>
          <w:trHeight w:val="624"/>
          <w:jc w:val="center"/>
        </w:trPr>
        <w:tc>
          <w:tcPr>
            <w:tcW w:w="4194" w:type="dxa"/>
            <w:shd w:val="clear" w:color="auto" w:fill="002060"/>
            <w:noWrap/>
            <w:vAlign w:val="center"/>
          </w:tcPr>
          <w:p w:rsidR="00195E77" w:rsidRDefault="002D6046" w:rsidP="00057264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FIRMA COORDINADOR</w:t>
            </w:r>
            <w:r w:rsidR="00D63E9B">
              <w:rPr>
                <w:rFonts w:ascii="Arial" w:hAnsi="Arial" w:cs="Arial"/>
                <w:b/>
                <w:color w:val="FFFFFF"/>
                <w:sz w:val="20"/>
                <w:szCs w:val="20"/>
              </w:rPr>
              <w:t>/A</w:t>
            </w: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 </w:t>
            </w:r>
            <w:r w:rsidR="00D63E9B">
              <w:rPr>
                <w:rFonts w:ascii="Arial" w:hAnsi="Arial" w:cs="Arial"/>
                <w:b/>
                <w:color w:val="FFFFFF"/>
                <w:sz w:val="20"/>
                <w:szCs w:val="20"/>
              </w:rPr>
              <w:t>R</w:t>
            </w: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ESPONSABLE</w:t>
            </w:r>
          </w:p>
        </w:tc>
        <w:tc>
          <w:tcPr>
            <w:tcW w:w="5091" w:type="dxa"/>
            <w:shd w:val="clear" w:color="auto" w:fill="auto"/>
          </w:tcPr>
          <w:p w:rsidR="002D6046" w:rsidRPr="000516AD" w:rsidRDefault="002D6046" w:rsidP="00F47E5D">
            <w:pPr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A3040" w:rsidRPr="0040373D" w:rsidTr="00057264">
        <w:trPr>
          <w:trHeight w:val="624"/>
          <w:jc w:val="center"/>
        </w:trPr>
        <w:tc>
          <w:tcPr>
            <w:tcW w:w="4194" w:type="dxa"/>
            <w:shd w:val="clear" w:color="auto" w:fill="002060"/>
            <w:noWrap/>
            <w:vAlign w:val="center"/>
          </w:tcPr>
          <w:p w:rsidR="00195E77" w:rsidRDefault="003A3040" w:rsidP="00057264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FIRMA COORDINADOR/A RESPONSABLE ALTERNO</w:t>
            </w:r>
          </w:p>
        </w:tc>
        <w:tc>
          <w:tcPr>
            <w:tcW w:w="5091" w:type="dxa"/>
            <w:shd w:val="clear" w:color="auto" w:fill="auto"/>
          </w:tcPr>
          <w:p w:rsidR="003A3040" w:rsidRPr="000516AD" w:rsidRDefault="003A3040" w:rsidP="00F47E5D">
            <w:pPr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D6046" w:rsidRPr="0040373D" w:rsidTr="00057264">
        <w:trPr>
          <w:trHeight w:val="624"/>
          <w:jc w:val="center"/>
        </w:trPr>
        <w:tc>
          <w:tcPr>
            <w:tcW w:w="4194" w:type="dxa"/>
            <w:shd w:val="clear" w:color="auto" w:fill="002060"/>
            <w:noWrap/>
            <w:vAlign w:val="center"/>
          </w:tcPr>
          <w:p w:rsidR="00195E77" w:rsidRDefault="002D6046" w:rsidP="00057264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FIRMA CO-INVESTIGADOR</w:t>
            </w:r>
            <w:r w:rsidR="00D63E9B">
              <w:rPr>
                <w:rFonts w:ascii="Arial" w:hAnsi="Arial" w:cs="Arial"/>
                <w:b/>
                <w:color w:val="FFFFFF"/>
                <w:sz w:val="20"/>
                <w:szCs w:val="20"/>
              </w:rPr>
              <w:t>/A</w:t>
            </w: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 1</w:t>
            </w:r>
          </w:p>
        </w:tc>
        <w:tc>
          <w:tcPr>
            <w:tcW w:w="5091" w:type="dxa"/>
            <w:shd w:val="clear" w:color="auto" w:fill="auto"/>
          </w:tcPr>
          <w:p w:rsidR="002D6046" w:rsidRPr="000516AD" w:rsidRDefault="002D6046" w:rsidP="00F47E5D">
            <w:pPr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D6046" w:rsidRPr="0040373D" w:rsidTr="00057264">
        <w:trPr>
          <w:trHeight w:val="624"/>
          <w:jc w:val="center"/>
        </w:trPr>
        <w:tc>
          <w:tcPr>
            <w:tcW w:w="4194" w:type="dxa"/>
            <w:shd w:val="clear" w:color="auto" w:fill="002060"/>
            <w:noWrap/>
            <w:vAlign w:val="center"/>
          </w:tcPr>
          <w:p w:rsidR="00195E77" w:rsidRDefault="002D6046" w:rsidP="00057264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FIRMA CO-INVESTIGADOR</w:t>
            </w:r>
            <w:r w:rsidR="00D63E9B">
              <w:rPr>
                <w:rFonts w:ascii="Arial" w:hAnsi="Arial" w:cs="Arial"/>
                <w:b/>
                <w:color w:val="FFFFFF"/>
                <w:sz w:val="20"/>
                <w:szCs w:val="20"/>
              </w:rPr>
              <w:t>/A</w:t>
            </w: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 2</w:t>
            </w:r>
          </w:p>
        </w:tc>
        <w:tc>
          <w:tcPr>
            <w:tcW w:w="5091" w:type="dxa"/>
            <w:shd w:val="clear" w:color="auto" w:fill="auto"/>
          </w:tcPr>
          <w:p w:rsidR="002D6046" w:rsidRPr="000516AD" w:rsidRDefault="002D6046" w:rsidP="00F47E5D">
            <w:pPr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DF6DB7" w:rsidRDefault="002D6046" w:rsidP="00DF6DB7">
      <w:pPr>
        <w:jc w:val="both"/>
        <w:rPr>
          <w:rFonts w:ascii="Arial" w:hAnsi="Arial" w:cs="Arial"/>
          <w:color w:val="002060"/>
          <w:sz w:val="20"/>
        </w:rPr>
      </w:pPr>
      <w:r w:rsidRPr="005075A3">
        <w:rPr>
          <w:rFonts w:ascii="Arial" w:hAnsi="Arial" w:cs="Arial"/>
          <w:color w:val="002060"/>
          <w:sz w:val="20"/>
        </w:rPr>
        <w:t>* Incorpore celdas según necesidad.</w:t>
      </w:r>
    </w:p>
    <w:p w:rsidR="00DF6DB7" w:rsidRDefault="00E0620E" w:rsidP="00DF6DB7">
      <w:pPr>
        <w:pStyle w:val="Ttulo1"/>
        <w:numPr>
          <w:ilvl w:val="0"/>
          <w:numId w:val="5"/>
        </w:numPr>
        <w:spacing w:after="240" w:line="240" w:lineRule="auto"/>
        <w:ind w:left="0" w:firstLine="0"/>
        <w:rPr>
          <w:rFonts w:ascii="Arial" w:hAnsi="Arial"/>
        </w:rPr>
      </w:pPr>
      <w:r w:rsidRPr="00DF6DB7">
        <w:rPr>
          <w:rFonts w:ascii="Arial" w:hAnsi="Arial"/>
        </w:rPr>
        <w:t>JUSTIFICACIÓN CIENTÍFICO-TÉC</w:t>
      </w:r>
      <w:r w:rsidR="000D48F2" w:rsidRPr="00DF6DB7">
        <w:rPr>
          <w:rFonts w:ascii="Arial" w:hAnsi="Arial"/>
        </w:rPr>
        <w:t>NICA DE LA PROPUESTA</w:t>
      </w:r>
      <w:r w:rsidR="000D48F2" w:rsidRPr="00DF6DB7">
        <w:footnoteReference w:id="1"/>
      </w:r>
    </w:p>
    <w:p w:rsidR="00E0620E" w:rsidRPr="00DF6DB7" w:rsidRDefault="00DF6DB7" w:rsidP="00DF6DB7">
      <w:pPr>
        <w:pStyle w:val="Ttulo1"/>
        <w:numPr>
          <w:ilvl w:val="1"/>
          <w:numId w:val="24"/>
        </w:numPr>
        <w:spacing w:line="240" w:lineRule="auto"/>
        <w:rPr>
          <w:rFonts w:ascii="Arial" w:hAnsi="Arial"/>
        </w:rPr>
      </w:pPr>
      <w:r>
        <w:rPr>
          <w:rFonts w:ascii="Arial" w:hAnsi="Arial"/>
        </w:rPr>
        <w:tab/>
      </w:r>
      <w:r w:rsidR="00582CA6" w:rsidRPr="00DF6DB7">
        <w:rPr>
          <w:rFonts w:ascii="Arial" w:hAnsi="Arial"/>
        </w:rPr>
        <w:t>E</w:t>
      </w:r>
      <w:r w:rsidR="000D48F2" w:rsidRPr="00DF6DB7">
        <w:rPr>
          <w:rFonts w:ascii="Arial" w:hAnsi="Arial"/>
        </w:rPr>
        <w:t xml:space="preserve">quipamiento </w:t>
      </w:r>
      <w:r w:rsidRPr="00DF6DB7">
        <w:rPr>
          <w:rFonts w:ascii="Arial" w:hAnsi="Arial"/>
        </w:rPr>
        <w:t xml:space="preserve">solicitado y su vínculo con las actividades de </w:t>
      </w:r>
      <w:r w:rsidR="000D48F2" w:rsidRPr="00DF6DB7">
        <w:rPr>
          <w:rFonts w:ascii="Arial" w:hAnsi="Arial"/>
        </w:rPr>
        <w:t>I</w:t>
      </w:r>
      <w:r w:rsidRPr="00DF6DB7">
        <w:rPr>
          <w:rFonts w:ascii="Arial" w:hAnsi="Arial"/>
        </w:rPr>
        <w:t>+</w:t>
      </w:r>
      <w:r w:rsidR="000D48F2" w:rsidRPr="00DF6DB7">
        <w:rPr>
          <w:rFonts w:ascii="Arial" w:hAnsi="Arial"/>
        </w:rPr>
        <w:t>D</w:t>
      </w:r>
      <w:r w:rsidRPr="00DF6DB7">
        <w:rPr>
          <w:rFonts w:ascii="Arial" w:hAnsi="Arial"/>
        </w:rPr>
        <w:t xml:space="preserve">+i o </w:t>
      </w:r>
      <w:r w:rsidR="000D48F2" w:rsidRPr="00DF6DB7">
        <w:rPr>
          <w:rFonts w:ascii="Arial" w:hAnsi="Arial"/>
        </w:rPr>
        <w:t>Creación</w:t>
      </w:r>
      <w:r w:rsidR="00582CA6" w:rsidRPr="00DF6DB7">
        <w:rPr>
          <w:rFonts w:ascii="Arial" w:hAnsi="Arial"/>
        </w:rPr>
        <w:t xml:space="preserve"> </w:t>
      </w:r>
      <w:r w:rsidRPr="00DF6DB7">
        <w:rPr>
          <w:rFonts w:ascii="Arial" w:hAnsi="Arial"/>
        </w:rPr>
        <w:t xml:space="preserve">a potenciar por el </w:t>
      </w:r>
      <w:r w:rsidR="00582CA6" w:rsidRPr="00DF6DB7">
        <w:rPr>
          <w:rFonts w:ascii="Arial" w:hAnsi="Arial"/>
        </w:rPr>
        <w:t>NI</w:t>
      </w:r>
    </w:p>
    <w:p w:rsidR="00574806" w:rsidRPr="00191DAF" w:rsidRDefault="00574806" w:rsidP="00191DAF">
      <w:pPr>
        <w:spacing w:after="120" w:line="240" w:lineRule="auto"/>
        <w:jc w:val="both"/>
        <w:rPr>
          <w:rFonts w:ascii="Arial" w:hAnsi="Arial" w:cs="Arial"/>
          <w:b/>
          <w:color w:val="002060"/>
          <w:sz w:val="20"/>
        </w:rPr>
      </w:pPr>
      <w:r w:rsidRPr="005075A3">
        <w:rPr>
          <w:rFonts w:ascii="Arial" w:hAnsi="Arial" w:cs="Arial"/>
          <w:color w:val="002060"/>
          <w:sz w:val="20"/>
        </w:rPr>
        <w:t xml:space="preserve">Justifique las razones para la elección del equipamiento solicitado, explicando claramente por qué se elige el Equipo Principal y no otro, de acuerdo con sus características, en relación con la/s investigación/es a potenciar </w:t>
      </w:r>
      <w:r w:rsidR="00EC1B70" w:rsidRPr="005075A3">
        <w:rPr>
          <w:rFonts w:ascii="Arial" w:hAnsi="Arial" w:cs="Arial"/>
          <w:color w:val="002060"/>
          <w:sz w:val="20"/>
        </w:rPr>
        <w:t xml:space="preserve">por </w:t>
      </w:r>
      <w:r w:rsidRPr="005075A3">
        <w:rPr>
          <w:rFonts w:ascii="Arial" w:hAnsi="Arial" w:cs="Arial"/>
          <w:color w:val="002060"/>
          <w:sz w:val="20"/>
        </w:rPr>
        <w:t xml:space="preserve">el NI. </w:t>
      </w:r>
      <w:r w:rsidRPr="005075A3">
        <w:rPr>
          <w:rFonts w:ascii="Arial" w:hAnsi="Arial" w:cs="Arial"/>
          <w:b/>
          <w:color w:val="002060"/>
          <w:sz w:val="20"/>
        </w:rPr>
        <w:t>Extensión máxima 2 páginas, incluida ésta. Debe utilizar letra Arial 10 e interlineado 1,0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5"/>
      </w:tblGrid>
      <w:tr w:rsidR="00574806" w:rsidRPr="00574806" w:rsidTr="00574806">
        <w:trPr>
          <w:jc w:val="center"/>
        </w:trPr>
        <w:tc>
          <w:tcPr>
            <w:tcW w:w="9285" w:type="dxa"/>
            <w:shd w:val="clear" w:color="auto" w:fill="auto"/>
          </w:tcPr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  <w:r w:rsidRPr="00191DAF"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  <w:t>Comience aquí.</w:t>
            </w: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191DAF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</w:tc>
      </w:tr>
    </w:tbl>
    <w:p w:rsidR="00574806" w:rsidRDefault="00574806" w:rsidP="005639B1">
      <w:pPr>
        <w:spacing w:after="0"/>
        <w:jc w:val="both"/>
        <w:rPr>
          <w:rFonts w:ascii="Arial" w:hAnsi="Arial" w:cs="Arial"/>
          <w:sz w:val="20"/>
        </w:rPr>
      </w:pPr>
    </w:p>
    <w:p w:rsidR="00574806" w:rsidRPr="00191DAF" w:rsidRDefault="00DF6DB7" w:rsidP="00DF6DB7">
      <w:pPr>
        <w:pStyle w:val="Ttulo2"/>
        <w:numPr>
          <w:ilvl w:val="1"/>
          <w:numId w:val="24"/>
        </w:numPr>
        <w:spacing w:after="120" w:line="240" w:lineRule="auto"/>
        <w:rPr>
          <w:rFonts w:ascii="Arial" w:hAnsi="Arial"/>
          <w:b/>
        </w:rPr>
      </w:pPr>
      <w:r>
        <w:rPr>
          <w:rFonts w:ascii="Arial" w:hAnsi="Arial"/>
          <w:b/>
        </w:rPr>
        <w:tab/>
      </w:r>
      <w:r w:rsidR="00582CA6" w:rsidRPr="00191DAF">
        <w:rPr>
          <w:rFonts w:ascii="Arial" w:hAnsi="Arial"/>
          <w:b/>
        </w:rPr>
        <w:t>E</w:t>
      </w:r>
      <w:r w:rsidR="00574806" w:rsidRPr="00191DAF">
        <w:rPr>
          <w:rFonts w:ascii="Arial" w:hAnsi="Arial"/>
          <w:b/>
        </w:rPr>
        <w:t>quipamiento solicitado</w:t>
      </w:r>
      <w:r w:rsidR="00582CA6" w:rsidRPr="00191DAF">
        <w:rPr>
          <w:rFonts w:ascii="Arial" w:hAnsi="Arial"/>
          <w:b/>
        </w:rPr>
        <w:t xml:space="preserve"> y su r</w:t>
      </w:r>
      <w:r w:rsidR="00574806" w:rsidRPr="00191DAF">
        <w:rPr>
          <w:rFonts w:ascii="Arial" w:hAnsi="Arial"/>
          <w:b/>
        </w:rPr>
        <w:t xml:space="preserve">elación con </w:t>
      </w:r>
      <w:r w:rsidR="00582CA6" w:rsidRPr="00191DAF">
        <w:rPr>
          <w:rFonts w:ascii="Arial" w:hAnsi="Arial"/>
          <w:b/>
        </w:rPr>
        <w:t xml:space="preserve">otros </w:t>
      </w:r>
      <w:r w:rsidR="00756F1F" w:rsidRPr="00191DAF">
        <w:rPr>
          <w:rFonts w:ascii="Arial" w:hAnsi="Arial"/>
          <w:b/>
        </w:rPr>
        <w:t xml:space="preserve">recursos </w:t>
      </w:r>
      <w:r w:rsidR="00574806" w:rsidRPr="00191DAF">
        <w:rPr>
          <w:rFonts w:ascii="Arial" w:hAnsi="Arial"/>
          <w:b/>
        </w:rPr>
        <w:t>existentes en la institución</w:t>
      </w:r>
    </w:p>
    <w:p w:rsidR="00574806" w:rsidRPr="00191DAF" w:rsidRDefault="00574806" w:rsidP="00191DAF">
      <w:pPr>
        <w:spacing w:after="120" w:line="240" w:lineRule="auto"/>
        <w:jc w:val="both"/>
        <w:rPr>
          <w:rFonts w:ascii="Arial" w:hAnsi="Arial" w:cs="Arial"/>
          <w:b/>
          <w:color w:val="002060"/>
          <w:sz w:val="20"/>
        </w:rPr>
      </w:pPr>
      <w:r w:rsidRPr="005075A3">
        <w:rPr>
          <w:rFonts w:ascii="Arial" w:hAnsi="Arial" w:cs="Arial"/>
          <w:color w:val="002060"/>
          <w:sz w:val="20"/>
        </w:rPr>
        <w:t xml:space="preserve">Justifique las razones para la elección del equipamiento solicitado, en base a los recursos existentes en la institución </w:t>
      </w:r>
      <w:r w:rsidR="00FE3E3F" w:rsidRPr="005075A3">
        <w:rPr>
          <w:rFonts w:ascii="Arial" w:hAnsi="Arial" w:cs="Arial"/>
          <w:color w:val="002060"/>
          <w:sz w:val="20"/>
        </w:rPr>
        <w:t xml:space="preserve">(ej. otros equipos que complementen los resultados a obtener con el equipamiento de la propuesta) </w:t>
      </w:r>
      <w:r w:rsidRPr="005075A3">
        <w:rPr>
          <w:rFonts w:ascii="Arial" w:hAnsi="Arial" w:cs="Arial"/>
          <w:color w:val="002060"/>
          <w:sz w:val="20"/>
        </w:rPr>
        <w:t xml:space="preserve">y su relación con la/s investigación/es a potenciar </w:t>
      </w:r>
      <w:r w:rsidR="00EC1B70" w:rsidRPr="005075A3">
        <w:rPr>
          <w:rFonts w:ascii="Arial" w:hAnsi="Arial" w:cs="Arial"/>
          <w:color w:val="002060"/>
          <w:sz w:val="20"/>
        </w:rPr>
        <w:t>por</w:t>
      </w:r>
      <w:r w:rsidRPr="005075A3">
        <w:rPr>
          <w:rFonts w:ascii="Arial" w:hAnsi="Arial" w:cs="Arial"/>
          <w:color w:val="002060"/>
          <w:sz w:val="20"/>
        </w:rPr>
        <w:t xml:space="preserve"> el NI. </w:t>
      </w:r>
      <w:r w:rsidRPr="005075A3">
        <w:rPr>
          <w:rFonts w:ascii="Arial" w:hAnsi="Arial" w:cs="Arial"/>
          <w:b/>
          <w:color w:val="002060"/>
          <w:sz w:val="20"/>
        </w:rPr>
        <w:t>Extensión máxima 1 página, incluida ésta. Debe utilizar let</w:t>
      </w:r>
      <w:r w:rsidR="00191DAF">
        <w:rPr>
          <w:rFonts w:ascii="Arial" w:hAnsi="Arial" w:cs="Arial"/>
          <w:b/>
          <w:color w:val="002060"/>
          <w:sz w:val="20"/>
        </w:rPr>
        <w:t>ra Arial 10 e interlineado 1,0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5"/>
      </w:tblGrid>
      <w:tr w:rsidR="00574806" w:rsidRPr="00574806" w:rsidTr="00F65AEC">
        <w:trPr>
          <w:jc w:val="center"/>
        </w:trPr>
        <w:tc>
          <w:tcPr>
            <w:tcW w:w="9285" w:type="dxa"/>
            <w:shd w:val="clear" w:color="auto" w:fill="auto"/>
          </w:tcPr>
          <w:p w:rsidR="00574806" w:rsidRPr="00841D10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  <w:r w:rsidRPr="00841D10"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  <w:t>Comience aquí.</w:t>
            </w:r>
          </w:p>
          <w:p w:rsidR="00574806" w:rsidRPr="00841D10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841D10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841D10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841D10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841D10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841D10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841D10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841D10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841D10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841D10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841D10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841D10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841D10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841D10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841D10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841D10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841D10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841D10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841D10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841D10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841D10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841D10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841D10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841D10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841D10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841D10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841D10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841D10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841D10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841D10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841D10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841D10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841D10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841D10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841D10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841D10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841D10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841D10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841D10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841D10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841D10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841D10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841D10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841D10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  <w:p w:rsidR="00574806" w:rsidRPr="00841D10" w:rsidRDefault="00574806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</w:p>
        </w:tc>
      </w:tr>
    </w:tbl>
    <w:p w:rsidR="00574806" w:rsidRDefault="00574806" w:rsidP="005639B1">
      <w:pPr>
        <w:spacing w:after="0"/>
        <w:jc w:val="both"/>
        <w:rPr>
          <w:rFonts w:ascii="Arial" w:hAnsi="Arial" w:cs="Arial"/>
          <w:sz w:val="20"/>
        </w:rPr>
      </w:pPr>
    </w:p>
    <w:p w:rsidR="00191DAF" w:rsidRDefault="00191DAF" w:rsidP="005639B1">
      <w:pPr>
        <w:spacing w:after="0"/>
        <w:jc w:val="both"/>
        <w:rPr>
          <w:rFonts w:ascii="Arial" w:hAnsi="Arial" w:cs="Arial"/>
          <w:sz w:val="20"/>
        </w:rPr>
      </w:pPr>
    </w:p>
    <w:p w:rsidR="00574806" w:rsidRPr="00191DAF" w:rsidRDefault="00582CA6" w:rsidP="00DF6DB7">
      <w:pPr>
        <w:pStyle w:val="Ttulo2"/>
        <w:numPr>
          <w:ilvl w:val="1"/>
          <w:numId w:val="24"/>
        </w:numPr>
        <w:spacing w:after="120" w:line="240" w:lineRule="auto"/>
        <w:ind w:left="0" w:firstLine="0"/>
        <w:rPr>
          <w:rFonts w:ascii="Arial" w:hAnsi="Arial"/>
          <w:b/>
        </w:rPr>
      </w:pPr>
      <w:r w:rsidRPr="00191DAF">
        <w:rPr>
          <w:rFonts w:ascii="Arial" w:hAnsi="Arial"/>
          <w:b/>
        </w:rPr>
        <w:t>Planificación de actividades y presupuesto solicitado</w:t>
      </w:r>
    </w:p>
    <w:p w:rsidR="00574806" w:rsidRPr="00B423D9" w:rsidRDefault="00912211" w:rsidP="00191DAF">
      <w:pPr>
        <w:spacing w:after="120" w:line="240" w:lineRule="auto"/>
        <w:jc w:val="both"/>
        <w:rPr>
          <w:rFonts w:ascii="Arial" w:hAnsi="Arial" w:cs="Arial"/>
          <w:color w:val="002060"/>
          <w:sz w:val="20"/>
        </w:rPr>
      </w:pPr>
      <w:r w:rsidRPr="00B423D9">
        <w:rPr>
          <w:rFonts w:ascii="Arial" w:hAnsi="Arial" w:cs="Arial"/>
          <w:color w:val="002060"/>
          <w:sz w:val="20"/>
        </w:rPr>
        <w:t>Describa las actividades del proyecto</w:t>
      </w:r>
      <w:r w:rsidR="00D270B2" w:rsidRPr="00B423D9">
        <w:rPr>
          <w:rFonts w:ascii="Arial" w:hAnsi="Arial" w:cs="Arial"/>
          <w:color w:val="002060"/>
          <w:sz w:val="20"/>
        </w:rPr>
        <w:t xml:space="preserve"> asociadas a los objetivos declarados</w:t>
      </w:r>
      <w:r w:rsidRPr="00B423D9">
        <w:rPr>
          <w:rFonts w:ascii="Arial" w:hAnsi="Arial" w:cs="Arial"/>
          <w:color w:val="002060"/>
          <w:sz w:val="20"/>
        </w:rPr>
        <w:t>, incluyendo plan de compra,</w:t>
      </w:r>
      <w:r w:rsidR="00D81873" w:rsidRPr="00B423D9">
        <w:rPr>
          <w:rFonts w:ascii="Arial" w:hAnsi="Arial" w:cs="Arial"/>
          <w:color w:val="002060"/>
          <w:sz w:val="20"/>
        </w:rPr>
        <w:t xml:space="preserve"> plan de </w:t>
      </w:r>
      <w:r w:rsidRPr="00B423D9">
        <w:rPr>
          <w:rFonts w:ascii="Arial" w:hAnsi="Arial" w:cs="Arial"/>
          <w:color w:val="002060"/>
          <w:sz w:val="20"/>
        </w:rPr>
        <w:t>instalación, puesta en marcha y operación del equipamiento solicitado, así como también</w:t>
      </w:r>
      <w:r w:rsidR="00363329" w:rsidRPr="00B423D9">
        <w:rPr>
          <w:rFonts w:ascii="Arial" w:hAnsi="Arial" w:cs="Arial"/>
          <w:color w:val="002060"/>
          <w:sz w:val="20"/>
        </w:rPr>
        <w:t xml:space="preserve"> </w:t>
      </w:r>
      <w:r w:rsidRPr="00B423D9">
        <w:rPr>
          <w:rFonts w:ascii="Arial" w:hAnsi="Arial" w:cs="Arial"/>
          <w:color w:val="002060"/>
          <w:sz w:val="20"/>
        </w:rPr>
        <w:t xml:space="preserve">las </w:t>
      </w:r>
      <w:r w:rsidRPr="00B423D9">
        <w:rPr>
          <w:rFonts w:ascii="Arial" w:hAnsi="Arial" w:cs="Arial"/>
          <w:b/>
          <w:color w:val="002060"/>
          <w:sz w:val="20"/>
        </w:rPr>
        <w:t xml:space="preserve">actividades que tributen al cumplimiento de los compromisos y </w:t>
      </w:r>
      <w:r w:rsidR="00756F1F" w:rsidRPr="00B423D9">
        <w:rPr>
          <w:rFonts w:ascii="Arial" w:hAnsi="Arial" w:cs="Arial"/>
          <w:b/>
          <w:color w:val="002060"/>
          <w:sz w:val="20"/>
        </w:rPr>
        <w:t xml:space="preserve">las </w:t>
      </w:r>
      <w:r w:rsidRPr="00B423D9">
        <w:rPr>
          <w:rFonts w:ascii="Arial" w:hAnsi="Arial" w:cs="Arial"/>
          <w:b/>
          <w:color w:val="002060"/>
          <w:sz w:val="20"/>
        </w:rPr>
        <w:t>obligaciones</w:t>
      </w:r>
      <w:r w:rsidR="00CB25C5" w:rsidRPr="00B423D9">
        <w:rPr>
          <w:rFonts w:ascii="Arial" w:hAnsi="Arial" w:cs="Arial"/>
          <w:color w:val="002060"/>
          <w:sz w:val="20"/>
        </w:rPr>
        <w:t xml:space="preserve"> asociado</w:t>
      </w:r>
      <w:r w:rsidRPr="00B423D9">
        <w:rPr>
          <w:rFonts w:ascii="Arial" w:hAnsi="Arial" w:cs="Arial"/>
          <w:color w:val="002060"/>
          <w:sz w:val="20"/>
        </w:rPr>
        <w:t>s a la adjudicación de la propuesta</w:t>
      </w:r>
      <w:r w:rsidR="006D4C58" w:rsidRPr="00B423D9">
        <w:rPr>
          <w:rFonts w:ascii="Arial" w:hAnsi="Arial" w:cs="Arial"/>
          <w:color w:val="002060"/>
          <w:sz w:val="20"/>
        </w:rPr>
        <w:t>, según bases del concurso.</w:t>
      </w:r>
      <w:r w:rsidR="00CB25C5" w:rsidRPr="00B423D9">
        <w:rPr>
          <w:rFonts w:ascii="Arial" w:hAnsi="Arial" w:cs="Arial"/>
          <w:color w:val="002060"/>
          <w:sz w:val="20"/>
        </w:rPr>
        <w:t xml:space="preserve"> Se debe demostrar la participación de todos/as los/as integrantes del NI </w:t>
      </w:r>
      <w:r w:rsidR="00436742" w:rsidRPr="00B423D9">
        <w:rPr>
          <w:rFonts w:ascii="Arial" w:hAnsi="Arial" w:cs="Arial"/>
          <w:color w:val="002060"/>
          <w:sz w:val="20"/>
        </w:rPr>
        <w:t>para cumplir con los objetivos del proyecto</w:t>
      </w:r>
      <w:r w:rsidR="00CB25C5" w:rsidRPr="00B423D9">
        <w:rPr>
          <w:rFonts w:ascii="Arial" w:hAnsi="Arial" w:cs="Arial"/>
          <w:color w:val="002060"/>
          <w:sz w:val="20"/>
        </w:rPr>
        <w:t>.</w:t>
      </w:r>
    </w:p>
    <w:tbl>
      <w:tblPr>
        <w:tblW w:w="94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572"/>
        <w:gridCol w:w="2552"/>
        <w:gridCol w:w="1134"/>
        <w:gridCol w:w="1218"/>
      </w:tblGrid>
      <w:tr w:rsidR="00363329" w:rsidRPr="0040373D" w:rsidTr="00B10495">
        <w:trPr>
          <w:trHeight w:val="340"/>
          <w:jc w:val="center"/>
        </w:trPr>
        <w:tc>
          <w:tcPr>
            <w:tcW w:w="9476" w:type="dxa"/>
            <w:gridSpan w:val="4"/>
            <w:shd w:val="clear" w:color="auto" w:fill="002060"/>
            <w:noWrap/>
          </w:tcPr>
          <w:p w:rsidR="00363329" w:rsidRDefault="00363329" w:rsidP="00FE3E3F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Objetivo Específico N°1:</w:t>
            </w:r>
            <w:r w:rsidR="006D4C58"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 </w:t>
            </w:r>
            <w:r w:rsidR="00FE3E3F">
              <w:rPr>
                <w:rFonts w:ascii="Arial" w:hAnsi="Arial" w:cs="Arial"/>
                <w:b/>
                <w:color w:val="FFFFFF"/>
                <w:sz w:val="20"/>
                <w:szCs w:val="20"/>
              </w:rPr>
              <w:t>Escriba aquí…</w:t>
            </w:r>
          </w:p>
        </w:tc>
      </w:tr>
      <w:tr w:rsidR="00363329" w:rsidRPr="0040373D" w:rsidTr="00DF6DB7">
        <w:trPr>
          <w:trHeight w:val="340"/>
          <w:jc w:val="center"/>
        </w:trPr>
        <w:tc>
          <w:tcPr>
            <w:tcW w:w="4572" w:type="dxa"/>
            <w:shd w:val="clear" w:color="auto" w:fill="002060"/>
            <w:noWrap/>
            <w:vAlign w:val="center"/>
          </w:tcPr>
          <w:p w:rsidR="00363329" w:rsidRDefault="00363329" w:rsidP="00DF6DB7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Actividad</w:t>
            </w:r>
            <w:r w:rsidR="00FE3E3F">
              <w:rPr>
                <w:rFonts w:ascii="Arial" w:hAnsi="Arial" w:cs="Arial"/>
                <w:b/>
                <w:color w:val="FFFFFF"/>
                <w:sz w:val="20"/>
                <w:szCs w:val="20"/>
              </w:rPr>
              <w:t>es</w:t>
            </w:r>
          </w:p>
        </w:tc>
        <w:tc>
          <w:tcPr>
            <w:tcW w:w="2552" w:type="dxa"/>
            <w:shd w:val="clear" w:color="auto" w:fill="002060"/>
            <w:vAlign w:val="center"/>
          </w:tcPr>
          <w:p w:rsidR="00363329" w:rsidRDefault="00363329" w:rsidP="00DF6DB7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Responsable/s</w:t>
            </w:r>
          </w:p>
        </w:tc>
        <w:tc>
          <w:tcPr>
            <w:tcW w:w="1134" w:type="dxa"/>
            <w:shd w:val="clear" w:color="auto" w:fill="002060"/>
            <w:vAlign w:val="center"/>
          </w:tcPr>
          <w:p w:rsidR="00363329" w:rsidRDefault="00363329" w:rsidP="00DF6DB7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Inicio  (Mes 1 a mes 24)</w:t>
            </w:r>
          </w:p>
        </w:tc>
        <w:tc>
          <w:tcPr>
            <w:tcW w:w="1218" w:type="dxa"/>
            <w:shd w:val="clear" w:color="auto" w:fill="002060"/>
            <w:vAlign w:val="center"/>
          </w:tcPr>
          <w:p w:rsidR="00363329" w:rsidRDefault="00363329" w:rsidP="00DF6DB7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Término (Mes 1 a mes 24)</w:t>
            </w:r>
          </w:p>
        </w:tc>
      </w:tr>
      <w:tr w:rsidR="00363329" w:rsidRPr="00B423D9" w:rsidTr="00363329">
        <w:trPr>
          <w:trHeight w:val="340"/>
          <w:jc w:val="center"/>
        </w:trPr>
        <w:tc>
          <w:tcPr>
            <w:tcW w:w="4572" w:type="dxa"/>
            <w:shd w:val="clear" w:color="auto" w:fill="auto"/>
            <w:noWrap/>
          </w:tcPr>
          <w:p w:rsidR="00363329" w:rsidRPr="00B423D9" w:rsidRDefault="00363329" w:rsidP="00363329">
            <w:pPr>
              <w:spacing w:after="0" w:line="24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  <w:r w:rsidRPr="00B423D9">
              <w:rPr>
                <w:rFonts w:ascii="Arial" w:hAnsi="Arial" w:cs="Arial"/>
                <w:color w:val="002060"/>
                <w:sz w:val="20"/>
                <w:szCs w:val="20"/>
              </w:rPr>
              <w:t xml:space="preserve">1. </w:t>
            </w:r>
          </w:p>
        </w:tc>
        <w:tc>
          <w:tcPr>
            <w:tcW w:w="2552" w:type="dxa"/>
            <w:shd w:val="clear" w:color="auto" w:fill="auto"/>
          </w:tcPr>
          <w:p w:rsidR="00363329" w:rsidRPr="00B423D9" w:rsidRDefault="00363329" w:rsidP="00F65AEC">
            <w:pPr>
              <w:spacing w:after="0" w:line="24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:rsidR="00363329" w:rsidRPr="00B423D9" w:rsidRDefault="00363329" w:rsidP="00F65AEC">
            <w:pPr>
              <w:spacing w:after="0" w:line="24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218" w:type="dxa"/>
            <w:shd w:val="clear" w:color="auto" w:fill="auto"/>
          </w:tcPr>
          <w:p w:rsidR="00363329" w:rsidRPr="00B423D9" w:rsidRDefault="00363329" w:rsidP="00F65AEC">
            <w:pPr>
              <w:spacing w:after="0" w:line="24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</w:tr>
      <w:tr w:rsidR="00363329" w:rsidRPr="00B423D9" w:rsidTr="00363329">
        <w:trPr>
          <w:trHeight w:val="340"/>
          <w:jc w:val="center"/>
        </w:trPr>
        <w:tc>
          <w:tcPr>
            <w:tcW w:w="4572" w:type="dxa"/>
            <w:shd w:val="clear" w:color="auto" w:fill="auto"/>
            <w:noWrap/>
          </w:tcPr>
          <w:p w:rsidR="00363329" w:rsidRPr="00B423D9" w:rsidRDefault="00363329" w:rsidP="00363329">
            <w:pPr>
              <w:spacing w:after="0" w:line="24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  <w:r w:rsidRPr="00B423D9">
              <w:rPr>
                <w:rFonts w:ascii="Arial" w:hAnsi="Arial" w:cs="Arial"/>
                <w:color w:val="002060"/>
                <w:sz w:val="20"/>
                <w:szCs w:val="20"/>
              </w:rPr>
              <w:t xml:space="preserve">2. </w:t>
            </w:r>
          </w:p>
        </w:tc>
        <w:tc>
          <w:tcPr>
            <w:tcW w:w="2552" w:type="dxa"/>
            <w:shd w:val="clear" w:color="auto" w:fill="auto"/>
          </w:tcPr>
          <w:p w:rsidR="00363329" w:rsidRPr="00B423D9" w:rsidRDefault="00363329" w:rsidP="00363329">
            <w:pPr>
              <w:spacing w:after="0" w:line="24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:rsidR="00363329" w:rsidRPr="00B423D9" w:rsidRDefault="00363329" w:rsidP="00363329">
            <w:pPr>
              <w:spacing w:after="0" w:line="24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218" w:type="dxa"/>
            <w:shd w:val="clear" w:color="auto" w:fill="auto"/>
          </w:tcPr>
          <w:p w:rsidR="00363329" w:rsidRPr="00B423D9" w:rsidRDefault="00363329" w:rsidP="00363329">
            <w:pPr>
              <w:spacing w:after="0" w:line="24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</w:tr>
      <w:tr w:rsidR="00363329" w:rsidRPr="00B423D9" w:rsidTr="00363329">
        <w:trPr>
          <w:trHeight w:val="340"/>
          <w:jc w:val="center"/>
        </w:trPr>
        <w:tc>
          <w:tcPr>
            <w:tcW w:w="4572" w:type="dxa"/>
            <w:shd w:val="clear" w:color="auto" w:fill="auto"/>
            <w:noWrap/>
          </w:tcPr>
          <w:p w:rsidR="00363329" w:rsidRPr="00B423D9" w:rsidRDefault="00363329" w:rsidP="00363329">
            <w:pPr>
              <w:spacing w:after="0" w:line="24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  <w:r w:rsidRPr="00B423D9">
              <w:rPr>
                <w:rFonts w:ascii="Arial" w:hAnsi="Arial" w:cs="Arial"/>
                <w:color w:val="002060"/>
                <w:sz w:val="20"/>
                <w:szCs w:val="20"/>
              </w:rPr>
              <w:t xml:space="preserve">3. </w:t>
            </w:r>
          </w:p>
        </w:tc>
        <w:tc>
          <w:tcPr>
            <w:tcW w:w="2552" w:type="dxa"/>
            <w:shd w:val="clear" w:color="auto" w:fill="auto"/>
          </w:tcPr>
          <w:p w:rsidR="00363329" w:rsidRPr="00B423D9" w:rsidRDefault="00363329" w:rsidP="00363329">
            <w:pPr>
              <w:spacing w:after="0" w:line="24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:rsidR="00363329" w:rsidRPr="00B423D9" w:rsidRDefault="00363329" w:rsidP="00363329">
            <w:pPr>
              <w:spacing w:after="0" w:line="24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218" w:type="dxa"/>
            <w:shd w:val="clear" w:color="auto" w:fill="auto"/>
          </w:tcPr>
          <w:p w:rsidR="00363329" w:rsidRPr="00B423D9" w:rsidRDefault="00363329" w:rsidP="00363329">
            <w:pPr>
              <w:spacing w:after="0" w:line="24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</w:tr>
      <w:tr w:rsidR="00363329" w:rsidRPr="00B423D9" w:rsidTr="00363329">
        <w:trPr>
          <w:trHeight w:val="340"/>
          <w:jc w:val="center"/>
        </w:trPr>
        <w:tc>
          <w:tcPr>
            <w:tcW w:w="4572" w:type="dxa"/>
            <w:shd w:val="clear" w:color="auto" w:fill="auto"/>
            <w:noWrap/>
          </w:tcPr>
          <w:p w:rsidR="00363329" w:rsidRPr="00B423D9" w:rsidRDefault="00363329" w:rsidP="00363329">
            <w:pPr>
              <w:spacing w:after="0" w:line="24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  <w:r w:rsidRPr="00B423D9">
              <w:rPr>
                <w:rFonts w:ascii="Arial" w:hAnsi="Arial" w:cs="Arial"/>
                <w:color w:val="002060"/>
                <w:sz w:val="20"/>
                <w:szCs w:val="20"/>
              </w:rPr>
              <w:t xml:space="preserve">4. </w:t>
            </w:r>
          </w:p>
        </w:tc>
        <w:tc>
          <w:tcPr>
            <w:tcW w:w="2552" w:type="dxa"/>
            <w:shd w:val="clear" w:color="auto" w:fill="auto"/>
          </w:tcPr>
          <w:p w:rsidR="00363329" w:rsidRPr="00B423D9" w:rsidRDefault="00363329" w:rsidP="00363329">
            <w:pPr>
              <w:spacing w:after="0" w:line="24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:rsidR="00363329" w:rsidRPr="00B423D9" w:rsidRDefault="00363329" w:rsidP="00363329">
            <w:pPr>
              <w:spacing w:after="0" w:line="24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218" w:type="dxa"/>
            <w:shd w:val="clear" w:color="auto" w:fill="auto"/>
          </w:tcPr>
          <w:p w:rsidR="00363329" w:rsidRPr="00B423D9" w:rsidRDefault="00363329" w:rsidP="00363329">
            <w:pPr>
              <w:spacing w:after="0" w:line="24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</w:tr>
    </w:tbl>
    <w:p w:rsidR="00363329" w:rsidRPr="00B423D9" w:rsidRDefault="00363329" w:rsidP="00363329">
      <w:pPr>
        <w:spacing w:after="0"/>
        <w:jc w:val="both"/>
        <w:rPr>
          <w:rFonts w:ascii="Arial" w:hAnsi="Arial" w:cs="Arial"/>
          <w:color w:val="002060"/>
          <w:sz w:val="20"/>
        </w:rPr>
      </w:pPr>
      <w:r w:rsidRPr="00B423D9">
        <w:rPr>
          <w:rFonts w:ascii="Arial" w:hAnsi="Arial" w:cs="Arial"/>
          <w:color w:val="002060"/>
          <w:sz w:val="20"/>
        </w:rPr>
        <w:t>* Incorpore o remueva celdas según necesidad.</w:t>
      </w:r>
    </w:p>
    <w:p w:rsidR="00574806" w:rsidRDefault="00574806" w:rsidP="005639B1">
      <w:pPr>
        <w:spacing w:after="0"/>
        <w:jc w:val="both"/>
        <w:rPr>
          <w:rFonts w:ascii="Arial" w:hAnsi="Arial" w:cs="Arial"/>
          <w:sz w:val="20"/>
        </w:rPr>
      </w:pPr>
    </w:p>
    <w:tbl>
      <w:tblPr>
        <w:tblW w:w="94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572"/>
        <w:gridCol w:w="2552"/>
        <w:gridCol w:w="1134"/>
        <w:gridCol w:w="1218"/>
      </w:tblGrid>
      <w:tr w:rsidR="00EE7857" w:rsidRPr="0040373D" w:rsidTr="00B10495">
        <w:trPr>
          <w:trHeight w:val="340"/>
          <w:jc w:val="center"/>
        </w:trPr>
        <w:tc>
          <w:tcPr>
            <w:tcW w:w="9476" w:type="dxa"/>
            <w:gridSpan w:val="4"/>
            <w:shd w:val="clear" w:color="auto" w:fill="002060"/>
            <w:noWrap/>
          </w:tcPr>
          <w:p w:rsidR="00EE7857" w:rsidRDefault="00EE7857" w:rsidP="00F65AEC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Objetivo Específico N°2:</w:t>
            </w:r>
            <w:r w:rsidR="006D4C58"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 </w:t>
            </w:r>
            <w:r w:rsidR="00FE3E3F">
              <w:rPr>
                <w:rFonts w:ascii="Arial" w:hAnsi="Arial" w:cs="Arial"/>
                <w:b/>
                <w:color w:val="FFFFFF"/>
                <w:sz w:val="20"/>
                <w:szCs w:val="20"/>
              </w:rPr>
              <w:t>Escriba aquí…</w:t>
            </w:r>
          </w:p>
        </w:tc>
      </w:tr>
      <w:tr w:rsidR="00EE7857" w:rsidRPr="0040373D" w:rsidTr="00DF6DB7">
        <w:trPr>
          <w:trHeight w:val="340"/>
          <w:jc w:val="center"/>
        </w:trPr>
        <w:tc>
          <w:tcPr>
            <w:tcW w:w="4572" w:type="dxa"/>
            <w:shd w:val="clear" w:color="auto" w:fill="002060"/>
            <w:noWrap/>
            <w:vAlign w:val="center"/>
          </w:tcPr>
          <w:p w:rsidR="00EE7857" w:rsidRDefault="00FE3E3F" w:rsidP="00DF6DB7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Actividades</w:t>
            </w:r>
          </w:p>
        </w:tc>
        <w:tc>
          <w:tcPr>
            <w:tcW w:w="2552" w:type="dxa"/>
            <w:shd w:val="clear" w:color="auto" w:fill="002060"/>
            <w:vAlign w:val="center"/>
          </w:tcPr>
          <w:p w:rsidR="00EE7857" w:rsidRDefault="00EE7857" w:rsidP="00DF6DB7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Responsable/s</w:t>
            </w:r>
          </w:p>
        </w:tc>
        <w:tc>
          <w:tcPr>
            <w:tcW w:w="1134" w:type="dxa"/>
            <w:shd w:val="clear" w:color="auto" w:fill="002060"/>
            <w:vAlign w:val="center"/>
          </w:tcPr>
          <w:p w:rsidR="00EE7857" w:rsidRDefault="00EE7857" w:rsidP="00DF6DB7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Inicio  (Mes 1 a mes 24)</w:t>
            </w:r>
          </w:p>
        </w:tc>
        <w:tc>
          <w:tcPr>
            <w:tcW w:w="1218" w:type="dxa"/>
            <w:shd w:val="clear" w:color="auto" w:fill="002060"/>
            <w:vAlign w:val="center"/>
          </w:tcPr>
          <w:p w:rsidR="00EE7857" w:rsidRDefault="00EE7857" w:rsidP="00DF6DB7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Término (Mes 1 a mes 24)</w:t>
            </w:r>
          </w:p>
        </w:tc>
      </w:tr>
      <w:tr w:rsidR="00EE7857" w:rsidRPr="00B423D9" w:rsidTr="00F65AEC">
        <w:trPr>
          <w:trHeight w:val="340"/>
          <w:jc w:val="center"/>
        </w:trPr>
        <w:tc>
          <w:tcPr>
            <w:tcW w:w="4572" w:type="dxa"/>
            <w:shd w:val="clear" w:color="auto" w:fill="auto"/>
            <w:noWrap/>
          </w:tcPr>
          <w:p w:rsidR="00EE7857" w:rsidRPr="00B423D9" w:rsidRDefault="00EE7857" w:rsidP="00F65AEC">
            <w:pPr>
              <w:spacing w:after="0" w:line="24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  <w:r w:rsidRPr="00B423D9">
              <w:rPr>
                <w:rFonts w:ascii="Arial" w:hAnsi="Arial" w:cs="Arial"/>
                <w:color w:val="002060"/>
                <w:sz w:val="20"/>
                <w:szCs w:val="20"/>
              </w:rPr>
              <w:t xml:space="preserve">1. </w:t>
            </w:r>
          </w:p>
        </w:tc>
        <w:tc>
          <w:tcPr>
            <w:tcW w:w="2552" w:type="dxa"/>
            <w:shd w:val="clear" w:color="auto" w:fill="auto"/>
          </w:tcPr>
          <w:p w:rsidR="00EE7857" w:rsidRPr="00B423D9" w:rsidRDefault="00EE7857" w:rsidP="00F65AEC">
            <w:pPr>
              <w:spacing w:after="0" w:line="24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:rsidR="00EE7857" w:rsidRPr="00B423D9" w:rsidRDefault="00EE7857" w:rsidP="00F65AEC">
            <w:pPr>
              <w:spacing w:after="0" w:line="24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218" w:type="dxa"/>
            <w:shd w:val="clear" w:color="auto" w:fill="auto"/>
          </w:tcPr>
          <w:p w:rsidR="00EE7857" w:rsidRPr="00B423D9" w:rsidRDefault="00EE7857" w:rsidP="00F65AEC">
            <w:pPr>
              <w:spacing w:after="0" w:line="24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</w:tr>
      <w:tr w:rsidR="00EE7857" w:rsidRPr="00B423D9" w:rsidTr="00F65AEC">
        <w:trPr>
          <w:trHeight w:val="340"/>
          <w:jc w:val="center"/>
        </w:trPr>
        <w:tc>
          <w:tcPr>
            <w:tcW w:w="4572" w:type="dxa"/>
            <w:shd w:val="clear" w:color="auto" w:fill="auto"/>
            <w:noWrap/>
          </w:tcPr>
          <w:p w:rsidR="00EE7857" w:rsidRPr="00B423D9" w:rsidRDefault="00EE7857" w:rsidP="00F65AEC">
            <w:pPr>
              <w:spacing w:after="0" w:line="24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  <w:r w:rsidRPr="00B423D9">
              <w:rPr>
                <w:rFonts w:ascii="Arial" w:hAnsi="Arial" w:cs="Arial"/>
                <w:color w:val="002060"/>
                <w:sz w:val="20"/>
                <w:szCs w:val="20"/>
              </w:rPr>
              <w:t xml:space="preserve">2. </w:t>
            </w:r>
          </w:p>
        </w:tc>
        <w:tc>
          <w:tcPr>
            <w:tcW w:w="2552" w:type="dxa"/>
            <w:shd w:val="clear" w:color="auto" w:fill="auto"/>
          </w:tcPr>
          <w:p w:rsidR="00EE7857" w:rsidRPr="00B423D9" w:rsidRDefault="00EE7857" w:rsidP="00F65AEC">
            <w:pPr>
              <w:spacing w:after="0" w:line="24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:rsidR="00EE7857" w:rsidRPr="00B423D9" w:rsidRDefault="00EE7857" w:rsidP="00F65AEC">
            <w:pPr>
              <w:spacing w:after="0" w:line="24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218" w:type="dxa"/>
            <w:shd w:val="clear" w:color="auto" w:fill="auto"/>
          </w:tcPr>
          <w:p w:rsidR="00EE7857" w:rsidRPr="00B423D9" w:rsidRDefault="00EE7857" w:rsidP="00F65AEC">
            <w:pPr>
              <w:spacing w:after="0" w:line="24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</w:tr>
      <w:tr w:rsidR="00EE7857" w:rsidRPr="00B423D9" w:rsidTr="00F65AEC">
        <w:trPr>
          <w:trHeight w:val="340"/>
          <w:jc w:val="center"/>
        </w:trPr>
        <w:tc>
          <w:tcPr>
            <w:tcW w:w="4572" w:type="dxa"/>
            <w:shd w:val="clear" w:color="auto" w:fill="auto"/>
            <w:noWrap/>
          </w:tcPr>
          <w:p w:rsidR="00EE7857" w:rsidRPr="00B423D9" w:rsidRDefault="00EE7857" w:rsidP="00F65AEC">
            <w:pPr>
              <w:spacing w:after="0" w:line="24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  <w:r w:rsidRPr="00B423D9">
              <w:rPr>
                <w:rFonts w:ascii="Arial" w:hAnsi="Arial" w:cs="Arial"/>
                <w:color w:val="002060"/>
                <w:sz w:val="20"/>
                <w:szCs w:val="20"/>
              </w:rPr>
              <w:t xml:space="preserve">3. </w:t>
            </w:r>
          </w:p>
        </w:tc>
        <w:tc>
          <w:tcPr>
            <w:tcW w:w="2552" w:type="dxa"/>
            <w:shd w:val="clear" w:color="auto" w:fill="auto"/>
          </w:tcPr>
          <w:p w:rsidR="00EE7857" w:rsidRPr="00B423D9" w:rsidRDefault="00EE7857" w:rsidP="00F65AEC">
            <w:pPr>
              <w:spacing w:after="0" w:line="24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:rsidR="00EE7857" w:rsidRPr="00B423D9" w:rsidRDefault="00EE7857" w:rsidP="00F65AEC">
            <w:pPr>
              <w:spacing w:after="0" w:line="24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218" w:type="dxa"/>
            <w:shd w:val="clear" w:color="auto" w:fill="auto"/>
          </w:tcPr>
          <w:p w:rsidR="00EE7857" w:rsidRPr="00B423D9" w:rsidRDefault="00EE7857" w:rsidP="00F65AEC">
            <w:pPr>
              <w:spacing w:after="0" w:line="24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</w:tr>
      <w:tr w:rsidR="00EE7857" w:rsidRPr="00B423D9" w:rsidTr="00F65AEC">
        <w:trPr>
          <w:trHeight w:val="340"/>
          <w:jc w:val="center"/>
        </w:trPr>
        <w:tc>
          <w:tcPr>
            <w:tcW w:w="4572" w:type="dxa"/>
            <w:shd w:val="clear" w:color="auto" w:fill="auto"/>
            <w:noWrap/>
          </w:tcPr>
          <w:p w:rsidR="00EE7857" w:rsidRPr="00B423D9" w:rsidRDefault="00EE7857" w:rsidP="00F65AEC">
            <w:pPr>
              <w:spacing w:after="0" w:line="24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  <w:r w:rsidRPr="00B423D9">
              <w:rPr>
                <w:rFonts w:ascii="Arial" w:hAnsi="Arial" w:cs="Arial"/>
                <w:color w:val="002060"/>
                <w:sz w:val="20"/>
                <w:szCs w:val="20"/>
              </w:rPr>
              <w:t xml:space="preserve">4. </w:t>
            </w:r>
          </w:p>
        </w:tc>
        <w:tc>
          <w:tcPr>
            <w:tcW w:w="2552" w:type="dxa"/>
            <w:shd w:val="clear" w:color="auto" w:fill="auto"/>
          </w:tcPr>
          <w:p w:rsidR="00EE7857" w:rsidRPr="00B423D9" w:rsidRDefault="00EE7857" w:rsidP="00F65AEC">
            <w:pPr>
              <w:spacing w:after="0" w:line="24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:rsidR="00EE7857" w:rsidRPr="00B423D9" w:rsidRDefault="00EE7857" w:rsidP="00F65AEC">
            <w:pPr>
              <w:spacing w:after="0" w:line="24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218" w:type="dxa"/>
            <w:shd w:val="clear" w:color="auto" w:fill="auto"/>
          </w:tcPr>
          <w:p w:rsidR="00EE7857" w:rsidRPr="00B423D9" w:rsidRDefault="00EE7857" w:rsidP="00F65AEC">
            <w:pPr>
              <w:spacing w:after="0" w:line="24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</w:tr>
    </w:tbl>
    <w:p w:rsidR="00EE7857" w:rsidRPr="00B423D9" w:rsidRDefault="00EE7857" w:rsidP="00EE7857">
      <w:pPr>
        <w:spacing w:after="0"/>
        <w:jc w:val="both"/>
        <w:rPr>
          <w:rFonts w:ascii="Arial" w:hAnsi="Arial" w:cs="Arial"/>
          <w:color w:val="002060"/>
          <w:sz w:val="20"/>
        </w:rPr>
      </w:pPr>
      <w:r w:rsidRPr="00B423D9">
        <w:rPr>
          <w:rFonts w:ascii="Arial" w:hAnsi="Arial" w:cs="Arial"/>
          <w:color w:val="002060"/>
          <w:sz w:val="20"/>
        </w:rPr>
        <w:t>* Incorpore o remueva celdas según necesidad.</w:t>
      </w:r>
    </w:p>
    <w:p w:rsidR="00EE7857" w:rsidRDefault="00EE7857" w:rsidP="005639B1">
      <w:pPr>
        <w:spacing w:after="0"/>
        <w:jc w:val="both"/>
        <w:rPr>
          <w:rFonts w:ascii="Arial" w:hAnsi="Arial" w:cs="Arial"/>
          <w:sz w:val="20"/>
        </w:rPr>
      </w:pPr>
    </w:p>
    <w:tbl>
      <w:tblPr>
        <w:tblW w:w="94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572"/>
        <w:gridCol w:w="2552"/>
        <w:gridCol w:w="1134"/>
        <w:gridCol w:w="1218"/>
      </w:tblGrid>
      <w:tr w:rsidR="00EE7857" w:rsidRPr="0040373D" w:rsidTr="00B10495">
        <w:trPr>
          <w:trHeight w:val="340"/>
          <w:jc w:val="center"/>
        </w:trPr>
        <w:tc>
          <w:tcPr>
            <w:tcW w:w="9476" w:type="dxa"/>
            <w:gridSpan w:val="4"/>
            <w:shd w:val="clear" w:color="auto" w:fill="002060"/>
            <w:noWrap/>
          </w:tcPr>
          <w:p w:rsidR="00EE7857" w:rsidRDefault="00EE7857" w:rsidP="00F65AEC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Objetivo Específico N°3:</w:t>
            </w:r>
            <w:r w:rsidR="006D4C58"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 </w:t>
            </w:r>
            <w:r w:rsidR="00FE3E3F">
              <w:rPr>
                <w:rFonts w:ascii="Arial" w:hAnsi="Arial" w:cs="Arial"/>
                <w:b/>
                <w:color w:val="FFFFFF"/>
                <w:sz w:val="20"/>
                <w:szCs w:val="20"/>
              </w:rPr>
              <w:t>Escriba aquí…</w:t>
            </w:r>
          </w:p>
        </w:tc>
      </w:tr>
      <w:tr w:rsidR="00EE7857" w:rsidRPr="0040373D" w:rsidTr="00DF6DB7">
        <w:trPr>
          <w:trHeight w:val="340"/>
          <w:jc w:val="center"/>
        </w:trPr>
        <w:tc>
          <w:tcPr>
            <w:tcW w:w="4572" w:type="dxa"/>
            <w:shd w:val="clear" w:color="auto" w:fill="002060"/>
            <w:noWrap/>
            <w:vAlign w:val="center"/>
          </w:tcPr>
          <w:p w:rsidR="00EE7857" w:rsidRDefault="00FE3E3F" w:rsidP="00DF6DB7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Actividades</w:t>
            </w:r>
          </w:p>
        </w:tc>
        <w:tc>
          <w:tcPr>
            <w:tcW w:w="2552" w:type="dxa"/>
            <w:shd w:val="clear" w:color="auto" w:fill="002060"/>
            <w:vAlign w:val="center"/>
          </w:tcPr>
          <w:p w:rsidR="00EE7857" w:rsidRDefault="00EE7857" w:rsidP="00DF6DB7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Responsable/s</w:t>
            </w:r>
          </w:p>
        </w:tc>
        <w:tc>
          <w:tcPr>
            <w:tcW w:w="1134" w:type="dxa"/>
            <w:shd w:val="clear" w:color="auto" w:fill="002060"/>
            <w:vAlign w:val="center"/>
          </w:tcPr>
          <w:p w:rsidR="00EE7857" w:rsidRDefault="00EE7857" w:rsidP="00DF6DB7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Inicio  (Mes 1 a mes 24)</w:t>
            </w:r>
          </w:p>
        </w:tc>
        <w:tc>
          <w:tcPr>
            <w:tcW w:w="1218" w:type="dxa"/>
            <w:shd w:val="clear" w:color="auto" w:fill="002060"/>
            <w:vAlign w:val="center"/>
          </w:tcPr>
          <w:p w:rsidR="00EE7857" w:rsidRDefault="00EE7857" w:rsidP="00DF6DB7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Término (Mes 1 a mes 24)</w:t>
            </w:r>
          </w:p>
        </w:tc>
      </w:tr>
      <w:tr w:rsidR="00EE7857" w:rsidRPr="00B423D9" w:rsidTr="00B434DC">
        <w:trPr>
          <w:trHeight w:val="340"/>
          <w:jc w:val="center"/>
        </w:trPr>
        <w:tc>
          <w:tcPr>
            <w:tcW w:w="4572" w:type="dxa"/>
            <w:shd w:val="clear" w:color="auto" w:fill="auto"/>
            <w:noWrap/>
          </w:tcPr>
          <w:p w:rsidR="00EE7857" w:rsidRPr="00B423D9" w:rsidRDefault="00EE7857" w:rsidP="00F65AEC">
            <w:pPr>
              <w:spacing w:after="0" w:line="24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  <w:r w:rsidRPr="00B423D9">
              <w:rPr>
                <w:rFonts w:ascii="Arial" w:hAnsi="Arial" w:cs="Arial"/>
                <w:color w:val="002060"/>
                <w:sz w:val="20"/>
                <w:szCs w:val="20"/>
              </w:rPr>
              <w:t xml:space="preserve">1. </w:t>
            </w:r>
          </w:p>
        </w:tc>
        <w:tc>
          <w:tcPr>
            <w:tcW w:w="2552" w:type="dxa"/>
            <w:shd w:val="clear" w:color="auto" w:fill="auto"/>
          </w:tcPr>
          <w:p w:rsidR="00EE7857" w:rsidRPr="00B423D9" w:rsidRDefault="00EE7857" w:rsidP="00F65AEC">
            <w:pPr>
              <w:spacing w:after="0" w:line="24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:rsidR="00EE7857" w:rsidRPr="00B423D9" w:rsidRDefault="00EE7857" w:rsidP="00F65AEC">
            <w:pPr>
              <w:spacing w:after="0" w:line="24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218" w:type="dxa"/>
            <w:shd w:val="clear" w:color="auto" w:fill="auto"/>
          </w:tcPr>
          <w:p w:rsidR="00EE7857" w:rsidRPr="00B423D9" w:rsidRDefault="00EE7857" w:rsidP="00F65AEC">
            <w:pPr>
              <w:spacing w:after="0" w:line="24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</w:tr>
      <w:tr w:rsidR="00EE7857" w:rsidRPr="00B423D9" w:rsidTr="00B434DC">
        <w:trPr>
          <w:trHeight w:val="340"/>
          <w:jc w:val="center"/>
        </w:trPr>
        <w:tc>
          <w:tcPr>
            <w:tcW w:w="4572" w:type="dxa"/>
            <w:shd w:val="clear" w:color="auto" w:fill="auto"/>
            <w:noWrap/>
          </w:tcPr>
          <w:p w:rsidR="00EE7857" w:rsidRPr="00B423D9" w:rsidRDefault="00EE7857" w:rsidP="00F65AEC">
            <w:pPr>
              <w:spacing w:after="0" w:line="24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  <w:r w:rsidRPr="00B423D9">
              <w:rPr>
                <w:rFonts w:ascii="Arial" w:hAnsi="Arial" w:cs="Arial"/>
                <w:color w:val="002060"/>
                <w:sz w:val="20"/>
                <w:szCs w:val="20"/>
              </w:rPr>
              <w:t xml:space="preserve">2. </w:t>
            </w:r>
          </w:p>
        </w:tc>
        <w:tc>
          <w:tcPr>
            <w:tcW w:w="2552" w:type="dxa"/>
            <w:shd w:val="clear" w:color="auto" w:fill="auto"/>
          </w:tcPr>
          <w:p w:rsidR="00EE7857" w:rsidRPr="00B423D9" w:rsidRDefault="00EE7857" w:rsidP="00F65AEC">
            <w:pPr>
              <w:spacing w:after="0" w:line="24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:rsidR="00EE7857" w:rsidRPr="00B423D9" w:rsidRDefault="00EE7857" w:rsidP="00F65AEC">
            <w:pPr>
              <w:spacing w:after="0" w:line="24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218" w:type="dxa"/>
            <w:shd w:val="clear" w:color="auto" w:fill="auto"/>
          </w:tcPr>
          <w:p w:rsidR="00EE7857" w:rsidRPr="00B423D9" w:rsidRDefault="00EE7857" w:rsidP="00F65AEC">
            <w:pPr>
              <w:spacing w:after="0" w:line="24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</w:tr>
      <w:tr w:rsidR="00EE7857" w:rsidRPr="00B423D9" w:rsidTr="00B434DC">
        <w:trPr>
          <w:trHeight w:val="340"/>
          <w:jc w:val="center"/>
        </w:trPr>
        <w:tc>
          <w:tcPr>
            <w:tcW w:w="4572" w:type="dxa"/>
            <w:shd w:val="clear" w:color="auto" w:fill="auto"/>
            <w:noWrap/>
          </w:tcPr>
          <w:p w:rsidR="00EE7857" w:rsidRPr="00B423D9" w:rsidRDefault="00EE7857" w:rsidP="00F65AEC">
            <w:pPr>
              <w:spacing w:after="0" w:line="24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  <w:r w:rsidRPr="00B423D9">
              <w:rPr>
                <w:rFonts w:ascii="Arial" w:hAnsi="Arial" w:cs="Arial"/>
                <w:color w:val="002060"/>
                <w:sz w:val="20"/>
                <w:szCs w:val="20"/>
              </w:rPr>
              <w:t xml:space="preserve">3. </w:t>
            </w:r>
          </w:p>
        </w:tc>
        <w:tc>
          <w:tcPr>
            <w:tcW w:w="2552" w:type="dxa"/>
            <w:shd w:val="clear" w:color="auto" w:fill="auto"/>
          </w:tcPr>
          <w:p w:rsidR="00EE7857" w:rsidRPr="00B423D9" w:rsidRDefault="00EE7857" w:rsidP="00F65AEC">
            <w:pPr>
              <w:spacing w:after="0" w:line="24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:rsidR="00EE7857" w:rsidRPr="00B423D9" w:rsidRDefault="00EE7857" w:rsidP="00F65AEC">
            <w:pPr>
              <w:spacing w:after="0" w:line="24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218" w:type="dxa"/>
            <w:shd w:val="clear" w:color="auto" w:fill="auto"/>
          </w:tcPr>
          <w:p w:rsidR="00EE7857" w:rsidRPr="00B423D9" w:rsidRDefault="00EE7857" w:rsidP="00F65AEC">
            <w:pPr>
              <w:spacing w:after="0" w:line="24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</w:tr>
      <w:tr w:rsidR="00EE7857" w:rsidRPr="00B423D9" w:rsidTr="00B434DC">
        <w:trPr>
          <w:trHeight w:val="340"/>
          <w:jc w:val="center"/>
        </w:trPr>
        <w:tc>
          <w:tcPr>
            <w:tcW w:w="4572" w:type="dxa"/>
            <w:shd w:val="clear" w:color="auto" w:fill="auto"/>
            <w:noWrap/>
          </w:tcPr>
          <w:p w:rsidR="00EE7857" w:rsidRPr="00B423D9" w:rsidRDefault="00EE7857" w:rsidP="00F65AEC">
            <w:pPr>
              <w:spacing w:after="0" w:line="24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  <w:r w:rsidRPr="00B423D9">
              <w:rPr>
                <w:rFonts w:ascii="Arial" w:hAnsi="Arial" w:cs="Arial"/>
                <w:color w:val="002060"/>
                <w:sz w:val="20"/>
                <w:szCs w:val="20"/>
              </w:rPr>
              <w:t xml:space="preserve">4. </w:t>
            </w:r>
          </w:p>
        </w:tc>
        <w:tc>
          <w:tcPr>
            <w:tcW w:w="2552" w:type="dxa"/>
            <w:shd w:val="clear" w:color="auto" w:fill="auto"/>
          </w:tcPr>
          <w:p w:rsidR="00EE7857" w:rsidRPr="00B423D9" w:rsidRDefault="00EE7857" w:rsidP="00F65AEC">
            <w:pPr>
              <w:spacing w:after="0" w:line="24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:rsidR="00EE7857" w:rsidRPr="00B423D9" w:rsidRDefault="00EE7857" w:rsidP="00F65AEC">
            <w:pPr>
              <w:spacing w:after="0" w:line="24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218" w:type="dxa"/>
            <w:shd w:val="clear" w:color="auto" w:fill="auto"/>
          </w:tcPr>
          <w:p w:rsidR="00EE7857" w:rsidRPr="00B423D9" w:rsidRDefault="00EE7857" w:rsidP="00F65AEC">
            <w:pPr>
              <w:spacing w:after="0" w:line="24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</w:tr>
    </w:tbl>
    <w:p w:rsidR="00EE7857" w:rsidRPr="00B423D9" w:rsidRDefault="00EE7857" w:rsidP="00EE7857">
      <w:pPr>
        <w:spacing w:after="0"/>
        <w:jc w:val="both"/>
        <w:rPr>
          <w:rFonts w:ascii="Arial" w:hAnsi="Arial" w:cs="Arial"/>
          <w:color w:val="002060"/>
          <w:sz w:val="20"/>
        </w:rPr>
      </w:pPr>
      <w:r w:rsidRPr="00B423D9">
        <w:rPr>
          <w:rFonts w:ascii="Arial" w:hAnsi="Arial" w:cs="Arial"/>
          <w:color w:val="002060"/>
          <w:sz w:val="20"/>
        </w:rPr>
        <w:t>* Incorpore o remueva celdas según necesidad.</w:t>
      </w:r>
    </w:p>
    <w:p w:rsidR="00574806" w:rsidRDefault="00574806" w:rsidP="005639B1">
      <w:pPr>
        <w:spacing w:after="0"/>
        <w:jc w:val="both"/>
        <w:rPr>
          <w:rFonts w:ascii="Arial" w:hAnsi="Arial" w:cs="Arial"/>
          <w:sz w:val="20"/>
        </w:rPr>
      </w:pPr>
    </w:p>
    <w:p w:rsidR="00574806" w:rsidRPr="00B423D9" w:rsidRDefault="00756F1F" w:rsidP="00D270B2">
      <w:pPr>
        <w:spacing w:after="0"/>
        <w:jc w:val="both"/>
        <w:rPr>
          <w:rFonts w:ascii="Arial" w:hAnsi="Arial" w:cs="Arial"/>
          <w:color w:val="002060"/>
          <w:sz w:val="20"/>
        </w:rPr>
      </w:pPr>
      <w:r w:rsidRPr="00B423D9">
        <w:rPr>
          <w:rFonts w:ascii="Arial" w:hAnsi="Arial" w:cs="Arial"/>
          <w:color w:val="002060"/>
          <w:sz w:val="20"/>
        </w:rPr>
        <w:t>Complete la siguiente tabla p</w:t>
      </w:r>
      <w:r w:rsidR="00D270B2" w:rsidRPr="00B423D9">
        <w:rPr>
          <w:rFonts w:ascii="Arial" w:hAnsi="Arial" w:cs="Arial"/>
          <w:color w:val="002060"/>
          <w:sz w:val="20"/>
        </w:rPr>
        <w:t>ara justificar el presupuesto solicitado. Los montos a incorporar deben ser conc</w:t>
      </w:r>
      <w:r w:rsidR="00DE240C" w:rsidRPr="00B423D9">
        <w:rPr>
          <w:rFonts w:ascii="Arial" w:hAnsi="Arial" w:cs="Arial"/>
          <w:color w:val="002060"/>
          <w:sz w:val="20"/>
        </w:rPr>
        <w:t>ordantes con</w:t>
      </w:r>
      <w:r w:rsidR="00BA1245" w:rsidRPr="00B423D9">
        <w:rPr>
          <w:rFonts w:ascii="Arial" w:hAnsi="Arial" w:cs="Arial"/>
          <w:color w:val="002060"/>
          <w:sz w:val="20"/>
        </w:rPr>
        <w:t xml:space="preserve"> los detallados en</w:t>
      </w:r>
      <w:r w:rsidR="00DE240C" w:rsidRPr="00B423D9">
        <w:rPr>
          <w:rFonts w:ascii="Arial" w:hAnsi="Arial" w:cs="Arial"/>
          <w:color w:val="002060"/>
          <w:sz w:val="20"/>
        </w:rPr>
        <w:t xml:space="preserve"> la</w:t>
      </w:r>
      <w:r w:rsidR="00BA1245" w:rsidRPr="00B423D9">
        <w:rPr>
          <w:rFonts w:ascii="Arial" w:hAnsi="Arial" w:cs="Arial"/>
          <w:color w:val="002060"/>
          <w:sz w:val="20"/>
        </w:rPr>
        <w:t>/s</w:t>
      </w:r>
      <w:r w:rsidR="00DE240C" w:rsidRPr="00B423D9">
        <w:rPr>
          <w:rFonts w:ascii="Arial" w:hAnsi="Arial" w:cs="Arial"/>
          <w:color w:val="002060"/>
          <w:sz w:val="20"/>
        </w:rPr>
        <w:t xml:space="preserve"> cotización</w:t>
      </w:r>
      <w:r w:rsidR="00BA1245" w:rsidRPr="00B423D9">
        <w:rPr>
          <w:rFonts w:ascii="Arial" w:hAnsi="Arial" w:cs="Arial"/>
          <w:color w:val="002060"/>
          <w:sz w:val="20"/>
        </w:rPr>
        <w:t>/es que se debe/n anexar al presente formulario.</w:t>
      </w:r>
    </w:p>
    <w:p w:rsidR="00574806" w:rsidRPr="00B423D9" w:rsidRDefault="00574806" w:rsidP="005639B1">
      <w:pPr>
        <w:spacing w:after="0"/>
        <w:jc w:val="both"/>
        <w:rPr>
          <w:rFonts w:ascii="Arial" w:hAnsi="Arial" w:cs="Arial"/>
          <w:color w:val="002060"/>
          <w:sz w:val="20"/>
        </w:rPr>
      </w:pPr>
    </w:p>
    <w:tbl>
      <w:tblPr>
        <w:tblW w:w="947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12"/>
        <w:gridCol w:w="5151"/>
        <w:gridCol w:w="2811"/>
      </w:tblGrid>
      <w:tr w:rsidR="00642F21" w:rsidRPr="0040373D" w:rsidTr="00DF6DB7">
        <w:trPr>
          <w:trHeight w:val="340"/>
          <w:jc w:val="center"/>
        </w:trPr>
        <w:tc>
          <w:tcPr>
            <w:tcW w:w="1512" w:type="dxa"/>
            <w:shd w:val="clear" w:color="auto" w:fill="002060"/>
            <w:noWrap/>
            <w:vAlign w:val="center"/>
            <w:hideMark/>
          </w:tcPr>
          <w:p w:rsidR="00642F21" w:rsidRDefault="00642F21" w:rsidP="00DF6DB7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Ítem Gastos Elegibles</w:t>
            </w:r>
          </w:p>
        </w:tc>
        <w:tc>
          <w:tcPr>
            <w:tcW w:w="5151" w:type="dxa"/>
            <w:shd w:val="clear" w:color="auto" w:fill="002060"/>
            <w:vAlign w:val="center"/>
          </w:tcPr>
          <w:p w:rsidR="00642F21" w:rsidRDefault="00642F21" w:rsidP="00DF6DB7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Sub-ítem</w:t>
            </w:r>
          </w:p>
        </w:tc>
        <w:tc>
          <w:tcPr>
            <w:tcW w:w="2811" w:type="dxa"/>
            <w:shd w:val="clear" w:color="auto" w:fill="002060"/>
            <w:vAlign w:val="center"/>
            <w:hideMark/>
          </w:tcPr>
          <w:p w:rsidR="00BA1245" w:rsidRDefault="00BA1245" w:rsidP="00DF6DB7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Monto</w:t>
            </w:r>
          </w:p>
          <w:p w:rsidR="00642F21" w:rsidRDefault="00642F21" w:rsidP="00DF6DB7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(en $, incluido IVA)</w:t>
            </w:r>
          </w:p>
          <w:p w:rsidR="00642F21" w:rsidRDefault="00642F21" w:rsidP="00DF6DB7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(si algún sub-ítem no aplica dejar en $0)</w:t>
            </w:r>
          </w:p>
        </w:tc>
      </w:tr>
      <w:tr w:rsidR="00642F21" w:rsidRPr="0040373D" w:rsidTr="00DF6DB7">
        <w:trPr>
          <w:trHeight w:val="340"/>
          <w:jc w:val="center"/>
        </w:trPr>
        <w:tc>
          <w:tcPr>
            <w:tcW w:w="1512" w:type="dxa"/>
            <w:vMerge w:val="restart"/>
            <w:shd w:val="clear" w:color="auto" w:fill="auto"/>
            <w:noWrap/>
            <w:vAlign w:val="center"/>
          </w:tcPr>
          <w:p w:rsidR="00642F21" w:rsidRPr="00B423D9" w:rsidRDefault="00642F21" w:rsidP="00DF6DB7">
            <w:pPr>
              <w:spacing w:after="0" w:line="240" w:lineRule="auto"/>
              <w:jc w:val="center"/>
              <w:rPr>
                <w:rFonts w:ascii="Arial" w:hAnsi="Arial" w:cs="Arial"/>
                <w:color w:val="002060"/>
                <w:sz w:val="20"/>
                <w:szCs w:val="20"/>
              </w:rPr>
            </w:pPr>
            <w:r w:rsidRPr="00B423D9">
              <w:rPr>
                <w:rFonts w:ascii="Arial" w:hAnsi="Arial" w:cs="Arial"/>
                <w:color w:val="002060"/>
                <w:sz w:val="20"/>
                <w:szCs w:val="20"/>
              </w:rPr>
              <w:t>Equipamiento</w:t>
            </w:r>
          </w:p>
        </w:tc>
        <w:tc>
          <w:tcPr>
            <w:tcW w:w="5151" w:type="dxa"/>
            <w:vAlign w:val="center"/>
          </w:tcPr>
          <w:p w:rsidR="00642F21" w:rsidRPr="00B423D9" w:rsidRDefault="00642F21" w:rsidP="00DF6DB7">
            <w:pPr>
              <w:spacing w:after="0" w:line="240" w:lineRule="auto"/>
              <w:jc w:val="center"/>
              <w:rPr>
                <w:rFonts w:ascii="Arial" w:hAnsi="Arial" w:cs="Arial"/>
                <w:color w:val="002060"/>
                <w:sz w:val="20"/>
                <w:szCs w:val="20"/>
              </w:rPr>
            </w:pPr>
            <w:r w:rsidRPr="00B423D9">
              <w:rPr>
                <w:rFonts w:ascii="Arial" w:hAnsi="Arial" w:cs="Arial"/>
                <w:color w:val="002060"/>
                <w:sz w:val="20"/>
                <w:szCs w:val="20"/>
              </w:rPr>
              <w:t>Equipo principal</w:t>
            </w:r>
          </w:p>
        </w:tc>
        <w:tc>
          <w:tcPr>
            <w:tcW w:w="2811" w:type="dxa"/>
            <w:shd w:val="clear" w:color="auto" w:fill="auto"/>
          </w:tcPr>
          <w:p w:rsidR="00642F21" w:rsidRPr="00B423D9" w:rsidRDefault="00642F21" w:rsidP="00F65AEC">
            <w:pPr>
              <w:spacing w:after="0" w:line="24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  <w:r w:rsidRPr="00B423D9">
              <w:rPr>
                <w:rFonts w:ascii="Arial" w:hAnsi="Arial" w:cs="Arial"/>
                <w:color w:val="002060"/>
                <w:sz w:val="20"/>
                <w:szCs w:val="20"/>
              </w:rPr>
              <w:t>$</w:t>
            </w:r>
          </w:p>
        </w:tc>
      </w:tr>
      <w:tr w:rsidR="00642F21" w:rsidRPr="0040373D" w:rsidTr="00DF6DB7">
        <w:trPr>
          <w:trHeight w:val="340"/>
          <w:jc w:val="center"/>
        </w:trPr>
        <w:tc>
          <w:tcPr>
            <w:tcW w:w="1512" w:type="dxa"/>
            <w:vMerge/>
            <w:shd w:val="clear" w:color="auto" w:fill="auto"/>
            <w:noWrap/>
            <w:vAlign w:val="center"/>
          </w:tcPr>
          <w:p w:rsidR="00642F21" w:rsidRPr="00B423D9" w:rsidRDefault="00642F21" w:rsidP="00DF6DB7">
            <w:pPr>
              <w:spacing w:after="0" w:line="240" w:lineRule="auto"/>
              <w:jc w:val="center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5151" w:type="dxa"/>
            <w:vAlign w:val="center"/>
          </w:tcPr>
          <w:p w:rsidR="00642F21" w:rsidRPr="00B423D9" w:rsidRDefault="00642F21" w:rsidP="00DF6DB7">
            <w:pPr>
              <w:spacing w:after="0" w:line="240" w:lineRule="auto"/>
              <w:jc w:val="center"/>
              <w:rPr>
                <w:rFonts w:ascii="Arial" w:hAnsi="Arial" w:cs="Arial"/>
                <w:color w:val="002060"/>
                <w:sz w:val="20"/>
                <w:szCs w:val="20"/>
              </w:rPr>
            </w:pPr>
            <w:r w:rsidRPr="00B423D9">
              <w:rPr>
                <w:rFonts w:ascii="Arial" w:hAnsi="Arial" w:cs="Arial"/>
                <w:color w:val="002060"/>
                <w:sz w:val="20"/>
                <w:szCs w:val="20"/>
              </w:rPr>
              <w:t>Accesorio/s (si aplica)</w:t>
            </w:r>
          </w:p>
        </w:tc>
        <w:tc>
          <w:tcPr>
            <w:tcW w:w="2811" w:type="dxa"/>
            <w:shd w:val="clear" w:color="auto" w:fill="auto"/>
          </w:tcPr>
          <w:p w:rsidR="00642F21" w:rsidRPr="00B423D9" w:rsidRDefault="00642F21" w:rsidP="00642F21">
            <w:pPr>
              <w:spacing w:after="0" w:line="24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  <w:r w:rsidRPr="00B423D9">
              <w:rPr>
                <w:rFonts w:ascii="Arial" w:hAnsi="Arial" w:cs="Arial"/>
                <w:color w:val="002060"/>
                <w:sz w:val="20"/>
                <w:szCs w:val="20"/>
              </w:rPr>
              <w:t>$</w:t>
            </w:r>
          </w:p>
        </w:tc>
      </w:tr>
      <w:tr w:rsidR="00642F21" w:rsidRPr="0040373D" w:rsidTr="00DF6DB7">
        <w:trPr>
          <w:trHeight w:val="340"/>
          <w:jc w:val="center"/>
        </w:trPr>
        <w:tc>
          <w:tcPr>
            <w:tcW w:w="1512" w:type="dxa"/>
            <w:vMerge w:val="restart"/>
            <w:shd w:val="clear" w:color="auto" w:fill="auto"/>
            <w:noWrap/>
            <w:vAlign w:val="center"/>
          </w:tcPr>
          <w:p w:rsidR="00642F21" w:rsidRPr="00B423D9" w:rsidRDefault="00CB25C5" w:rsidP="00DF6DB7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2060"/>
                <w:sz w:val="20"/>
                <w:szCs w:val="20"/>
                <w:lang w:eastAsia="es-CL"/>
              </w:rPr>
            </w:pPr>
            <w:r w:rsidRPr="00B423D9">
              <w:rPr>
                <w:rFonts w:ascii="Arial" w:eastAsia="Times New Roman" w:hAnsi="Arial" w:cs="Arial"/>
                <w:bCs/>
                <w:color w:val="002060"/>
                <w:sz w:val="20"/>
                <w:szCs w:val="20"/>
                <w:lang w:eastAsia="es-CL"/>
              </w:rPr>
              <w:t>Traslado, instalación y puesta en marcha</w:t>
            </w:r>
          </w:p>
        </w:tc>
        <w:tc>
          <w:tcPr>
            <w:tcW w:w="5151" w:type="dxa"/>
            <w:vAlign w:val="center"/>
          </w:tcPr>
          <w:p w:rsidR="00642F21" w:rsidRPr="00B423D9" w:rsidRDefault="00F27E5E" w:rsidP="00DF6DB7">
            <w:pPr>
              <w:spacing w:after="0" w:line="240" w:lineRule="auto"/>
              <w:jc w:val="center"/>
              <w:rPr>
                <w:rFonts w:ascii="Arial" w:hAnsi="Arial" w:cs="Arial"/>
                <w:color w:val="002060"/>
                <w:sz w:val="20"/>
                <w:szCs w:val="20"/>
              </w:rPr>
            </w:pPr>
            <w:r w:rsidRPr="00B423D9">
              <w:rPr>
                <w:rFonts w:ascii="Arial" w:hAnsi="Arial" w:cs="Arial"/>
                <w:color w:val="002060"/>
                <w:sz w:val="20"/>
                <w:szCs w:val="20"/>
              </w:rPr>
              <w:t>Traslado + desaduanaje + seguros de traslado + impuestos de internación (gastos para compras en el extranjero)</w:t>
            </w:r>
          </w:p>
        </w:tc>
        <w:tc>
          <w:tcPr>
            <w:tcW w:w="2811" w:type="dxa"/>
            <w:shd w:val="clear" w:color="auto" w:fill="auto"/>
          </w:tcPr>
          <w:p w:rsidR="00642F21" w:rsidRPr="00B423D9" w:rsidRDefault="00642F21" w:rsidP="00642F21">
            <w:pPr>
              <w:spacing w:after="0" w:line="24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  <w:r w:rsidRPr="00B423D9">
              <w:rPr>
                <w:rFonts w:ascii="Arial" w:hAnsi="Arial" w:cs="Arial"/>
                <w:color w:val="002060"/>
                <w:sz w:val="20"/>
                <w:szCs w:val="20"/>
              </w:rPr>
              <w:t>$</w:t>
            </w:r>
          </w:p>
        </w:tc>
      </w:tr>
      <w:tr w:rsidR="00642F21" w:rsidRPr="0040373D" w:rsidTr="00DF6DB7">
        <w:trPr>
          <w:trHeight w:val="340"/>
          <w:jc w:val="center"/>
        </w:trPr>
        <w:tc>
          <w:tcPr>
            <w:tcW w:w="1512" w:type="dxa"/>
            <w:vMerge/>
            <w:shd w:val="clear" w:color="auto" w:fill="auto"/>
            <w:noWrap/>
            <w:vAlign w:val="center"/>
          </w:tcPr>
          <w:p w:rsidR="00642F21" w:rsidRPr="00B423D9" w:rsidRDefault="00642F21" w:rsidP="00DF6DB7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2060"/>
                <w:sz w:val="20"/>
                <w:szCs w:val="20"/>
                <w:lang w:eastAsia="es-CL"/>
              </w:rPr>
            </w:pPr>
          </w:p>
        </w:tc>
        <w:tc>
          <w:tcPr>
            <w:tcW w:w="5151" w:type="dxa"/>
            <w:vAlign w:val="center"/>
          </w:tcPr>
          <w:p w:rsidR="00642F21" w:rsidRPr="00B423D9" w:rsidRDefault="00642F21" w:rsidP="00DF6DB7">
            <w:pPr>
              <w:pStyle w:val="Sinespaciado"/>
              <w:jc w:val="center"/>
              <w:rPr>
                <w:rFonts w:ascii="Arial" w:hAnsi="Arial" w:cs="Arial"/>
                <w:color w:val="002060"/>
              </w:rPr>
            </w:pPr>
            <w:r w:rsidRPr="00B423D9">
              <w:rPr>
                <w:rFonts w:ascii="Arial" w:hAnsi="Arial" w:cs="Arial"/>
                <w:color w:val="002060"/>
              </w:rPr>
              <w:t>Adecuación de infraestructura y/o habilitación de espacios</w:t>
            </w:r>
            <w:r w:rsidR="0023386C" w:rsidRPr="00B423D9">
              <w:rPr>
                <w:rFonts w:ascii="Arial" w:hAnsi="Arial" w:cs="Arial"/>
                <w:color w:val="002060"/>
              </w:rPr>
              <w:t xml:space="preserve"> (si aplica)</w:t>
            </w:r>
          </w:p>
        </w:tc>
        <w:tc>
          <w:tcPr>
            <w:tcW w:w="2811" w:type="dxa"/>
            <w:shd w:val="clear" w:color="auto" w:fill="auto"/>
          </w:tcPr>
          <w:p w:rsidR="00642F21" w:rsidRPr="00B423D9" w:rsidRDefault="00642F21" w:rsidP="00642F21">
            <w:pPr>
              <w:spacing w:after="0" w:line="24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  <w:r w:rsidRPr="00B423D9">
              <w:rPr>
                <w:rFonts w:ascii="Arial" w:hAnsi="Arial" w:cs="Arial"/>
                <w:color w:val="002060"/>
                <w:sz w:val="20"/>
                <w:szCs w:val="20"/>
              </w:rPr>
              <w:t>$</w:t>
            </w:r>
          </w:p>
        </w:tc>
      </w:tr>
      <w:tr w:rsidR="00642F21" w:rsidRPr="0040373D" w:rsidTr="00DF6DB7">
        <w:trPr>
          <w:trHeight w:val="340"/>
          <w:jc w:val="center"/>
        </w:trPr>
        <w:tc>
          <w:tcPr>
            <w:tcW w:w="1512" w:type="dxa"/>
            <w:vMerge/>
            <w:shd w:val="clear" w:color="auto" w:fill="auto"/>
            <w:noWrap/>
            <w:vAlign w:val="center"/>
          </w:tcPr>
          <w:p w:rsidR="00642F21" w:rsidRPr="00B423D9" w:rsidRDefault="00642F21" w:rsidP="00DF6DB7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2060"/>
                <w:sz w:val="20"/>
                <w:szCs w:val="20"/>
                <w:lang w:eastAsia="es-CL"/>
              </w:rPr>
            </w:pPr>
          </w:p>
        </w:tc>
        <w:tc>
          <w:tcPr>
            <w:tcW w:w="5151" w:type="dxa"/>
            <w:vAlign w:val="center"/>
          </w:tcPr>
          <w:p w:rsidR="00642F21" w:rsidRPr="00B423D9" w:rsidRDefault="00642F21" w:rsidP="00DF6DB7">
            <w:pPr>
              <w:pStyle w:val="Sinespaciado"/>
              <w:jc w:val="center"/>
              <w:rPr>
                <w:rFonts w:ascii="Arial" w:hAnsi="Arial" w:cs="Arial"/>
                <w:color w:val="002060"/>
              </w:rPr>
            </w:pPr>
            <w:r w:rsidRPr="00B423D9">
              <w:rPr>
                <w:rFonts w:ascii="Arial" w:hAnsi="Arial" w:cs="Arial"/>
                <w:color w:val="002060"/>
              </w:rPr>
              <w:t>Instalación y puesta en marcha</w:t>
            </w:r>
          </w:p>
        </w:tc>
        <w:tc>
          <w:tcPr>
            <w:tcW w:w="2811" w:type="dxa"/>
            <w:shd w:val="clear" w:color="auto" w:fill="auto"/>
          </w:tcPr>
          <w:p w:rsidR="00642F21" w:rsidRPr="00B423D9" w:rsidRDefault="00642F21" w:rsidP="00642F21">
            <w:pPr>
              <w:spacing w:after="0" w:line="24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  <w:r w:rsidRPr="00B423D9">
              <w:rPr>
                <w:rFonts w:ascii="Arial" w:hAnsi="Arial" w:cs="Arial"/>
                <w:color w:val="002060"/>
                <w:sz w:val="20"/>
                <w:szCs w:val="20"/>
              </w:rPr>
              <w:t>$</w:t>
            </w:r>
          </w:p>
        </w:tc>
      </w:tr>
      <w:tr w:rsidR="00642F21" w:rsidRPr="0040373D" w:rsidTr="00DF6DB7">
        <w:trPr>
          <w:trHeight w:val="340"/>
          <w:jc w:val="center"/>
        </w:trPr>
        <w:tc>
          <w:tcPr>
            <w:tcW w:w="1512" w:type="dxa"/>
            <w:vMerge/>
            <w:shd w:val="clear" w:color="auto" w:fill="auto"/>
            <w:noWrap/>
            <w:vAlign w:val="center"/>
          </w:tcPr>
          <w:p w:rsidR="00642F21" w:rsidRPr="00B423D9" w:rsidRDefault="00642F21" w:rsidP="00DF6DB7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2060"/>
                <w:sz w:val="20"/>
                <w:szCs w:val="20"/>
                <w:lang w:eastAsia="es-CL"/>
              </w:rPr>
            </w:pPr>
          </w:p>
        </w:tc>
        <w:tc>
          <w:tcPr>
            <w:tcW w:w="5151" w:type="dxa"/>
            <w:vAlign w:val="center"/>
          </w:tcPr>
          <w:p w:rsidR="00642F21" w:rsidRPr="00B423D9" w:rsidRDefault="00642F21" w:rsidP="00DF6DB7">
            <w:pPr>
              <w:pStyle w:val="Sinespaciado"/>
              <w:jc w:val="center"/>
              <w:rPr>
                <w:rFonts w:ascii="Arial" w:hAnsi="Arial" w:cs="Arial"/>
                <w:color w:val="002060"/>
              </w:rPr>
            </w:pPr>
            <w:r w:rsidRPr="00B423D9">
              <w:rPr>
                <w:rFonts w:ascii="Arial" w:hAnsi="Arial" w:cs="Arial"/>
                <w:color w:val="002060"/>
              </w:rPr>
              <w:t>Capacitación</w:t>
            </w:r>
            <w:r w:rsidR="0023386C" w:rsidRPr="00B423D9">
              <w:rPr>
                <w:rFonts w:ascii="Arial" w:hAnsi="Arial" w:cs="Arial"/>
                <w:color w:val="002060"/>
              </w:rPr>
              <w:t xml:space="preserve"> (si aplica)</w:t>
            </w:r>
          </w:p>
        </w:tc>
        <w:tc>
          <w:tcPr>
            <w:tcW w:w="2811" w:type="dxa"/>
            <w:shd w:val="clear" w:color="auto" w:fill="auto"/>
          </w:tcPr>
          <w:p w:rsidR="00642F21" w:rsidRPr="00B423D9" w:rsidRDefault="00642F21" w:rsidP="00642F21">
            <w:pPr>
              <w:spacing w:after="0" w:line="24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  <w:r w:rsidRPr="00B423D9">
              <w:rPr>
                <w:rFonts w:ascii="Arial" w:hAnsi="Arial" w:cs="Arial"/>
                <w:color w:val="002060"/>
                <w:sz w:val="20"/>
                <w:szCs w:val="20"/>
              </w:rPr>
              <w:t>$</w:t>
            </w:r>
          </w:p>
        </w:tc>
      </w:tr>
      <w:tr w:rsidR="00642F21" w:rsidRPr="0040373D" w:rsidTr="00DF6DB7">
        <w:trPr>
          <w:trHeight w:val="340"/>
          <w:jc w:val="center"/>
        </w:trPr>
        <w:tc>
          <w:tcPr>
            <w:tcW w:w="6663" w:type="dxa"/>
            <w:gridSpan w:val="2"/>
            <w:shd w:val="clear" w:color="auto" w:fill="auto"/>
            <w:noWrap/>
            <w:vAlign w:val="center"/>
          </w:tcPr>
          <w:p w:rsidR="00642F21" w:rsidRPr="00B423D9" w:rsidRDefault="00642F21" w:rsidP="00642F21">
            <w:pPr>
              <w:pStyle w:val="Sinespaciado"/>
              <w:jc w:val="right"/>
              <w:rPr>
                <w:rFonts w:ascii="Arial" w:hAnsi="Arial" w:cs="Arial"/>
                <w:b/>
                <w:color w:val="002060"/>
              </w:rPr>
            </w:pPr>
            <w:r w:rsidRPr="00B423D9">
              <w:rPr>
                <w:rFonts w:ascii="Arial" w:hAnsi="Arial" w:cs="Arial"/>
                <w:b/>
                <w:color w:val="002060"/>
              </w:rPr>
              <w:t>TOTAL</w:t>
            </w:r>
          </w:p>
        </w:tc>
        <w:tc>
          <w:tcPr>
            <w:tcW w:w="2811" w:type="dxa"/>
            <w:shd w:val="clear" w:color="auto" w:fill="auto"/>
          </w:tcPr>
          <w:p w:rsidR="00642F21" w:rsidRPr="00B423D9" w:rsidRDefault="00642F21" w:rsidP="00F65AEC">
            <w:pPr>
              <w:spacing w:after="0" w:line="240" w:lineRule="auto"/>
              <w:rPr>
                <w:rFonts w:ascii="Arial" w:hAnsi="Arial" w:cs="Arial"/>
                <w:b/>
                <w:color w:val="002060"/>
                <w:sz w:val="20"/>
                <w:szCs w:val="20"/>
              </w:rPr>
            </w:pPr>
            <w:r w:rsidRPr="00B423D9">
              <w:rPr>
                <w:rFonts w:ascii="Arial" w:hAnsi="Arial" w:cs="Arial"/>
                <w:b/>
                <w:color w:val="002060"/>
                <w:sz w:val="20"/>
                <w:szCs w:val="20"/>
              </w:rPr>
              <w:t>$</w:t>
            </w:r>
          </w:p>
        </w:tc>
      </w:tr>
      <w:tr w:rsidR="00642F21" w:rsidRPr="0040373D" w:rsidTr="00DF6DB7">
        <w:trPr>
          <w:trHeight w:val="340"/>
          <w:jc w:val="center"/>
        </w:trPr>
        <w:tc>
          <w:tcPr>
            <w:tcW w:w="9474" w:type="dxa"/>
            <w:gridSpan w:val="3"/>
            <w:shd w:val="clear" w:color="auto" w:fill="auto"/>
            <w:noWrap/>
            <w:vAlign w:val="center"/>
          </w:tcPr>
          <w:p w:rsidR="00642F21" w:rsidRPr="00B423D9" w:rsidRDefault="00642F21" w:rsidP="00642F21">
            <w:pPr>
              <w:pStyle w:val="Sinespaciado"/>
              <w:ind w:left="705" w:hanging="705"/>
              <w:jc w:val="both"/>
              <w:rPr>
                <w:rFonts w:ascii="Arial" w:hAnsi="Arial" w:cs="Arial"/>
                <w:color w:val="002060"/>
                <w:sz w:val="18"/>
                <w:szCs w:val="18"/>
              </w:rPr>
            </w:pPr>
            <w:r w:rsidRPr="00B423D9">
              <w:rPr>
                <w:rFonts w:ascii="Arial" w:hAnsi="Arial" w:cs="Arial"/>
                <w:b/>
                <w:color w:val="002060"/>
                <w:sz w:val="18"/>
                <w:szCs w:val="18"/>
              </w:rPr>
              <w:t>Notas:</w:t>
            </w:r>
          </w:p>
          <w:p w:rsidR="00642F21" w:rsidRPr="00B423D9" w:rsidRDefault="00642F21" w:rsidP="00642F21">
            <w:pPr>
              <w:pStyle w:val="Sinespaciado"/>
              <w:jc w:val="both"/>
              <w:rPr>
                <w:rFonts w:ascii="Arial" w:hAnsi="Arial" w:cs="Arial"/>
                <w:color w:val="002060"/>
                <w:sz w:val="18"/>
                <w:szCs w:val="18"/>
              </w:rPr>
            </w:pPr>
            <w:r w:rsidRPr="00B423D9">
              <w:rPr>
                <w:rFonts w:ascii="Arial" w:hAnsi="Arial" w:cs="Arial"/>
                <w:color w:val="002060"/>
                <w:sz w:val="18"/>
                <w:szCs w:val="18"/>
              </w:rPr>
              <w:t xml:space="preserve">(1) Los ítems de gastos elegibles están declarados en las bases del concurso. </w:t>
            </w:r>
          </w:p>
          <w:p w:rsidR="00642F21" w:rsidRPr="00B423D9" w:rsidRDefault="00642F21" w:rsidP="00642F21">
            <w:pPr>
              <w:pStyle w:val="Sinespaciado"/>
              <w:rPr>
                <w:rFonts w:ascii="Arial" w:hAnsi="Arial" w:cs="Arial"/>
                <w:color w:val="002060"/>
                <w:sz w:val="18"/>
                <w:szCs w:val="18"/>
              </w:rPr>
            </w:pPr>
            <w:r w:rsidRPr="00B423D9">
              <w:rPr>
                <w:rFonts w:ascii="Arial" w:hAnsi="Arial" w:cs="Arial"/>
                <w:color w:val="002060"/>
                <w:sz w:val="18"/>
                <w:szCs w:val="18"/>
              </w:rPr>
              <w:t xml:space="preserve">(2) </w:t>
            </w:r>
            <w:r w:rsidR="000A1984" w:rsidRPr="00B423D9">
              <w:rPr>
                <w:rFonts w:ascii="Arial" w:hAnsi="Arial" w:cs="Arial"/>
                <w:color w:val="002060"/>
                <w:sz w:val="18"/>
                <w:szCs w:val="18"/>
              </w:rPr>
              <w:t>Si se realizará compra nacional, t</w:t>
            </w:r>
            <w:r w:rsidRPr="00B423D9">
              <w:rPr>
                <w:rFonts w:ascii="Arial" w:hAnsi="Arial" w:cs="Arial"/>
                <w:color w:val="002060"/>
                <w:sz w:val="18"/>
                <w:szCs w:val="18"/>
              </w:rPr>
              <w:t>odos los montos presupuestados deben considerar impuestos</w:t>
            </w:r>
            <w:r w:rsidR="003F587C" w:rsidRPr="00B423D9">
              <w:rPr>
                <w:rFonts w:ascii="Arial" w:hAnsi="Arial" w:cs="Arial"/>
                <w:color w:val="002060"/>
                <w:sz w:val="18"/>
                <w:szCs w:val="18"/>
              </w:rPr>
              <w:t xml:space="preserve"> (IVA), lo que debe quedar explicitado en la/s cotización/s presentada/s en la postulación.</w:t>
            </w:r>
          </w:p>
          <w:p w:rsidR="00642F21" w:rsidRPr="00B423D9" w:rsidRDefault="00642F21" w:rsidP="008A157D">
            <w:pPr>
              <w:spacing w:after="0" w:line="240" w:lineRule="auto"/>
              <w:rPr>
                <w:rFonts w:ascii="Arial" w:hAnsi="Arial" w:cs="Arial"/>
                <w:color w:val="002060"/>
                <w:sz w:val="20"/>
                <w:szCs w:val="20"/>
              </w:rPr>
            </w:pPr>
            <w:r w:rsidRPr="00B423D9">
              <w:rPr>
                <w:rFonts w:ascii="Arial" w:hAnsi="Arial" w:cs="Arial"/>
                <w:color w:val="002060"/>
                <w:sz w:val="18"/>
                <w:szCs w:val="18"/>
              </w:rPr>
              <w:t xml:space="preserve">(3) Para compras a proveedores extranjeros se debe considerar </w:t>
            </w:r>
            <w:r w:rsidR="008A157D">
              <w:rPr>
                <w:rFonts w:ascii="Arial" w:hAnsi="Arial" w:cs="Arial"/>
                <w:color w:val="002060"/>
                <w:sz w:val="18"/>
                <w:szCs w:val="18"/>
              </w:rPr>
              <w:t>lo establecido en las bases concursales.</w:t>
            </w:r>
            <w:r w:rsidRPr="00B423D9">
              <w:rPr>
                <w:rFonts w:ascii="Arial" w:hAnsi="Arial" w:cs="Arial"/>
                <w:color w:val="002060"/>
                <w:sz w:val="18"/>
                <w:szCs w:val="18"/>
              </w:rPr>
              <w:t xml:space="preserve"> </w:t>
            </w:r>
            <w:r w:rsidRPr="00B423D9">
              <w:rPr>
                <w:rFonts w:ascii="Arial" w:hAnsi="Arial" w:cs="Arial"/>
                <w:b/>
                <w:color w:val="002060"/>
                <w:sz w:val="18"/>
                <w:szCs w:val="18"/>
              </w:rPr>
              <w:t xml:space="preserve"> </w:t>
            </w:r>
          </w:p>
        </w:tc>
      </w:tr>
    </w:tbl>
    <w:p w:rsidR="00EC1B70" w:rsidRPr="00895F5A" w:rsidRDefault="00DF6DB7" w:rsidP="00DF6DB7">
      <w:pPr>
        <w:pStyle w:val="Ttulo1"/>
        <w:numPr>
          <w:ilvl w:val="0"/>
          <w:numId w:val="5"/>
        </w:numPr>
        <w:spacing w:before="240" w:after="120" w:line="240" w:lineRule="auto"/>
        <w:rPr>
          <w:rFonts w:ascii="Arial" w:hAnsi="Arial"/>
        </w:rPr>
      </w:pPr>
      <w:bookmarkStart w:id="4" w:name="_Toc530325867"/>
      <w:r>
        <w:rPr>
          <w:rFonts w:ascii="Arial" w:hAnsi="Arial"/>
        </w:rPr>
        <w:t>I</w:t>
      </w:r>
      <w:r w:rsidR="00EC1B70" w:rsidRPr="00895F5A">
        <w:rPr>
          <w:rFonts w:ascii="Arial" w:hAnsi="Arial"/>
        </w:rPr>
        <w:t>MPACTO POTENCIAL DE LA PROPUESTA</w:t>
      </w:r>
    </w:p>
    <w:p w:rsidR="00721FBD" w:rsidRDefault="00EC1B70" w:rsidP="00191DAF">
      <w:pPr>
        <w:spacing w:after="120" w:line="240" w:lineRule="auto"/>
        <w:jc w:val="both"/>
        <w:rPr>
          <w:rFonts w:ascii="Arial" w:hAnsi="Arial" w:cs="Arial"/>
          <w:color w:val="002060"/>
          <w:sz w:val="20"/>
        </w:rPr>
      </w:pPr>
      <w:r w:rsidRPr="00B423D9">
        <w:rPr>
          <w:rFonts w:ascii="Arial" w:hAnsi="Arial" w:cs="Arial"/>
          <w:color w:val="002060"/>
          <w:sz w:val="20"/>
        </w:rPr>
        <w:t xml:space="preserve">Justifique cómo </w:t>
      </w:r>
      <w:r w:rsidR="00D07BCF" w:rsidRPr="00B423D9">
        <w:rPr>
          <w:rFonts w:ascii="Arial" w:hAnsi="Arial" w:cs="Arial"/>
          <w:color w:val="002060"/>
          <w:sz w:val="20"/>
        </w:rPr>
        <w:t xml:space="preserve">el equipamiento solicitado en la </w:t>
      </w:r>
      <w:r w:rsidRPr="00B423D9">
        <w:rPr>
          <w:rFonts w:ascii="Arial" w:hAnsi="Arial" w:cs="Arial"/>
          <w:color w:val="002060"/>
          <w:sz w:val="20"/>
        </w:rPr>
        <w:t>propuesta, y la/s investigación/es a pote</w:t>
      </w:r>
      <w:r w:rsidR="00D07BCF" w:rsidRPr="00B423D9">
        <w:rPr>
          <w:rFonts w:ascii="Arial" w:hAnsi="Arial" w:cs="Arial"/>
          <w:color w:val="002060"/>
          <w:sz w:val="20"/>
        </w:rPr>
        <w:t xml:space="preserve">nciar por el NI, apuntan (i) al </w:t>
      </w:r>
      <w:r w:rsidRPr="00B423D9">
        <w:rPr>
          <w:rFonts w:ascii="Arial" w:hAnsi="Arial" w:cs="Arial"/>
          <w:color w:val="002060"/>
          <w:sz w:val="20"/>
        </w:rPr>
        <w:t xml:space="preserve">impacto y nuevo conocimiento a generar con el uso del equipamiento solicitado, (ii) </w:t>
      </w:r>
      <w:r w:rsidR="00D07BCF" w:rsidRPr="00B423D9">
        <w:rPr>
          <w:rFonts w:ascii="Arial" w:hAnsi="Arial" w:cs="Arial"/>
          <w:color w:val="002060"/>
          <w:sz w:val="20"/>
        </w:rPr>
        <w:t xml:space="preserve">al </w:t>
      </w:r>
      <w:r w:rsidRPr="00B423D9">
        <w:rPr>
          <w:rFonts w:ascii="Arial" w:hAnsi="Arial" w:cs="Arial"/>
          <w:color w:val="002060"/>
          <w:sz w:val="20"/>
        </w:rPr>
        <w:t>desarrollo de líneas de investigación derivadas, (iii)</w:t>
      </w:r>
      <w:r w:rsidR="00D07BCF" w:rsidRPr="00B423D9">
        <w:rPr>
          <w:rFonts w:ascii="Arial" w:hAnsi="Arial" w:cs="Arial"/>
          <w:color w:val="002060"/>
          <w:sz w:val="20"/>
        </w:rPr>
        <w:t xml:space="preserve"> al</w:t>
      </w:r>
      <w:r w:rsidRPr="00B423D9">
        <w:rPr>
          <w:rFonts w:ascii="Arial" w:hAnsi="Arial" w:cs="Arial"/>
          <w:color w:val="002060"/>
          <w:sz w:val="20"/>
        </w:rPr>
        <w:t xml:space="preserve"> apoyo a la formación y entrenamiento de estudiantes de pre y/o postgrado</w:t>
      </w:r>
      <w:r w:rsidR="00D07BCF" w:rsidRPr="00B423D9">
        <w:rPr>
          <w:rFonts w:ascii="Arial" w:hAnsi="Arial" w:cs="Arial"/>
          <w:color w:val="002060"/>
          <w:sz w:val="20"/>
        </w:rPr>
        <w:t xml:space="preserve">, y (iv) a la mejora de indicadores declarados por la Universidad en su </w:t>
      </w:r>
      <w:r w:rsidR="008A157D">
        <w:rPr>
          <w:rFonts w:ascii="Arial" w:hAnsi="Arial" w:cs="Arial"/>
          <w:color w:val="002060"/>
          <w:sz w:val="20"/>
        </w:rPr>
        <w:t xml:space="preserve">última </w:t>
      </w:r>
      <w:r w:rsidR="00721FBD">
        <w:rPr>
          <w:rFonts w:ascii="Arial" w:hAnsi="Arial" w:cs="Arial"/>
          <w:color w:val="002060"/>
          <w:sz w:val="20"/>
        </w:rPr>
        <w:t xml:space="preserve">Plan de Desarrollo Institucional </w:t>
      </w:r>
      <w:r w:rsidR="00D030B7">
        <w:rPr>
          <w:rFonts w:ascii="Arial" w:hAnsi="Arial" w:cs="Arial"/>
          <w:color w:val="002060"/>
          <w:sz w:val="20"/>
        </w:rPr>
        <w:t>(</w:t>
      </w:r>
      <w:hyperlink r:id="rId9" w:history="1">
        <w:r w:rsidR="00D030B7" w:rsidRPr="001E00D5">
          <w:rPr>
            <w:rStyle w:val="Hipervnculo"/>
            <w:rFonts w:ascii="Arial" w:hAnsi="Arial" w:cs="Arial"/>
            <w:sz w:val="20"/>
          </w:rPr>
          <w:t>https://dgai.utem.cl/wp-content/uploads/2022/06/Plan_Desarrollo_Institucional_UTEM_2021-2025.pdf</w:t>
        </w:r>
      </w:hyperlink>
      <w:r w:rsidR="00D030B7">
        <w:rPr>
          <w:rFonts w:ascii="Arial" w:hAnsi="Arial" w:cs="Arial"/>
          <w:color w:val="002060"/>
          <w:sz w:val="20"/>
        </w:rPr>
        <w:t xml:space="preserve">) </w:t>
      </w:r>
    </w:p>
    <w:p w:rsidR="00EC1B70" w:rsidRPr="00B423D9" w:rsidRDefault="00EC1B70" w:rsidP="00191DAF">
      <w:pPr>
        <w:spacing w:after="120" w:line="240" w:lineRule="auto"/>
        <w:jc w:val="both"/>
        <w:rPr>
          <w:rFonts w:ascii="Arial" w:hAnsi="Arial" w:cs="Arial"/>
          <w:b/>
          <w:color w:val="002060"/>
          <w:sz w:val="20"/>
        </w:rPr>
      </w:pPr>
      <w:r w:rsidRPr="00B423D9">
        <w:rPr>
          <w:rFonts w:ascii="Arial" w:hAnsi="Arial" w:cs="Arial"/>
          <w:b/>
          <w:color w:val="002060"/>
          <w:sz w:val="20"/>
        </w:rPr>
        <w:t xml:space="preserve">La extensión máxima de la siguiente tabla es 2 páginas, incluida ésta. Debe utilizar letra Arial 10 e </w:t>
      </w:r>
      <w:r w:rsidR="006D4C58" w:rsidRPr="00B423D9">
        <w:rPr>
          <w:rFonts w:ascii="Arial" w:hAnsi="Arial" w:cs="Arial"/>
          <w:b/>
          <w:color w:val="002060"/>
          <w:sz w:val="20"/>
        </w:rPr>
        <w:t>interlineado 1,0</w:t>
      </w:r>
      <w:r w:rsidRPr="00B423D9">
        <w:rPr>
          <w:rFonts w:ascii="Arial" w:hAnsi="Arial" w:cs="Arial"/>
          <w:b/>
          <w:color w:val="002060"/>
          <w:sz w:val="20"/>
        </w:rPr>
        <w:t>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44"/>
        <w:gridCol w:w="5048"/>
      </w:tblGrid>
      <w:tr w:rsidR="00EC1B70" w:rsidRPr="00567240" w:rsidTr="00B10495">
        <w:trPr>
          <w:jc w:val="center"/>
        </w:trPr>
        <w:tc>
          <w:tcPr>
            <w:tcW w:w="9292" w:type="dxa"/>
            <w:gridSpan w:val="2"/>
            <w:shd w:val="clear" w:color="auto" w:fill="002060"/>
          </w:tcPr>
          <w:p w:rsidR="00EC1B70" w:rsidRDefault="00E6536E" w:rsidP="00BE64CF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3</w:t>
            </w:r>
            <w:r w:rsidR="00FA3DEF"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.1. </w:t>
            </w:r>
            <w:r w:rsidR="00EC1B70">
              <w:rPr>
                <w:rFonts w:ascii="Arial" w:hAnsi="Arial" w:cs="Arial"/>
                <w:b/>
                <w:color w:val="FFFFFF"/>
                <w:sz w:val="20"/>
                <w:szCs w:val="20"/>
              </w:rPr>
              <w:t>Impacto y nuevo conocimiento a generar con el uso del equipamiento solicitado.</w:t>
            </w:r>
          </w:p>
        </w:tc>
      </w:tr>
      <w:tr w:rsidR="00EC1B70" w:rsidRPr="00567240" w:rsidTr="00B10495">
        <w:trPr>
          <w:jc w:val="center"/>
        </w:trPr>
        <w:tc>
          <w:tcPr>
            <w:tcW w:w="4244" w:type="dxa"/>
            <w:shd w:val="clear" w:color="auto" w:fill="002060"/>
            <w:vAlign w:val="center"/>
          </w:tcPr>
          <w:p w:rsidR="00EC1B70" w:rsidRDefault="00FA3DEF" w:rsidP="00BE64CF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Situación a</w:t>
            </w:r>
            <w:r w:rsidR="00EC1B70">
              <w:rPr>
                <w:rFonts w:ascii="Arial" w:hAnsi="Arial" w:cs="Arial"/>
                <w:b/>
                <w:color w:val="FFFFFF"/>
                <w:sz w:val="20"/>
                <w:szCs w:val="20"/>
              </w:rPr>
              <w:t>ctual</w:t>
            </w:r>
          </w:p>
        </w:tc>
        <w:tc>
          <w:tcPr>
            <w:tcW w:w="5048" w:type="dxa"/>
            <w:shd w:val="clear" w:color="auto" w:fill="002060"/>
            <w:vAlign w:val="center"/>
          </w:tcPr>
          <w:p w:rsidR="00EC1B70" w:rsidRDefault="00EC1B70" w:rsidP="00BE64CF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Situación con</w:t>
            </w:r>
            <w:r w:rsidR="00FA3DEF"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 el </w:t>
            </w: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equipamiento</w:t>
            </w:r>
            <w:r w:rsidR="00FA3DEF"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 solicitado</w:t>
            </w:r>
          </w:p>
        </w:tc>
      </w:tr>
      <w:tr w:rsidR="00EC1B70" w:rsidRPr="00567240" w:rsidTr="00B423D9">
        <w:trPr>
          <w:jc w:val="center"/>
        </w:trPr>
        <w:tc>
          <w:tcPr>
            <w:tcW w:w="4244" w:type="dxa"/>
            <w:shd w:val="clear" w:color="auto" w:fill="auto"/>
          </w:tcPr>
          <w:p w:rsidR="00244792" w:rsidRPr="00B423D9" w:rsidRDefault="00244792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  <w:r w:rsidRPr="00B423D9"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  <w:t>Comience aquí.</w:t>
            </w:r>
          </w:p>
          <w:p w:rsidR="00EC1B70" w:rsidRPr="00B423D9" w:rsidRDefault="00EC1B70" w:rsidP="00191DAF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EC1B70" w:rsidRPr="00B423D9" w:rsidRDefault="00EC1B70" w:rsidP="00191DAF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EC1B70" w:rsidRPr="00B423D9" w:rsidRDefault="00EC1B70" w:rsidP="00191DAF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F40F67" w:rsidRPr="00B423D9" w:rsidRDefault="00F40F67" w:rsidP="00191DAF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F40F67" w:rsidRPr="00B423D9" w:rsidRDefault="00F40F67" w:rsidP="00191DAF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F40F67" w:rsidRPr="00B423D9" w:rsidRDefault="00F40F67" w:rsidP="00191DAF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F40F67" w:rsidRPr="00B423D9" w:rsidRDefault="00F40F67" w:rsidP="00191DAF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F40F67" w:rsidRPr="00B423D9" w:rsidRDefault="00F40F67" w:rsidP="00191DAF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4D40B9" w:rsidRPr="00B423D9" w:rsidRDefault="004D40B9" w:rsidP="00191DAF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4D40B9" w:rsidRPr="00B423D9" w:rsidRDefault="004D40B9" w:rsidP="00191DAF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4D40B9" w:rsidRPr="00B423D9" w:rsidRDefault="004D40B9" w:rsidP="00191DAF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4D40B9" w:rsidRPr="00B423D9" w:rsidRDefault="004D40B9" w:rsidP="00191DAF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4D40B9" w:rsidRPr="00B423D9" w:rsidRDefault="004D40B9" w:rsidP="00191DAF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F40F67" w:rsidRPr="00B423D9" w:rsidRDefault="00F40F67" w:rsidP="00191DAF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EC1B70" w:rsidRPr="00B423D9" w:rsidRDefault="00EC1B70" w:rsidP="00191DAF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F40F67" w:rsidRPr="00B423D9" w:rsidRDefault="00F40F67" w:rsidP="00191DAF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F40F67" w:rsidRPr="00B423D9" w:rsidRDefault="00F40F67" w:rsidP="00191DAF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EC1B70" w:rsidRPr="00B423D9" w:rsidRDefault="00EC1B70" w:rsidP="00191DAF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4D40B9" w:rsidRPr="00B423D9" w:rsidRDefault="004D40B9" w:rsidP="00191DAF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</w:tc>
        <w:tc>
          <w:tcPr>
            <w:tcW w:w="5048" w:type="dxa"/>
            <w:shd w:val="clear" w:color="auto" w:fill="auto"/>
          </w:tcPr>
          <w:p w:rsidR="00244792" w:rsidRPr="00B423D9" w:rsidRDefault="00244792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  <w:r w:rsidRPr="00B423D9"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  <w:t>Comience aquí.</w:t>
            </w:r>
          </w:p>
          <w:p w:rsidR="00EC1B70" w:rsidRPr="00B423D9" w:rsidRDefault="00EC1B70" w:rsidP="00191DAF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</w:tc>
      </w:tr>
      <w:tr w:rsidR="00EC1B70" w:rsidRPr="00567240" w:rsidTr="00B10495">
        <w:trPr>
          <w:jc w:val="center"/>
        </w:trPr>
        <w:tc>
          <w:tcPr>
            <w:tcW w:w="9292" w:type="dxa"/>
            <w:gridSpan w:val="2"/>
            <w:shd w:val="clear" w:color="auto" w:fill="002060"/>
          </w:tcPr>
          <w:p w:rsidR="00EC1B70" w:rsidRDefault="00E6536E" w:rsidP="00BB1261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3</w:t>
            </w:r>
            <w:r w:rsidR="00FA3DEF"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.2. </w:t>
            </w:r>
            <w:r w:rsidR="00EC1B70">
              <w:rPr>
                <w:rFonts w:ascii="Arial" w:hAnsi="Arial" w:cs="Arial"/>
                <w:b/>
                <w:color w:val="FFFFFF"/>
                <w:sz w:val="20"/>
                <w:szCs w:val="20"/>
              </w:rPr>
              <w:t>Desarrollo de líneas de investigación derivadas.</w:t>
            </w:r>
          </w:p>
        </w:tc>
      </w:tr>
      <w:tr w:rsidR="00FA3DEF" w:rsidRPr="00567240" w:rsidTr="00B10495">
        <w:trPr>
          <w:jc w:val="center"/>
        </w:trPr>
        <w:tc>
          <w:tcPr>
            <w:tcW w:w="4244" w:type="dxa"/>
            <w:shd w:val="clear" w:color="auto" w:fill="002060"/>
            <w:vAlign w:val="center"/>
          </w:tcPr>
          <w:p w:rsidR="00FA3DEF" w:rsidRDefault="00FA3DEF" w:rsidP="00BB1261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Situación actual</w:t>
            </w:r>
          </w:p>
        </w:tc>
        <w:tc>
          <w:tcPr>
            <w:tcW w:w="5048" w:type="dxa"/>
            <w:shd w:val="clear" w:color="auto" w:fill="002060"/>
            <w:vAlign w:val="center"/>
          </w:tcPr>
          <w:p w:rsidR="00FA3DEF" w:rsidRDefault="00FA3DEF" w:rsidP="00BB1261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Situación con el equipamiento solicitado</w:t>
            </w:r>
          </w:p>
        </w:tc>
      </w:tr>
      <w:tr w:rsidR="00EC1B70" w:rsidRPr="00567240" w:rsidTr="00B423D9">
        <w:trPr>
          <w:jc w:val="center"/>
        </w:trPr>
        <w:tc>
          <w:tcPr>
            <w:tcW w:w="4244" w:type="dxa"/>
            <w:shd w:val="clear" w:color="auto" w:fill="auto"/>
          </w:tcPr>
          <w:p w:rsidR="00244792" w:rsidRPr="00B423D9" w:rsidRDefault="00244792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  <w:r w:rsidRPr="00B423D9"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  <w:t>Comience aquí.</w:t>
            </w:r>
          </w:p>
          <w:p w:rsidR="00FA3DEF" w:rsidRPr="00B423D9" w:rsidRDefault="00FA3DEF" w:rsidP="00191DAF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EC1B70" w:rsidRPr="00B423D9" w:rsidRDefault="00EC1B70" w:rsidP="00191DAF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F40F67" w:rsidRPr="00B423D9" w:rsidRDefault="00F40F67" w:rsidP="00191DAF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B44361" w:rsidRPr="00B423D9" w:rsidRDefault="00B44361" w:rsidP="00191DAF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EC1B70" w:rsidRPr="00B423D9" w:rsidRDefault="00EC1B70" w:rsidP="00191DAF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EC1B70" w:rsidRPr="00B423D9" w:rsidRDefault="00EC1B70" w:rsidP="00191DAF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4D40B9" w:rsidRPr="00B423D9" w:rsidRDefault="004D40B9" w:rsidP="00191DAF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F40F67" w:rsidRPr="00B423D9" w:rsidRDefault="00F40F67" w:rsidP="00191DAF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F40F67" w:rsidRPr="00B423D9" w:rsidRDefault="00F40F67" w:rsidP="00191DAF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4D40B9" w:rsidRPr="00B423D9" w:rsidRDefault="004D40B9" w:rsidP="00191DAF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F40F67" w:rsidRPr="00B423D9" w:rsidRDefault="00F40F67" w:rsidP="00191DAF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F40F67" w:rsidRPr="00B423D9" w:rsidRDefault="00F40F67" w:rsidP="00191DAF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F40F67" w:rsidRPr="00B423D9" w:rsidRDefault="00F40F67" w:rsidP="00191DAF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F40F67" w:rsidRPr="00B423D9" w:rsidRDefault="00F40F67" w:rsidP="00191DAF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4D40B9" w:rsidRPr="00B423D9" w:rsidRDefault="004D40B9" w:rsidP="00191DAF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4D40B9" w:rsidRPr="00B423D9" w:rsidRDefault="004D40B9" w:rsidP="00191DAF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4D40B9" w:rsidRPr="00B423D9" w:rsidRDefault="004D40B9" w:rsidP="00191DAF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4D40B9" w:rsidRDefault="004D40B9" w:rsidP="00191DAF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191DAF" w:rsidRDefault="00191DAF" w:rsidP="00191DAF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191DAF" w:rsidRPr="00B423D9" w:rsidRDefault="00191DAF" w:rsidP="00191DAF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</w:tc>
        <w:tc>
          <w:tcPr>
            <w:tcW w:w="5048" w:type="dxa"/>
            <w:shd w:val="clear" w:color="auto" w:fill="auto"/>
          </w:tcPr>
          <w:p w:rsidR="00244792" w:rsidRPr="00B423D9" w:rsidRDefault="00244792" w:rsidP="00191DAF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  <w:r w:rsidRPr="00B423D9"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  <w:t>Comience aquí.</w:t>
            </w:r>
          </w:p>
          <w:p w:rsidR="00EC1B70" w:rsidRPr="00B423D9" w:rsidRDefault="00EC1B70" w:rsidP="00191DAF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</w:tc>
      </w:tr>
      <w:tr w:rsidR="00E6536E" w:rsidRPr="00567240" w:rsidTr="00B10495">
        <w:trPr>
          <w:jc w:val="center"/>
        </w:trPr>
        <w:tc>
          <w:tcPr>
            <w:tcW w:w="9292" w:type="dxa"/>
            <w:gridSpan w:val="2"/>
            <w:shd w:val="clear" w:color="auto" w:fill="002060"/>
          </w:tcPr>
          <w:p w:rsidR="00E6536E" w:rsidRDefault="00E6536E" w:rsidP="00BB1261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3.3. Apoyo a la formación y entrenamiento de estudiantes de pre y/o postgrado. Mencione las carreras y/o programas de postgrado beneficiados</w:t>
            </w:r>
            <w:r w:rsidR="0021059D">
              <w:rPr>
                <w:rFonts w:ascii="Arial" w:hAnsi="Arial" w:cs="Arial"/>
                <w:b/>
                <w:color w:val="FFFFFF"/>
                <w:sz w:val="20"/>
                <w:szCs w:val="20"/>
              </w:rPr>
              <w:t>.</w:t>
            </w:r>
          </w:p>
        </w:tc>
      </w:tr>
      <w:tr w:rsidR="00E6536E" w:rsidRPr="00567240" w:rsidTr="00B10495">
        <w:trPr>
          <w:jc w:val="center"/>
        </w:trPr>
        <w:tc>
          <w:tcPr>
            <w:tcW w:w="4244" w:type="dxa"/>
            <w:shd w:val="clear" w:color="auto" w:fill="002060"/>
            <w:vAlign w:val="center"/>
          </w:tcPr>
          <w:p w:rsidR="00E6536E" w:rsidRDefault="00E6536E" w:rsidP="00BB1261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Situación actual</w:t>
            </w:r>
          </w:p>
        </w:tc>
        <w:tc>
          <w:tcPr>
            <w:tcW w:w="5048" w:type="dxa"/>
            <w:shd w:val="clear" w:color="auto" w:fill="002060"/>
            <w:vAlign w:val="center"/>
          </w:tcPr>
          <w:p w:rsidR="00E6536E" w:rsidRDefault="00E6536E" w:rsidP="00BB1261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Situación con el equipamiento solicitado</w:t>
            </w:r>
          </w:p>
        </w:tc>
      </w:tr>
      <w:tr w:rsidR="00E6536E" w:rsidRPr="00567240" w:rsidTr="00B423D9">
        <w:trPr>
          <w:jc w:val="center"/>
        </w:trPr>
        <w:tc>
          <w:tcPr>
            <w:tcW w:w="4244" w:type="dxa"/>
            <w:shd w:val="clear" w:color="auto" w:fill="auto"/>
          </w:tcPr>
          <w:p w:rsidR="00244792" w:rsidRPr="00B423D9" w:rsidRDefault="00244792" w:rsidP="00244792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  <w:r w:rsidRPr="00B423D9"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  <w:t>Comience aquí.</w:t>
            </w:r>
          </w:p>
          <w:p w:rsidR="00E6536E" w:rsidRPr="00B423D9" w:rsidRDefault="00E6536E" w:rsidP="001C69FA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E6536E" w:rsidRPr="00B423D9" w:rsidRDefault="00E6536E" w:rsidP="001C69FA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E6536E" w:rsidRPr="00B423D9" w:rsidRDefault="00E6536E" w:rsidP="001C69FA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E6536E" w:rsidRPr="00B423D9" w:rsidRDefault="00E6536E" w:rsidP="001C69FA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E6536E" w:rsidRPr="00B423D9" w:rsidRDefault="00E6536E" w:rsidP="001C69FA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E6536E" w:rsidRPr="00B423D9" w:rsidRDefault="00E6536E" w:rsidP="001C69FA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4D40B9" w:rsidRPr="00B423D9" w:rsidRDefault="004D40B9" w:rsidP="001C69FA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4D40B9" w:rsidRPr="00B423D9" w:rsidRDefault="004D40B9" w:rsidP="001C69FA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F40F67" w:rsidRPr="00B423D9" w:rsidRDefault="00F40F67" w:rsidP="001C69FA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F40F67" w:rsidRPr="00B423D9" w:rsidRDefault="00F40F67" w:rsidP="001C69FA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F40F67" w:rsidRPr="00B423D9" w:rsidRDefault="00F40F67" w:rsidP="001C69FA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F40F67" w:rsidRPr="00B423D9" w:rsidRDefault="00F40F67" w:rsidP="001C69FA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4D40B9" w:rsidRPr="00B423D9" w:rsidRDefault="004D40B9" w:rsidP="001C69FA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4D40B9" w:rsidRPr="00B423D9" w:rsidRDefault="004D40B9" w:rsidP="001C69FA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4D40B9" w:rsidRPr="00B423D9" w:rsidRDefault="004D40B9" w:rsidP="001C69FA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4D40B9" w:rsidRPr="00B423D9" w:rsidRDefault="004D40B9" w:rsidP="001C69FA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</w:tc>
        <w:tc>
          <w:tcPr>
            <w:tcW w:w="5048" w:type="dxa"/>
            <w:shd w:val="clear" w:color="auto" w:fill="auto"/>
          </w:tcPr>
          <w:p w:rsidR="00244792" w:rsidRPr="00B423D9" w:rsidRDefault="00244792" w:rsidP="00244792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  <w:r w:rsidRPr="00B423D9"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  <w:t>Comience aquí.</w:t>
            </w:r>
          </w:p>
          <w:p w:rsidR="00E6536E" w:rsidRPr="00B423D9" w:rsidRDefault="00E6536E" w:rsidP="001C69FA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</w:tc>
      </w:tr>
      <w:tr w:rsidR="00EC1B70" w:rsidRPr="00567240" w:rsidTr="00B10495">
        <w:trPr>
          <w:jc w:val="center"/>
        </w:trPr>
        <w:tc>
          <w:tcPr>
            <w:tcW w:w="9292" w:type="dxa"/>
            <w:gridSpan w:val="2"/>
            <w:shd w:val="clear" w:color="auto" w:fill="002060"/>
          </w:tcPr>
          <w:p w:rsidR="00EC1B70" w:rsidRDefault="00E6536E" w:rsidP="00BB1261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3.4</w:t>
            </w:r>
            <w:r w:rsidR="00FA3DEF"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. </w:t>
            </w: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Mejora de indicadores declarados en el PD</w:t>
            </w:r>
            <w:r w:rsidR="00533709">
              <w:rPr>
                <w:rFonts w:ascii="Arial" w:hAnsi="Arial" w:cs="Arial"/>
                <w:b/>
                <w:color w:val="FFFFFF"/>
                <w:sz w:val="20"/>
                <w:szCs w:val="20"/>
              </w:rPr>
              <w:t>I</w:t>
            </w: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 UTEM </w:t>
            </w:r>
            <w:r w:rsidR="0071046E">
              <w:rPr>
                <w:rFonts w:ascii="Arial" w:hAnsi="Arial" w:cs="Arial"/>
                <w:b/>
                <w:color w:val="FFFFFF"/>
                <w:sz w:val="20"/>
                <w:szCs w:val="20"/>
              </w:rPr>
              <w:t>20</w:t>
            </w:r>
            <w:r w:rsidR="00533709">
              <w:rPr>
                <w:rFonts w:ascii="Arial" w:hAnsi="Arial" w:cs="Arial"/>
                <w:b/>
                <w:color w:val="FFFFFF"/>
                <w:sz w:val="20"/>
                <w:szCs w:val="20"/>
              </w:rPr>
              <w:t>21</w:t>
            </w:r>
            <w:r w:rsidR="0071046E">
              <w:rPr>
                <w:rFonts w:ascii="Arial" w:hAnsi="Arial" w:cs="Arial"/>
                <w:b/>
                <w:color w:val="FFFFFF"/>
                <w:sz w:val="20"/>
                <w:szCs w:val="20"/>
              </w:rPr>
              <w:t>-202</w:t>
            </w:r>
            <w:r w:rsidR="00533709">
              <w:rPr>
                <w:rFonts w:ascii="Arial" w:hAnsi="Arial" w:cs="Arial"/>
                <w:b/>
                <w:color w:val="FFFFFF"/>
                <w:sz w:val="20"/>
                <w:szCs w:val="20"/>
              </w:rPr>
              <w:t>5</w:t>
            </w:r>
            <w:r w:rsidR="0071046E">
              <w:rPr>
                <w:rFonts w:ascii="Arial" w:hAnsi="Arial" w:cs="Arial"/>
                <w:b/>
                <w:color w:val="FFFFFF"/>
                <w:sz w:val="20"/>
                <w:szCs w:val="20"/>
              </w:rPr>
              <w:t>, explicitando</w:t>
            </w: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 </w:t>
            </w:r>
            <w:r w:rsidR="0071046E">
              <w:rPr>
                <w:rFonts w:ascii="Arial" w:hAnsi="Arial" w:cs="Arial"/>
                <w:b/>
                <w:color w:val="FFFFFF"/>
                <w:sz w:val="20"/>
                <w:szCs w:val="20"/>
              </w:rPr>
              <w:t>los que se esperan impactar</w:t>
            </w: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.</w:t>
            </w:r>
          </w:p>
        </w:tc>
      </w:tr>
      <w:tr w:rsidR="00FA3DEF" w:rsidRPr="00567240" w:rsidTr="00B10495">
        <w:trPr>
          <w:jc w:val="center"/>
        </w:trPr>
        <w:tc>
          <w:tcPr>
            <w:tcW w:w="4244" w:type="dxa"/>
            <w:shd w:val="clear" w:color="auto" w:fill="002060"/>
            <w:vAlign w:val="center"/>
          </w:tcPr>
          <w:p w:rsidR="00FA3DEF" w:rsidRDefault="00FA3DEF" w:rsidP="00BB1261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Situación actual</w:t>
            </w:r>
          </w:p>
        </w:tc>
        <w:tc>
          <w:tcPr>
            <w:tcW w:w="5048" w:type="dxa"/>
            <w:shd w:val="clear" w:color="auto" w:fill="002060"/>
            <w:vAlign w:val="center"/>
          </w:tcPr>
          <w:p w:rsidR="00FA3DEF" w:rsidRDefault="00FA3DEF" w:rsidP="00BB1261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Situación con el equipamiento solicitado</w:t>
            </w:r>
          </w:p>
        </w:tc>
      </w:tr>
      <w:tr w:rsidR="00EC1B70" w:rsidRPr="00567240" w:rsidTr="00B423D9">
        <w:trPr>
          <w:jc w:val="center"/>
        </w:trPr>
        <w:tc>
          <w:tcPr>
            <w:tcW w:w="4244" w:type="dxa"/>
            <w:shd w:val="clear" w:color="auto" w:fill="auto"/>
          </w:tcPr>
          <w:p w:rsidR="00244792" w:rsidRPr="0071046E" w:rsidRDefault="00244792" w:rsidP="00244792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  <w:r w:rsidRPr="0071046E"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  <w:t>Comience aquí.</w:t>
            </w:r>
          </w:p>
          <w:p w:rsidR="00EC1B70" w:rsidRPr="0071046E" w:rsidRDefault="00EC1B70" w:rsidP="00F65AEC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EC1B70" w:rsidRPr="0071046E" w:rsidRDefault="00EC1B70" w:rsidP="00F65AEC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EC1B70" w:rsidRPr="0071046E" w:rsidRDefault="00EC1B70" w:rsidP="00F65AEC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F40F67" w:rsidRPr="0071046E" w:rsidRDefault="00F40F67" w:rsidP="00F65AEC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F40F67" w:rsidRPr="0071046E" w:rsidRDefault="00F40F67" w:rsidP="00F65AEC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F40F67" w:rsidRPr="0071046E" w:rsidRDefault="00F40F67" w:rsidP="00F65AEC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F40F67" w:rsidRPr="0071046E" w:rsidRDefault="00F40F67" w:rsidP="00F65AEC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F40F67" w:rsidRPr="0071046E" w:rsidRDefault="00F40F67" w:rsidP="00F65AEC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EC1B70" w:rsidRPr="0071046E" w:rsidRDefault="00EC1B70" w:rsidP="00F65AEC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EC1B70" w:rsidRPr="0071046E" w:rsidRDefault="00EC1B70" w:rsidP="00F65AEC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EC1B70" w:rsidRPr="0071046E" w:rsidRDefault="00EC1B70" w:rsidP="00F65AEC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4D40B9" w:rsidRPr="0071046E" w:rsidRDefault="004D40B9" w:rsidP="00F65AEC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4D40B9" w:rsidRPr="0071046E" w:rsidRDefault="004D40B9" w:rsidP="00F65AEC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4D40B9" w:rsidRPr="0071046E" w:rsidRDefault="004D40B9" w:rsidP="00F65AEC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4D40B9" w:rsidRPr="0071046E" w:rsidRDefault="004D40B9" w:rsidP="00F65AEC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4D40B9" w:rsidRPr="0071046E" w:rsidRDefault="004D40B9" w:rsidP="00F65AEC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  <w:p w:rsidR="004D40B9" w:rsidRPr="0071046E" w:rsidRDefault="004D40B9" w:rsidP="00F65AEC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</w:tc>
        <w:tc>
          <w:tcPr>
            <w:tcW w:w="5048" w:type="dxa"/>
            <w:shd w:val="clear" w:color="auto" w:fill="auto"/>
          </w:tcPr>
          <w:p w:rsidR="00244792" w:rsidRPr="0071046E" w:rsidRDefault="00244792" w:rsidP="00244792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  <w:r w:rsidRPr="0071046E"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  <w:t>Comience aquí.</w:t>
            </w:r>
          </w:p>
          <w:p w:rsidR="00EC1B70" w:rsidRPr="0071046E" w:rsidRDefault="00EC1B70" w:rsidP="00F65AEC">
            <w:pPr>
              <w:suppressAutoHyphens/>
              <w:spacing w:after="0" w:line="240" w:lineRule="auto"/>
              <w:rPr>
                <w:rFonts w:ascii="Arial" w:eastAsia="Times New Roman" w:hAnsi="Arial" w:cs="Arial"/>
                <w:bCs/>
                <w:iCs/>
                <w:color w:val="002060"/>
                <w:sz w:val="20"/>
                <w:szCs w:val="20"/>
                <w:lang w:eastAsia="ar-SA"/>
              </w:rPr>
            </w:pPr>
          </w:p>
        </w:tc>
      </w:tr>
    </w:tbl>
    <w:p w:rsidR="00EC1B70" w:rsidRDefault="00EC1B70" w:rsidP="00EC1B70"/>
    <w:bookmarkEnd w:id="4"/>
    <w:p w:rsidR="00371773" w:rsidRPr="0040373D" w:rsidRDefault="00567240" w:rsidP="00DF6DB7">
      <w:pPr>
        <w:pStyle w:val="Ttulo1"/>
        <w:numPr>
          <w:ilvl w:val="0"/>
          <w:numId w:val="5"/>
        </w:numPr>
        <w:spacing w:after="120" w:line="240" w:lineRule="auto"/>
        <w:ind w:left="0" w:firstLine="0"/>
        <w:rPr>
          <w:rFonts w:ascii="Arial" w:hAnsi="Arial"/>
        </w:rPr>
      </w:pPr>
      <w:r>
        <w:rPr>
          <w:rFonts w:ascii="Arial" w:hAnsi="Arial"/>
          <w:bCs/>
          <w:lang w:val="es-ES"/>
        </w:rPr>
        <w:t>CURRICULUM VITAE ACADÉMICO RESUMIDO DEL NI</w:t>
      </w:r>
    </w:p>
    <w:p w:rsidR="002531C2" w:rsidRDefault="006255D0" w:rsidP="00191DAF">
      <w:pPr>
        <w:spacing w:after="120" w:line="240" w:lineRule="auto"/>
        <w:jc w:val="both"/>
        <w:rPr>
          <w:rFonts w:ascii="Arial" w:hAnsi="Arial" w:cs="Arial"/>
          <w:color w:val="002060"/>
          <w:sz w:val="20"/>
          <w:szCs w:val="20"/>
        </w:rPr>
      </w:pPr>
      <w:r w:rsidRPr="00721FBD">
        <w:rPr>
          <w:rFonts w:ascii="Arial" w:hAnsi="Arial" w:cs="Arial"/>
          <w:color w:val="002060"/>
          <w:sz w:val="20"/>
          <w:szCs w:val="20"/>
        </w:rPr>
        <w:t xml:space="preserve">Por bases del concurso, el NI deberá demostrar </w:t>
      </w:r>
      <w:r w:rsidR="002531C2" w:rsidRPr="00721FBD">
        <w:rPr>
          <w:rFonts w:ascii="Arial" w:hAnsi="Arial" w:cs="Arial"/>
          <w:color w:val="002060"/>
          <w:sz w:val="20"/>
          <w:szCs w:val="20"/>
        </w:rPr>
        <w:t>que en su conjunto sus integrantes han publicado un mínimo de siete (7) artículos científicos de corriente principal (WoS-Scopus) en los últimos 5 años (</w:t>
      </w:r>
      <w:r w:rsidR="00057264">
        <w:rPr>
          <w:rFonts w:ascii="Arial" w:hAnsi="Arial" w:cs="Arial"/>
          <w:color w:val="002060"/>
          <w:sz w:val="20"/>
          <w:szCs w:val="20"/>
        </w:rPr>
        <w:t>2018-2022</w:t>
      </w:r>
      <w:r w:rsidR="002531C2" w:rsidRPr="00721FBD">
        <w:rPr>
          <w:rFonts w:ascii="Arial" w:hAnsi="Arial" w:cs="Arial"/>
          <w:color w:val="002060"/>
          <w:sz w:val="20"/>
          <w:szCs w:val="20"/>
        </w:rPr>
        <w:t>), donde cada integrante deberá demostrar haber publicado a lo menos un (1) artículo de corriente principal en dicho periodo. Se ampliará el periodo de evaluación de la productividad científica al año 201</w:t>
      </w:r>
      <w:r w:rsidR="00664AEB" w:rsidRPr="00721FBD">
        <w:rPr>
          <w:rFonts w:ascii="Arial" w:hAnsi="Arial" w:cs="Arial"/>
          <w:color w:val="002060"/>
          <w:sz w:val="20"/>
          <w:szCs w:val="20"/>
        </w:rPr>
        <w:t>6</w:t>
      </w:r>
      <w:r w:rsidR="002531C2" w:rsidRPr="00721FBD">
        <w:rPr>
          <w:rFonts w:ascii="Arial" w:hAnsi="Arial" w:cs="Arial"/>
          <w:color w:val="002060"/>
          <w:sz w:val="20"/>
          <w:szCs w:val="20"/>
        </w:rPr>
        <w:t xml:space="preserve">, a las investigadoras que acrediten el nacimiento de un/a hijo/a desde el año </w:t>
      </w:r>
      <w:r w:rsidR="00D030B7">
        <w:rPr>
          <w:rFonts w:ascii="Arial" w:hAnsi="Arial" w:cs="Arial"/>
          <w:color w:val="002060"/>
          <w:sz w:val="20"/>
          <w:szCs w:val="20"/>
        </w:rPr>
        <w:t>2019</w:t>
      </w:r>
      <w:r w:rsidR="002531C2" w:rsidRPr="00721FBD">
        <w:rPr>
          <w:rFonts w:ascii="Arial" w:hAnsi="Arial" w:cs="Arial"/>
          <w:color w:val="002060"/>
          <w:sz w:val="20"/>
          <w:szCs w:val="20"/>
        </w:rPr>
        <w:t xml:space="preserve"> a la fecha.</w:t>
      </w:r>
    </w:p>
    <w:p w:rsidR="00567240" w:rsidRPr="00191DAF" w:rsidRDefault="00567240" w:rsidP="00DF6DB7">
      <w:pPr>
        <w:pStyle w:val="Ttulo2"/>
        <w:numPr>
          <w:ilvl w:val="0"/>
          <w:numId w:val="0"/>
        </w:numPr>
        <w:spacing w:before="240" w:after="120" w:line="240" w:lineRule="auto"/>
        <w:rPr>
          <w:rFonts w:ascii="Arial" w:hAnsi="Arial"/>
          <w:b/>
        </w:rPr>
      </w:pPr>
      <w:r w:rsidRPr="00191DAF">
        <w:rPr>
          <w:rFonts w:ascii="Arial" w:hAnsi="Arial"/>
          <w:b/>
        </w:rPr>
        <w:t>Coordinador</w:t>
      </w:r>
      <w:r w:rsidR="00D63E9B" w:rsidRPr="00191DAF">
        <w:rPr>
          <w:rFonts w:ascii="Arial" w:hAnsi="Arial"/>
          <w:b/>
        </w:rPr>
        <w:t>/a</w:t>
      </w:r>
      <w:r w:rsidRPr="00191DAF">
        <w:rPr>
          <w:rFonts w:ascii="Arial" w:hAnsi="Arial"/>
          <w:b/>
        </w:rPr>
        <w:t xml:space="preserve"> Responsabl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6"/>
        <w:gridCol w:w="7318"/>
      </w:tblGrid>
      <w:tr w:rsidR="00492AAE" w:rsidRPr="00492AAE" w:rsidTr="00B10495">
        <w:tc>
          <w:tcPr>
            <w:tcW w:w="2093" w:type="dxa"/>
            <w:shd w:val="clear" w:color="auto" w:fill="002060"/>
            <w:vAlign w:val="center"/>
          </w:tcPr>
          <w:p w:rsidR="00567240" w:rsidRDefault="00567240" w:rsidP="00BB1261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Nombre Completo:</w:t>
            </w:r>
          </w:p>
        </w:tc>
        <w:tc>
          <w:tcPr>
            <w:tcW w:w="7453" w:type="dxa"/>
            <w:shd w:val="clear" w:color="auto" w:fill="auto"/>
            <w:vAlign w:val="center"/>
          </w:tcPr>
          <w:p w:rsidR="00567240" w:rsidRPr="0071046E" w:rsidRDefault="00567240" w:rsidP="00492AAE">
            <w:pPr>
              <w:spacing w:after="0" w:line="240" w:lineRule="auto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</w:tr>
      <w:tr w:rsidR="00492AAE" w:rsidRPr="00492AAE" w:rsidTr="00B10495">
        <w:tc>
          <w:tcPr>
            <w:tcW w:w="2093" w:type="dxa"/>
            <w:shd w:val="clear" w:color="auto" w:fill="002060"/>
            <w:vAlign w:val="center"/>
          </w:tcPr>
          <w:p w:rsidR="00567240" w:rsidRDefault="00567240" w:rsidP="00BB1261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RUN:</w:t>
            </w:r>
          </w:p>
        </w:tc>
        <w:tc>
          <w:tcPr>
            <w:tcW w:w="7453" w:type="dxa"/>
            <w:shd w:val="clear" w:color="auto" w:fill="auto"/>
            <w:vAlign w:val="center"/>
          </w:tcPr>
          <w:p w:rsidR="00567240" w:rsidRPr="0071046E" w:rsidRDefault="00567240" w:rsidP="00492AAE">
            <w:pPr>
              <w:spacing w:after="0" w:line="240" w:lineRule="auto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</w:tr>
    </w:tbl>
    <w:p w:rsidR="008C6C7A" w:rsidRDefault="008C6C7A" w:rsidP="00452C75">
      <w:pPr>
        <w:spacing w:after="0"/>
        <w:jc w:val="both"/>
        <w:rPr>
          <w:rFonts w:ascii="Lucida Sans" w:hAnsi="Lucida Sans" w:cs="Arial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58"/>
        <w:gridCol w:w="2515"/>
        <w:gridCol w:w="2081"/>
        <w:gridCol w:w="2040"/>
      </w:tblGrid>
      <w:tr w:rsidR="00492AAE" w:rsidRPr="00492AAE" w:rsidTr="00B10495">
        <w:tc>
          <w:tcPr>
            <w:tcW w:w="9546" w:type="dxa"/>
            <w:gridSpan w:val="4"/>
            <w:shd w:val="clear" w:color="auto" w:fill="002060"/>
          </w:tcPr>
          <w:p w:rsidR="00567240" w:rsidRDefault="00567240" w:rsidP="00492AAE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bookmarkStart w:id="5" w:name="_Hlk148631403"/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FORMACIÓN ACADÉMICA</w:t>
            </w:r>
          </w:p>
        </w:tc>
      </w:tr>
      <w:tr w:rsidR="00492AAE" w:rsidRPr="00492AAE" w:rsidTr="00FB2CF6">
        <w:tc>
          <w:tcPr>
            <w:tcW w:w="2802" w:type="dxa"/>
            <w:shd w:val="clear" w:color="auto" w:fill="002060"/>
            <w:vAlign w:val="center"/>
          </w:tcPr>
          <w:p w:rsidR="00567240" w:rsidRDefault="00006FA6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Título profesional </w:t>
            </w:r>
            <w:r w:rsidR="00567240">
              <w:rPr>
                <w:rFonts w:ascii="Arial" w:hAnsi="Arial" w:cs="Arial"/>
                <w:b/>
                <w:color w:val="FFFFFF"/>
                <w:sz w:val="20"/>
                <w:szCs w:val="20"/>
              </w:rPr>
              <w:t>y grados académicos</w:t>
            </w:r>
          </w:p>
        </w:tc>
        <w:tc>
          <w:tcPr>
            <w:tcW w:w="2551" w:type="dxa"/>
            <w:shd w:val="clear" w:color="auto" w:fill="002060"/>
            <w:vAlign w:val="center"/>
          </w:tcPr>
          <w:p w:rsidR="00567240" w:rsidRDefault="00567240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Universidad</w:t>
            </w:r>
          </w:p>
        </w:tc>
        <w:tc>
          <w:tcPr>
            <w:tcW w:w="2126" w:type="dxa"/>
            <w:shd w:val="clear" w:color="auto" w:fill="002060"/>
            <w:vAlign w:val="center"/>
          </w:tcPr>
          <w:p w:rsidR="00567240" w:rsidRDefault="00567240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País</w:t>
            </w:r>
          </w:p>
        </w:tc>
        <w:tc>
          <w:tcPr>
            <w:tcW w:w="2067" w:type="dxa"/>
            <w:shd w:val="clear" w:color="auto" w:fill="002060"/>
            <w:vAlign w:val="center"/>
          </w:tcPr>
          <w:p w:rsidR="00567240" w:rsidRDefault="00567240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Año de obtención</w:t>
            </w:r>
          </w:p>
        </w:tc>
      </w:tr>
      <w:tr w:rsidR="00492AAE" w:rsidRPr="00492AAE" w:rsidTr="00492AAE">
        <w:tc>
          <w:tcPr>
            <w:tcW w:w="2802" w:type="dxa"/>
            <w:shd w:val="clear" w:color="auto" w:fill="auto"/>
            <w:vAlign w:val="center"/>
          </w:tcPr>
          <w:p w:rsidR="00567240" w:rsidRPr="0071046E" w:rsidRDefault="00567240" w:rsidP="00492AAE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2551" w:type="dxa"/>
            <w:shd w:val="clear" w:color="auto" w:fill="auto"/>
            <w:vAlign w:val="center"/>
          </w:tcPr>
          <w:p w:rsidR="00567240" w:rsidRPr="0071046E" w:rsidRDefault="00567240" w:rsidP="00492AAE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:rsidR="00567240" w:rsidRPr="0071046E" w:rsidRDefault="00567240" w:rsidP="00492AAE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2067" w:type="dxa"/>
            <w:shd w:val="clear" w:color="auto" w:fill="auto"/>
            <w:vAlign w:val="center"/>
          </w:tcPr>
          <w:p w:rsidR="00567240" w:rsidRPr="0071046E" w:rsidRDefault="00567240" w:rsidP="00492AAE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</w:tr>
      <w:tr w:rsidR="00492AAE" w:rsidRPr="00492AAE" w:rsidTr="00492AAE">
        <w:tc>
          <w:tcPr>
            <w:tcW w:w="2802" w:type="dxa"/>
            <w:shd w:val="clear" w:color="auto" w:fill="auto"/>
            <w:vAlign w:val="center"/>
          </w:tcPr>
          <w:p w:rsidR="00567240" w:rsidRPr="0071046E" w:rsidRDefault="00567240" w:rsidP="00492AAE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2551" w:type="dxa"/>
            <w:shd w:val="clear" w:color="auto" w:fill="auto"/>
            <w:vAlign w:val="center"/>
          </w:tcPr>
          <w:p w:rsidR="00567240" w:rsidRPr="0071046E" w:rsidRDefault="00567240" w:rsidP="00492AAE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:rsidR="00567240" w:rsidRPr="0071046E" w:rsidRDefault="00567240" w:rsidP="00492AAE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2067" w:type="dxa"/>
            <w:shd w:val="clear" w:color="auto" w:fill="auto"/>
            <w:vAlign w:val="center"/>
          </w:tcPr>
          <w:p w:rsidR="00567240" w:rsidRPr="0071046E" w:rsidRDefault="00567240" w:rsidP="00492AAE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</w:tr>
      <w:tr w:rsidR="00492AAE" w:rsidRPr="00492AAE" w:rsidTr="00492AAE">
        <w:tc>
          <w:tcPr>
            <w:tcW w:w="2802" w:type="dxa"/>
            <w:shd w:val="clear" w:color="auto" w:fill="auto"/>
            <w:vAlign w:val="center"/>
          </w:tcPr>
          <w:p w:rsidR="00567240" w:rsidRPr="0071046E" w:rsidRDefault="00567240" w:rsidP="00492AAE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2551" w:type="dxa"/>
            <w:shd w:val="clear" w:color="auto" w:fill="auto"/>
            <w:vAlign w:val="center"/>
          </w:tcPr>
          <w:p w:rsidR="00567240" w:rsidRPr="0071046E" w:rsidRDefault="00567240" w:rsidP="00492AAE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:rsidR="00567240" w:rsidRPr="0071046E" w:rsidRDefault="00567240" w:rsidP="00492AAE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2067" w:type="dxa"/>
            <w:shd w:val="clear" w:color="auto" w:fill="auto"/>
            <w:vAlign w:val="center"/>
          </w:tcPr>
          <w:p w:rsidR="00567240" w:rsidRPr="0071046E" w:rsidRDefault="00567240" w:rsidP="00492AAE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</w:tr>
      <w:tr w:rsidR="00492AAE" w:rsidRPr="00492AAE" w:rsidTr="00492AAE">
        <w:tc>
          <w:tcPr>
            <w:tcW w:w="2802" w:type="dxa"/>
            <w:shd w:val="clear" w:color="auto" w:fill="auto"/>
            <w:vAlign w:val="center"/>
          </w:tcPr>
          <w:p w:rsidR="00567240" w:rsidRPr="0071046E" w:rsidRDefault="00567240" w:rsidP="00492AAE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2551" w:type="dxa"/>
            <w:shd w:val="clear" w:color="auto" w:fill="auto"/>
            <w:vAlign w:val="center"/>
          </w:tcPr>
          <w:p w:rsidR="00567240" w:rsidRPr="0071046E" w:rsidRDefault="00567240" w:rsidP="00492AAE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:rsidR="00567240" w:rsidRPr="0071046E" w:rsidRDefault="00567240" w:rsidP="00492AAE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2067" w:type="dxa"/>
            <w:shd w:val="clear" w:color="auto" w:fill="auto"/>
            <w:vAlign w:val="center"/>
          </w:tcPr>
          <w:p w:rsidR="00567240" w:rsidRPr="0071046E" w:rsidRDefault="00567240" w:rsidP="00492AAE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</w:tr>
      <w:bookmarkEnd w:id="5"/>
    </w:tbl>
    <w:p w:rsidR="00371773" w:rsidRDefault="00371773" w:rsidP="00452C75">
      <w:pPr>
        <w:spacing w:after="0"/>
        <w:jc w:val="both"/>
        <w:rPr>
          <w:rFonts w:ascii="Lucida Sans" w:hAnsi="Lucida Sans" w:cs="Arial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45"/>
        <w:gridCol w:w="1147"/>
        <w:gridCol w:w="601"/>
        <w:gridCol w:w="1929"/>
        <w:gridCol w:w="990"/>
        <w:gridCol w:w="1387"/>
        <w:gridCol w:w="1395"/>
      </w:tblGrid>
      <w:tr w:rsidR="0021433F" w:rsidRPr="00492AAE" w:rsidTr="00B10495">
        <w:trPr>
          <w:trHeight w:val="301"/>
        </w:trPr>
        <w:tc>
          <w:tcPr>
            <w:tcW w:w="9606" w:type="dxa"/>
            <w:gridSpan w:val="7"/>
            <w:shd w:val="clear" w:color="auto" w:fill="002060"/>
          </w:tcPr>
          <w:p w:rsidR="0021433F" w:rsidRDefault="0021433F" w:rsidP="008C1A83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bookmarkStart w:id="6" w:name="_Hlk148631417"/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PUBLICACIONES ÚLTIMOS 5 AÑOS (</w:t>
            </w:r>
            <w:r w:rsidR="00D030B7">
              <w:rPr>
                <w:rFonts w:ascii="Arial" w:hAnsi="Arial" w:cs="Arial"/>
                <w:b/>
                <w:color w:val="FFFFFF"/>
                <w:sz w:val="20"/>
                <w:szCs w:val="20"/>
              </w:rPr>
              <w:t>201</w:t>
            </w:r>
            <w:r w:rsidR="00057264">
              <w:rPr>
                <w:rFonts w:ascii="Arial" w:hAnsi="Arial" w:cs="Arial"/>
                <w:b/>
                <w:color w:val="FFFFFF"/>
                <w:sz w:val="20"/>
                <w:szCs w:val="20"/>
              </w:rPr>
              <w:t>8</w:t>
            </w: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-</w:t>
            </w:r>
            <w:r w:rsidR="00664AEB">
              <w:rPr>
                <w:rFonts w:ascii="Arial" w:hAnsi="Arial" w:cs="Arial"/>
                <w:b/>
                <w:color w:val="FFFFFF"/>
                <w:sz w:val="20"/>
                <w:szCs w:val="20"/>
              </w:rPr>
              <w:t>202</w:t>
            </w:r>
            <w:r w:rsidR="00DF6DB7">
              <w:rPr>
                <w:rFonts w:ascii="Arial" w:hAnsi="Arial" w:cs="Arial"/>
                <w:b/>
                <w:color w:val="FFFFFF"/>
                <w:sz w:val="20"/>
                <w:szCs w:val="20"/>
              </w:rPr>
              <w:t>2</w:t>
            </w: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)</w:t>
            </w:r>
          </w:p>
          <w:p w:rsidR="00DF6DB7" w:rsidRDefault="00DF6DB7" w:rsidP="008C1A83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 w:rsidRPr="0080127A">
              <w:rPr>
                <w:rFonts w:ascii="Arial" w:eastAsia="Arial" w:hAnsi="Arial" w:cs="Arial"/>
                <w:color w:val="FFFFFF"/>
                <w:sz w:val="18"/>
                <w:szCs w:val="18"/>
              </w:rPr>
              <w:t>Considere la excepcionalidad por nacimiento de hijo/a, según lo establecido en las bases concursales</w:t>
            </w:r>
            <w:r>
              <w:rPr>
                <w:rFonts w:ascii="Arial" w:eastAsia="Arial" w:hAnsi="Arial" w:cs="Arial"/>
                <w:color w:val="FFFFFF"/>
                <w:sz w:val="20"/>
                <w:szCs w:val="20"/>
              </w:rPr>
              <w:t>.</w:t>
            </w:r>
          </w:p>
        </w:tc>
      </w:tr>
      <w:tr w:rsidR="0021433F" w:rsidRPr="00492AAE" w:rsidTr="00DF6DB7">
        <w:trPr>
          <w:trHeight w:val="479"/>
        </w:trPr>
        <w:tc>
          <w:tcPr>
            <w:tcW w:w="2013" w:type="dxa"/>
            <w:shd w:val="clear" w:color="auto" w:fill="002060"/>
            <w:vAlign w:val="center"/>
          </w:tcPr>
          <w:p w:rsidR="0021433F" w:rsidRPr="00DF6DB7" w:rsidRDefault="0021433F" w:rsidP="00DF6DB7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DF6DB7">
              <w:rPr>
                <w:rFonts w:ascii="Arial" w:hAnsi="Arial" w:cs="Arial"/>
                <w:b/>
                <w:color w:val="FFFFFF"/>
                <w:sz w:val="18"/>
                <w:szCs w:val="18"/>
              </w:rPr>
              <w:t>Título de la publicación</w:t>
            </w:r>
          </w:p>
        </w:tc>
        <w:tc>
          <w:tcPr>
            <w:tcW w:w="1174" w:type="dxa"/>
            <w:shd w:val="clear" w:color="auto" w:fill="002060"/>
            <w:vAlign w:val="center"/>
          </w:tcPr>
          <w:p w:rsidR="0021433F" w:rsidRPr="00DF6DB7" w:rsidRDefault="0021433F" w:rsidP="00DF6DB7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DF6DB7">
              <w:rPr>
                <w:rFonts w:ascii="Arial" w:hAnsi="Arial" w:cs="Arial"/>
                <w:b/>
                <w:color w:val="FFFFFF"/>
                <w:sz w:val="18"/>
                <w:szCs w:val="18"/>
              </w:rPr>
              <w:t>Revista</w:t>
            </w:r>
          </w:p>
        </w:tc>
        <w:tc>
          <w:tcPr>
            <w:tcW w:w="604" w:type="dxa"/>
            <w:shd w:val="clear" w:color="auto" w:fill="002060"/>
            <w:vAlign w:val="center"/>
          </w:tcPr>
          <w:p w:rsidR="0021433F" w:rsidRPr="00DF6DB7" w:rsidRDefault="0021433F" w:rsidP="00DF6DB7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DF6DB7">
              <w:rPr>
                <w:rFonts w:ascii="Arial" w:hAnsi="Arial" w:cs="Arial"/>
                <w:b/>
                <w:color w:val="FFFFFF"/>
                <w:sz w:val="18"/>
                <w:szCs w:val="18"/>
              </w:rPr>
              <w:t>Año</w:t>
            </w:r>
          </w:p>
        </w:tc>
        <w:tc>
          <w:tcPr>
            <w:tcW w:w="1957" w:type="dxa"/>
            <w:shd w:val="clear" w:color="auto" w:fill="002060"/>
            <w:vAlign w:val="center"/>
          </w:tcPr>
          <w:p w:rsidR="0021433F" w:rsidRPr="00DF6DB7" w:rsidRDefault="0021433F" w:rsidP="00DF6DB7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DF6DB7">
              <w:rPr>
                <w:rFonts w:ascii="Arial" w:hAnsi="Arial" w:cs="Arial"/>
                <w:b/>
                <w:color w:val="FFFFFF"/>
                <w:sz w:val="18"/>
                <w:szCs w:val="18"/>
              </w:rPr>
              <w:t>Autor/a correspondiente o primer autor/a</w:t>
            </w:r>
          </w:p>
        </w:tc>
        <w:tc>
          <w:tcPr>
            <w:tcW w:w="1002" w:type="dxa"/>
            <w:shd w:val="clear" w:color="auto" w:fill="002060"/>
            <w:vAlign w:val="center"/>
          </w:tcPr>
          <w:p w:rsidR="0021433F" w:rsidRPr="00DF6DB7" w:rsidRDefault="0021433F" w:rsidP="00DF6DB7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DF6DB7">
              <w:rPr>
                <w:rFonts w:ascii="Arial" w:hAnsi="Arial" w:cs="Arial"/>
                <w:b/>
                <w:color w:val="FFFFFF"/>
                <w:sz w:val="18"/>
                <w:szCs w:val="18"/>
              </w:rPr>
              <w:t>Cuartil</w:t>
            </w:r>
          </w:p>
          <w:p w:rsidR="0021433F" w:rsidRPr="00DF6DB7" w:rsidRDefault="0021433F" w:rsidP="00DF6DB7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DF6DB7">
              <w:rPr>
                <w:rFonts w:ascii="Arial" w:hAnsi="Arial" w:cs="Arial"/>
                <w:b/>
                <w:color w:val="FFFFFF"/>
                <w:sz w:val="18"/>
                <w:szCs w:val="18"/>
              </w:rPr>
              <w:t>Scopus de la revista</w:t>
            </w:r>
          </w:p>
          <w:p w:rsidR="0021433F" w:rsidRPr="00DF6DB7" w:rsidRDefault="0021433F" w:rsidP="00DF6DB7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DF6DB7">
              <w:rPr>
                <w:rFonts w:ascii="Arial" w:hAnsi="Arial" w:cs="Arial"/>
                <w:b/>
                <w:color w:val="FFFFFF"/>
                <w:sz w:val="18"/>
                <w:szCs w:val="18"/>
              </w:rPr>
              <w:t>(si aplica)</w:t>
            </w:r>
          </w:p>
        </w:tc>
        <w:tc>
          <w:tcPr>
            <w:tcW w:w="1408" w:type="dxa"/>
            <w:shd w:val="clear" w:color="auto" w:fill="002060"/>
            <w:vAlign w:val="center"/>
          </w:tcPr>
          <w:p w:rsidR="0021433F" w:rsidRPr="00DF6DB7" w:rsidRDefault="0021433F" w:rsidP="00DF6DB7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DF6DB7">
              <w:rPr>
                <w:rFonts w:ascii="Arial" w:hAnsi="Arial" w:cs="Arial"/>
                <w:b/>
                <w:color w:val="FFFFFF"/>
                <w:sz w:val="18"/>
                <w:szCs w:val="18"/>
              </w:rPr>
              <w:t>Indexación</w:t>
            </w:r>
          </w:p>
          <w:p w:rsidR="0021433F" w:rsidRPr="00DF6DB7" w:rsidRDefault="0021433F" w:rsidP="00DF6DB7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DF6DB7">
              <w:rPr>
                <w:rFonts w:ascii="Arial" w:hAnsi="Arial" w:cs="Arial"/>
                <w:b/>
                <w:color w:val="FFFFFF"/>
                <w:sz w:val="18"/>
                <w:szCs w:val="18"/>
              </w:rPr>
              <w:t>(WoS, Scopus, SciELO-Chile, Latindex Catálogo)</w:t>
            </w:r>
          </w:p>
        </w:tc>
        <w:tc>
          <w:tcPr>
            <w:tcW w:w="1448" w:type="dxa"/>
            <w:shd w:val="clear" w:color="auto" w:fill="002060"/>
            <w:vAlign w:val="center"/>
          </w:tcPr>
          <w:p w:rsidR="0021433F" w:rsidRPr="00DF6DB7" w:rsidRDefault="0021433F" w:rsidP="00DF6DB7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DF6DB7">
              <w:rPr>
                <w:rFonts w:ascii="Arial" w:hAnsi="Arial" w:cs="Arial"/>
                <w:b/>
                <w:color w:val="FFFFFF"/>
                <w:sz w:val="18"/>
                <w:szCs w:val="18"/>
              </w:rPr>
              <w:t>Link de acceso directo al trabajo</w:t>
            </w:r>
          </w:p>
        </w:tc>
      </w:tr>
      <w:tr w:rsidR="0021433F" w:rsidRPr="00492AAE" w:rsidTr="00551B8F">
        <w:tc>
          <w:tcPr>
            <w:tcW w:w="2013" w:type="dxa"/>
            <w:shd w:val="clear" w:color="auto" w:fill="auto"/>
            <w:vAlign w:val="center"/>
          </w:tcPr>
          <w:p w:rsidR="0021433F" w:rsidRPr="006440BB" w:rsidRDefault="0021433F" w:rsidP="0021433F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174" w:type="dxa"/>
            <w:shd w:val="clear" w:color="auto" w:fill="auto"/>
            <w:vAlign w:val="center"/>
          </w:tcPr>
          <w:p w:rsidR="0021433F" w:rsidRPr="006440BB" w:rsidRDefault="0021433F" w:rsidP="0021433F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604" w:type="dxa"/>
            <w:shd w:val="clear" w:color="auto" w:fill="auto"/>
            <w:vAlign w:val="center"/>
          </w:tcPr>
          <w:p w:rsidR="0021433F" w:rsidRPr="006440BB" w:rsidRDefault="0021433F" w:rsidP="0021433F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957" w:type="dxa"/>
            <w:shd w:val="clear" w:color="auto" w:fill="auto"/>
          </w:tcPr>
          <w:p w:rsidR="0021433F" w:rsidRPr="006440BB" w:rsidRDefault="0021433F" w:rsidP="0021433F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002" w:type="dxa"/>
            <w:shd w:val="clear" w:color="auto" w:fill="auto"/>
          </w:tcPr>
          <w:p w:rsidR="0021433F" w:rsidRPr="006440BB" w:rsidRDefault="0021433F" w:rsidP="0021433F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408" w:type="dxa"/>
            <w:shd w:val="clear" w:color="auto" w:fill="auto"/>
          </w:tcPr>
          <w:p w:rsidR="0021433F" w:rsidRPr="006440BB" w:rsidRDefault="0021433F" w:rsidP="0021433F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448" w:type="dxa"/>
            <w:shd w:val="clear" w:color="auto" w:fill="auto"/>
            <w:vAlign w:val="center"/>
          </w:tcPr>
          <w:p w:rsidR="0021433F" w:rsidRPr="006440BB" w:rsidRDefault="0021433F" w:rsidP="0021433F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</w:tr>
      <w:tr w:rsidR="0021433F" w:rsidRPr="00492AAE" w:rsidTr="00551B8F">
        <w:tc>
          <w:tcPr>
            <w:tcW w:w="2013" w:type="dxa"/>
            <w:shd w:val="clear" w:color="auto" w:fill="auto"/>
            <w:vAlign w:val="center"/>
          </w:tcPr>
          <w:p w:rsidR="0021433F" w:rsidRPr="006440BB" w:rsidRDefault="0021433F" w:rsidP="0021433F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174" w:type="dxa"/>
            <w:shd w:val="clear" w:color="auto" w:fill="auto"/>
            <w:vAlign w:val="center"/>
          </w:tcPr>
          <w:p w:rsidR="0021433F" w:rsidRPr="006440BB" w:rsidRDefault="0021433F" w:rsidP="0021433F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604" w:type="dxa"/>
            <w:shd w:val="clear" w:color="auto" w:fill="auto"/>
            <w:vAlign w:val="center"/>
          </w:tcPr>
          <w:p w:rsidR="0021433F" w:rsidRPr="006440BB" w:rsidRDefault="0021433F" w:rsidP="0021433F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957" w:type="dxa"/>
            <w:shd w:val="clear" w:color="auto" w:fill="auto"/>
          </w:tcPr>
          <w:p w:rsidR="0021433F" w:rsidRPr="006440BB" w:rsidRDefault="0021433F" w:rsidP="0021433F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002" w:type="dxa"/>
            <w:shd w:val="clear" w:color="auto" w:fill="auto"/>
          </w:tcPr>
          <w:p w:rsidR="0021433F" w:rsidRPr="006440BB" w:rsidRDefault="0021433F" w:rsidP="0021433F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408" w:type="dxa"/>
            <w:shd w:val="clear" w:color="auto" w:fill="auto"/>
          </w:tcPr>
          <w:p w:rsidR="0021433F" w:rsidRPr="006440BB" w:rsidRDefault="0021433F" w:rsidP="0021433F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448" w:type="dxa"/>
            <w:shd w:val="clear" w:color="auto" w:fill="auto"/>
            <w:vAlign w:val="center"/>
          </w:tcPr>
          <w:p w:rsidR="0021433F" w:rsidRPr="006440BB" w:rsidRDefault="0021433F" w:rsidP="0021433F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</w:tr>
      <w:tr w:rsidR="0021433F" w:rsidRPr="00492AAE" w:rsidTr="00551B8F">
        <w:tc>
          <w:tcPr>
            <w:tcW w:w="2013" w:type="dxa"/>
            <w:shd w:val="clear" w:color="auto" w:fill="auto"/>
            <w:vAlign w:val="center"/>
          </w:tcPr>
          <w:p w:rsidR="0021433F" w:rsidRPr="006440BB" w:rsidRDefault="0021433F" w:rsidP="0021433F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174" w:type="dxa"/>
            <w:shd w:val="clear" w:color="auto" w:fill="auto"/>
            <w:vAlign w:val="center"/>
          </w:tcPr>
          <w:p w:rsidR="0021433F" w:rsidRPr="006440BB" w:rsidRDefault="0021433F" w:rsidP="0021433F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604" w:type="dxa"/>
            <w:shd w:val="clear" w:color="auto" w:fill="auto"/>
            <w:vAlign w:val="center"/>
          </w:tcPr>
          <w:p w:rsidR="0021433F" w:rsidRPr="006440BB" w:rsidRDefault="0021433F" w:rsidP="0021433F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957" w:type="dxa"/>
            <w:shd w:val="clear" w:color="auto" w:fill="auto"/>
          </w:tcPr>
          <w:p w:rsidR="0021433F" w:rsidRPr="006440BB" w:rsidRDefault="0021433F" w:rsidP="0021433F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002" w:type="dxa"/>
            <w:shd w:val="clear" w:color="auto" w:fill="auto"/>
          </w:tcPr>
          <w:p w:rsidR="0021433F" w:rsidRPr="006440BB" w:rsidRDefault="0021433F" w:rsidP="0021433F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408" w:type="dxa"/>
            <w:shd w:val="clear" w:color="auto" w:fill="auto"/>
          </w:tcPr>
          <w:p w:rsidR="0021433F" w:rsidRPr="006440BB" w:rsidRDefault="0021433F" w:rsidP="0021433F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448" w:type="dxa"/>
            <w:shd w:val="clear" w:color="auto" w:fill="auto"/>
            <w:vAlign w:val="center"/>
          </w:tcPr>
          <w:p w:rsidR="0021433F" w:rsidRPr="006440BB" w:rsidRDefault="0021433F" w:rsidP="0021433F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</w:tr>
      <w:tr w:rsidR="0021433F" w:rsidRPr="00492AAE" w:rsidTr="00551B8F">
        <w:tc>
          <w:tcPr>
            <w:tcW w:w="2013" w:type="dxa"/>
            <w:shd w:val="clear" w:color="auto" w:fill="auto"/>
            <w:vAlign w:val="center"/>
          </w:tcPr>
          <w:p w:rsidR="0021433F" w:rsidRPr="006440BB" w:rsidRDefault="0021433F" w:rsidP="0021433F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174" w:type="dxa"/>
            <w:shd w:val="clear" w:color="auto" w:fill="auto"/>
            <w:vAlign w:val="center"/>
          </w:tcPr>
          <w:p w:rsidR="0021433F" w:rsidRPr="006440BB" w:rsidRDefault="0021433F" w:rsidP="0021433F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604" w:type="dxa"/>
            <w:shd w:val="clear" w:color="auto" w:fill="auto"/>
            <w:vAlign w:val="center"/>
          </w:tcPr>
          <w:p w:rsidR="0021433F" w:rsidRPr="006440BB" w:rsidRDefault="0021433F" w:rsidP="0021433F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957" w:type="dxa"/>
            <w:shd w:val="clear" w:color="auto" w:fill="auto"/>
          </w:tcPr>
          <w:p w:rsidR="0021433F" w:rsidRPr="006440BB" w:rsidRDefault="0021433F" w:rsidP="0021433F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002" w:type="dxa"/>
            <w:shd w:val="clear" w:color="auto" w:fill="auto"/>
          </w:tcPr>
          <w:p w:rsidR="0021433F" w:rsidRPr="006440BB" w:rsidRDefault="0021433F" w:rsidP="0021433F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408" w:type="dxa"/>
            <w:shd w:val="clear" w:color="auto" w:fill="auto"/>
          </w:tcPr>
          <w:p w:rsidR="0021433F" w:rsidRPr="006440BB" w:rsidRDefault="0021433F" w:rsidP="0021433F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448" w:type="dxa"/>
            <w:shd w:val="clear" w:color="auto" w:fill="auto"/>
            <w:vAlign w:val="center"/>
          </w:tcPr>
          <w:p w:rsidR="0021433F" w:rsidRPr="006440BB" w:rsidRDefault="0021433F" w:rsidP="0021433F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</w:tr>
      <w:bookmarkEnd w:id="6"/>
    </w:tbl>
    <w:p w:rsidR="0021433F" w:rsidRDefault="0021433F" w:rsidP="00452C75">
      <w:pPr>
        <w:spacing w:after="0"/>
        <w:jc w:val="both"/>
        <w:rPr>
          <w:rFonts w:ascii="Lucida Sans" w:hAnsi="Lucida Sans" w:cs="Arial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824"/>
        <w:gridCol w:w="1329"/>
        <w:gridCol w:w="1730"/>
        <w:gridCol w:w="1671"/>
      </w:tblGrid>
      <w:tr w:rsidR="005168A0" w:rsidRPr="00492AAE" w:rsidTr="00B10495">
        <w:tc>
          <w:tcPr>
            <w:tcW w:w="9620" w:type="dxa"/>
            <w:gridSpan w:val="5"/>
            <w:shd w:val="clear" w:color="auto" w:fill="002060"/>
          </w:tcPr>
          <w:p w:rsidR="005168A0" w:rsidRDefault="005168A0" w:rsidP="00492AAE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bookmarkStart w:id="7" w:name="_Hlk148631448"/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PARTICIPACIÓN EN PROYECTOS DE I+D+i Y/O CREACIÓN</w:t>
            </w:r>
          </w:p>
          <w:p w:rsidR="005168A0" w:rsidRDefault="005168A0" w:rsidP="00006FA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ADJUDICADOS CON FONDOS EXTERNOS EN LOS ÚLTIMOS 5 AÑOS </w:t>
            </w:r>
            <w:r w:rsidR="008C1A83">
              <w:rPr>
                <w:rFonts w:ascii="Arial" w:hAnsi="Arial" w:cs="Arial"/>
                <w:b/>
                <w:color w:val="FFFFFF"/>
                <w:sz w:val="20"/>
                <w:szCs w:val="20"/>
              </w:rPr>
              <w:t>(</w:t>
            </w:r>
            <w:r w:rsidR="00057264">
              <w:rPr>
                <w:rFonts w:ascii="Arial" w:hAnsi="Arial" w:cs="Arial"/>
                <w:b/>
                <w:color w:val="FFFFFF"/>
                <w:sz w:val="20"/>
                <w:szCs w:val="20"/>
              </w:rPr>
              <w:t>2018-2022</w:t>
            </w:r>
            <w:r w:rsidR="008C1A83">
              <w:rPr>
                <w:rFonts w:ascii="Arial" w:hAnsi="Arial" w:cs="Arial"/>
                <w:b/>
                <w:color w:val="FFFFFF"/>
                <w:sz w:val="20"/>
                <w:szCs w:val="20"/>
              </w:rPr>
              <w:t>)</w:t>
            </w:r>
          </w:p>
          <w:p w:rsidR="00DF6DB7" w:rsidRDefault="00DF6DB7" w:rsidP="00006FA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 w:rsidRPr="0080127A">
              <w:rPr>
                <w:rFonts w:ascii="Arial" w:eastAsia="Arial" w:hAnsi="Arial" w:cs="Arial"/>
                <w:color w:val="FFFFFF"/>
                <w:sz w:val="18"/>
                <w:szCs w:val="18"/>
              </w:rPr>
              <w:t>Considere la excepcionalidad por nacimiento de hijo/a, según lo establecido en las bases concursales</w:t>
            </w:r>
            <w:r>
              <w:rPr>
                <w:rFonts w:ascii="Arial" w:eastAsia="Arial" w:hAnsi="Arial" w:cs="Arial"/>
                <w:color w:val="FFFFFF"/>
                <w:sz w:val="20"/>
                <w:szCs w:val="20"/>
              </w:rPr>
              <w:t>.</w:t>
            </w:r>
          </w:p>
        </w:tc>
      </w:tr>
      <w:tr w:rsidR="00492AAE" w:rsidRPr="00492AAE" w:rsidTr="00DF6DB7">
        <w:trPr>
          <w:trHeight w:val="479"/>
        </w:trPr>
        <w:tc>
          <w:tcPr>
            <w:tcW w:w="2943" w:type="dxa"/>
            <w:shd w:val="clear" w:color="auto" w:fill="002060"/>
            <w:vAlign w:val="center"/>
          </w:tcPr>
          <w:p w:rsidR="005168A0" w:rsidRPr="00DF6DB7" w:rsidRDefault="005168A0" w:rsidP="00DF6DB7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DF6DB7">
              <w:rPr>
                <w:rFonts w:ascii="Arial" w:hAnsi="Arial" w:cs="Arial"/>
                <w:b/>
                <w:color w:val="FFFFFF"/>
                <w:sz w:val="18"/>
                <w:szCs w:val="18"/>
              </w:rPr>
              <w:t>Título del proyecto</w:t>
            </w:r>
          </w:p>
        </w:tc>
        <w:tc>
          <w:tcPr>
            <w:tcW w:w="1843" w:type="dxa"/>
            <w:shd w:val="clear" w:color="auto" w:fill="002060"/>
            <w:vAlign w:val="center"/>
          </w:tcPr>
          <w:p w:rsidR="005168A0" w:rsidRPr="00DF6DB7" w:rsidRDefault="005168A0" w:rsidP="00DF6DB7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DF6DB7">
              <w:rPr>
                <w:rFonts w:ascii="Arial" w:hAnsi="Arial" w:cs="Arial"/>
                <w:b/>
                <w:color w:val="FFFFFF"/>
                <w:sz w:val="18"/>
                <w:szCs w:val="18"/>
              </w:rPr>
              <w:t>Fuente de financiamiento           (</w:t>
            </w:r>
            <w:r w:rsidR="00006FA6" w:rsidRPr="00DF6DB7">
              <w:rPr>
                <w:rFonts w:ascii="Arial" w:hAnsi="Arial" w:cs="Arial"/>
                <w:b/>
                <w:color w:val="FFFFFF"/>
                <w:sz w:val="18"/>
                <w:szCs w:val="18"/>
              </w:rPr>
              <w:t>FONDECYT, FONDEF</w:t>
            </w:r>
            <w:r w:rsidR="006C18AD" w:rsidRPr="00DF6DB7">
              <w:rPr>
                <w:rFonts w:ascii="Arial" w:hAnsi="Arial" w:cs="Arial"/>
                <w:b/>
                <w:color w:val="FFFFFF"/>
                <w:sz w:val="18"/>
                <w:szCs w:val="18"/>
              </w:rPr>
              <w:t>, otro</w:t>
            </w:r>
            <w:r w:rsidRPr="00DF6DB7">
              <w:rPr>
                <w:rFonts w:ascii="Arial" w:hAnsi="Arial" w:cs="Arial"/>
                <w:b/>
                <w:color w:val="FFFFFF"/>
                <w:sz w:val="18"/>
                <w:szCs w:val="18"/>
              </w:rPr>
              <w:t>)</w:t>
            </w:r>
          </w:p>
        </w:tc>
        <w:tc>
          <w:tcPr>
            <w:tcW w:w="1348" w:type="dxa"/>
            <w:shd w:val="clear" w:color="auto" w:fill="002060"/>
            <w:vAlign w:val="center"/>
          </w:tcPr>
          <w:p w:rsidR="005168A0" w:rsidRPr="00DF6DB7" w:rsidRDefault="005168A0" w:rsidP="00DF6DB7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DF6DB7">
              <w:rPr>
                <w:rFonts w:ascii="Arial" w:hAnsi="Arial" w:cs="Arial"/>
                <w:b/>
                <w:color w:val="FFFFFF"/>
                <w:sz w:val="18"/>
                <w:szCs w:val="18"/>
              </w:rPr>
              <w:t>Código del proyecto</w:t>
            </w:r>
          </w:p>
        </w:tc>
        <w:tc>
          <w:tcPr>
            <w:tcW w:w="1771" w:type="dxa"/>
            <w:shd w:val="clear" w:color="auto" w:fill="002060"/>
            <w:vAlign w:val="center"/>
          </w:tcPr>
          <w:p w:rsidR="00B10495" w:rsidRPr="00DF6DB7" w:rsidRDefault="005168A0" w:rsidP="00DF6DB7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DF6DB7">
              <w:rPr>
                <w:rFonts w:ascii="Arial" w:hAnsi="Arial" w:cs="Arial"/>
                <w:b/>
                <w:color w:val="FFFFFF"/>
                <w:sz w:val="18"/>
                <w:szCs w:val="18"/>
              </w:rPr>
              <w:t>Rol en el proyecto</w:t>
            </w:r>
          </w:p>
          <w:p w:rsidR="005168A0" w:rsidRPr="00DF6DB7" w:rsidRDefault="00B10495" w:rsidP="00DF6DB7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DF6DB7">
              <w:rPr>
                <w:rFonts w:ascii="Arial" w:hAnsi="Arial" w:cs="Arial"/>
                <w:b/>
                <w:color w:val="FFFFFF"/>
                <w:sz w:val="18"/>
                <w:szCs w:val="18"/>
              </w:rPr>
              <w:t>(</w:t>
            </w:r>
            <w:r w:rsidR="005168A0" w:rsidRPr="00DF6DB7">
              <w:rPr>
                <w:rFonts w:ascii="Arial" w:hAnsi="Arial" w:cs="Arial"/>
                <w:b/>
                <w:color w:val="FFFFFF"/>
                <w:sz w:val="18"/>
                <w:szCs w:val="18"/>
              </w:rPr>
              <w:t>IR, Co-I, otro)</w:t>
            </w:r>
          </w:p>
        </w:tc>
        <w:tc>
          <w:tcPr>
            <w:tcW w:w="1715" w:type="dxa"/>
            <w:shd w:val="clear" w:color="auto" w:fill="002060"/>
            <w:vAlign w:val="center"/>
          </w:tcPr>
          <w:p w:rsidR="005168A0" w:rsidRPr="00DF6DB7" w:rsidRDefault="005168A0" w:rsidP="00DF6DB7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DF6DB7">
              <w:rPr>
                <w:rFonts w:ascii="Arial" w:hAnsi="Arial" w:cs="Arial"/>
                <w:b/>
                <w:color w:val="FFFFFF"/>
                <w:sz w:val="18"/>
                <w:szCs w:val="18"/>
              </w:rPr>
              <w:t>Año de inicio- Año de término</w:t>
            </w:r>
          </w:p>
        </w:tc>
      </w:tr>
      <w:tr w:rsidR="00492AAE" w:rsidRPr="00492AAE" w:rsidTr="006C18AD">
        <w:tc>
          <w:tcPr>
            <w:tcW w:w="2943" w:type="dxa"/>
            <w:shd w:val="clear" w:color="auto" w:fill="auto"/>
            <w:vAlign w:val="center"/>
          </w:tcPr>
          <w:p w:rsidR="005168A0" w:rsidRPr="0071046E" w:rsidRDefault="005168A0" w:rsidP="00492AAE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5168A0" w:rsidRPr="0071046E" w:rsidRDefault="005168A0" w:rsidP="00492AAE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348" w:type="dxa"/>
            <w:shd w:val="clear" w:color="auto" w:fill="auto"/>
          </w:tcPr>
          <w:p w:rsidR="005168A0" w:rsidRPr="0071046E" w:rsidRDefault="005168A0" w:rsidP="00492AAE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71" w:type="dxa"/>
            <w:shd w:val="clear" w:color="auto" w:fill="auto"/>
            <w:vAlign w:val="center"/>
          </w:tcPr>
          <w:p w:rsidR="005168A0" w:rsidRPr="0071046E" w:rsidRDefault="005168A0" w:rsidP="00492AAE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15" w:type="dxa"/>
            <w:shd w:val="clear" w:color="auto" w:fill="auto"/>
            <w:vAlign w:val="center"/>
          </w:tcPr>
          <w:p w:rsidR="005168A0" w:rsidRPr="0071046E" w:rsidRDefault="005168A0" w:rsidP="00492AAE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</w:tr>
      <w:tr w:rsidR="00492AAE" w:rsidRPr="00492AAE" w:rsidTr="006C18AD">
        <w:tc>
          <w:tcPr>
            <w:tcW w:w="2943" w:type="dxa"/>
            <w:shd w:val="clear" w:color="auto" w:fill="auto"/>
            <w:vAlign w:val="center"/>
          </w:tcPr>
          <w:p w:rsidR="005168A0" w:rsidRPr="0071046E" w:rsidRDefault="005168A0" w:rsidP="00492AAE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5168A0" w:rsidRPr="0071046E" w:rsidRDefault="005168A0" w:rsidP="00492AAE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348" w:type="dxa"/>
            <w:shd w:val="clear" w:color="auto" w:fill="auto"/>
          </w:tcPr>
          <w:p w:rsidR="005168A0" w:rsidRPr="0071046E" w:rsidRDefault="005168A0" w:rsidP="00492AAE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71" w:type="dxa"/>
            <w:shd w:val="clear" w:color="auto" w:fill="auto"/>
            <w:vAlign w:val="center"/>
          </w:tcPr>
          <w:p w:rsidR="005168A0" w:rsidRPr="0071046E" w:rsidRDefault="005168A0" w:rsidP="00492AAE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15" w:type="dxa"/>
            <w:shd w:val="clear" w:color="auto" w:fill="auto"/>
            <w:vAlign w:val="center"/>
          </w:tcPr>
          <w:p w:rsidR="005168A0" w:rsidRPr="0071046E" w:rsidRDefault="005168A0" w:rsidP="00492AAE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</w:tr>
      <w:tr w:rsidR="00492AAE" w:rsidRPr="00492AAE" w:rsidTr="006C18AD">
        <w:tc>
          <w:tcPr>
            <w:tcW w:w="2943" w:type="dxa"/>
            <w:shd w:val="clear" w:color="auto" w:fill="auto"/>
            <w:vAlign w:val="center"/>
          </w:tcPr>
          <w:p w:rsidR="005168A0" w:rsidRPr="0071046E" w:rsidRDefault="005168A0" w:rsidP="00492AAE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5168A0" w:rsidRPr="0071046E" w:rsidRDefault="005168A0" w:rsidP="00492AAE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348" w:type="dxa"/>
            <w:shd w:val="clear" w:color="auto" w:fill="auto"/>
          </w:tcPr>
          <w:p w:rsidR="005168A0" w:rsidRPr="0071046E" w:rsidRDefault="005168A0" w:rsidP="00492AAE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71" w:type="dxa"/>
            <w:shd w:val="clear" w:color="auto" w:fill="auto"/>
            <w:vAlign w:val="center"/>
          </w:tcPr>
          <w:p w:rsidR="005168A0" w:rsidRPr="0071046E" w:rsidRDefault="005168A0" w:rsidP="00492AAE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15" w:type="dxa"/>
            <w:shd w:val="clear" w:color="auto" w:fill="auto"/>
            <w:vAlign w:val="center"/>
          </w:tcPr>
          <w:p w:rsidR="005168A0" w:rsidRPr="0071046E" w:rsidRDefault="005168A0" w:rsidP="00492AAE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</w:tr>
      <w:tr w:rsidR="00492AAE" w:rsidRPr="00492AAE" w:rsidTr="006C18AD">
        <w:tc>
          <w:tcPr>
            <w:tcW w:w="2943" w:type="dxa"/>
            <w:shd w:val="clear" w:color="auto" w:fill="auto"/>
            <w:vAlign w:val="center"/>
          </w:tcPr>
          <w:p w:rsidR="005168A0" w:rsidRPr="0071046E" w:rsidRDefault="005168A0" w:rsidP="00492AAE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5168A0" w:rsidRPr="0071046E" w:rsidRDefault="005168A0" w:rsidP="00492AAE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348" w:type="dxa"/>
            <w:shd w:val="clear" w:color="auto" w:fill="auto"/>
          </w:tcPr>
          <w:p w:rsidR="005168A0" w:rsidRPr="0071046E" w:rsidRDefault="005168A0" w:rsidP="00492AAE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71" w:type="dxa"/>
            <w:shd w:val="clear" w:color="auto" w:fill="auto"/>
            <w:vAlign w:val="center"/>
          </w:tcPr>
          <w:p w:rsidR="005168A0" w:rsidRPr="0071046E" w:rsidRDefault="005168A0" w:rsidP="00492AAE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15" w:type="dxa"/>
            <w:shd w:val="clear" w:color="auto" w:fill="auto"/>
            <w:vAlign w:val="center"/>
          </w:tcPr>
          <w:p w:rsidR="005168A0" w:rsidRPr="0071046E" w:rsidRDefault="005168A0" w:rsidP="00492AAE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</w:tr>
      <w:bookmarkEnd w:id="7"/>
    </w:tbl>
    <w:p w:rsidR="00944FB4" w:rsidRDefault="00944FB4" w:rsidP="00452C75">
      <w:pPr>
        <w:spacing w:after="0"/>
        <w:jc w:val="both"/>
        <w:rPr>
          <w:rFonts w:ascii="Lucida Sans" w:hAnsi="Lucida Sans" w:cs="Arial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89"/>
        <w:gridCol w:w="1878"/>
        <w:gridCol w:w="1739"/>
        <w:gridCol w:w="1688"/>
      </w:tblGrid>
      <w:tr w:rsidR="00492AAE" w:rsidRPr="00492AAE" w:rsidTr="00B10495">
        <w:tc>
          <w:tcPr>
            <w:tcW w:w="9620" w:type="dxa"/>
            <w:gridSpan w:val="4"/>
            <w:shd w:val="clear" w:color="auto" w:fill="002060"/>
          </w:tcPr>
          <w:p w:rsidR="005168A0" w:rsidRDefault="005168A0" w:rsidP="00492AAE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bookmarkStart w:id="8" w:name="_Hlk148631460"/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PARTICIPACIÓN EN PROYECTOS DE I+D+i Y/O CREACIÓN</w:t>
            </w:r>
          </w:p>
          <w:p w:rsidR="005168A0" w:rsidRDefault="005168A0" w:rsidP="00006FA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ADJUDICADOS CON FONDOS INTERNOS EN LOS ÚLTIMOS 5 AÑOS </w:t>
            </w:r>
            <w:r w:rsidR="008C1A83">
              <w:rPr>
                <w:rFonts w:ascii="Arial" w:hAnsi="Arial" w:cs="Arial"/>
                <w:b/>
                <w:color w:val="FFFFFF"/>
                <w:sz w:val="20"/>
                <w:szCs w:val="20"/>
              </w:rPr>
              <w:t>(</w:t>
            </w:r>
            <w:r w:rsidR="00057264">
              <w:rPr>
                <w:rFonts w:ascii="Arial" w:hAnsi="Arial" w:cs="Arial"/>
                <w:b/>
                <w:color w:val="FFFFFF"/>
                <w:sz w:val="20"/>
                <w:szCs w:val="20"/>
              </w:rPr>
              <w:t>2018-2022</w:t>
            </w:r>
            <w:r w:rsidR="008C1A83">
              <w:rPr>
                <w:rFonts w:ascii="Arial" w:hAnsi="Arial" w:cs="Arial"/>
                <w:b/>
                <w:color w:val="FFFFFF"/>
                <w:sz w:val="20"/>
                <w:szCs w:val="20"/>
              </w:rPr>
              <w:t>)</w:t>
            </w:r>
          </w:p>
          <w:p w:rsidR="00FB2CF6" w:rsidRDefault="00FB2CF6" w:rsidP="00006FA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 w:rsidRPr="0080127A">
              <w:rPr>
                <w:rFonts w:ascii="Arial" w:eastAsia="Arial" w:hAnsi="Arial" w:cs="Arial"/>
                <w:color w:val="FFFFFF"/>
                <w:sz w:val="18"/>
                <w:szCs w:val="18"/>
              </w:rPr>
              <w:t>Considere la excepcionalidad por nacimiento de hijo/a, según lo establecido en las bases concursales</w:t>
            </w:r>
            <w:r>
              <w:rPr>
                <w:rFonts w:ascii="Arial" w:eastAsia="Arial" w:hAnsi="Arial" w:cs="Arial"/>
                <w:color w:val="FFFFFF"/>
                <w:sz w:val="20"/>
                <w:szCs w:val="20"/>
              </w:rPr>
              <w:t>.</w:t>
            </w:r>
          </w:p>
        </w:tc>
      </w:tr>
      <w:tr w:rsidR="00492AAE" w:rsidRPr="00492AAE" w:rsidTr="00FB2CF6">
        <w:trPr>
          <w:trHeight w:val="479"/>
        </w:trPr>
        <w:tc>
          <w:tcPr>
            <w:tcW w:w="4219" w:type="dxa"/>
            <w:shd w:val="clear" w:color="auto" w:fill="002060"/>
            <w:vAlign w:val="center"/>
          </w:tcPr>
          <w:p w:rsidR="005168A0" w:rsidRPr="00FB2CF6" w:rsidRDefault="005168A0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FB2CF6">
              <w:rPr>
                <w:rFonts w:ascii="Arial" w:hAnsi="Arial" w:cs="Arial"/>
                <w:b/>
                <w:color w:val="FFFFFF"/>
                <w:sz w:val="18"/>
                <w:szCs w:val="18"/>
              </w:rPr>
              <w:t>Título del proyecto</w:t>
            </w:r>
          </w:p>
        </w:tc>
        <w:tc>
          <w:tcPr>
            <w:tcW w:w="1915" w:type="dxa"/>
            <w:shd w:val="clear" w:color="auto" w:fill="002060"/>
            <w:vAlign w:val="center"/>
          </w:tcPr>
          <w:p w:rsidR="005168A0" w:rsidRPr="00FB2CF6" w:rsidRDefault="005168A0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FB2CF6">
              <w:rPr>
                <w:rFonts w:ascii="Arial" w:hAnsi="Arial" w:cs="Arial"/>
                <w:b/>
                <w:color w:val="FFFFFF"/>
                <w:sz w:val="18"/>
                <w:szCs w:val="18"/>
              </w:rPr>
              <w:t>Código del proyecto</w:t>
            </w:r>
          </w:p>
        </w:tc>
        <w:tc>
          <w:tcPr>
            <w:tcW w:w="1771" w:type="dxa"/>
            <w:shd w:val="clear" w:color="auto" w:fill="002060"/>
            <w:vAlign w:val="center"/>
          </w:tcPr>
          <w:p w:rsidR="00B10495" w:rsidRPr="00FB2CF6" w:rsidRDefault="005168A0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FB2CF6">
              <w:rPr>
                <w:rFonts w:ascii="Arial" w:hAnsi="Arial" w:cs="Arial"/>
                <w:b/>
                <w:color w:val="FFFFFF"/>
                <w:sz w:val="18"/>
                <w:szCs w:val="18"/>
              </w:rPr>
              <w:t>Rol en el proyecto</w:t>
            </w:r>
          </w:p>
          <w:p w:rsidR="005168A0" w:rsidRPr="00FB2CF6" w:rsidRDefault="00B10495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FB2CF6">
              <w:rPr>
                <w:rFonts w:ascii="Arial" w:hAnsi="Arial" w:cs="Arial"/>
                <w:b/>
                <w:color w:val="FFFFFF"/>
                <w:sz w:val="18"/>
                <w:szCs w:val="18"/>
              </w:rPr>
              <w:t>(</w:t>
            </w:r>
            <w:r w:rsidR="005168A0" w:rsidRPr="00FB2CF6">
              <w:rPr>
                <w:rFonts w:ascii="Arial" w:hAnsi="Arial" w:cs="Arial"/>
                <w:b/>
                <w:color w:val="FFFFFF"/>
                <w:sz w:val="18"/>
                <w:szCs w:val="18"/>
              </w:rPr>
              <w:t>IR, Co-I, otro)</w:t>
            </w:r>
          </w:p>
        </w:tc>
        <w:tc>
          <w:tcPr>
            <w:tcW w:w="1715" w:type="dxa"/>
            <w:shd w:val="clear" w:color="auto" w:fill="002060"/>
            <w:vAlign w:val="center"/>
          </w:tcPr>
          <w:p w:rsidR="005168A0" w:rsidRPr="00FB2CF6" w:rsidRDefault="005168A0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FB2CF6">
              <w:rPr>
                <w:rFonts w:ascii="Arial" w:hAnsi="Arial" w:cs="Arial"/>
                <w:b/>
                <w:color w:val="FFFFFF"/>
                <w:sz w:val="18"/>
                <w:szCs w:val="18"/>
              </w:rPr>
              <w:t>Año de concurso</w:t>
            </w:r>
          </w:p>
        </w:tc>
      </w:tr>
      <w:tr w:rsidR="00492AAE" w:rsidRPr="00492AAE" w:rsidTr="00492AAE">
        <w:tc>
          <w:tcPr>
            <w:tcW w:w="4219" w:type="dxa"/>
            <w:shd w:val="clear" w:color="auto" w:fill="auto"/>
            <w:vAlign w:val="center"/>
          </w:tcPr>
          <w:p w:rsidR="005168A0" w:rsidRPr="0071046E" w:rsidRDefault="005168A0" w:rsidP="00492AAE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915" w:type="dxa"/>
            <w:shd w:val="clear" w:color="auto" w:fill="auto"/>
            <w:vAlign w:val="center"/>
          </w:tcPr>
          <w:p w:rsidR="005168A0" w:rsidRPr="0071046E" w:rsidRDefault="005168A0" w:rsidP="00492AAE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71" w:type="dxa"/>
            <w:shd w:val="clear" w:color="auto" w:fill="auto"/>
            <w:vAlign w:val="center"/>
          </w:tcPr>
          <w:p w:rsidR="005168A0" w:rsidRPr="0071046E" w:rsidRDefault="005168A0" w:rsidP="00492AAE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15" w:type="dxa"/>
            <w:shd w:val="clear" w:color="auto" w:fill="auto"/>
            <w:vAlign w:val="center"/>
          </w:tcPr>
          <w:p w:rsidR="005168A0" w:rsidRPr="0071046E" w:rsidRDefault="005168A0" w:rsidP="00492AAE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</w:tr>
      <w:tr w:rsidR="00492AAE" w:rsidRPr="00492AAE" w:rsidTr="00492AAE">
        <w:tc>
          <w:tcPr>
            <w:tcW w:w="4219" w:type="dxa"/>
            <w:shd w:val="clear" w:color="auto" w:fill="auto"/>
            <w:vAlign w:val="center"/>
          </w:tcPr>
          <w:p w:rsidR="005168A0" w:rsidRPr="0071046E" w:rsidRDefault="005168A0" w:rsidP="00492AAE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915" w:type="dxa"/>
            <w:shd w:val="clear" w:color="auto" w:fill="auto"/>
            <w:vAlign w:val="center"/>
          </w:tcPr>
          <w:p w:rsidR="005168A0" w:rsidRPr="0071046E" w:rsidRDefault="005168A0" w:rsidP="00492AAE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71" w:type="dxa"/>
            <w:shd w:val="clear" w:color="auto" w:fill="auto"/>
            <w:vAlign w:val="center"/>
          </w:tcPr>
          <w:p w:rsidR="005168A0" w:rsidRPr="0071046E" w:rsidRDefault="005168A0" w:rsidP="00492AAE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15" w:type="dxa"/>
            <w:shd w:val="clear" w:color="auto" w:fill="auto"/>
            <w:vAlign w:val="center"/>
          </w:tcPr>
          <w:p w:rsidR="005168A0" w:rsidRPr="0071046E" w:rsidRDefault="005168A0" w:rsidP="00492AAE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</w:tr>
      <w:tr w:rsidR="00492AAE" w:rsidRPr="00492AAE" w:rsidTr="00492AAE">
        <w:tc>
          <w:tcPr>
            <w:tcW w:w="4219" w:type="dxa"/>
            <w:shd w:val="clear" w:color="auto" w:fill="auto"/>
            <w:vAlign w:val="center"/>
          </w:tcPr>
          <w:p w:rsidR="005168A0" w:rsidRPr="0071046E" w:rsidRDefault="005168A0" w:rsidP="00492AAE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915" w:type="dxa"/>
            <w:shd w:val="clear" w:color="auto" w:fill="auto"/>
            <w:vAlign w:val="center"/>
          </w:tcPr>
          <w:p w:rsidR="005168A0" w:rsidRPr="0071046E" w:rsidRDefault="005168A0" w:rsidP="00492AAE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71" w:type="dxa"/>
            <w:shd w:val="clear" w:color="auto" w:fill="auto"/>
            <w:vAlign w:val="center"/>
          </w:tcPr>
          <w:p w:rsidR="005168A0" w:rsidRPr="0071046E" w:rsidRDefault="005168A0" w:rsidP="00492AAE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15" w:type="dxa"/>
            <w:shd w:val="clear" w:color="auto" w:fill="auto"/>
            <w:vAlign w:val="center"/>
          </w:tcPr>
          <w:p w:rsidR="005168A0" w:rsidRPr="0071046E" w:rsidRDefault="005168A0" w:rsidP="00492AAE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</w:tr>
      <w:tr w:rsidR="00492AAE" w:rsidRPr="00492AAE" w:rsidTr="00492AAE">
        <w:tc>
          <w:tcPr>
            <w:tcW w:w="4219" w:type="dxa"/>
            <w:shd w:val="clear" w:color="auto" w:fill="auto"/>
            <w:vAlign w:val="center"/>
          </w:tcPr>
          <w:p w:rsidR="005168A0" w:rsidRPr="0071046E" w:rsidRDefault="005168A0" w:rsidP="00492AAE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915" w:type="dxa"/>
            <w:shd w:val="clear" w:color="auto" w:fill="auto"/>
            <w:vAlign w:val="center"/>
          </w:tcPr>
          <w:p w:rsidR="005168A0" w:rsidRPr="0071046E" w:rsidRDefault="005168A0" w:rsidP="00492AAE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71" w:type="dxa"/>
            <w:shd w:val="clear" w:color="auto" w:fill="auto"/>
            <w:vAlign w:val="center"/>
          </w:tcPr>
          <w:p w:rsidR="005168A0" w:rsidRPr="0071046E" w:rsidRDefault="005168A0" w:rsidP="00492AAE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15" w:type="dxa"/>
            <w:shd w:val="clear" w:color="auto" w:fill="auto"/>
            <w:vAlign w:val="center"/>
          </w:tcPr>
          <w:p w:rsidR="005168A0" w:rsidRPr="0071046E" w:rsidRDefault="005168A0" w:rsidP="00492AAE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</w:tr>
    </w:tbl>
    <w:bookmarkEnd w:id="8"/>
    <w:p w:rsidR="003A3040" w:rsidRPr="00191DAF" w:rsidRDefault="003A3040" w:rsidP="00FB2CF6">
      <w:pPr>
        <w:pStyle w:val="Ttulo2"/>
        <w:numPr>
          <w:ilvl w:val="0"/>
          <w:numId w:val="0"/>
        </w:numPr>
        <w:spacing w:before="240" w:after="120" w:line="240" w:lineRule="auto"/>
        <w:rPr>
          <w:rFonts w:ascii="Arial" w:hAnsi="Arial"/>
          <w:b/>
        </w:rPr>
      </w:pPr>
      <w:r w:rsidRPr="00191DAF">
        <w:rPr>
          <w:rFonts w:ascii="Arial" w:hAnsi="Arial"/>
          <w:b/>
        </w:rPr>
        <w:t>Coordinador/a Responsable</w:t>
      </w:r>
      <w:r>
        <w:rPr>
          <w:rFonts w:ascii="Arial" w:hAnsi="Arial"/>
          <w:b/>
        </w:rPr>
        <w:t xml:space="preserve"> Alterno</w:t>
      </w:r>
    </w:p>
    <w:p w:rsidR="003A3040" w:rsidRDefault="003A3040" w:rsidP="00191DAF">
      <w:pPr>
        <w:pStyle w:val="Ttulo2"/>
        <w:numPr>
          <w:ilvl w:val="0"/>
          <w:numId w:val="0"/>
        </w:numPr>
        <w:spacing w:line="240" w:lineRule="auto"/>
        <w:rPr>
          <w:rFonts w:ascii="Arial" w:hAnsi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6"/>
        <w:gridCol w:w="7318"/>
      </w:tblGrid>
      <w:tr w:rsidR="003A3040" w:rsidRPr="00492AAE">
        <w:tc>
          <w:tcPr>
            <w:tcW w:w="2093" w:type="dxa"/>
            <w:shd w:val="clear" w:color="auto" w:fill="002060"/>
            <w:vAlign w:val="center"/>
          </w:tcPr>
          <w:p w:rsidR="003A3040" w:rsidRDefault="003A3040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Nombre Completo:</w:t>
            </w:r>
          </w:p>
        </w:tc>
        <w:tc>
          <w:tcPr>
            <w:tcW w:w="7453" w:type="dxa"/>
            <w:shd w:val="clear" w:color="auto" w:fill="auto"/>
            <w:vAlign w:val="center"/>
          </w:tcPr>
          <w:p w:rsidR="003A3040" w:rsidRPr="0071046E" w:rsidRDefault="003A3040">
            <w:pPr>
              <w:spacing w:after="0" w:line="240" w:lineRule="auto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</w:tr>
      <w:tr w:rsidR="003A3040" w:rsidRPr="00492AAE">
        <w:tc>
          <w:tcPr>
            <w:tcW w:w="2093" w:type="dxa"/>
            <w:shd w:val="clear" w:color="auto" w:fill="002060"/>
            <w:vAlign w:val="center"/>
          </w:tcPr>
          <w:p w:rsidR="003A3040" w:rsidRDefault="003A3040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RUN:</w:t>
            </w:r>
          </w:p>
        </w:tc>
        <w:tc>
          <w:tcPr>
            <w:tcW w:w="7453" w:type="dxa"/>
            <w:shd w:val="clear" w:color="auto" w:fill="auto"/>
            <w:vAlign w:val="center"/>
          </w:tcPr>
          <w:p w:rsidR="003A3040" w:rsidRPr="0071046E" w:rsidRDefault="003A3040">
            <w:pPr>
              <w:spacing w:after="0" w:line="240" w:lineRule="auto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</w:tr>
    </w:tbl>
    <w:p w:rsidR="003A3040" w:rsidRDefault="003A3040" w:rsidP="00191DAF">
      <w:pPr>
        <w:pStyle w:val="Ttulo2"/>
        <w:numPr>
          <w:ilvl w:val="0"/>
          <w:numId w:val="0"/>
        </w:numPr>
        <w:spacing w:line="240" w:lineRule="auto"/>
        <w:rPr>
          <w:rFonts w:ascii="Arial" w:hAnsi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58"/>
        <w:gridCol w:w="2515"/>
        <w:gridCol w:w="2081"/>
        <w:gridCol w:w="2040"/>
      </w:tblGrid>
      <w:tr w:rsidR="003A3040" w:rsidRPr="00492AAE">
        <w:tc>
          <w:tcPr>
            <w:tcW w:w="9546" w:type="dxa"/>
            <w:gridSpan w:val="4"/>
            <w:shd w:val="clear" w:color="auto" w:fill="002060"/>
          </w:tcPr>
          <w:p w:rsidR="003A3040" w:rsidRDefault="003A3040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FORMACIÓN ACADÉMICA</w:t>
            </w:r>
          </w:p>
        </w:tc>
      </w:tr>
      <w:tr w:rsidR="003A3040" w:rsidRPr="00492AAE" w:rsidTr="00FB2CF6">
        <w:tc>
          <w:tcPr>
            <w:tcW w:w="2802" w:type="dxa"/>
            <w:shd w:val="clear" w:color="auto" w:fill="002060"/>
            <w:vAlign w:val="center"/>
          </w:tcPr>
          <w:p w:rsidR="003A3040" w:rsidRDefault="003A3040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Título profesional y grados académicos</w:t>
            </w:r>
          </w:p>
        </w:tc>
        <w:tc>
          <w:tcPr>
            <w:tcW w:w="2551" w:type="dxa"/>
            <w:shd w:val="clear" w:color="auto" w:fill="002060"/>
            <w:vAlign w:val="center"/>
          </w:tcPr>
          <w:p w:rsidR="003A3040" w:rsidRDefault="003A3040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Universidad</w:t>
            </w:r>
          </w:p>
        </w:tc>
        <w:tc>
          <w:tcPr>
            <w:tcW w:w="2126" w:type="dxa"/>
            <w:shd w:val="clear" w:color="auto" w:fill="002060"/>
            <w:vAlign w:val="center"/>
          </w:tcPr>
          <w:p w:rsidR="003A3040" w:rsidRDefault="003A3040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País</w:t>
            </w:r>
          </w:p>
        </w:tc>
        <w:tc>
          <w:tcPr>
            <w:tcW w:w="2067" w:type="dxa"/>
            <w:shd w:val="clear" w:color="auto" w:fill="002060"/>
            <w:vAlign w:val="center"/>
          </w:tcPr>
          <w:p w:rsidR="003A3040" w:rsidRDefault="003A3040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Año de obtención</w:t>
            </w:r>
          </w:p>
        </w:tc>
      </w:tr>
      <w:tr w:rsidR="003A3040" w:rsidRPr="00492AAE">
        <w:tc>
          <w:tcPr>
            <w:tcW w:w="2802" w:type="dxa"/>
            <w:shd w:val="clear" w:color="auto" w:fill="auto"/>
            <w:vAlign w:val="center"/>
          </w:tcPr>
          <w:p w:rsidR="003A3040" w:rsidRPr="0071046E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2551" w:type="dxa"/>
            <w:shd w:val="clear" w:color="auto" w:fill="auto"/>
            <w:vAlign w:val="center"/>
          </w:tcPr>
          <w:p w:rsidR="003A3040" w:rsidRPr="0071046E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:rsidR="003A3040" w:rsidRPr="0071046E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2067" w:type="dxa"/>
            <w:shd w:val="clear" w:color="auto" w:fill="auto"/>
            <w:vAlign w:val="center"/>
          </w:tcPr>
          <w:p w:rsidR="003A3040" w:rsidRPr="0071046E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</w:tr>
      <w:tr w:rsidR="003A3040" w:rsidRPr="00492AAE">
        <w:tc>
          <w:tcPr>
            <w:tcW w:w="2802" w:type="dxa"/>
            <w:shd w:val="clear" w:color="auto" w:fill="auto"/>
            <w:vAlign w:val="center"/>
          </w:tcPr>
          <w:p w:rsidR="003A3040" w:rsidRPr="0071046E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2551" w:type="dxa"/>
            <w:shd w:val="clear" w:color="auto" w:fill="auto"/>
            <w:vAlign w:val="center"/>
          </w:tcPr>
          <w:p w:rsidR="003A3040" w:rsidRPr="0071046E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:rsidR="003A3040" w:rsidRPr="0071046E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2067" w:type="dxa"/>
            <w:shd w:val="clear" w:color="auto" w:fill="auto"/>
            <w:vAlign w:val="center"/>
          </w:tcPr>
          <w:p w:rsidR="003A3040" w:rsidRPr="0071046E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</w:tr>
      <w:tr w:rsidR="003A3040" w:rsidRPr="00492AAE">
        <w:tc>
          <w:tcPr>
            <w:tcW w:w="2802" w:type="dxa"/>
            <w:shd w:val="clear" w:color="auto" w:fill="auto"/>
            <w:vAlign w:val="center"/>
          </w:tcPr>
          <w:p w:rsidR="003A3040" w:rsidRPr="0071046E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2551" w:type="dxa"/>
            <w:shd w:val="clear" w:color="auto" w:fill="auto"/>
            <w:vAlign w:val="center"/>
          </w:tcPr>
          <w:p w:rsidR="003A3040" w:rsidRPr="0071046E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:rsidR="003A3040" w:rsidRPr="0071046E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2067" w:type="dxa"/>
            <w:shd w:val="clear" w:color="auto" w:fill="auto"/>
            <w:vAlign w:val="center"/>
          </w:tcPr>
          <w:p w:rsidR="003A3040" w:rsidRPr="0071046E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</w:tr>
      <w:tr w:rsidR="003A3040" w:rsidRPr="00492AAE">
        <w:tc>
          <w:tcPr>
            <w:tcW w:w="2802" w:type="dxa"/>
            <w:shd w:val="clear" w:color="auto" w:fill="auto"/>
            <w:vAlign w:val="center"/>
          </w:tcPr>
          <w:p w:rsidR="003A3040" w:rsidRPr="0071046E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2551" w:type="dxa"/>
            <w:shd w:val="clear" w:color="auto" w:fill="auto"/>
            <w:vAlign w:val="center"/>
          </w:tcPr>
          <w:p w:rsidR="003A3040" w:rsidRPr="0071046E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:rsidR="003A3040" w:rsidRPr="0071046E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2067" w:type="dxa"/>
            <w:shd w:val="clear" w:color="auto" w:fill="auto"/>
            <w:vAlign w:val="center"/>
          </w:tcPr>
          <w:p w:rsidR="003A3040" w:rsidRPr="0071046E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</w:tr>
    </w:tbl>
    <w:p w:rsidR="003A3040" w:rsidRDefault="003A3040" w:rsidP="00191DAF">
      <w:pPr>
        <w:pStyle w:val="Ttulo2"/>
        <w:numPr>
          <w:ilvl w:val="0"/>
          <w:numId w:val="0"/>
        </w:numPr>
        <w:spacing w:line="240" w:lineRule="auto"/>
        <w:rPr>
          <w:rFonts w:ascii="Arial" w:hAnsi="Arial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45"/>
        <w:gridCol w:w="1147"/>
        <w:gridCol w:w="601"/>
        <w:gridCol w:w="1929"/>
        <w:gridCol w:w="990"/>
        <w:gridCol w:w="1387"/>
        <w:gridCol w:w="1395"/>
      </w:tblGrid>
      <w:tr w:rsidR="003A3040" w:rsidRPr="00492AAE">
        <w:trPr>
          <w:trHeight w:val="301"/>
        </w:trPr>
        <w:tc>
          <w:tcPr>
            <w:tcW w:w="9606" w:type="dxa"/>
            <w:gridSpan w:val="7"/>
            <w:shd w:val="clear" w:color="auto" w:fill="002060"/>
          </w:tcPr>
          <w:p w:rsidR="003A3040" w:rsidRDefault="003A3040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PUBLICACIONES ÚLTIMOS 5 AÑOS (</w:t>
            </w:r>
            <w:r w:rsidR="00057264">
              <w:rPr>
                <w:rFonts w:ascii="Arial" w:hAnsi="Arial" w:cs="Arial"/>
                <w:b/>
                <w:color w:val="FFFFFF"/>
                <w:sz w:val="20"/>
                <w:szCs w:val="20"/>
              </w:rPr>
              <w:t>2018-2022</w:t>
            </w: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)</w:t>
            </w:r>
          </w:p>
          <w:p w:rsidR="00FB2CF6" w:rsidRDefault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 w:rsidRPr="0080127A">
              <w:rPr>
                <w:rFonts w:ascii="Arial" w:eastAsia="Arial" w:hAnsi="Arial" w:cs="Arial"/>
                <w:color w:val="FFFFFF"/>
                <w:sz w:val="18"/>
                <w:szCs w:val="18"/>
              </w:rPr>
              <w:t>Considere la excepcionalidad por nacimiento de hijo/a, según lo establecido en las bases concursales</w:t>
            </w:r>
            <w:r>
              <w:rPr>
                <w:rFonts w:ascii="Arial" w:eastAsia="Arial" w:hAnsi="Arial" w:cs="Arial"/>
                <w:color w:val="FFFFFF"/>
                <w:sz w:val="20"/>
                <w:szCs w:val="20"/>
              </w:rPr>
              <w:t>.</w:t>
            </w:r>
          </w:p>
        </w:tc>
      </w:tr>
      <w:tr w:rsidR="003A3040" w:rsidRPr="00492AAE" w:rsidTr="00FB2CF6">
        <w:trPr>
          <w:trHeight w:val="479"/>
        </w:trPr>
        <w:tc>
          <w:tcPr>
            <w:tcW w:w="2013" w:type="dxa"/>
            <w:shd w:val="clear" w:color="auto" w:fill="002060"/>
            <w:vAlign w:val="center"/>
          </w:tcPr>
          <w:p w:rsidR="003A3040" w:rsidRPr="00FB2CF6" w:rsidRDefault="003A3040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FB2CF6">
              <w:rPr>
                <w:rFonts w:ascii="Arial" w:hAnsi="Arial" w:cs="Arial"/>
                <w:b/>
                <w:color w:val="FFFFFF"/>
                <w:sz w:val="18"/>
                <w:szCs w:val="18"/>
              </w:rPr>
              <w:t>Título de la publicación</w:t>
            </w:r>
          </w:p>
        </w:tc>
        <w:tc>
          <w:tcPr>
            <w:tcW w:w="1174" w:type="dxa"/>
            <w:shd w:val="clear" w:color="auto" w:fill="002060"/>
            <w:vAlign w:val="center"/>
          </w:tcPr>
          <w:p w:rsidR="003A3040" w:rsidRPr="00FB2CF6" w:rsidRDefault="003A3040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FB2CF6">
              <w:rPr>
                <w:rFonts w:ascii="Arial" w:hAnsi="Arial" w:cs="Arial"/>
                <w:b/>
                <w:color w:val="FFFFFF"/>
                <w:sz w:val="18"/>
                <w:szCs w:val="18"/>
              </w:rPr>
              <w:t>Revista</w:t>
            </w:r>
          </w:p>
        </w:tc>
        <w:tc>
          <w:tcPr>
            <w:tcW w:w="604" w:type="dxa"/>
            <w:shd w:val="clear" w:color="auto" w:fill="002060"/>
            <w:vAlign w:val="center"/>
          </w:tcPr>
          <w:p w:rsidR="003A3040" w:rsidRPr="00FB2CF6" w:rsidRDefault="003A3040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FB2CF6">
              <w:rPr>
                <w:rFonts w:ascii="Arial" w:hAnsi="Arial" w:cs="Arial"/>
                <w:b/>
                <w:color w:val="FFFFFF"/>
                <w:sz w:val="18"/>
                <w:szCs w:val="18"/>
              </w:rPr>
              <w:t>Año</w:t>
            </w:r>
          </w:p>
        </w:tc>
        <w:tc>
          <w:tcPr>
            <w:tcW w:w="1957" w:type="dxa"/>
            <w:shd w:val="clear" w:color="auto" w:fill="002060"/>
            <w:vAlign w:val="center"/>
          </w:tcPr>
          <w:p w:rsidR="003A3040" w:rsidRPr="00FB2CF6" w:rsidRDefault="003A3040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FB2CF6">
              <w:rPr>
                <w:rFonts w:ascii="Arial" w:hAnsi="Arial" w:cs="Arial"/>
                <w:b/>
                <w:color w:val="FFFFFF"/>
                <w:sz w:val="18"/>
                <w:szCs w:val="18"/>
              </w:rPr>
              <w:t>Autor/a correspondiente o primer autor/a</w:t>
            </w:r>
          </w:p>
        </w:tc>
        <w:tc>
          <w:tcPr>
            <w:tcW w:w="1002" w:type="dxa"/>
            <w:shd w:val="clear" w:color="auto" w:fill="002060"/>
            <w:vAlign w:val="center"/>
          </w:tcPr>
          <w:p w:rsidR="003A3040" w:rsidRPr="00FB2CF6" w:rsidRDefault="003A3040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FB2CF6">
              <w:rPr>
                <w:rFonts w:ascii="Arial" w:hAnsi="Arial" w:cs="Arial"/>
                <w:b/>
                <w:color w:val="FFFFFF"/>
                <w:sz w:val="18"/>
                <w:szCs w:val="18"/>
              </w:rPr>
              <w:t>Cuartil</w:t>
            </w:r>
          </w:p>
          <w:p w:rsidR="003A3040" w:rsidRPr="00FB2CF6" w:rsidRDefault="003A3040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FB2CF6">
              <w:rPr>
                <w:rFonts w:ascii="Arial" w:hAnsi="Arial" w:cs="Arial"/>
                <w:b/>
                <w:color w:val="FFFFFF"/>
                <w:sz w:val="18"/>
                <w:szCs w:val="18"/>
              </w:rPr>
              <w:t>Scopus de la revista</w:t>
            </w:r>
          </w:p>
          <w:p w:rsidR="003A3040" w:rsidRPr="00FB2CF6" w:rsidRDefault="003A3040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FB2CF6">
              <w:rPr>
                <w:rFonts w:ascii="Arial" w:hAnsi="Arial" w:cs="Arial"/>
                <w:b/>
                <w:color w:val="FFFFFF"/>
                <w:sz w:val="18"/>
                <w:szCs w:val="18"/>
              </w:rPr>
              <w:t>(si aplica)</w:t>
            </w:r>
          </w:p>
        </w:tc>
        <w:tc>
          <w:tcPr>
            <w:tcW w:w="1408" w:type="dxa"/>
            <w:shd w:val="clear" w:color="auto" w:fill="002060"/>
            <w:vAlign w:val="center"/>
          </w:tcPr>
          <w:p w:rsidR="003A3040" w:rsidRPr="00FB2CF6" w:rsidRDefault="003A3040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FB2CF6">
              <w:rPr>
                <w:rFonts w:ascii="Arial" w:hAnsi="Arial" w:cs="Arial"/>
                <w:b/>
                <w:color w:val="FFFFFF"/>
                <w:sz w:val="18"/>
                <w:szCs w:val="18"/>
              </w:rPr>
              <w:t>Indexación</w:t>
            </w:r>
          </w:p>
          <w:p w:rsidR="003A3040" w:rsidRPr="00FB2CF6" w:rsidRDefault="003A3040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FB2CF6">
              <w:rPr>
                <w:rFonts w:ascii="Arial" w:hAnsi="Arial" w:cs="Arial"/>
                <w:b/>
                <w:color w:val="FFFFFF"/>
                <w:sz w:val="18"/>
                <w:szCs w:val="18"/>
              </w:rPr>
              <w:t>(WoS, Scopus, SciELO-Chile, Latindex Catálogo)</w:t>
            </w:r>
          </w:p>
        </w:tc>
        <w:tc>
          <w:tcPr>
            <w:tcW w:w="1448" w:type="dxa"/>
            <w:shd w:val="clear" w:color="auto" w:fill="002060"/>
            <w:vAlign w:val="center"/>
          </w:tcPr>
          <w:p w:rsidR="003A3040" w:rsidRPr="00FB2CF6" w:rsidRDefault="003A3040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FB2CF6">
              <w:rPr>
                <w:rFonts w:ascii="Arial" w:hAnsi="Arial" w:cs="Arial"/>
                <w:b/>
                <w:color w:val="FFFFFF"/>
                <w:sz w:val="18"/>
                <w:szCs w:val="18"/>
              </w:rPr>
              <w:t>Link de acceso directo al trabajo</w:t>
            </w:r>
          </w:p>
        </w:tc>
      </w:tr>
      <w:tr w:rsidR="003A3040" w:rsidRPr="00492AAE">
        <w:tc>
          <w:tcPr>
            <w:tcW w:w="2013" w:type="dxa"/>
            <w:shd w:val="clear" w:color="auto" w:fill="auto"/>
            <w:vAlign w:val="center"/>
          </w:tcPr>
          <w:p w:rsidR="003A3040" w:rsidRPr="006440BB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174" w:type="dxa"/>
            <w:shd w:val="clear" w:color="auto" w:fill="auto"/>
            <w:vAlign w:val="center"/>
          </w:tcPr>
          <w:p w:rsidR="003A3040" w:rsidRPr="006440BB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604" w:type="dxa"/>
            <w:shd w:val="clear" w:color="auto" w:fill="auto"/>
            <w:vAlign w:val="center"/>
          </w:tcPr>
          <w:p w:rsidR="003A3040" w:rsidRPr="006440BB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957" w:type="dxa"/>
            <w:shd w:val="clear" w:color="auto" w:fill="auto"/>
          </w:tcPr>
          <w:p w:rsidR="003A3040" w:rsidRPr="006440BB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002" w:type="dxa"/>
            <w:shd w:val="clear" w:color="auto" w:fill="auto"/>
          </w:tcPr>
          <w:p w:rsidR="003A3040" w:rsidRPr="006440BB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408" w:type="dxa"/>
            <w:shd w:val="clear" w:color="auto" w:fill="auto"/>
          </w:tcPr>
          <w:p w:rsidR="003A3040" w:rsidRPr="006440BB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448" w:type="dxa"/>
            <w:shd w:val="clear" w:color="auto" w:fill="auto"/>
            <w:vAlign w:val="center"/>
          </w:tcPr>
          <w:p w:rsidR="003A3040" w:rsidRPr="006440BB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</w:tr>
      <w:tr w:rsidR="003A3040" w:rsidRPr="00492AAE">
        <w:tc>
          <w:tcPr>
            <w:tcW w:w="2013" w:type="dxa"/>
            <w:shd w:val="clear" w:color="auto" w:fill="auto"/>
            <w:vAlign w:val="center"/>
          </w:tcPr>
          <w:p w:rsidR="003A3040" w:rsidRPr="006440BB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174" w:type="dxa"/>
            <w:shd w:val="clear" w:color="auto" w:fill="auto"/>
            <w:vAlign w:val="center"/>
          </w:tcPr>
          <w:p w:rsidR="003A3040" w:rsidRPr="006440BB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604" w:type="dxa"/>
            <w:shd w:val="clear" w:color="auto" w:fill="auto"/>
            <w:vAlign w:val="center"/>
          </w:tcPr>
          <w:p w:rsidR="003A3040" w:rsidRPr="006440BB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957" w:type="dxa"/>
            <w:shd w:val="clear" w:color="auto" w:fill="auto"/>
          </w:tcPr>
          <w:p w:rsidR="003A3040" w:rsidRPr="006440BB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002" w:type="dxa"/>
            <w:shd w:val="clear" w:color="auto" w:fill="auto"/>
          </w:tcPr>
          <w:p w:rsidR="003A3040" w:rsidRPr="006440BB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408" w:type="dxa"/>
            <w:shd w:val="clear" w:color="auto" w:fill="auto"/>
          </w:tcPr>
          <w:p w:rsidR="003A3040" w:rsidRPr="006440BB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448" w:type="dxa"/>
            <w:shd w:val="clear" w:color="auto" w:fill="auto"/>
            <w:vAlign w:val="center"/>
          </w:tcPr>
          <w:p w:rsidR="003A3040" w:rsidRPr="006440BB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</w:tr>
      <w:tr w:rsidR="003A3040" w:rsidRPr="00492AAE">
        <w:tc>
          <w:tcPr>
            <w:tcW w:w="2013" w:type="dxa"/>
            <w:shd w:val="clear" w:color="auto" w:fill="auto"/>
            <w:vAlign w:val="center"/>
          </w:tcPr>
          <w:p w:rsidR="003A3040" w:rsidRPr="006440BB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174" w:type="dxa"/>
            <w:shd w:val="clear" w:color="auto" w:fill="auto"/>
            <w:vAlign w:val="center"/>
          </w:tcPr>
          <w:p w:rsidR="003A3040" w:rsidRPr="006440BB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604" w:type="dxa"/>
            <w:shd w:val="clear" w:color="auto" w:fill="auto"/>
            <w:vAlign w:val="center"/>
          </w:tcPr>
          <w:p w:rsidR="003A3040" w:rsidRPr="006440BB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957" w:type="dxa"/>
            <w:shd w:val="clear" w:color="auto" w:fill="auto"/>
          </w:tcPr>
          <w:p w:rsidR="003A3040" w:rsidRPr="006440BB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002" w:type="dxa"/>
            <w:shd w:val="clear" w:color="auto" w:fill="auto"/>
          </w:tcPr>
          <w:p w:rsidR="003A3040" w:rsidRPr="006440BB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408" w:type="dxa"/>
            <w:shd w:val="clear" w:color="auto" w:fill="auto"/>
          </w:tcPr>
          <w:p w:rsidR="003A3040" w:rsidRPr="006440BB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448" w:type="dxa"/>
            <w:shd w:val="clear" w:color="auto" w:fill="auto"/>
            <w:vAlign w:val="center"/>
          </w:tcPr>
          <w:p w:rsidR="003A3040" w:rsidRPr="006440BB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</w:tr>
      <w:tr w:rsidR="003A3040" w:rsidRPr="00492AAE">
        <w:tc>
          <w:tcPr>
            <w:tcW w:w="2013" w:type="dxa"/>
            <w:shd w:val="clear" w:color="auto" w:fill="auto"/>
            <w:vAlign w:val="center"/>
          </w:tcPr>
          <w:p w:rsidR="003A3040" w:rsidRPr="006440BB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174" w:type="dxa"/>
            <w:shd w:val="clear" w:color="auto" w:fill="auto"/>
            <w:vAlign w:val="center"/>
          </w:tcPr>
          <w:p w:rsidR="003A3040" w:rsidRPr="006440BB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604" w:type="dxa"/>
            <w:shd w:val="clear" w:color="auto" w:fill="auto"/>
            <w:vAlign w:val="center"/>
          </w:tcPr>
          <w:p w:rsidR="003A3040" w:rsidRPr="006440BB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957" w:type="dxa"/>
            <w:shd w:val="clear" w:color="auto" w:fill="auto"/>
          </w:tcPr>
          <w:p w:rsidR="003A3040" w:rsidRPr="006440BB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002" w:type="dxa"/>
            <w:shd w:val="clear" w:color="auto" w:fill="auto"/>
          </w:tcPr>
          <w:p w:rsidR="003A3040" w:rsidRPr="006440BB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408" w:type="dxa"/>
            <w:shd w:val="clear" w:color="auto" w:fill="auto"/>
          </w:tcPr>
          <w:p w:rsidR="003A3040" w:rsidRPr="006440BB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448" w:type="dxa"/>
            <w:shd w:val="clear" w:color="auto" w:fill="auto"/>
            <w:vAlign w:val="center"/>
          </w:tcPr>
          <w:p w:rsidR="003A3040" w:rsidRPr="006440BB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</w:tr>
    </w:tbl>
    <w:p w:rsidR="003A3040" w:rsidRDefault="003A3040" w:rsidP="00191DAF">
      <w:pPr>
        <w:pStyle w:val="Ttulo2"/>
        <w:numPr>
          <w:ilvl w:val="0"/>
          <w:numId w:val="0"/>
        </w:numPr>
        <w:spacing w:line="240" w:lineRule="auto"/>
        <w:rPr>
          <w:rFonts w:ascii="Arial" w:hAnsi="Arial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824"/>
        <w:gridCol w:w="1329"/>
        <w:gridCol w:w="1730"/>
        <w:gridCol w:w="1671"/>
      </w:tblGrid>
      <w:tr w:rsidR="003A3040" w:rsidRPr="00492AAE">
        <w:tc>
          <w:tcPr>
            <w:tcW w:w="9620" w:type="dxa"/>
            <w:gridSpan w:val="5"/>
            <w:shd w:val="clear" w:color="auto" w:fill="002060"/>
          </w:tcPr>
          <w:p w:rsidR="003A3040" w:rsidRDefault="003A3040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PARTICIPACIÓN EN PROYECTOS DE I+D+i Y/O CREACIÓN</w:t>
            </w:r>
          </w:p>
          <w:p w:rsidR="003A3040" w:rsidRDefault="003A3040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ADJUDICADOS CON FONDOS EXTERNOS EN LOS ÚLTIMOS 5 AÑOS (</w:t>
            </w:r>
            <w:r w:rsidR="00057264">
              <w:rPr>
                <w:rFonts w:ascii="Arial" w:hAnsi="Arial" w:cs="Arial"/>
                <w:b/>
                <w:color w:val="FFFFFF"/>
                <w:sz w:val="20"/>
                <w:szCs w:val="20"/>
              </w:rPr>
              <w:t>2018-2022</w:t>
            </w: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)</w:t>
            </w:r>
          </w:p>
          <w:p w:rsidR="00FB2CF6" w:rsidRDefault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 w:rsidRPr="0080127A">
              <w:rPr>
                <w:rFonts w:ascii="Arial" w:eastAsia="Arial" w:hAnsi="Arial" w:cs="Arial"/>
                <w:color w:val="FFFFFF"/>
                <w:sz w:val="18"/>
                <w:szCs w:val="18"/>
              </w:rPr>
              <w:t>Considere la excepcionalidad por nacimiento de hijo/a, según lo establecido en las bases concursales</w:t>
            </w:r>
            <w:r>
              <w:rPr>
                <w:rFonts w:ascii="Arial" w:eastAsia="Arial" w:hAnsi="Arial" w:cs="Arial"/>
                <w:color w:val="FFFFFF"/>
                <w:sz w:val="20"/>
                <w:szCs w:val="20"/>
              </w:rPr>
              <w:t>.</w:t>
            </w:r>
          </w:p>
        </w:tc>
      </w:tr>
      <w:tr w:rsidR="003A3040" w:rsidRPr="00492AAE" w:rsidTr="00FB2CF6">
        <w:trPr>
          <w:trHeight w:val="479"/>
        </w:trPr>
        <w:tc>
          <w:tcPr>
            <w:tcW w:w="2943" w:type="dxa"/>
            <w:shd w:val="clear" w:color="auto" w:fill="002060"/>
            <w:vAlign w:val="center"/>
          </w:tcPr>
          <w:p w:rsidR="003A3040" w:rsidRPr="00FB2CF6" w:rsidRDefault="003A3040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FB2CF6">
              <w:rPr>
                <w:rFonts w:ascii="Arial" w:hAnsi="Arial" w:cs="Arial"/>
                <w:b/>
                <w:color w:val="FFFFFF"/>
                <w:sz w:val="18"/>
                <w:szCs w:val="18"/>
              </w:rPr>
              <w:t>Título del proyecto</w:t>
            </w:r>
          </w:p>
        </w:tc>
        <w:tc>
          <w:tcPr>
            <w:tcW w:w="1843" w:type="dxa"/>
            <w:shd w:val="clear" w:color="auto" w:fill="002060"/>
            <w:vAlign w:val="center"/>
          </w:tcPr>
          <w:p w:rsidR="003A3040" w:rsidRPr="00FB2CF6" w:rsidRDefault="003A3040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FB2CF6">
              <w:rPr>
                <w:rFonts w:ascii="Arial" w:hAnsi="Arial" w:cs="Arial"/>
                <w:b/>
                <w:color w:val="FFFFFF"/>
                <w:sz w:val="18"/>
                <w:szCs w:val="18"/>
              </w:rPr>
              <w:t>Fuente de financiamiento           (FONDECYT, FONDEF, otro)</w:t>
            </w:r>
          </w:p>
        </w:tc>
        <w:tc>
          <w:tcPr>
            <w:tcW w:w="1348" w:type="dxa"/>
            <w:shd w:val="clear" w:color="auto" w:fill="002060"/>
            <w:vAlign w:val="center"/>
          </w:tcPr>
          <w:p w:rsidR="003A3040" w:rsidRPr="00FB2CF6" w:rsidRDefault="003A3040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FB2CF6">
              <w:rPr>
                <w:rFonts w:ascii="Arial" w:hAnsi="Arial" w:cs="Arial"/>
                <w:b/>
                <w:color w:val="FFFFFF"/>
                <w:sz w:val="18"/>
                <w:szCs w:val="18"/>
              </w:rPr>
              <w:t>Código del proyecto</w:t>
            </w:r>
          </w:p>
        </w:tc>
        <w:tc>
          <w:tcPr>
            <w:tcW w:w="1771" w:type="dxa"/>
            <w:shd w:val="clear" w:color="auto" w:fill="002060"/>
            <w:vAlign w:val="center"/>
          </w:tcPr>
          <w:p w:rsidR="003A3040" w:rsidRPr="00FB2CF6" w:rsidRDefault="003A3040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FB2CF6">
              <w:rPr>
                <w:rFonts w:ascii="Arial" w:hAnsi="Arial" w:cs="Arial"/>
                <w:b/>
                <w:color w:val="FFFFFF"/>
                <w:sz w:val="18"/>
                <w:szCs w:val="18"/>
              </w:rPr>
              <w:t>Rol en el proyecto</w:t>
            </w:r>
          </w:p>
          <w:p w:rsidR="003A3040" w:rsidRPr="00FB2CF6" w:rsidRDefault="003A3040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FB2CF6">
              <w:rPr>
                <w:rFonts w:ascii="Arial" w:hAnsi="Arial" w:cs="Arial"/>
                <w:b/>
                <w:color w:val="FFFFFF"/>
                <w:sz w:val="18"/>
                <w:szCs w:val="18"/>
              </w:rPr>
              <w:t>(IR, Co-I, otro)</w:t>
            </w:r>
          </w:p>
        </w:tc>
        <w:tc>
          <w:tcPr>
            <w:tcW w:w="1715" w:type="dxa"/>
            <w:shd w:val="clear" w:color="auto" w:fill="002060"/>
            <w:vAlign w:val="center"/>
          </w:tcPr>
          <w:p w:rsidR="003A3040" w:rsidRPr="00FB2CF6" w:rsidRDefault="003A3040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FB2CF6">
              <w:rPr>
                <w:rFonts w:ascii="Arial" w:hAnsi="Arial" w:cs="Arial"/>
                <w:b/>
                <w:color w:val="FFFFFF"/>
                <w:sz w:val="18"/>
                <w:szCs w:val="18"/>
              </w:rPr>
              <w:t>Año de inicio- Año de término</w:t>
            </w:r>
          </w:p>
        </w:tc>
      </w:tr>
      <w:tr w:rsidR="003A3040" w:rsidRPr="00492AAE">
        <w:tc>
          <w:tcPr>
            <w:tcW w:w="2943" w:type="dxa"/>
            <w:shd w:val="clear" w:color="auto" w:fill="auto"/>
            <w:vAlign w:val="center"/>
          </w:tcPr>
          <w:p w:rsidR="003A3040" w:rsidRPr="0071046E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3A3040" w:rsidRPr="0071046E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348" w:type="dxa"/>
            <w:shd w:val="clear" w:color="auto" w:fill="auto"/>
          </w:tcPr>
          <w:p w:rsidR="003A3040" w:rsidRPr="0071046E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71" w:type="dxa"/>
            <w:shd w:val="clear" w:color="auto" w:fill="auto"/>
            <w:vAlign w:val="center"/>
          </w:tcPr>
          <w:p w:rsidR="003A3040" w:rsidRPr="0071046E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15" w:type="dxa"/>
            <w:shd w:val="clear" w:color="auto" w:fill="auto"/>
            <w:vAlign w:val="center"/>
          </w:tcPr>
          <w:p w:rsidR="003A3040" w:rsidRPr="0071046E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</w:tr>
      <w:tr w:rsidR="003A3040" w:rsidRPr="00492AAE">
        <w:tc>
          <w:tcPr>
            <w:tcW w:w="2943" w:type="dxa"/>
            <w:shd w:val="clear" w:color="auto" w:fill="auto"/>
            <w:vAlign w:val="center"/>
          </w:tcPr>
          <w:p w:rsidR="003A3040" w:rsidRPr="0071046E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3A3040" w:rsidRPr="0071046E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348" w:type="dxa"/>
            <w:shd w:val="clear" w:color="auto" w:fill="auto"/>
          </w:tcPr>
          <w:p w:rsidR="003A3040" w:rsidRPr="0071046E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71" w:type="dxa"/>
            <w:shd w:val="clear" w:color="auto" w:fill="auto"/>
            <w:vAlign w:val="center"/>
          </w:tcPr>
          <w:p w:rsidR="003A3040" w:rsidRPr="0071046E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15" w:type="dxa"/>
            <w:shd w:val="clear" w:color="auto" w:fill="auto"/>
            <w:vAlign w:val="center"/>
          </w:tcPr>
          <w:p w:rsidR="003A3040" w:rsidRPr="0071046E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</w:tr>
      <w:tr w:rsidR="003A3040" w:rsidRPr="00492AAE">
        <w:tc>
          <w:tcPr>
            <w:tcW w:w="2943" w:type="dxa"/>
            <w:shd w:val="clear" w:color="auto" w:fill="auto"/>
            <w:vAlign w:val="center"/>
          </w:tcPr>
          <w:p w:rsidR="003A3040" w:rsidRPr="0071046E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3A3040" w:rsidRPr="0071046E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348" w:type="dxa"/>
            <w:shd w:val="clear" w:color="auto" w:fill="auto"/>
          </w:tcPr>
          <w:p w:rsidR="003A3040" w:rsidRPr="0071046E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71" w:type="dxa"/>
            <w:shd w:val="clear" w:color="auto" w:fill="auto"/>
            <w:vAlign w:val="center"/>
          </w:tcPr>
          <w:p w:rsidR="003A3040" w:rsidRPr="0071046E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15" w:type="dxa"/>
            <w:shd w:val="clear" w:color="auto" w:fill="auto"/>
            <w:vAlign w:val="center"/>
          </w:tcPr>
          <w:p w:rsidR="003A3040" w:rsidRPr="0071046E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</w:tr>
      <w:tr w:rsidR="003A3040" w:rsidRPr="00492AAE">
        <w:tc>
          <w:tcPr>
            <w:tcW w:w="2943" w:type="dxa"/>
            <w:shd w:val="clear" w:color="auto" w:fill="auto"/>
            <w:vAlign w:val="center"/>
          </w:tcPr>
          <w:p w:rsidR="003A3040" w:rsidRPr="0071046E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3A3040" w:rsidRPr="0071046E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348" w:type="dxa"/>
            <w:shd w:val="clear" w:color="auto" w:fill="auto"/>
          </w:tcPr>
          <w:p w:rsidR="003A3040" w:rsidRPr="0071046E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71" w:type="dxa"/>
            <w:shd w:val="clear" w:color="auto" w:fill="auto"/>
            <w:vAlign w:val="center"/>
          </w:tcPr>
          <w:p w:rsidR="003A3040" w:rsidRPr="0071046E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15" w:type="dxa"/>
            <w:shd w:val="clear" w:color="auto" w:fill="auto"/>
            <w:vAlign w:val="center"/>
          </w:tcPr>
          <w:p w:rsidR="003A3040" w:rsidRPr="0071046E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</w:tr>
    </w:tbl>
    <w:p w:rsidR="003A3040" w:rsidRDefault="003A3040" w:rsidP="00191DAF">
      <w:pPr>
        <w:pStyle w:val="Ttulo2"/>
        <w:numPr>
          <w:ilvl w:val="0"/>
          <w:numId w:val="0"/>
        </w:numPr>
        <w:spacing w:line="240" w:lineRule="auto"/>
        <w:rPr>
          <w:rFonts w:ascii="Arial" w:hAnsi="Arial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89"/>
        <w:gridCol w:w="1878"/>
        <w:gridCol w:w="1739"/>
        <w:gridCol w:w="1688"/>
      </w:tblGrid>
      <w:tr w:rsidR="003A3040" w:rsidRPr="00492AAE">
        <w:tc>
          <w:tcPr>
            <w:tcW w:w="9620" w:type="dxa"/>
            <w:gridSpan w:val="4"/>
            <w:shd w:val="clear" w:color="auto" w:fill="002060"/>
          </w:tcPr>
          <w:p w:rsidR="003A3040" w:rsidRDefault="003A3040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PARTICIPACIÓN EN PROYECTOS DE I+D+i Y/O CREACIÓN</w:t>
            </w:r>
          </w:p>
          <w:p w:rsidR="003A3040" w:rsidRDefault="003A3040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ADJUDICADOS CON FONDOS INTERNOS EN LOS ÚLTIMOS 5 AÑOS (</w:t>
            </w:r>
            <w:r w:rsidR="00057264">
              <w:rPr>
                <w:rFonts w:ascii="Arial" w:hAnsi="Arial" w:cs="Arial"/>
                <w:b/>
                <w:color w:val="FFFFFF"/>
                <w:sz w:val="20"/>
                <w:szCs w:val="20"/>
              </w:rPr>
              <w:t>2018-2022</w:t>
            </w: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)</w:t>
            </w:r>
          </w:p>
          <w:p w:rsidR="00FB2CF6" w:rsidRDefault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 w:rsidRPr="0080127A">
              <w:rPr>
                <w:rFonts w:ascii="Arial" w:eastAsia="Arial" w:hAnsi="Arial" w:cs="Arial"/>
                <w:color w:val="FFFFFF"/>
                <w:sz w:val="18"/>
                <w:szCs w:val="18"/>
              </w:rPr>
              <w:t>Considere la excepcionalidad por nacimiento de hijo/a, según lo establecido en las bases concursales</w:t>
            </w:r>
            <w:r>
              <w:rPr>
                <w:rFonts w:ascii="Arial" w:eastAsia="Arial" w:hAnsi="Arial" w:cs="Arial"/>
                <w:color w:val="FFFFFF"/>
                <w:sz w:val="20"/>
                <w:szCs w:val="20"/>
              </w:rPr>
              <w:t>.</w:t>
            </w:r>
          </w:p>
        </w:tc>
      </w:tr>
      <w:tr w:rsidR="003A3040" w:rsidRPr="00492AAE" w:rsidTr="00FB2CF6">
        <w:trPr>
          <w:trHeight w:val="479"/>
        </w:trPr>
        <w:tc>
          <w:tcPr>
            <w:tcW w:w="4219" w:type="dxa"/>
            <w:shd w:val="clear" w:color="auto" w:fill="002060"/>
            <w:vAlign w:val="center"/>
          </w:tcPr>
          <w:p w:rsidR="003A3040" w:rsidRPr="00FB2CF6" w:rsidRDefault="003A3040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FB2CF6">
              <w:rPr>
                <w:rFonts w:ascii="Arial" w:hAnsi="Arial" w:cs="Arial"/>
                <w:b/>
                <w:color w:val="FFFFFF"/>
                <w:sz w:val="18"/>
                <w:szCs w:val="18"/>
              </w:rPr>
              <w:t>Título del proyecto</w:t>
            </w:r>
          </w:p>
        </w:tc>
        <w:tc>
          <w:tcPr>
            <w:tcW w:w="1915" w:type="dxa"/>
            <w:shd w:val="clear" w:color="auto" w:fill="002060"/>
            <w:vAlign w:val="center"/>
          </w:tcPr>
          <w:p w:rsidR="003A3040" w:rsidRPr="00FB2CF6" w:rsidRDefault="003A3040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FB2CF6">
              <w:rPr>
                <w:rFonts w:ascii="Arial" w:hAnsi="Arial" w:cs="Arial"/>
                <w:b/>
                <w:color w:val="FFFFFF"/>
                <w:sz w:val="18"/>
                <w:szCs w:val="18"/>
              </w:rPr>
              <w:t>Código del proyecto</w:t>
            </w:r>
          </w:p>
        </w:tc>
        <w:tc>
          <w:tcPr>
            <w:tcW w:w="1771" w:type="dxa"/>
            <w:shd w:val="clear" w:color="auto" w:fill="002060"/>
            <w:vAlign w:val="center"/>
          </w:tcPr>
          <w:p w:rsidR="003A3040" w:rsidRPr="00FB2CF6" w:rsidRDefault="003A3040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FB2CF6">
              <w:rPr>
                <w:rFonts w:ascii="Arial" w:hAnsi="Arial" w:cs="Arial"/>
                <w:b/>
                <w:color w:val="FFFFFF"/>
                <w:sz w:val="18"/>
                <w:szCs w:val="18"/>
              </w:rPr>
              <w:t>Rol en el proyecto</w:t>
            </w:r>
          </w:p>
          <w:p w:rsidR="003A3040" w:rsidRPr="00FB2CF6" w:rsidRDefault="003A3040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FB2CF6">
              <w:rPr>
                <w:rFonts w:ascii="Arial" w:hAnsi="Arial" w:cs="Arial"/>
                <w:b/>
                <w:color w:val="FFFFFF"/>
                <w:sz w:val="18"/>
                <w:szCs w:val="18"/>
              </w:rPr>
              <w:t>(IR, Co-I, otro)</w:t>
            </w:r>
          </w:p>
        </w:tc>
        <w:tc>
          <w:tcPr>
            <w:tcW w:w="1715" w:type="dxa"/>
            <w:shd w:val="clear" w:color="auto" w:fill="002060"/>
            <w:vAlign w:val="center"/>
          </w:tcPr>
          <w:p w:rsidR="003A3040" w:rsidRPr="00FB2CF6" w:rsidRDefault="003A3040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FB2CF6">
              <w:rPr>
                <w:rFonts w:ascii="Arial" w:hAnsi="Arial" w:cs="Arial"/>
                <w:b/>
                <w:color w:val="FFFFFF"/>
                <w:sz w:val="18"/>
                <w:szCs w:val="18"/>
              </w:rPr>
              <w:t>Año de concurso</w:t>
            </w:r>
          </w:p>
        </w:tc>
      </w:tr>
      <w:tr w:rsidR="003A3040" w:rsidRPr="00492AAE">
        <w:tc>
          <w:tcPr>
            <w:tcW w:w="4219" w:type="dxa"/>
            <w:shd w:val="clear" w:color="auto" w:fill="auto"/>
            <w:vAlign w:val="center"/>
          </w:tcPr>
          <w:p w:rsidR="003A3040" w:rsidRPr="0071046E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915" w:type="dxa"/>
            <w:shd w:val="clear" w:color="auto" w:fill="auto"/>
            <w:vAlign w:val="center"/>
          </w:tcPr>
          <w:p w:rsidR="003A3040" w:rsidRPr="0071046E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71" w:type="dxa"/>
            <w:shd w:val="clear" w:color="auto" w:fill="auto"/>
            <w:vAlign w:val="center"/>
          </w:tcPr>
          <w:p w:rsidR="003A3040" w:rsidRPr="0071046E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15" w:type="dxa"/>
            <w:shd w:val="clear" w:color="auto" w:fill="auto"/>
            <w:vAlign w:val="center"/>
          </w:tcPr>
          <w:p w:rsidR="003A3040" w:rsidRPr="0071046E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</w:tr>
      <w:tr w:rsidR="003A3040" w:rsidRPr="00492AAE">
        <w:tc>
          <w:tcPr>
            <w:tcW w:w="4219" w:type="dxa"/>
            <w:shd w:val="clear" w:color="auto" w:fill="auto"/>
            <w:vAlign w:val="center"/>
          </w:tcPr>
          <w:p w:rsidR="003A3040" w:rsidRPr="0071046E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915" w:type="dxa"/>
            <w:shd w:val="clear" w:color="auto" w:fill="auto"/>
            <w:vAlign w:val="center"/>
          </w:tcPr>
          <w:p w:rsidR="003A3040" w:rsidRPr="0071046E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71" w:type="dxa"/>
            <w:shd w:val="clear" w:color="auto" w:fill="auto"/>
            <w:vAlign w:val="center"/>
          </w:tcPr>
          <w:p w:rsidR="003A3040" w:rsidRPr="0071046E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15" w:type="dxa"/>
            <w:shd w:val="clear" w:color="auto" w:fill="auto"/>
            <w:vAlign w:val="center"/>
          </w:tcPr>
          <w:p w:rsidR="003A3040" w:rsidRPr="0071046E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</w:tr>
      <w:tr w:rsidR="003A3040" w:rsidRPr="00492AAE">
        <w:tc>
          <w:tcPr>
            <w:tcW w:w="4219" w:type="dxa"/>
            <w:shd w:val="clear" w:color="auto" w:fill="auto"/>
            <w:vAlign w:val="center"/>
          </w:tcPr>
          <w:p w:rsidR="003A3040" w:rsidRPr="0071046E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915" w:type="dxa"/>
            <w:shd w:val="clear" w:color="auto" w:fill="auto"/>
            <w:vAlign w:val="center"/>
          </w:tcPr>
          <w:p w:rsidR="003A3040" w:rsidRPr="0071046E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71" w:type="dxa"/>
            <w:shd w:val="clear" w:color="auto" w:fill="auto"/>
            <w:vAlign w:val="center"/>
          </w:tcPr>
          <w:p w:rsidR="003A3040" w:rsidRPr="0071046E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15" w:type="dxa"/>
            <w:shd w:val="clear" w:color="auto" w:fill="auto"/>
            <w:vAlign w:val="center"/>
          </w:tcPr>
          <w:p w:rsidR="003A3040" w:rsidRPr="0071046E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</w:tr>
      <w:tr w:rsidR="003A3040" w:rsidRPr="00492AAE">
        <w:tc>
          <w:tcPr>
            <w:tcW w:w="4219" w:type="dxa"/>
            <w:shd w:val="clear" w:color="auto" w:fill="auto"/>
            <w:vAlign w:val="center"/>
          </w:tcPr>
          <w:p w:rsidR="003A3040" w:rsidRPr="0071046E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915" w:type="dxa"/>
            <w:shd w:val="clear" w:color="auto" w:fill="auto"/>
            <w:vAlign w:val="center"/>
          </w:tcPr>
          <w:p w:rsidR="003A3040" w:rsidRPr="0071046E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71" w:type="dxa"/>
            <w:shd w:val="clear" w:color="auto" w:fill="auto"/>
            <w:vAlign w:val="center"/>
          </w:tcPr>
          <w:p w:rsidR="003A3040" w:rsidRPr="0071046E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15" w:type="dxa"/>
            <w:shd w:val="clear" w:color="auto" w:fill="auto"/>
            <w:vAlign w:val="center"/>
          </w:tcPr>
          <w:p w:rsidR="003A3040" w:rsidRPr="0071046E" w:rsidRDefault="003A3040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</w:tr>
    </w:tbl>
    <w:p w:rsidR="003A3040" w:rsidRDefault="003A3040" w:rsidP="00191DAF">
      <w:pPr>
        <w:pStyle w:val="Ttulo2"/>
        <w:numPr>
          <w:ilvl w:val="0"/>
          <w:numId w:val="0"/>
        </w:numPr>
        <w:spacing w:line="240" w:lineRule="auto"/>
        <w:rPr>
          <w:rFonts w:ascii="Arial" w:hAnsi="Arial"/>
          <w:b/>
        </w:rPr>
      </w:pPr>
    </w:p>
    <w:p w:rsidR="00520246" w:rsidRPr="00191DAF" w:rsidRDefault="00520246" w:rsidP="00191DAF">
      <w:pPr>
        <w:pStyle w:val="Ttulo2"/>
        <w:numPr>
          <w:ilvl w:val="0"/>
          <w:numId w:val="0"/>
        </w:numPr>
        <w:spacing w:line="240" w:lineRule="auto"/>
        <w:rPr>
          <w:rFonts w:ascii="Arial" w:hAnsi="Arial"/>
          <w:b/>
        </w:rPr>
      </w:pPr>
      <w:r w:rsidRPr="00191DAF">
        <w:rPr>
          <w:rFonts w:ascii="Arial" w:hAnsi="Arial"/>
          <w:b/>
        </w:rPr>
        <w:t>Co-Investigador</w:t>
      </w:r>
      <w:r w:rsidR="00D63E9B" w:rsidRPr="00191DAF">
        <w:rPr>
          <w:rFonts w:ascii="Arial" w:hAnsi="Arial"/>
          <w:b/>
        </w:rPr>
        <w:t>/a</w:t>
      </w:r>
      <w:r w:rsidRPr="00191DAF">
        <w:rPr>
          <w:rFonts w:ascii="Arial" w:hAnsi="Arial"/>
          <w:b/>
        </w:rPr>
        <w:t xml:space="preserve"> 1</w:t>
      </w:r>
    </w:p>
    <w:p w:rsidR="00520246" w:rsidRDefault="00520246" w:rsidP="00520246">
      <w:pPr>
        <w:spacing w:after="0"/>
        <w:jc w:val="both"/>
        <w:rPr>
          <w:rFonts w:ascii="Arial" w:hAnsi="Arial" w:cs="Arial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28"/>
        <w:gridCol w:w="6066"/>
      </w:tblGrid>
      <w:tr w:rsidR="00906CFB" w:rsidRPr="00492AAE" w:rsidTr="00B10495">
        <w:trPr>
          <w:trHeight w:val="304"/>
        </w:trPr>
        <w:tc>
          <w:tcPr>
            <w:tcW w:w="3369" w:type="dxa"/>
            <w:shd w:val="clear" w:color="auto" w:fill="002060"/>
            <w:vAlign w:val="center"/>
          </w:tcPr>
          <w:p w:rsidR="00906CFB" w:rsidRDefault="00906CFB" w:rsidP="00BB1261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Nombre Completo:</w:t>
            </w:r>
          </w:p>
        </w:tc>
        <w:tc>
          <w:tcPr>
            <w:tcW w:w="6177" w:type="dxa"/>
            <w:shd w:val="clear" w:color="auto" w:fill="auto"/>
            <w:vAlign w:val="center"/>
          </w:tcPr>
          <w:p w:rsidR="00906CFB" w:rsidRPr="0071046E" w:rsidRDefault="00906CFB" w:rsidP="00F47E5D">
            <w:pPr>
              <w:spacing w:after="0" w:line="240" w:lineRule="auto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</w:tr>
      <w:tr w:rsidR="00906CFB" w:rsidRPr="00492AAE" w:rsidTr="00B10495">
        <w:tc>
          <w:tcPr>
            <w:tcW w:w="3369" w:type="dxa"/>
            <w:shd w:val="clear" w:color="auto" w:fill="002060"/>
            <w:vAlign w:val="center"/>
          </w:tcPr>
          <w:p w:rsidR="00906CFB" w:rsidRDefault="00906CFB" w:rsidP="00BB1261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RUN:</w:t>
            </w:r>
          </w:p>
        </w:tc>
        <w:tc>
          <w:tcPr>
            <w:tcW w:w="6177" w:type="dxa"/>
            <w:shd w:val="clear" w:color="auto" w:fill="auto"/>
            <w:vAlign w:val="center"/>
          </w:tcPr>
          <w:p w:rsidR="00906CFB" w:rsidRPr="0071046E" w:rsidRDefault="00906CFB" w:rsidP="00F47E5D">
            <w:pPr>
              <w:spacing w:after="0" w:line="240" w:lineRule="auto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</w:tr>
    </w:tbl>
    <w:p w:rsidR="00906CFB" w:rsidRDefault="00906CFB" w:rsidP="00906CFB">
      <w:pPr>
        <w:spacing w:after="0"/>
        <w:jc w:val="both"/>
        <w:rPr>
          <w:rFonts w:ascii="Lucida Sans" w:hAnsi="Lucida Sans" w:cs="Arial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58"/>
        <w:gridCol w:w="2515"/>
        <w:gridCol w:w="2081"/>
        <w:gridCol w:w="2040"/>
      </w:tblGrid>
      <w:tr w:rsidR="00B10495" w:rsidTr="00B10495">
        <w:tc>
          <w:tcPr>
            <w:tcW w:w="9546" w:type="dxa"/>
            <w:gridSpan w:val="4"/>
            <w:shd w:val="clear" w:color="auto" w:fill="002060"/>
          </w:tcPr>
          <w:p w:rsidR="00906CFB" w:rsidRDefault="00906CFB" w:rsidP="00F47E5D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FORMACIÓN ACADÉMICA</w:t>
            </w:r>
          </w:p>
        </w:tc>
      </w:tr>
      <w:tr w:rsidR="00B10495" w:rsidTr="00FB2CF6">
        <w:tc>
          <w:tcPr>
            <w:tcW w:w="2802" w:type="dxa"/>
            <w:shd w:val="clear" w:color="auto" w:fill="002060"/>
            <w:vAlign w:val="center"/>
          </w:tcPr>
          <w:p w:rsidR="00906CFB" w:rsidRDefault="00906CFB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Título profesional y grados académicos</w:t>
            </w:r>
          </w:p>
        </w:tc>
        <w:tc>
          <w:tcPr>
            <w:tcW w:w="2551" w:type="dxa"/>
            <w:shd w:val="clear" w:color="auto" w:fill="002060"/>
            <w:vAlign w:val="center"/>
          </w:tcPr>
          <w:p w:rsidR="00906CFB" w:rsidRDefault="00906CFB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Universidad</w:t>
            </w:r>
          </w:p>
        </w:tc>
        <w:tc>
          <w:tcPr>
            <w:tcW w:w="2126" w:type="dxa"/>
            <w:shd w:val="clear" w:color="auto" w:fill="002060"/>
            <w:vAlign w:val="center"/>
          </w:tcPr>
          <w:p w:rsidR="00906CFB" w:rsidRDefault="00906CFB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País</w:t>
            </w:r>
          </w:p>
        </w:tc>
        <w:tc>
          <w:tcPr>
            <w:tcW w:w="2067" w:type="dxa"/>
            <w:shd w:val="clear" w:color="auto" w:fill="002060"/>
            <w:vAlign w:val="center"/>
          </w:tcPr>
          <w:p w:rsidR="00906CFB" w:rsidRDefault="00906CFB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Año de obtención</w:t>
            </w:r>
          </w:p>
        </w:tc>
      </w:tr>
      <w:tr w:rsidR="00906CFB" w:rsidRPr="00492AAE" w:rsidTr="00F47E5D">
        <w:tc>
          <w:tcPr>
            <w:tcW w:w="2802" w:type="dxa"/>
            <w:shd w:val="clear" w:color="auto" w:fill="auto"/>
            <w:vAlign w:val="center"/>
          </w:tcPr>
          <w:p w:rsidR="00906CFB" w:rsidRPr="0071046E" w:rsidRDefault="00906CFB" w:rsidP="00F47E5D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2551" w:type="dxa"/>
            <w:shd w:val="clear" w:color="auto" w:fill="auto"/>
            <w:vAlign w:val="center"/>
          </w:tcPr>
          <w:p w:rsidR="00906CFB" w:rsidRPr="0071046E" w:rsidRDefault="00906CFB" w:rsidP="00F47E5D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:rsidR="00906CFB" w:rsidRPr="0071046E" w:rsidRDefault="00906CFB" w:rsidP="00F47E5D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2067" w:type="dxa"/>
            <w:shd w:val="clear" w:color="auto" w:fill="auto"/>
            <w:vAlign w:val="center"/>
          </w:tcPr>
          <w:p w:rsidR="00906CFB" w:rsidRPr="0071046E" w:rsidRDefault="00906CFB" w:rsidP="00F47E5D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</w:tr>
      <w:tr w:rsidR="00906CFB" w:rsidRPr="00492AAE" w:rsidTr="00F47E5D">
        <w:tc>
          <w:tcPr>
            <w:tcW w:w="2802" w:type="dxa"/>
            <w:shd w:val="clear" w:color="auto" w:fill="auto"/>
            <w:vAlign w:val="center"/>
          </w:tcPr>
          <w:p w:rsidR="00906CFB" w:rsidRPr="0071046E" w:rsidRDefault="00906CFB" w:rsidP="00F47E5D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2551" w:type="dxa"/>
            <w:shd w:val="clear" w:color="auto" w:fill="auto"/>
            <w:vAlign w:val="center"/>
          </w:tcPr>
          <w:p w:rsidR="00906CFB" w:rsidRPr="0071046E" w:rsidRDefault="00906CFB" w:rsidP="00F47E5D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:rsidR="00906CFB" w:rsidRPr="0071046E" w:rsidRDefault="00906CFB" w:rsidP="00F47E5D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2067" w:type="dxa"/>
            <w:shd w:val="clear" w:color="auto" w:fill="auto"/>
            <w:vAlign w:val="center"/>
          </w:tcPr>
          <w:p w:rsidR="00906CFB" w:rsidRPr="0071046E" w:rsidRDefault="00906CFB" w:rsidP="00F47E5D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</w:tr>
      <w:tr w:rsidR="00906CFB" w:rsidRPr="00492AAE" w:rsidTr="00F47E5D">
        <w:tc>
          <w:tcPr>
            <w:tcW w:w="2802" w:type="dxa"/>
            <w:shd w:val="clear" w:color="auto" w:fill="auto"/>
            <w:vAlign w:val="center"/>
          </w:tcPr>
          <w:p w:rsidR="00906CFB" w:rsidRPr="0071046E" w:rsidRDefault="00906CFB" w:rsidP="00F47E5D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2551" w:type="dxa"/>
            <w:shd w:val="clear" w:color="auto" w:fill="auto"/>
            <w:vAlign w:val="center"/>
          </w:tcPr>
          <w:p w:rsidR="00906CFB" w:rsidRPr="0071046E" w:rsidRDefault="00906CFB" w:rsidP="00F47E5D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:rsidR="00906CFB" w:rsidRPr="0071046E" w:rsidRDefault="00906CFB" w:rsidP="00F47E5D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2067" w:type="dxa"/>
            <w:shd w:val="clear" w:color="auto" w:fill="auto"/>
            <w:vAlign w:val="center"/>
          </w:tcPr>
          <w:p w:rsidR="00906CFB" w:rsidRPr="0071046E" w:rsidRDefault="00906CFB" w:rsidP="00F47E5D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</w:tr>
      <w:tr w:rsidR="00906CFB" w:rsidRPr="00492AAE" w:rsidTr="00F47E5D">
        <w:tc>
          <w:tcPr>
            <w:tcW w:w="2802" w:type="dxa"/>
            <w:shd w:val="clear" w:color="auto" w:fill="auto"/>
            <w:vAlign w:val="center"/>
          </w:tcPr>
          <w:p w:rsidR="00906CFB" w:rsidRPr="0071046E" w:rsidRDefault="00906CFB" w:rsidP="00F47E5D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2551" w:type="dxa"/>
            <w:shd w:val="clear" w:color="auto" w:fill="auto"/>
            <w:vAlign w:val="center"/>
          </w:tcPr>
          <w:p w:rsidR="00906CFB" w:rsidRPr="0071046E" w:rsidRDefault="00906CFB" w:rsidP="00F47E5D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:rsidR="00906CFB" w:rsidRPr="0071046E" w:rsidRDefault="00906CFB" w:rsidP="00F47E5D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2067" w:type="dxa"/>
            <w:shd w:val="clear" w:color="auto" w:fill="auto"/>
            <w:vAlign w:val="center"/>
          </w:tcPr>
          <w:p w:rsidR="00906CFB" w:rsidRPr="0071046E" w:rsidRDefault="00906CFB" w:rsidP="00F47E5D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</w:tr>
    </w:tbl>
    <w:p w:rsidR="00906CFB" w:rsidRDefault="00906CFB" w:rsidP="00906CFB">
      <w:pPr>
        <w:spacing w:after="0"/>
        <w:jc w:val="both"/>
        <w:rPr>
          <w:rFonts w:ascii="Lucida Sans" w:hAnsi="Lucida Sans" w:cs="Arial"/>
          <w:sz w:val="20"/>
        </w:rPr>
      </w:pPr>
    </w:p>
    <w:p w:rsidR="00DF19F0" w:rsidRDefault="00DF19F0" w:rsidP="00DF19F0">
      <w:pPr>
        <w:spacing w:after="0"/>
        <w:jc w:val="both"/>
        <w:rPr>
          <w:rFonts w:ascii="Lucida Sans" w:hAnsi="Lucida Sans" w:cs="Arial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5"/>
        <w:gridCol w:w="1146"/>
        <w:gridCol w:w="605"/>
        <w:gridCol w:w="1937"/>
        <w:gridCol w:w="995"/>
        <w:gridCol w:w="1391"/>
        <w:gridCol w:w="1385"/>
      </w:tblGrid>
      <w:tr w:rsidR="00DF19F0" w:rsidRPr="00492AAE" w:rsidTr="00B10495">
        <w:trPr>
          <w:trHeight w:val="301"/>
        </w:trPr>
        <w:tc>
          <w:tcPr>
            <w:tcW w:w="9606" w:type="dxa"/>
            <w:gridSpan w:val="7"/>
            <w:shd w:val="clear" w:color="auto" w:fill="002060"/>
          </w:tcPr>
          <w:p w:rsidR="00DF19F0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PUBLICACIONES ÚLTIMOS 5 AÑOS </w:t>
            </w:r>
            <w:r w:rsidR="008C1A83">
              <w:rPr>
                <w:rFonts w:ascii="Arial" w:hAnsi="Arial" w:cs="Arial"/>
                <w:b/>
                <w:color w:val="FFFFFF"/>
                <w:sz w:val="20"/>
                <w:szCs w:val="20"/>
              </w:rPr>
              <w:t>(</w:t>
            </w:r>
            <w:r w:rsidR="00057264">
              <w:rPr>
                <w:rFonts w:ascii="Arial" w:hAnsi="Arial" w:cs="Arial"/>
                <w:b/>
                <w:color w:val="FFFFFF"/>
                <w:sz w:val="20"/>
                <w:szCs w:val="20"/>
              </w:rPr>
              <w:t>2018-2022</w:t>
            </w:r>
            <w:r w:rsidR="008C1A83">
              <w:rPr>
                <w:rFonts w:ascii="Arial" w:hAnsi="Arial" w:cs="Arial"/>
                <w:b/>
                <w:color w:val="FFFFFF"/>
                <w:sz w:val="20"/>
                <w:szCs w:val="20"/>
              </w:rPr>
              <w:t>)</w:t>
            </w:r>
          </w:p>
          <w:p w:rsidR="00FB2CF6" w:rsidRDefault="00FB2CF6" w:rsidP="00E56979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 w:rsidRPr="0080127A">
              <w:rPr>
                <w:rFonts w:ascii="Arial" w:eastAsia="Arial" w:hAnsi="Arial" w:cs="Arial"/>
                <w:color w:val="FFFFFF"/>
                <w:sz w:val="18"/>
                <w:szCs w:val="18"/>
              </w:rPr>
              <w:t>Considere la excepcionalidad por nacimiento de hijo/a, según lo establecido en las bases concursales</w:t>
            </w:r>
            <w:r>
              <w:rPr>
                <w:rFonts w:ascii="Arial" w:eastAsia="Arial" w:hAnsi="Arial" w:cs="Arial"/>
                <w:color w:val="FFFFFF"/>
                <w:sz w:val="20"/>
                <w:szCs w:val="20"/>
              </w:rPr>
              <w:t>.</w:t>
            </w:r>
          </w:p>
        </w:tc>
      </w:tr>
      <w:tr w:rsidR="00DF19F0" w:rsidRPr="00492AAE" w:rsidTr="00B10495">
        <w:trPr>
          <w:trHeight w:val="479"/>
        </w:trPr>
        <w:tc>
          <w:tcPr>
            <w:tcW w:w="2013" w:type="dxa"/>
            <w:shd w:val="clear" w:color="auto" w:fill="002060"/>
          </w:tcPr>
          <w:p w:rsidR="00DF19F0" w:rsidRDefault="00DF19F0" w:rsidP="00BB1261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Título de la publicación</w:t>
            </w:r>
          </w:p>
        </w:tc>
        <w:tc>
          <w:tcPr>
            <w:tcW w:w="1174" w:type="dxa"/>
            <w:shd w:val="clear" w:color="auto" w:fill="002060"/>
          </w:tcPr>
          <w:p w:rsidR="00DF19F0" w:rsidRDefault="00DF19F0" w:rsidP="00BB1261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Revista</w:t>
            </w:r>
          </w:p>
        </w:tc>
        <w:tc>
          <w:tcPr>
            <w:tcW w:w="604" w:type="dxa"/>
            <w:shd w:val="clear" w:color="auto" w:fill="002060"/>
          </w:tcPr>
          <w:p w:rsidR="00DF19F0" w:rsidRDefault="00DF19F0" w:rsidP="00BB1261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Año</w:t>
            </w:r>
          </w:p>
        </w:tc>
        <w:tc>
          <w:tcPr>
            <w:tcW w:w="1957" w:type="dxa"/>
            <w:shd w:val="clear" w:color="auto" w:fill="002060"/>
          </w:tcPr>
          <w:p w:rsidR="00DF19F0" w:rsidRDefault="00DF19F0" w:rsidP="00BB1261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Autor/a correspondiente o primer autor/a</w:t>
            </w:r>
          </w:p>
        </w:tc>
        <w:tc>
          <w:tcPr>
            <w:tcW w:w="1002" w:type="dxa"/>
            <w:shd w:val="clear" w:color="auto" w:fill="002060"/>
          </w:tcPr>
          <w:p w:rsidR="00DF19F0" w:rsidRDefault="00DF19F0" w:rsidP="00BB1261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Cuartil</w:t>
            </w:r>
          </w:p>
          <w:p w:rsidR="00DF19F0" w:rsidRDefault="00DF19F0" w:rsidP="00BB1261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Scopus de la revista</w:t>
            </w:r>
          </w:p>
          <w:p w:rsidR="00DF19F0" w:rsidRDefault="00DF19F0" w:rsidP="00BB1261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(si aplica)</w:t>
            </w:r>
          </w:p>
        </w:tc>
        <w:tc>
          <w:tcPr>
            <w:tcW w:w="1408" w:type="dxa"/>
            <w:shd w:val="clear" w:color="auto" w:fill="002060"/>
          </w:tcPr>
          <w:p w:rsidR="00DF19F0" w:rsidRDefault="00DF19F0" w:rsidP="00BB1261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Indexación</w:t>
            </w:r>
          </w:p>
          <w:p w:rsidR="00DF19F0" w:rsidRDefault="00DF19F0" w:rsidP="00BB1261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(WoS, Scopus, SciELO-Chile, Latindex Catálogo)</w:t>
            </w:r>
          </w:p>
        </w:tc>
        <w:tc>
          <w:tcPr>
            <w:tcW w:w="1448" w:type="dxa"/>
            <w:shd w:val="clear" w:color="auto" w:fill="002060"/>
          </w:tcPr>
          <w:p w:rsidR="00DF19F0" w:rsidRDefault="00DF19F0" w:rsidP="00BB1261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Link de acceso directo al trabajo</w:t>
            </w:r>
          </w:p>
        </w:tc>
      </w:tr>
      <w:tr w:rsidR="00DF19F0" w:rsidRPr="00492AAE" w:rsidTr="00551B8F">
        <w:tc>
          <w:tcPr>
            <w:tcW w:w="2013" w:type="dxa"/>
            <w:shd w:val="clear" w:color="auto" w:fill="auto"/>
            <w:vAlign w:val="center"/>
          </w:tcPr>
          <w:p w:rsidR="00DF19F0" w:rsidRPr="006440BB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174" w:type="dxa"/>
            <w:shd w:val="clear" w:color="auto" w:fill="auto"/>
            <w:vAlign w:val="center"/>
          </w:tcPr>
          <w:p w:rsidR="00DF19F0" w:rsidRPr="006440BB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604" w:type="dxa"/>
            <w:shd w:val="clear" w:color="auto" w:fill="auto"/>
            <w:vAlign w:val="center"/>
          </w:tcPr>
          <w:p w:rsidR="00DF19F0" w:rsidRPr="006440BB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957" w:type="dxa"/>
            <w:shd w:val="clear" w:color="auto" w:fill="auto"/>
          </w:tcPr>
          <w:p w:rsidR="00DF19F0" w:rsidRPr="006440BB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002" w:type="dxa"/>
            <w:shd w:val="clear" w:color="auto" w:fill="auto"/>
          </w:tcPr>
          <w:p w:rsidR="00DF19F0" w:rsidRPr="006440BB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408" w:type="dxa"/>
            <w:shd w:val="clear" w:color="auto" w:fill="auto"/>
          </w:tcPr>
          <w:p w:rsidR="00DF19F0" w:rsidRPr="006440BB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448" w:type="dxa"/>
            <w:shd w:val="clear" w:color="auto" w:fill="auto"/>
            <w:vAlign w:val="center"/>
          </w:tcPr>
          <w:p w:rsidR="00DF19F0" w:rsidRPr="006440BB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</w:tr>
      <w:tr w:rsidR="00DF19F0" w:rsidRPr="00492AAE" w:rsidTr="00551B8F">
        <w:tc>
          <w:tcPr>
            <w:tcW w:w="2013" w:type="dxa"/>
            <w:shd w:val="clear" w:color="auto" w:fill="auto"/>
            <w:vAlign w:val="center"/>
          </w:tcPr>
          <w:p w:rsidR="00DF19F0" w:rsidRPr="006440BB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174" w:type="dxa"/>
            <w:shd w:val="clear" w:color="auto" w:fill="auto"/>
            <w:vAlign w:val="center"/>
          </w:tcPr>
          <w:p w:rsidR="00DF19F0" w:rsidRPr="006440BB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604" w:type="dxa"/>
            <w:shd w:val="clear" w:color="auto" w:fill="auto"/>
            <w:vAlign w:val="center"/>
          </w:tcPr>
          <w:p w:rsidR="00DF19F0" w:rsidRPr="006440BB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957" w:type="dxa"/>
            <w:shd w:val="clear" w:color="auto" w:fill="auto"/>
          </w:tcPr>
          <w:p w:rsidR="00DF19F0" w:rsidRPr="006440BB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002" w:type="dxa"/>
            <w:shd w:val="clear" w:color="auto" w:fill="auto"/>
          </w:tcPr>
          <w:p w:rsidR="00DF19F0" w:rsidRPr="006440BB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408" w:type="dxa"/>
            <w:shd w:val="clear" w:color="auto" w:fill="auto"/>
          </w:tcPr>
          <w:p w:rsidR="00DF19F0" w:rsidRPr="006440BB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448" w:type="dxa"/>
            <w:shd w:val="clear" w:color="auto" w:fill="auto"/>
            <w:vAlign w:val="center"/>
          </w:tcPr>
          <w:p w:rsidR="00DF19F0" w:rsidRPr="006440BB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</w:tr>
      <w:tr w:rsidR="00DF19F0" w:rsidRPr="00492AAE" w:rsidTr="00551B8F">
        <w:tc>
          <w:tcPr>
            <w:tcW w:w="2013" w:type="dxa"/>
            <w:shd w:val="clear" w:color="auto" w:fill="auto"/>
            <w:vAlign w:val="center"/>
          </w:tcPr>
          <w:p w:rsidR="00DF19F0" w:rsidRPr="006440BB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174" w:type="dxa"/>
            <w:shd w:val="clear" w:color="auto" w:fill="auto"/>
            <w:vAlign w:val="center"/>
          </w:tcPr>
          <w:p w:rsidR="00DF19F0" w:rsidRPr="006440BB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604" w:type="dxa"/>
            <w:shd w:val="clear" w:color="auto" w:fill="auto"/>
            <w:vAlign w:val="center"/>
          </w:tcPr>
          <w:p w:rsidR="00DF19F0" w:rsidRPr="006440BB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957" w:type="dxa"/>
            <w:shd w:val="clear" w:color="auto" w:fill="auto"/>
          </w:tcPr>
          <w:p w:rsidR="00DF19F0" w:rsidRPr="006440BB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002" w:type="dxa"/>
            <w:shd w:val="clear" w:color="auto" w:fill="auto"/>
          </w:tcPr>
          <w:p w:rsidR="00DF19F0" w:rsidRPr="006440BB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408" w:type="dxa"/>
            <w:shd w:val="clear" w:color="auto" w:fill="auto"/>
          </w:tcPr>
          <w:p w:rsidR="00DF19F0" w:rsidRPr="006440BB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448" w:type="dxa"/>
            <w:shd w:val="clear" w:color="auto" w:fill="auto"/>
            <w:vAlign w:val="center"/>
          </w:tcPr>
          <w:p w:rsidR="00DF19F0" w:rsidRPr="006440BB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</w:tr>
      <w:tr w:rsidR="00DF19F0" w:rsidRPr="00492AAE" w:rsidTr="00551B8F">
        <w:tc>
          <w:tcPr>
            <w:tcW w:w="2013" w:type="dxa"/>
            <w:shd w:val="clear" w:color="auto" w:fill="auto"/>
            <w:vAlign w:val="center"/>
          </w:tcPr>
          <w:p w:rsidR="00DF19F0" w:rsidRPr="006440BB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174" w:type="dxa"/>
            <w:shd w:val="clear" w:color="auto" w:fill="auto"/>
            <w:vAlign w:val="center"/>
          </w:tcPr>
          <w:p w:rsidR="00DF19F0" w:rsidRPr="006440BB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604" w:type="dxa"/>
            <w:shd w:val="clear" w:color="auto" w:fill="auto"/>
            <w:vAlign w:val="center"/>
          </w:tcPr>
          <w:p w:rsidR="00DF19F0" w:rsidRPr="006440BB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957" w:type="dxa"/>
            <w:shd w:val="clear" w:color="auto" w:fill="auto"/>
          </w:tcPr>
          <w:p w:rsidR="00DF19F0" w:rsidRPr="006440BB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002" w:type="dxa"/>
            <w:shd w:val="clear" w:color="auto" w:fill="auto"/>
          </w:tcPr>
          <w:p w:rsidR="00DF19F0" w:rsidRPr="006440BB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408" w:type="dxa"/>
            <w:shd w:val="clear" w:color="auto" w:fill="auto"/>
          </w:tcPr>
          <w:p w:rsidR="00DF19F0" w:rsidRPr="006440BB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448" w:type="dxa"/>
            <w:shd w:val="clear" w:color="auto" w:fill="auto"/>
            <w:vAlign w:val="center"/>
          </w:tcPr>
          <w:p w:rsidR="00DF19F0" w:rsidRPr="006440BB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</w:tr>
    </w:tbl>
    <w:p w:rsidR="00DF19F0" w:rsidRDefault="00DF19F0" w:rsidP="00DF19F0">
      <w:pPr>
        <w:spacing w:after="0"/>
        <w:jc w:val="both"/>
        <w:rPr>
          <w:rFonts w:ascii="Lucida Sans" w:hAnsi="Lucida Sans" w:cs="Arial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824"/>
        <w:gridCol w:w="1329"/>
        <w:gridCol w:w="1730"/>
        <w:gridCol w:w="1671"/>
      </w:tblGrid>
      <w:tr w:rsidR="00DF19F0" w:rsidRPr="00492AAE" w:rsidTr="00B10495">
        <w:tc>
          <w:tcPr>
            <w:tcW w:w="9620" w:type="dxa"/>
            <w:gridSpan w:val="5"/>
            <w:shd w:val="clear" w:color="auto" w:fill="002060"/>
          </w:tcPr>
          <w:p w:rsidR="00DF19F0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PARTICIPACIÓN EN PROYECTOS DE I+D+i Y/O CREACIÓN</w:t>
            </w:r>
          </w:p>
          <w:p w:rsidR="00DF19F0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ADJUDICADOS CON FONDOS EXTERNOS EN LOS ÚLTIMOS 5 AÑOS </w:t>
            </w:r>
            <w:r w:rsidR="008C1A83">
              <w:rPr>
                <w:rFonts w:ascii="Arial" w:hAnsi="Arial" w:cs="Arial"/>
                <w:b/>
                <w:color w:val="FFFFFF"/>
                <w:sz w:val="20"/>
                <w:szCs w:val="20"/>
              </w:rPr>
              <w:t>(</w:t>
            </w:r>
            <w:r w:rsidR="00057264">
              <w:rPr>
                <w:rFonts w:ascii="Arial" w:hAnsi="Arial" w:cs="Arial"/>
                <w:b/>
                <w:color w:val="FFFFFF"/>
                <w:sz w:val="20"/>
                <w:szCs w:val="20"/>
              </w:rPr>
              <w:t>2018-2022</w:t>
            </w:r>
            <w:r w:rsidR="008C1A83">
              <w:rPr>
                <w:rFonts w:ascii="Arial" w:hAnsi="Arial" w:cs="Arial"/>
                <w:b/>
                <w:color w:val="FFFFFF"/>
                <w:sz w:val="20"/>
                <w:szCs w:val="20"/>
              </w:rPr>
              <w:t>)</w:t>
            </w:r>
          </w:p>
          <w:p w:rsidR="00FB2CF6" w:rsidRDefault="00FB2CF6" w:rsidP="00E56979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 w:rsidRPr="0080127A">
              <w:rPr>
                <w:rFonts w:ascii="Arial" w:eastAsia="Arial" w:hAnsi="Arial" w:cs="Arial"/>
                <w:color w:val="FFFFFF"/>
                <w:sz w:val="18"/>
                <w:szCs w:val="18"/>
              </w:rPr>
              <w:t>Considere la excepcionalidad por nacimiento de hijo/a, según lo establecido en las bases concursales</w:t>
            </w:r>
            <w:r>
              <w:rPr>
                <w:rFonts w:ascii="Arial" w:eastAsia="Arial" w:hAnsi="Arial" w:cs="Arial"/>
                <w:color w:val="FFFFFF"/>
                <w:sz w:val="20"/>
                <w:szCs w:val="20"/>
              </w:rPr>
              <w:t>.</w:t>
            </w:r>
          </w:p>
        </w:tc>
      </w:tr>
      <w:tr w:rsidR="00DF19F0" w:rsidRPr="00492AAE" w:rsidTr="00FB2CF6">
        <w:trPr>
          <w:trHeight w:val="274"/>
        </w:trPr>
        <w:tc>
          <w:tcPr>
            <w:tcW w:w="2943" w:type="dxa"/>
            <w:shd w:val="clear" w:color="auto" w:fill="002060"/>
            <w:vAlign w:val="center"/>
          </w:tcPr>
          <w:p w:rsidR="00DF19F0" w:rsidRPr="00FB2CF6" w:rsidRDefault="00DF19F0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FB2CF6">
              <w:rPr>
                <w:rFonts w:ascii="Arial" w:hAnsi="Arial" w:cs="Arial"/>
                <w:b/>
                <w:color w:val="FFFFFF"/>
                <w:sz w:val="18"/>
                <w:szCs w:val="18"/>
              </w:rPr>
              <w:t>Título del proyecto</w:t>
            </w:r>
          </w:p>
        </w:tc>
        <w:tc>
          <w:tcPr>
            <w:tcW w:w="1843" w:type="dxa"/>
            <w:shd w:val="clear" w:color="auto" w:fill="002060"/>
            <w:vAlign w:val="center"/>
          </w:tcPr>
          <w:p w:rsidR="00DF19F0" w:rsidRPr="00FB2CF6" w:rsidRDefault="00DF19F0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FB2CF6">
              <w:rPr>
                <w:rFonts w:ascii="Arial" w:hAnsi="Arial" w:cs="Arial"/>
                <w:b/>
                <w:color w:val="FFFFFF"/>
                <w:sz w:val="18"/>
                <w:szCs w:val="18"/>
              </w:rPr>
              <w:t>Fuente de financiamiento           (FONDECYT, FONDEF, otro)</w:t>
            </w:r>
          </w:p>
        </w:tc>
        <w:tc>
          <w:tcPr>
            <w:tcW w:w="1348" w:type="dxa"/>
            <w:shd w:val="clear" w:color="auto" w:fill="002060"/>
            <w:vAlign w:val="center"/>
          </w:tcPr>
          <w:p w:rsidR="00DF19F0" w:rsidRPr="00FB2CF6" w:rsidRDefault="00DF19F0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FB2CF6">
              <w:rPr>
                <w:rFonts w:ascii="Arial" w:hAnsi="Arial" w:cs="Arial"/>
                <w:b/>
                <w:color w:val="FFFFFF"/>
                <w:sz w:val="18"/>
                <w:szCs w:val="18"/>
              </w:rPr>
              <w:t>Código del proyecto</w:t>
            </w:r>
          </w:p>
        </w:tc>
        <w:tc>
          <w:tcPr>
            <w:tcW w:w="1771" w:type="dxa"/>
            <w:shd w:val="clear" w:color="auto" w:fill="002060"/>
            <w:vAlign w:val="center"/>
          </w:tcPr>
          <w:p w:rsidR="00DF19F0" w:rsidRPr="00FB2CF6" w:rsidRDefault="00DF19F0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FB2CF6">
              <w:rPr>
                <w:rFonts w:ascii="Arial" w:hAnsi="Arial" w:cs="Arial"/>
                <w:b/>
                <w:color w:val="FFFFFF"/>
                <w:sz w:val="18"/>
                <w:szCs w:val="18"/>
              </w:rPr>
              <w:t>Rol en el proyecto       (IR, Co-I, otro)</w:t>
            </w:r>
          </w:p>
        </w:tc>
        <w:tc>
          <w:tcPr>
            <w:tcW w:w="1715" w:type="dxa"/>
            <w:shd w:val="clear" w:color="auto" w:fill="002060"/>
            <w:vAlign w:val="center"/>
          </w:tcPr>
          <w:p w:rsidR="00DF19F0" w:rsidRPr="00FB2CF6" w:rsidRDefault="00DF19F0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FB2CF6">
              <w:rPr>
                <w:rFonts w:ascii="Arial" w:hAnsi="Arial" w:cs="Arial"/>
                <w:b/>
                <w:color w:val="FFFFFF"/>
                <w:sz w:val="18"/>
                <w:szCs w:val="18"/>
              </w:rPr>
              <w:t>Año de inicio- Año de término</w:t>
            </w:r>
          </w:p>
        </w:tc>
      </w:tr>
      <w:tr w:rsidR="00DF19F0" w:rsidRPr="00492AAE" w:rsidTr="00E56979">
        <w:tc>
          <w:tcPr>
            <w:tcW w:w="2943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348" w:type="dxa"/>
            <w:shd w:val="clear" w:color="auto" w:fill="auto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71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15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</w:tr>
      <w:tr w:rsidR="00DF19F0" w:rsidRPr="00492AAE" w:rsidTr="00E56979">
        <w:tc>
          <w:tcPr>
            <w:tcW w:w="2943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348" w:type="dxa"/>
            <w:shd w:val="clear" w:color="auto" w:fill="auto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71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15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</w:tr>
      <w:tr w:rsidR="00DF19F0" w:rsidRPr="00492AAE" w:rsidTr="00E56979">
        <w:tc>
          <w:tcPr>
            <w:tcW w:w="2943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348" w:type="dxa"/>
            <w:shd w:val="clear" w:color="auto" w:fill="auto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71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15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</w:tr>
      <w:tr w:rsidR="00DF19F0" w:rsidRPr="00492AAE" w:rsidTr="00E56979">
        <w:tc>
          <w:tcPr>
            <w:tcW w:w="2943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348" w:type="dxa"/>
            <w:shd w:val="clear" w:color="auto" w:fill="auto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71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15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</w:tr>
    </w:tbl>
    <w:p w:rsidR="00DF19F0" w:rsidRDefault="00DF19F0" w:rsidP="00DF19F0">
      <w:pPr>
        <w:spacing w:after="0"/>
        <w:jc w:val="both"/>
        <w:rPr>
          <w:rFonts w:ascii="Lucida Sans" w:hAnsi="Lucida Sans" w:cs="Arial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89"/>
        <w:gridCol w:w="1878"/>
        <w:gridCol w:w="1739"/>
        <w:gridCol w:w="1688"/>
      </w:tblGrid>
      <w:tr w:rsidR="00DF19F0" w:rsidRPr="00492AAE" w:rsidTr="00B10495">
        <w:tc>
          <w:tcPr>
            <w:tcW w:w="9620" w:type="dxa"/>
            <w:gridSpan w:val="4"/>
            <w:shd w:val="clear" w:color="auto" w:fill="002060"/>
          </w:tcPr>
          <w:p w:rsidR="00DF19F0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PARTICIPACIÓN EN PROYECTOS DE I+D+i Y/O CREACIÓN</w:t>
            </w:r>
          </w:p>
          <w:p w:rsidR="00DF19F0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ADJUDICADOS CON FONDOS INTERNOS EN LOS ÚLTIMOS 5 AÑOS </w:t>
            </w:r>
            <w:r w:rsidR="008C1A83">
              <w:rPr>
                <w:rFonts w:ascii="Arial" w:hAnsi="Arial" w:cs="Arial"/>
                <w:b/>
                <w:color w:val="FFFFFF"/>
                <w:sz w:val="20"/>
                <w:szCs w:val="20"/>
              </w:rPr>
              <w:t>(</w:t>
            </w:r>
            <w:r w:rsidR="00057264">
              <w:rPr>
                <w:rFonts w:ascii="Arial" w:hAnsi="Arial" w:cs="Arial"/>
                <w:b/>
                <w:color w:val="FFFFFF"/>
                <w:sz w:val="20"/>
                <w:szCs w:val="20"/>
              </w:rPr>
              <w:t>2018-2022</w:t>
            </w:r>
            <w:r w:rsidR="008C1A83">
              <w:rPr>
                <w:rFonts w:ascii="Arial" w:hAnsi="Arial" w:cs="Arial"/>
                <w:b/>
                <w:color w:val="FFFFFF"/>
                <w:sz w:val="20"/>
                <w:szCs w:val="20"/>
              </w:rPr>
              <w:t>)</w:t>
            </w:r>
          </w:p>
          <w:p w:rsidR="00FB2CF6" w:rsidRDefault="00FB2CF6" w:rsidP="00E56979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 w:rsidRPr="0080127A">
              <w:rPr>
                <w:rFonts w:ascii="Arial" w:eastAsia="Arial" w:hAnsi="Arial" w:cs="Arial"/>
                <w:color w:val="FFFFFF"/>
                <w:sz w:val="18"/>
                <w:szCs w:val="18"/>
              </w:rPr>
              <w:t>Considere la excepcionalidad por nacimiento de hijo/a, según lo establecido en las bases concursales</w:t>
            </w:r>
            <w:r>
              <w:rPr>
                <w:rFonts w:ascii="Arial" w:eastAsia="Arial" w:hAnsi="Arial" w:cs="Arial"/>
                <w:color w:val="FFFFFF"/>
                <w:sz w:val="20"/>
                <w:szCs w:val="20"/>
              </w:rPr>
              <w:t>.</w:t>
            </w:r>
          </w:p>
        </w:tc>
      </w:tr>
      <w:tr w:rsidR="00DF19F0" w:rsidRPr="00492AAE" w:rsidTr="00FB2CF6">
        <w:trPr>
          <w:trHeight w:val="479"/>
        </w:trPr>
        <w:tc>
          <w:tcPr>
            <w:tcW w:w="4219" w:type="dxa"/>
            <w:shd w:val="clear" w:color="auto" w:fill="002060"/>
            <w:vAlign w:val="center"/>
          </w:tcPr>
          <w:p w:rsidR="00DF19F0" w:rsidRPr="00FB2CF6" w:rsidRDefault="00DF19F0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FB2CF6">
              <w:rPr>
                <w:rFonts w:ascii="Arial" w:hAnsi="Arial" w:cs="Arial"/>
                <w:b/>
                <w:color w:val="FFFFFF"/>
                <w:sz w:val="18"/>
                <w:szCs w:val="18"/>
              </w:rPr>
              <w:t>Título del proyecto</w:t>
            </w:r>
          </w:p>
        </w:tc>
        <w:tc>
          <w:tcPr>
            <w:tcW w:w="1915" w:type="dxa"/>
            <w:shd w:val="clear" w:color="auto" w:fill="002060"/>
            <w:vAlign w:val="center"/>
          </w:tcPr>
          <w:p w:rsidR="00DF19F0" w:rsidRPr="00FB2CF6" w:rsidRDefault="00DF19F0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FB2CF6">
              <w:rPr>
                <w:rFonts w:ascii="Arial" w:hAnsi="Arial" w:cs="Arial"/>
                <w:b/>
                <w:color w:val="FFFFFF"/>
                <w:sz w:val="18"/>
                <w:szCs w:val="18"/>
              </w:rPr>
              <w:t>Código del proyecto</w:t>
            </w:r>
          </w:p>
        </w:tc>
        <w:tc>
          <w:tcPr>
            <w:tcW w:w="1771" w:type="dxa"/>
            <w:shd w:val="clear" w:color="auto" w:fill="002060"/>
            <w:vAlign w:val="center"/>
          </w:tcPr>
          <w:p w:rsidR="00DF19F0" w:rsidRPr="00FB2CF6" w:rsidRDefault="00DF19F0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FB2CF6">
              <w:rPr>
                <w:rFonts w:ascii="Arial" w:hAnsi="Arial" w:cs="Arial"/>
                <w:b/>
                <w:color w:val="FFFFFF"/>
                <w:sz w:val="18"/>
                <w:szCs w:val="18"/>
              </w:rPr>
              <w:t>Rol en el proyecto       (IR, Co-I, otro)</w:t>
            </w:r>
          </w:p>
        </w:tc>
        <w:tc>
          <w:tcPr>
            <w:tcW w:w="1715" w:type="dxa"/>
            <w:shd w:val="clear" w:color="auto" w:fill="002060"/>
            <w:vAlign w:val="center"/>
          </w:tcPr>
          <w:p w:rsidR="00DF19F0" w:rsidRPr="00FB2CF6" w:rsidRDefault="00DF19F0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FB2CF6">
              <w:rPr>
                <w:rFonts w:ascii="Arial" w:hAnsi="Arial" w:cs="Arial"/>
                <w:b/>
                <w:color w:val="FFFFFF"/>
                <w:sz w:val="18"/>
                <w:szCs w:val="18"/>
              </w:rPr>
              <w:t>Año de concurso</w:t>
            </w:r>
          </w:p>
        </w:tc>
      </w:tr>
      <w:tr w:rsidR="00DF19F0" w:rsidRPr="00492AAE" w:rsidTr="00E56979">
        <w:tc>
          <w:tcPr>
            <w:tcW w:w="4219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915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71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15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</w:tr>
      <w:tr w:rsidR="00DF19F0" w:rsidRPr="00492AAE" w:rsidTr="00E56979">
        <w:tc>
          <w:tcPr>
            <w:tcW w:w="4219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915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71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15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</w:tr>
      <w:tr w:rsidR="00DF19F0" w:rsidRPr="00492AAE" w:rsidTr="00E56979">
        <w:tc>
          <w:tcPr>
            <w:tcW w:w="4219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915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71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15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</w:tr>
      <w:tr w:rsidR="00DF19F0" w:rsidRPr="00492AAE" w:rsidTr="00E56979">
        <w:tc>
          <w:tcPr>
            <w:tcW w:w="4219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915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71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15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</w:tr>
    </w:tbl>
    <w:p w:rsidR="00DF19F0" w:rsidRDefault="00DF19F0" w:rsidP="00DF19F0">
      <w:pPr>
        <w:spacing w:after="0"/>
        <w:jc w:val="both"/>
        <w:rPr>
          <w:rFonts w:ascii="Lucida Sans" w:hAnsi="Lucida Sans" w:cs="Arial"/>
          <w:sz w:val="20"/>
        </w:rPr>
      </w:pPr>
    </w:p>
    <w:p w:rsidR="00520246" w:rsidRPr="00191DAF" w:rsidRDefault="00520246" w:rsidP="00191DAF">
      <w:pPr>
        <w:pStyle w:val="Ttulo2"/>
        <w:numPr>
          <w:ilvl w:val="0"/>
          <w:numId w:val="0"/>
        </w:numPr>
        <w:spacing w:line="240" w:lineRule="auto"/>
        <w:rPr>
          <w:rFonts w:ascii="Arial" w:hAnsi="Arial"/>
          <w:b/>
        </w:rPr>
      </w:pPr>
      <w:r w:rsidRPr="00191DAF">
        <w:rPr>
          <w:rFonts w:ascii="Arial" w:hAnsi="Arial"/>
          <w:b/>
        </w:rPr>
        <w:t>Co-Investigador</w:t>
      </w:r>
      <w:r w:rsidR="00D63E9B" w:rsidRPr="00191DAF">
        <w:rPr>
          <w:rFonts w:ascii="Arial" w:hAnsi="Arial"/>
          <w:b/>
        </w:rPr>
        <w:t>/a</w:t>
      </w:r>
      <w:r w:rsidRPr="00191DAF">
        <w:rPr>
          <w:rFonts w:ascii="Arial" w:hAnsi="Arial"/>
          <w:b/>
        </w:rPr>
        <w:t xml:space="preserve"> 2</w:t>
      </w:r>
    </w:p>
    <w:p w:rsidR="00906CFB" w:rsidRDefault="00906CFB" w:rsidP="00906CFB">
      <w:pPr>
        <w:spacing w:after="0"/>
        <w:jc w:val="both"/>
        <w:rPr>
          <w:rFonts w:ascii="Arial" w:hAnsi="Arial" w:cs="Arial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28"/>
        <w:gridCol w:w="6066"/>
      </w:tblGrid>
      <w:tr w:rsidR="00906CFB" w:rsidRPr="00492AAE" w:rsidTr="00B10495">
        <w:tc>
          <w:tcPr>
            <w:tcW w:w="3369" w:type="dxa"/>
            <w:shd w:val="clear" w:color="auto" w:fill="002060"/>
            <w:vAlign w:val="center"/>
          </w:tcPr>
          <w:p w:rsidR="00906CFB" w:rsidRDefault="00906CFB" w:rsidP="00BB1261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Nombre Completo:</w:t>
            </w:r>
          </w:p>
        </w:tc>
        <w:tc>
          <w:tcPr>
            <w:tcW w:w="6177" w:type="dxa"/>
            <w:shd w:val="clear" w:color="auto" w:fill="auto"/>
            <w:vAlign w:val="center"/>
          </w:tcPr>
          <w:p w:rsidR="00906CFB" w:rsidRPr="0071046E" w:rsidRDefault="00906CFB" w:rsidP="00F47E5D">
            <w:pPr>
              <w:spacing w:after="0" w:line="240" w:lineRule="auto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</w:tr>
      <w:tr w:rsidR="00906CFB" w:rsidRPr="00492AAE" w:rsidTr="00B10495">
        <w:tc>
          <w:tcPr>
            <w:tcW w:w="3369" w:type="dxa"/>
            <w:shd w:val="clear" w:color="auto" w:fill="002060"/>
            <w:vAlign w:val="center"/>
          </w:tcPr>
          <w:p w:rsidR="00906CFB" w:rsidRDefault="00906CFB" w:rsidP="00BB1261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RUN:</w:t>
            </w:r>
          </w:p>
        </w:tc>
        <w:tc>
          <w:tcPr>
            <w:tcW w:w="6177" w:type="dxa"/>
            <w:shd w:val="clear" w:color="auto" w:fill="auto"/>
            <w:vAlign w:val="center"/>
          </w:tcPr>
          <w:p w:rsidR="00906CFB" w:rsidRPr="0071046E" w:rsidRDefault="00906CFB" w:rsidP="00F47E5D">
            <w:pPr>
              <w:spacing w:after="0" w:line="240" w:lineRule="auto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</w:tr>
    </w:tbl>
    <w:p w:rsidR="00906CFB" w:rsidRDefault="00906CFB" w:rsidP="00906CFB">
      <w:pPr>
        <w:spacing w:after="0"/>
        <w:jc w:val="both"/>
        <w:rPr>
          <w:rFonts w:ascii="Lucida Sans" w:hAnsi="Lucida Sans" w:cs="Arial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58"/>
        <w:gridCol w:w="2515"/>
        <w:gridCol w:w="2081"/>
        <w:gridCol w:w="2040"/>
      </w:tblGrid>
      <w:tr w:rsidR="00906CFB" w:rsidRPr="00492AAE" w:rsidTr="00B10495">
        <w:tc>
          <w:tcPr>
            <w:tcW w:w="9546" w:type="dxa"/>
            <w:gridSpan w:val="4"/>
            <w:shd w:val="clear" w:color="auto" w:fill="002060"/>
          </w:tcPr>
          <w:p w:rsidR="00906CFB" w:rsidRDefault="00906CFB" w:rsidP="00F47E5D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FORMACIÓN ACADÉMICA</w:t>
            </w:r>
          </w:p>
        </w:tc>
      </w:tr>
      <w:tr w:rsidR="00906CFB" w:rsidRPr="00492AAE" w:rsidTr="00FB2CF6">
        <w:tc>
          <w:tcPr>
            <w:tcW w:w="2802" w:type="dxa"/>
            <w:shd w:val="clear" w:color="auto" w:fill="002060"/>
            <w:vAlign w:val="center"/>
          </w:tcPr>
          <w:p w:rsidR="00906CFB" w:rsidRDefault="00906CFB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Título profesional y grados académicos</w:t>
            </w:r>
          </w:p>
        </w:tc>
        <w:tc>
          <w:tcPr>
            <w:tcW w:w="2551" w:type="dxa"/>
            <w:shd w:val="clear" w:color="auto" w:fill="002060"/>
            <w:vAlign w:val="center"/>
          </w:tcPr>
          <w:p w:rsidR="00906CFB" w:rsidRDefault="00906CFB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Universidad</w:t>
            </w:r>
          </w:p>
        </w:tc>
        <w:tc>
          <w:tcPr>
            <w:tcW w:w="2126" w:type="dxa"/>
            <w:shd w:val="clear" w:color="auto" w:fill="002060"/>
            <w:vAlign w:val="center"/>
          </w:tcPr>
          <w:p w:rsidR="00906CFB" w:rsidRDefault="00906CFB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País</w:t>
            </w:r>
          </w:p>
        </w:tc>
        <w:tc>
          <w:tcPr>
            <w:tcW w:w="2067" w:type="dxa"/>
            <w:shd w:val="clear" w:color="auto" w:fill="002060"/>
            <w:vAlign w:val="center"/>
          </w:tcPr>
          <w:p w:rsidR="00906CFB" w:rsidRDefault="00906CFB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Año de obtención</w:t>
            </w:r>
          </w:p>
        </w:tc>
      </w:tr>
      <w:tr w:rsidR="00906CFB" w:rsidRPr="00492AAE" w:rsidTr="00F47E5D">
        <w:tc>
          <w:tcPr>
            <w:tcW w:w="2802" w:type="dxa"/>
            <w:shd w:val="clear" w:color="auto" w:fill="auto"/>
            <w:vAlign w:val="center"/>
          </w:tcPr>
          <w:p w:rsidR="00906CFB" w:rsidRPr="0071046E" w:rsidRDefault="00906CFB" w:rsidP="00F47E5D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2551" w:type="dxa"/>
            <w:shd w:val="clear" w:color="auto" w:fill="auto"/>
            <w:vAlign w:val="center"/>
          </w:tcPr>
          <w:p w:rsidR="00906CFB" w:rsidRPr="0071046E" w:rsidRDefault="00906CFB" w:rsidP="00F47E5D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:rsidR="00906CFB" w:rsidRPr="0071046E" w:rsidRDefault="00906CFB" w:rsidP="00F47E5D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2067" w:type="dxa"/>
            <w:shd w:val="clear" w:color="auto" w:fill="auto"/>
            <w:vAlign w:val="center"/>
          </w:tcPr>
          <w:p w:rsidR="00906CFB" w:rsidRPr="0071046E" w:rsidRDefault="00906CFB" w:rsidP="00F47E5D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</w:tr>
      <w:tr w:rsidR="00906CFB" w:rsidRPr="00492AAE" w:rsidTr="00F47E5D">
        <w:tc>
          <w:tcPr>
            <w:tcW w:w="2802" w:type="dxa"/>
            <w:shd w:val="clear" w:color="auto" w:fill="auto"/>
            <w:vAlign w:val="center"/>
          </w:tcPr>
          <w:p w:rsidR="00906CFB" w:rsidRPr="0071046E" w:rsidRDefault="00906CFB" w:rsidP="00F47E5D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2551" w:type="dxa"/>
            <w:shd w:val="clear" w:color="auto" w:fill="auto"/>
            <w:vAlign w:val="center"/>
          </w:tcPr>
          <w:p w:rsidR="00906CFB" w:rsidRPr="0071046E" w:rsidRDefault="00906CFB" w:rsidP="00F47E5D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:rsidR="00906CFB" w:rsidRPr="0071046E" w:rsidRDefault="00906CFB" w:rsidP="00F47E5D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2067" w:type="dxa"/>
            <w:shd w:val="clear" w:color="auto" w:fill="auto"/>
            <w:vAlign w:val="center"/>
          </w:tcPr>
          <w:p w:rsidR="00906CFB" w:rsidRPr="0071046E" w:rsidRDefault="00906CFB" w:rsidP="00F47E5D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</w:tr>
      <w:tr w:rsidR="00906CFB" w:rsidRPr="00492AAE" w:rsidTr="00F47E5D">
        <w:tc>
          <w:tcPr>
            <w:tcW w:w="2802" w:type="dxa"/>
            <w:shd w:val="clear" w:color="auto" w:fill="auto"/>
            <w:vAlign w:val="center"/>
          </w:tcPr>
          <w:p w:rsidR="00906CFB" w:rsidRPr="0071046E" w:rsidRDefault="00906CFB" w:rsidP="00F47E5D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2551" w:type="dxa"/>
            <w:shd w:val="clear" w:color="auto" w:fill="auto"/>
            <w:vAlign w:val="center"/>
          </w:tcPr>
          <w:p w:rsidR="00906CFB" w:rsidRPr="0071046E" w:rsidRDefault="00906CFB" w:rsidP="00F47E5D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:rsidR="00906CFB" w:rsidRPr="0071046E" w:rsidRDefault="00906CFB" w:rsidP="00F47E5D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2067" w:type="dxa"/>
            <w:shd w:val="clear" w:color="auto" w:fill="auto"/>
            <w:vAlign w:val="center"/>
          </w:tcPr>
          <w:p w:rsidR="00906CFB" w:rsidRPr="0071046E" w:rsidRDefault="00906CFB" w:rsidP="00F47E5D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</w:tr>
      <w:tr w:rsidR="00906CFB" w:rsidRPr="00492AAE" w:rsidTr="00F47E5D">
        <w:tc>
          <w:tcPr>
            <w:tcW w:w="2802" w:type="dxa"/>
            <w:shd w:val="clear" w:color="auto" w:fill="auto"/>
            <w:vAlign w:val="center"/>
          </w:tcPr>
          <w:p w:rsidR="00906CFB" w:rsidRPr="0071046E" w:rsidRDefault="00906CFB" w:rsidP="00F47E5D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2551" w:type="dxa"/>
            <w:shd w:val="clear" w:color="auto" w:fill="auto"/>
            <w:vAlign w:val="center"/>
          </w:tcPr>
          <w:p w:rsidR="00906CFB" w:rsidRPr="0071046E" w:rsidRDefault="00906CFB" w:rsidP="00F47E5D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:rsidR="00906CFB" w:rsidRPr="0071046E" w:rsidRDefault="00906CFB" w:rsidP="00F47E5D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2067" w:type="dxa"/>
            <w:shd w:val="clear" w:color="auto" w:fill="auto"/>
            <w:vAlign w:val="center"/>
          </w:tcPr>
          <w:p w:rsidR="00906CFB" w:rsidRPr="0071046E" w:rsidRDefault="00906CFB" w:rsidP="00F47E5D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</w:tr>
    </w:tbl>
    <w:p w:rsidR="00906CFB" w:rsidRDefault="00906CFB" w:rsidP="00906CFB">
      <w:pPr>
        <w:spacing w:after="0"/>
        <w:jc w:val="both"/>
        <w:rPr>
          <w:rFonts w:ascii="Lucida Sans" w:hAnsi="Lucida Sans" w:cs="Arial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45"/>
        <w:gridCol w:w="1147"/>
        <w:gridCol w:w="601"/>
        <w:gridCol w:w="1929"/>
        <w:gridCol w:w="990"/>
        <w:gridCol w:w="1387"/>
        <w:gridCol w:w="1395"/>
      </w:tblGrid>
      <w:tr w:rsidR="00DF19F0" w:rsidRPr="00492AAE" w:rsidTr="00B10495">
        <w:trPr>
          <w:trHeight w:val="301"/>
        </w:trPr>
        <w:tc>
          <w:tcPr>
            <w:tcW w:w="9606" w:type="dxa"/>
            <w:gridSpan w:val="7"/>
            <w:shd w:val="clear" w:color="auto" w:fill="002060"/>
          </w:tcPr>
          <w:p w:rsidR="00DF19F0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PUBLICACIONES ÚLTIMOS 5 AÑOS </w:t>
            </w:r>
            <w:r w:rsidR="008C1A83">
              <w:rPr>
                <w:rFonts w:ascii="Arial" w:hAnsi="Arial" w:cs="Arial"/>
                <w:b/>
                <w:color w:val="FFFFFF"/>
                <w:sz w:val="20"/>
                <w:szCs w:val="20"/>
              </w:rPr>
              <w:t>(</w:t>
            </w:r>
            <w:r w:rsidR="00057264">
              <w:rPr>
                <w:rFonts w:ascii="Arial" w:hAnsi="Arial" w:cs="Arial"/>
                <w:b/>
                <w:color w:val="FFFFFF"/>
                <w:sz w:val="20"/>
                <w:szCs w:val="20"/>
              </w:rPr>
              <w:t>2018-2022</w:t>
            </w:r>
            <w:r w:rsidR="008C1A83">
              <w:rPr>
                <w:rFonts w:ascii="Arial" w:hAnsi="Arial" w:cs="Arial"/>
                <w:b/>
                <w:color w:val="FFFFFF"/>
                <w:sz w:val="20"/>
                <w:szCs w:val="20"/>
              </w:rPr>
              <w:t>)</w:t>
            </w:r>
          </w:p>
          <w:p w:rsidR="00FB2CF6" w:rsidRDefault="00FB2CF6" w:rsidP="00E56979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 w:rsidRPr="0080127A">
              <w:rPr>
                <w:rFonts w:ascii="Arial" w:eastAsia="Arial" w:hAnsi="Arial" w:cs="Arial"/>
                <w:color w:val="FFFFFF"/>
                <w:sz w:val="18"/>
                <w:szCs w:val="18"/>
              </w:rPr>
              <w:t>Considere la excepcionalidad por nacimiento de hijo/a, según lo establecido en las bases concursales</w:t>
            </w:r>
            <w:r>
              <w:rPr>
                <w:rFonts w:ascii="Arial" w:eastAsia="Arial" w:hAnsi="Arial" w:cs="Arial"/>
                <w:color w:val="FFFFFF"/>
                <w:sz w:val="20"/>
                <w:szCs w:val="20"/>
              </w:rPr>
              <w:t>.</w:t>
            </w:r>
          </w:p>
        </w:tc>
      </w:tr>
      <w:tr w:rsidR="00DF19F0" w:rsidRPr="00492AAE" w:rsidTr="00FB2CF6">
        <w:trPr>
          <w:trHeight w:val="479"/>
        </w:trPr>
        <w:tc>
          <w:tcPr>
            <w:tcW w:w="2013" w:type="dxa"/>
            <w:shd w:val="clear" w:color="auto" w:fill="002060"/>
            <w:vAlign w:val="center"/>
          </w:tcPr>
          <w:p w:rsidR="00DF19F0" w:rsidRPr="00FB2CF6" w:rsidRDefault="00DF19F0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FB2CF6">
              <w:rPr>
                <w:rFonts w:ascii="Arial" w:hAnsi="Arial" w:cs="Arial"/>
                <w:b/>
                <w:color w:val="FFFFFF"/>
                <w:sz w:val="18"/>
                <w:szCs w:val="18"/>
              </w:rPr>
              <w:t>Título de la publicación</w:t>
            </w:r>
          </w:p>
        </w:tc>
        <w:tc>
          <w:tcPr>
            <w:tcW w:w="1174" w:type="dxa"/>
            <w:shd w:val="clear" w:color="auto" w:fill="002060"/>
            <w:vAlign w:val="center"/>
          </w:tcPr>
          <w:p w:rsidR="00DF19F0" w:rsidRPr="00FB2CF6" w:rsidRDefault="00DF19F0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FB2CF6">
              <w:rPr>
                <w:rFonts w:ascii="Arial" w:hAnsi="Arial" w:cs="Arial"/>
                <w:b/>
                <w:color w:val="FFFFFF"/>
                <w:sz w:val="18"/>
                <w:szCs w:val="18"/>
              </w:rPr>
              <w:t>Revista</w:t>
            </w:r>
          </w:p>
        </w:tc>
        <w:tc>
          <w:tcPr>
            <w:tcW w:w="604" w:type="dxa"/>
            <w:shd w:val="clear" w:color="auto" w:fill="002060"/>
            <w:vAlign w:val="center"/>
          </w:tcPr>
          <w:p w:rsidR="00DF19F0" w:rsidRPr="00FB2CF6" w:rsidRDefault="00DF19F0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FB2CF6">
              <w:rPr>
                <w:rFonts w:ascii="Arial" w:hAnsi="Arial" w:cs="Arial"/>
                <w:b/>
                <w:color w:val="FFFFFF"/>
                <w:sz w:val="18"/>
                <w:szCs w:val="18"/>
              </w:rPr>
              <w:t>Año</w:t>
            </w:r>
          </w:p>
        </w:tc>
        <w:tc>
          <w:tcPr>
            <w:tcW w:w="1957" w:type="dxa"/>
            <w:shd w:val="clear" w:color="auto" w:fill="002060"/>
            <w:vAlign w:val="center"/>
          </w:tcPr>
          <w:p w:rsidR="00DF19F0" w:rsidRPr="00FB2CF6" w:rsidRDefault="00DF19F0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FB2CF6">
              <w:rPr>
                <w:rFonts w:ascii="Arial" w:hAnsi="Arial" w:cs="Arial"/>
                <w:b/>
                <w:color w:val="FFFFFF"/>
                <w:sz w:val="18"/>
                <w:szCs w:val="18"/>
              </w:rPr>
              <w:t>Autor/a correspondiente o primer autor/a</w:t>
            </w:r>
          </w:p>
        </w:tc>
        <w:tc>
          <w:tcPr>
            <w:tcW w:w="1002" w:type="dxa"/>
            <w:shd w:val="clear" w:color="auto" w:fill="002060"/>
            <w:vAlign w:val="center"/>
          </w:tcPr>
          <w:p w:rsidR="00DF19F0" w:rsidRPr="00FB2CF6" w:rsidRDefault="00DF19F0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FB2CF6">
              <w:rPr>
                <w:rFonts w:ascii="Arial" w:hAnsi="Arial" w:cs="Arial"/>
                <w:b/>
                <w:color w:val="FFFFFF"/>
                <w:sz w:val="18"/>
                <w:szCs w:val="18"/>
              </w:rPr>
              <w:t>Cuartil</w:t>
            </w:r>
          </w:p>
          <w:p w:rsidR="00DF19F0" w:rsidRPr="00FB2CF6" w:rsidRDefault="00DF19F0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FB2CF6">
              <w:rPr>
                <w:rFonts w:ascii="Arial" w:hAnsi="Arial" w:cs="Arial"/>
                <w:b/>
                <w:color w:val="FFFFFF"/>
                <w:sz w:val="18"/>
                <w:szCs w:val="18"/>
              </w:rPr>
              <w:t>Scopus de la revista</w:t>
            </w:r>
          </w:p>
          <w:p w:rsidR="00DF19F0" w:rsidRPr="00FB2CF6" w:rsidRDefault="00DF19F0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FB2CF6">
              <w:rPr>
                <w:rFonts w:ascii="Arial" w:hAnsi="Arial" w:cs="Arial"/>
                <w:b/>
                <w:color w:val="FFFFFF"/>
                <w:sz w:val="18"/>
                <w:szCs w:val="18"/>
              </w:rPr>
              <w:t>(si aplica)</w:t>
            </w:r>
          </w:p>
        </w:tc>
        <w:tc>
          <w:tcPr>
            <w:tcW w:w="1408" w:type="dxa"/>
            <w:shd w:val="clear" w:color="auto" w:fill="002060"/>
            <w:vAlign w:val="center"/>
          </w:tcPr>
          <w:p w:rsidR="00DF19F0" w:rsidRPr="00FB2CF6" w:rsidRDefault="00DF19F0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FB2CF6">
              <w:rPr>
                <w:rFonts w:ascii="Arial" w:hAnsi="Arial" w:cs="Arial"/>
                <w:b/>
                <w:color w:val="FFFFFF"/>
                <w:sz w:val="18"/>
                <w:szCs w:val="18"/>
              </w:rPr>
              <w:t>Indexación</w:t>
            </w:r>
          </w:p>
          <w:p w:rsidR="00DF19F0" w:rsidRPr="00FB2CF6" w:rsidRDefault="00DF19F0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FB2CF6">
              <w:rPr>
                <w:rFonts w:ascii="Arial" w:hAnsi="Arial" w:cs="Arial"/>
                <w:b/>
                <w:color w:val="FFFFFF"/>
                <w:sz w:val="18"/>
                <w:szCs w:val="18"/>
              </w:rPr>
              <w:t>(WoS, Scopus, SciELO-Chile, Latindex Catálogo)</w:t>
            </w:r>
          </w:p>
        </w:tc>
        <w:tc>
          <w:tcPr>
            <w:tcW w:w="1448" w:type="dxa"/>
            <w:shd w:val="clear" w:color="auto" w:fill="002060"/>
            <w:vAlign w:val="center"/>
          </w:tcPr>
          <w:p w:rsidR="00DF19F0" w:rsidRPr="00FB2CF6" w:rsidRDefault="00DF19F0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FB2CF6">
              <w:rPr>
                <w:rFonts w:ascii="Arial" w:hAnsi="Arial" w:cs="Arial"/>
                <w:b/>
                <w:color w:val="FFFFFF"/>
                <w:sz w:val="18"/>
                <w:szCs w:val="18"/>
              </w:rPr>
              <w:t>Link de acceso directo al trabajo</w:t>
            </w:r>
          </w:p>
        </w:tc>
      </w:tr>
      <w:tr w:rsidR="00DF19F0" w:rsidRPr="00492AAE" w:rsidTr="00551B8F">
        <w:tc>
          <w:tcPr>
            <w:tcW w:w="2013" w:type="dxa"/>
            <w:shd w:val="clear" w:color="auto" w:fill="auto"/>
            <w:vAlign w:val="center"/>
          </w:tcPr>
          <w:p w:rsidR="00DF19F0" w:rsidRPr="006440BB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174" w:type="dxa"/>
            <w:shd w:val="clear" w:color="auto" w:fill="auto"/>
            <w:vAlign w:val="center"/>
          </w:tcPr>
          <w:p w:rsidR="00DF19F0" w:rsidRPr="006440BB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604" w:type="dxa"/>
            <w:shd w:val="clear" w:color="auto" w:fill="auto"/>
            <w:vAlign w:val="center"/>
          </w:tcPr>
          <w:p w:rsidR="00DF19F0" w:rsidRPr="006440BB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957" w:type="dxa"/>
            <w:shd w:val="clear" w:color="auto" w:fill="auto"/>
          </w:tcPr>
          <w:p w:rsidR="00DF19F0" w:rsidRPr="006440BB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002" w:type="dxa"/>
            <w:shd w:val="clear" w:color="auto" w:fill="auto"/>
          </w:tcPr>
          <w:p w:rsidR="00DF19F0" w:rsidRPr="006440BB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408" w:type="dxa"/>
            <w:shd w:val="clear" w:color="auto" w:fill="auto"/>
          </w:tcPr>
          <w:p w:rsidR="00DF19F0" w:rsidRPr="006440BB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448" w:type="dxa"/>
            <w:shd w:val="clear" w:color="auto" w:fill="auto"/>
            <w:vAlign w:val="center"/>
          </w:tcPr>
          <w:p w:rsidR="00DF19F0" w:rsidRPr="006440BB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</w:tr>
      <w:tr w:rsidR="00DF19F0" w:rsidRPr="00492AAE" w:rsidTr="00551B8F">
        <w:tc>
          <w:tcPr>
            <w:tcW w:w="2013" w:type="dxa"/>
            <w:shd w:val="clear" w:color="auto" w:fill="auto"/>
            <w:vAlign w:val="center"/>
          </w:tcPr>
          <w:p w:rsidR="00DF19F0" w:rsidRPr="006440BB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174" w:type="dxa"/>
            <w:shd w:val="clear" w:color="auto" w:fill="auto"/>
            <w:vAlign w:val="center"/>
          </w:tcPr>
          <w:p w:rsidR="00DF19F0" w:rsidRPr="006440BB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604" w:type="dxa"/>
            <w:shd w:val="clear" w:color="auto" w:fill="auto"/>
            <w:vAlign w:val="center"/>
          </w:tcPr>
          <w:p w:rsidR="00DF19F0" w:rsidRPr="006440BB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957" w:type="dxa"/>
            <w:shd w:val="clear" w:color="auto" w:fill="auto"/>
          </w:tcPr>
          <w:p w:rsidR="00DF19F0" w:rsidRPr="006440BB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002" w:type="dxa"/>
            <w:shd w:val="clear" w:color="auto" w:fill="auto"/>
          </w:tcPr>
          <w:p w:rsidR="00DF19F0" w:rsidRPr="006440BB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408" w:type="dxa"/>
            <w:shd w:val="clear" w:color="auto" w:fill="auto"/>
          </w:tcPr>
          <w:p w:rsidR="00DF19F0" w:rsidRPr="006440BB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448" w:type="dxa"/>
            <w:shd w:val="clear" w:color="auto" w:fill="auto"/>
            <w:vAlign w:val="center"/>
          </w:tcPr>
          <w:p w:rsidR="00DF19F0" w:rsidRPr="006440BB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</w:tr>
      <w:tr w:rsidR="00DF19F0" w:rsidRPr="00492AAE" w:rsidTr="00551B8F">
        <w:tc>
          <w:tcPr>
            <w:tcW w:w="2013" w:type="dxa"/>
            <w:shd w:val="clear" w:color="auto" w:fill="auto"/>
            <w:vAlign w:val="center"/>
          </w:tcPr>
          <w:p w:rsidR="00DF19F0" w:rsidRPr="006440BB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174" w:type="dxa"/>
            <w:shd w:val="clear" w:color="auto" w:fill="auto"/>
            <w:vAlign w:val="center"/>
          </w:tcPr>
          <w:p w:rsidR="00DF19F0" w:rsidRPr="006440BB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604" w:type="dxa"/>
            <w:shd w:val="clear" w:color="auto" w:fill="auto"/>
            <w:vAlign w:val="center"/>
          </w:tcPr>
          <w:p w:rsidR="00DF19F0" w:rsidRPr="006440BB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957" w:type="dxa"/>
            <w:shd w:val="clear" w:color="auto" w:fill="auto"/>
          </w:tcPr>
          <w:p w:rsidR="00DF19F0" w:rsidRPr="006440BB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002" w:type="dxa"/>
            <w:shd w:val="clear" w:color="auto" w:fill="auto"/>
          </w:tcPr>
          <w:p w:rsidR="00DF19F0" w:rsidRPr="006440BB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408" w:type="dxa"/>
            <w:shd w:val="clear" w:color="auto" w:fill="auto"/>
          </w:tcPr>
          <w:p w:rsidR="00DF19F0" w:rsidRPr="006440BB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448" w:type="dxa"/>
            <w:shd w:val="clear" w:color="auto" w:fill="auto"/>
            <w:vAlign w:val="center"/>
          </w:tcPr>
          <w:p w:rsidR="00DF19F0" w:rsidRPr="006440BB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</w:tr>
      <w:tr w:rsidR="00DF19F0" w:rsidRPr="00492AAE" w:rsidTr="00551B8F">
        <w:tc>
          <w:tcPr>
            <w:tcW w:w="2013" w:type="dxa"/>
            <w:shd w:val="clear" w:color="auto" w:fill="auto"/>
            <w:vAlign w:val="center"/>
          </w:tcPr>
          <w:p w:rsidR="00DF19F0" w:rsidRPr="006440BB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174" w:type="dxa"/>
            <w:shd w:val="clear" w:color="auto" w:fill="auto"/>
            <w:vAlign w:val="center"/>
          </w:tcPr>
          <w:p w:rsidR="00DF19F0" w:rsidRPr="006440BB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604" w:type="dxa"/>
            <w:shd w:val="clear" w:color="auto" w:fill="auto"/>
            <w:vAlign w:val="center"/>
          </w:tcPr>
          <w:p w:rsidR="00DF19F0" w:rsidRPr="006440BB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957" w:type="dxa"/>
            <w:shd w:val="clear" w:color="auto" w:fill="auto"/>
          </w:tcPr>
          <w:p w:rsidR="00DF19F0" w:rsidRPr="006440BB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002" w:type="dxa"/>
            <w:shd w:val="clear" w:color="auto" w:fill="auto"/>
          </w:tcPr>
          <w:p w:rsidR="00DF19F0" w:rsidRPr="006440BB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408" w:type="dxa"/>
            <w:shd w:val="clear" w:color="auto" w:fill="auto"/>
          </w:tcPr>
          <w:p w:rsidR="00DF19F0" w:rsidRPr="006440BB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  <w:tc>
          <w:tcPr>
            <w:tcW w:w="1448" w:type="dxa"/>
            <w:shd w:val="clear" w:color="auto" w:fill="auto"/>
            <w:vAlign w:val="center"/>
          </w:tcPr>
          <w:p w:rsidR="00DF19F0" w:rsidRPr="006440BB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18"/>
                <w:szCs w:val="18"/>
                <w:lang w:val="es-ES"/>
              </w:rPr>
            </w:pPr>
          </w:p>
        </w:tc>
      </w:tr>
    </w:tbl>
    <w:p w:rsidR="00DF19F0" w:rsidRDefault="00DF19F0" w:rsidP="00DF19F0">
      <w:pPr>
        <w:spacing w:after="0"/>
        <w:jc w:val="both"/>
        <w:rPr>
          <w:rFonts w:ascii="Lucida Sans" w:hAnsi="Lucida Sans" w:cs="Arial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824"/>
        <w:gridCol w:w="1329"/>
        <w:gridCol w:w="1730"/>
        <w:gridCol w:w="1671"/>
      </w:tblGrid>
      <w:tr w:rsidR="00DF19F0" w:rsidRPr="00492AAE" w:rsidTr="00B10495">
        <w:tc>
          <w:tcPr>
            <w:tcW w:w="9620" w:type="dxa"/>
            <w:gridSpan w:val="5"/>
            <w:shd w:val="clear" w:color="auto" w:fill="002060"/>
          </w:tcPr>
          <w:p w:rsidR="00DF19F0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PARTICIPACIÓN EN PROYECTOS DE I+D+i Y/O CREACIÓN</w:t>
            </w:r>
          </w:p>
          <w:p w:rsidR="00DF19F0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ADJUDICADOS CON FONDOS EXTERNOS EN LOS ÚLTIMOS 5 AÑOS </w:t>
            </w:r>
            <w:r w:rsidR="008C1A83">
              <w:rPr>
                <w:rFonts w:ascii="Arial" w:hAnsi="Arial" w:cs="Arial"/>
                <w:b/>
                <w:color w:val="FFFFFF"/>
                <w:sz w:val="20"/>
                <w:szCs w:val="20"/>
              </w:rPr>
              <w:t>(</w:t>
            </w:r>
            <w:r w:rsidR="00057264">
              <w:rPr>
                <w:rFonts w:ascii="Arial" w:hAnsi="Arial" w:cs="Arial"/>
                <w:b/>
                <w:color w:val="FFFFFF"/>
                <w:sz w:val="20"/>
                <w:szCs w:val="20"/>
              </w:rPr>
              <w:t>2018-2022</w:t>
            </w:r>
            <w:r w:rsidR="008C1A83">
              <w:rPr>
                <w:rFonts w:ascii="Arial" w:hAnsi="Arial" w:cs="Arial"/>
                <w:b/>
                <w:color w:val="FFFFFF"/>
                <w:sz w:val="20"/>
                <w:szCs w:val="20"/>
              </w:rPr>
              <w:t>)</w:t>
            </w:r>
          </w:p>
          <w:p w:rsidR="00FB2CF6" w:rsidRDefault="00FB2CF6" w:rsidP="00E56979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 w:rsidRPr="0080127A">
              <w:rPr>
                <w:rFonts w:ascii="Arial" w:eastAsia="Arial" w:hAnsi="Arial" w:cs="Arial"/>
                <w:color w:val="FFFFFF"/>
                <w:sz w:val="18"/>
                <w:szCs w:val="18"/>
              </w:rPr>
              <w:t>Considere la excepcionalidad por nacimiento de hijo/a, según lo establecido en las bases concursales</w:t>
            </w:r>
            <w:r>
              <w:rPr>
                <w:rFonts w:ascii="Arial" w:eastAsia="Arial" w:hAnsi="Arial" w:cs="Arial"/>
                <w:color w:val="FFFFFF"/>
                <w:sz w:val="20"/>
                <w:szCs w:val="20"/>
              </w:rPr>
              <w:t>.</w:t>
            </w:r>
          </w:p>
        </w:tc>
      </w:tr>
      <w:tr w:rsidR="00DF19F0" w:rsidRPr="00492AAE" w:rsidTr="00FB2CF6">
        <w:trPr>
          <w:trHeight w:val="479"/>
        </w:trPr>
        <w:tc>
          <w:tcPr>
            <w:tcW w:w="2943" w:type="dxa"/>
            <w:shd w:val="clear" w:color="auto" w:fill="002060"/>
            <w:vAlign w:val="center"/>
          </w:tcPr>
          <w:p w:rsidR="00DF19F0" w:rsidRPr="00FB2CF6" w:rsidRDefault="00DF19F0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FB2CF6">
              <w:rPr>
                <w:rFonts w:ascii="Arial" w:hAnsi="Arial" w:cs="Arial"/>
                <w:b/>
                <w:color w:val="FFFFFF"/>
                <w:sz w:val="18"/>
                <w:szCs w:val="18"/>
              </w:rPr>
              <w:t>Título del proyecto</w:t>
            </w:r>
          </w:p>
        </w:tc>
        <w:tc>
          <w:tcPr>
            <w:tcW w:w="1843" w:type="dxa"/>
            <w:shd w:val="clear" w:color="auto" w:fill="002060"/>
            <w:vAlign w:val="center"/>
          </w:tcPr>
          <w:p w:rsidR="00DF19F0" w:rsidRPr="00FB2CF6" w:rsidRDefault="00DF19F0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FB2CF6">
              <w:rPr>
                <w:rFonts w:ascii="Arial" w:hAnsi="Arial" w:cs="Arial"/>
                <w:b/>
                <w:color w:val="FFFFFF"/>
                <w:sz w:val="18"/>
                <w:szCs w:val="18"/>
              </w:rPr>
              <w:t>Fuente de financiamiento           (FONDECYT, FONDEF, otro)</w:t>
            </w:r>
          </w:p>
        </w:tc>
        <w:tc>
          <w:tcPr>
            <w:tcW w:w="1348" w:type="dxa"/>
            <w:shd w:val="clear" w:color="auto" w:fill="002060"/>
            <w:vAlign w:val="center"/>
          </w:tcPr>
          <w:p w:rsidR="00DF19F0" w:rsidRPr="00FB2CF6" w:rsidRDefault="00DF19F0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FB2CF6">
              <w:rPr>
                <w:rFonts w:ascii="Arial" w:hAnsi="Arial" w:cs="Arial"/>
                <w:b/>
                <w:color w:val="FFFFFF"/>
                <w:sz w:val="18"/>
                <w:szCs w:val="18"/>
              </w:rPr>
              <w:t>Código del proyecto</w:t>
            </w:r>
          </w:p>
        </w:tc>
        <w:tc>
          <w:tcPr>
            <w:tcW w:w="1771" w:type="dxa"/>
            <w:shd w:val="clear" w:color="auto" w:fill="002060"/>
            <w:vAlign w:val="center"/>
          </w:tcPr>
          <w:p w:rsidR="00DF19F0" w:rsidRPr="00FB2CF6" w:rsidRDefault="00DF19F0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FB2CF6">
              <w:rPr>
                <w:rFonts w:ascii="Arial" w:hAnsi="Arial" w:cs="Arial"/>
                <w:b/>
                <w:color w:val="FFFFFF"/>
                <w:sz w:val="18"/>
                <w:szCs w:val="18"/>
              </w:rPr>
              <w:t>Rol en el proyecto       (IR, Co-I, otro)</w:t>
            </w:r>
          </w:p>
        </w:tc>
        <w:tc>
          <w:tcPr>
            <w:tcW w:w="1715" w:type="dxa"/>
            <w:shd w:val="clear" w:color="auto" w:fill="002060"/>
            <w:vAlign w:val="center"/>
          </w:tcPr>
          <w:p w:rsidR="00DF19F0" w:rsidRPr="00FB2CF6" w:rsidRDefault="00DF19F0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FB2CF6">
              <w:rPr>
                <w:rFonts w:ascii="Arial" w:hAnsi="Arial" w:cs="Arial"/>
                <w:b/>
                <w:color w:val="FFFFFF"/>
                <w:sz w:val="18"/>
                <w:szCs w:val="18"/>
              </w:rPr>
              <w:t>Año de inicio- Año de término</w:t>
            </w:r>
          </w:p>
        </w:tc>
      </w:tr>
      <w:tr w:rsidR="00DF19F0" w:rsidRPr="00492AAE" w:rsidTr="00E56979">
        <w:tc>
          <w:tcPr>
            <w:tcW w:w="2943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348" w:type="dxa"/>
            <w:shd w:val="clear" w:color="auto" w:fill="auto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71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15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</w:tr>
      <w:tr w:rsidR="00DF19F0" w:rsidRPr="00492AAE" w:rsidTr="00E56979">
        <w:tc>
          <w:tcPr>
            <w:tcW w:w="2943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348" w:type="dxa"/>
            <w:shd w:val="clear" w:color="auto" w:fill="auto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71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15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</w:tr>
      <w:tr w:rsidR="00DF19F0" w:rsidRPr="00492AAE" w:rsidTr="00E56979">
        <w:tc>
          <w:tcPr>
            <w:tcW w:w="2943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348" w:type="dxa"/>
            <w:shd w:val="clear" w:color="auto" w:fill="auto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71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15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</w:tr>
      <w:tr w:rsidR="00DF19F0" w:rsidRPr="00492AAE" w:rsidTr="00E56979">
        <w:tc>
          <w:tcPr>
            <w:tcW w:w="2943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348" w:type="dxa"/>
            <w:shd w:val="clear" w:color="auto" w:fill="auto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71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15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</w:tr>
    </w:tbl>
    <w:p w:rsidR="00DF19F0" w:rsidRDefault="00DF19F0" w:rsidP="00DF19F0">
      <w:pPr>
        <w:spacing w:after="0"/>
        <w:jc w:val="both"/>
        <w:rPr>
          <w:rFonts w:ascii="Lucida Sans" w:hAnsi="Lucida Sans" w:cs="Arial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89"/>
        <w:gridCol w:w="1878"/>
        <w:gridCol w:w="1739"/>
        <w:gridCol w:w="1688"/>
      </w:tblGrid>
      <w:tr w:rsidR="00DF19F0" w:rsidRPr="00492AAE" w:rsidTr="00B10495">
        <w:tc>
          <w:tcPr>
            <w:tcW w:w="9620" w:type="dxa"/>
            <w:gridSpan w:val="4"/>
            <w:shd w:val="clear" w:color="auto" w:fill="002060"/>
          </w:tcPr>
          <w:p w:rsidR="00DF19F0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PARTICIPACIÓN EN PROYECTOS DE I+D+i Y/O CREACIÓN</w:t>
            </w:r>
          </w:p>
          <w:p w:rsidR="00DF19F0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ADJUDICADOS CON FONDOS INTERNOS EN LOS ÚLTIMOS 5 AÑOS </w:t>
            </w:r>
            <w:r w:rsidR="008C1A83">
              <w:rPr>
                <w:rFonts w:ascii="Arial" w:hAnsi="Arial" w:cs="Arial"/>
                <w:b/>
                <w:color w:val="FFFFFF"/>
                <w:sz w:val="20"/>
                <w:szCs w:val="20"/>
              </w:rPr>
              <w:t>(</w:t>
            </w:r>
            <w:r w:rsidR="00057264">
              <w:rPr>
                <w:rFonts w:ascii="Arial" w:hAnsi="Arial" w:cs="Arial"/>
                <w:b/>
                <w:color w:val="FFFFFF"/>
                <w:sz w:val="20"/>
                <w:szCs w:val="20"/>
              </w:rPr>
              <w:t>2018-2022</w:t>
            </w:r>
            <w:r w:rsidR="008C1A83">
              <w:rPr>
                <w:rFonts w:ascii="Arial" w:hAnsi="Arial" w:cs="Arial"/>
                <w:b/>
                <w:color w:val="FFFFFF"/>
                <w:sz w:val="20"/>
                <w:szCs w:val="20"/>
              </w:rPr>
              <w:t>)</w:t>
            </w:r>
          </w:p>
          <w:p w:rsidR="00FB2CF6" w:rsidRDefault="00FB2CF6" w:rsidP="00E56979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 w:rsidRPr="0080127A">
              <w:rPr>
                <w:rFonts w:ascii="Arial" w:eastAsia="Arial" w:hAnsi="Arial" w:cs="Arial"/>
                <w:color w:val="FFFFFF"/>
                <w:sz w:val="18"/>
                <w:szCs w:val="18"/>
              </w:rPr>
              <w:t>Considere la excepcionalidad por nacimiento de hijo/a, según lo establecido en las bases concursales</w:t>
            </w:r>
            <w:r>
              <w:rPr>
                <w:rFonts w:ascii="Arial" w:eastAsia="Arial" w:hAnsi="Arial" w:cs="Arial"/>
                <w:color w:val="FFFFFF"/>
                <w:sz w:val="20"/>
                <w:szCs w:val="20"/>
              </w:rPr>
              <w:t>.</w:t>
            </w:r>
          </w:p>
        </w:tc>
      </w:tr>
      <w:tr w:rsidR="00DF19F0" w:rsidRPr="00492AAE" w:rsidTr="00FB2CF6">
        <w:trPr>
          <w:trHeight w:val="479"/>
        </w:trPr>
        <w:tc>
          <w:tcPr>
            <w:tcW w:w="4219" w:type="dxa"/>
            <w:shd w:val="clear" w:color="auto" w:fill="002060"/>
            <w:vAlign w:val="center"/>
          </w:tcPr>
          <w:p w:rsidR="00DF19F0" w:rsidRPr="00FB2CF6" w:rsidRDefault="00DF19F0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FB2CF6">
              <w:rPr>
                <w:rFonts w:ascii="Arial" w:hAnsi="Arial" w:cs="Arial"/>
                <w:b/>
                <w:color w:val="FFFFFF"/>
                <w:sz w:val="18"/>
                <w:szCs w:val="18"/>
              </w:rPr>
              <w:t>Título del proyecto</w:t>
            </w:r>
          </w:p>
        </w:tc>
        <w:tc>
          <w:tcPr>
            <w:tcW w:w="1915" w:type="dxa"/>
            <w:shd w:val="clear" w:color="auto" w:fill="002060"/>
            <w:vAlign w:val="center"/>
          </w:tcPr>
          <w:p w:rsidR="00DF19F0" w:rsidRPr="00FB2CF6" w:rsidRDefault="00DF19F0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FB2CF6">
              <w:rPr>
                <w:rFonts w:ascii="Arial" w:hAnsi="Arial" w:cs="Arial"/>
                <w:b/>
                <w:color w:val="FFFFFF"/>
                <w:sz w:val="18"/>
                <w:szCs w:val="18"/>
              </w:rPr>
              <w:t>Código del proyecto</w:t>
            </w:r>
          </w:p>
        </w:tc>
        <w:tc>
          <w:tcPr>
            <w:tcW w:w="1771" w:type="dxa"/>
            <w:shd w:val="clear" w:color="auto" w:fill="002060"/>
            <w:vAlign w:val="center"/>
          </w:tcPr>
          <w:p w:rsidR="00DF19F0" w:rsidRPr="00FB2CF6" w:rsidRDefault="00DF19F0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FB2CF6">
              <w:rPr>
                <w:rFonts w:ascii="Arial" w:hAnsi="Arial" w:cs="Arial"/>
                <w:b/>
                <w:color w:val="FFFFFF"/>
                <w:sz w:val="18"/>
                <w:szCs w:val="18"/>
              </w:rPr>
              <w:t>Rol en el proyecto       (IR, Co-I, otro)</w:t>
            </w:r>
          </w:p>
        </w:tc>
        <w:tc>
          <w:tcPr>
            <w:tcW w:w="1715" w:type="dxa"/>
            <w:shd w:val="clear" w:color="auto" w:fill="002060"/>
            <w:vAlign w:val="center"/>
          </w:tcPr>
          <w:p w:rsidR="00DF19F0" w:rsidRPr="00FB2CF6" w:rsidRDefault="00DF19F0" w:rsidP="00FB2CF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FB2CF6">
              <w:rPr>
                <w:rFonts w:ascii="Arial" w:hAnsi="Arial" w:cs="Arial"/>
                <w:b/>
                <w:color w:val="FFFFFF"/>
                <w:sz w:val="18"/>
                <w:szCs w:val="18"/>
              </w:rPr>
              <w:t>Año de concurso</w:t>
            </w:r>
          </w:p>
        </w:tc>
      </w:tr>
      <w:tr w:rsidR="00DF19F0" w:rsidRPr="00492AAE" w:rsidTr="00E56979">
        <w:tc>
          <w:tcPr>
            <w:tcW w:w="4219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915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71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15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</w:tr>
      <w:tr w:rsidR="00DF19F0" w:rsidRPr="00492AAE" w:rsidTr="00E56979">
        <w:tc>
          <w:tcPr>
            <w:tcW w:w="4219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915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71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15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</w:tr>
      <w:tr w:rsidR="00DF19F0" w:rsidRPr="00492AAE" w:rsidTr="00E56979">
        <w:tc>
          <w:tcPr>
            <w:tcW w:w="4219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915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71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15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</w:tr>
      <w:tr w:rsidR="00DF19F0" w:rsidRPr="00492AAE" w:rsidTr="00E56979">
        <w:tc>
          <w:tcPr>
            <w:tcW w:w="4219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915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71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  <w:tc>
          <w:tcPr>
            <w:tcW w:w="1715" w:type="dxa"/>
            <w:shd w:val="clear" w:color="auto" w:fill="auto"/>
            <w:vAlign w:val="center"/>
          </w:tcPr>
          <w:p w:rsidR="00DF19F0" w:rsidRPr="0071046E" w:rsidRDefault="00DF19F0" w:rsidP="00E56979">
            <w:pPr>
              <w:spacing w:after="0" w:line="240" w:lineRule="auto"/>
              <w:jc w:val="center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</w:tr>
    </w:tbl>
    <w:p w:rsidR="00371773" w:rsidRPr="00FB2CF6" w:rsidRDefault="00520246" w:rsidP="00FB2CF6">
      <w:pPr>
        <w:spacing w:after="0"/>
        <w:jc w:val="both"/>
        <w:rPr>
          <w:rFonts w:ascii="Arial" w:hAnsi="Arial" w:cs="Arial"/>
          <w:b/>
          <w:color w:val="002060"/>
          <w:sz w:val="18"/>
          <w:szCs w:val="20"/>
        </w:rPr>
      </w:pPr>
      <w:r w:rsidRPr="00FB2CF6">
        <w:rPr>
          <w:rFonts w:ascii="Arial" w:hAnsi="Arial" w:cs="Arial"/>
          <w:b/>
          <w:color w:val="002060"/>
          <w:sz w:val="18"/>
          <w:szCs w:val="20"/>
        </w:rPr>
        <w:t>* Incorpore más tablas para describir el CV resumido de otros</w:t>
      </w:r>
      <w:r w:rsidR="00D63E9B" w:rsidRPr="00FB2CF6">
        <w:rPr>
          <w:rFonts w:ascii="Arial" w:hAnsi="Arial" w:cs="Arial"/>
          <w:b/>
          <w:color w:val="002060"/>
          <w:sz w:val="18"/>
          <w:szCs w:val="20"/>
        </w:rPr>
        <w:t>/as</w:t>
      </w:r>
      <w:r w:rsidRPr="00FB2CF6">
        <w:rPr>
          <w:rFonts w:ascii="Arial" w:hAnsi="Arial" w:cs="Arial"/>
          <w:b/>
          <w:color w:val="002060"/>
          <w:sz w:val="18"/>
          <w:szCs w:val="20"/>
        </w:rPr>
        <w:t xml:space="preserve"> co-investigadores</w:t>
      </w:r>
      <w:r w:rsidR="00D63E9B" w:rsidRPr="00FB2CF6">
        <w:rPr>
          <w:rFonts w:ascii="Arial" w:hAnsi="Arial" w:cs="Arial"/>
          <w:b/>
          <w:color w:val="002060"/>
          <w:sz w:val="18"/>
          <w:szCs w:val="20"/>
        </w:rPr>
        <w:t>/as</w:t>
      </w:r>
      <w:r w:rsidRPr="00FB2CF6">
        <w:rPr>
          <w:rFonts w:ascii="Arial" w:hAnsi="Arial" w:cs="Arial"/>
          <w:b/>
          <w:color w:val="002060"/>
          <w:sz w:val="18"/>
          <w:szCs w:val="20"/>
        </w:rPr>
        <w:t>, según necesidad.</w:t>
      </w:r>
    </w:p>
    <w:p w:rsidR="00C673BB" w:rsidRPr="00191DAF" w:rsidRDefault="00C673BB" w:rsidP="00FB2CF6">
      <w:pPr>
        <w:pStyle w:val="Ttulo2"/>
        <w:numPr>
          <w:ilvl w:val="0"/>
          <w:numId w:val="0"/>
        </w:numPr>
        <w:spacing w:before="240" w:line="240" w:lineRule="auto"/>
        <w:rPr>
          <w:rFonts w:ascii="Arial" w:hAnsi="Arial"/>
          <w:b/>
        </w:rPr>
      </w:pPr>
      <w:r w:rsidRPr="00191DAF">
        <w:rPr>
          <w:rFonts w:ascii="Arial" w:hAnsi="Arial"/>
          <w:b/>
        </w:rPr>
        <w:t>Otros antecedentes relevantes de NI</w:t>
      </w:r>
    </w:p>
    <w:p w:rsidR="00C673BB" w:rsidRDefault="00C673BB" w:rsidP="00C673BB">
      <w:pPr>
        <w:spacing w:after="0"/>
        <w:jc w:val="both"/>
        <w:rPr>
          <w:rFonts w:ascii="Arial" w:hAnsi="Arial" w:cs="Arial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94"/>
      </w:tblGrid>
      <w:tr w:rsidR="00B10495" w:rsidRPr="00492AAE">
        <w:tc>
          <w:tcPr>
            <w:tcW w:w="9546" w:type="dxa"/>
            <w:shd w:val="clear" w:color="auto" w:fill="002060"/>
            <w:vAlign w:val="center"/>
          </w:tcPr>
          <w:p w:rsidR="00B10495" w:rsidRPr="00492AAE" w:rsidRDefault="00B10495">
            <w:pPr>
              <w:spacing w:after="0" w:line="240" w:lineRule="auto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492AAE">
              <w:rPr>
                <w:rFonts w:ascii="Arial" w:hAnsi="Arial" w:cs="Arial"/>
                <w:b/>
                <w:sz w:val="20"/>
                <w:szCs w:val="20"/>
              </w:rPr>
              <w:t>Describa resultados en materia de tra</w:t>
            </w:r>
            <w:r>
              <w:rPr>
                <w:rFonts w:ascii="Arial" w:hAnsi="Arial" w:cs="Arial"/>
                <w:b/>
                <w:sz w:val="20"/>
                <w:szCs w:val="20"/>
              </w:rPr>
              <w:t>n</w:t>
            </w:r>
            <w:r w:rsidRPr="00492AAE">
              <w:rPr>
                <w:rFonts w:ascii="Arial" w:hAnsi="Arial" w:cs="Arial"/>
                <w:b/>
                <w:sz w:val="20"/>
                <w:szCs w:val="20"/>
              </w:rPr>
              <w:t xml:space="preserve">sferencia tecnológica, divulgación científica, formación de capital humano, u otro antecedente/actividad relevante realizada en los últimos 5 años </w:t>
            </w:r>
            <w:r>
              <w:rPr>
                <w:rFonts w:ascii="Arial" w:hAnsi="Arial" w:cs="Arial"/>
                <w:b/>
                <w:sz w:val="20"/>
                <w:szCs w:val="20"/>
              </w:rPr>
              <w:t>(</w:t>
            </w:r>
            <w:r w:rsidR="00057264">
              <w:rPr>
                <w:rFonts w:ascii="Arial" w:hAnsi="Arial" w:cs="Arial"/>
                <w:b/>
                <w:sz w:val="20"/>
                <w:szCs w:val="20"/>
              </w:rPr>
              <w:t>2018-2022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) </w:t>
            </w:r>
            <w:r w:rsidRPr="00492AAE">
              <w:rPr>
                <w:rFonts w:ascii="Arial" w:hAnsi="Arial" w:cs="Arial"/>
                <w:b/>
                <w:sz w:val="20"/>
                <w:szCs w:val="20"/>
              </w:rPr>
              <w:t xml:space="preserve">por el NI, o por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alguno/a de </w:t>
            </w:r>
            <w:r w:rsidRPr="00492AAE">
              <w:rPr>
                <w:rFonts w:ascii="Arial" w:hAnsi="Arial" w:cs="Arial"/>
                <w:b/>
                <w:sz w:val="20"/>
                <w:szCs w:val="20"/>
              </w:rPr>
              <w:t>sus integrantes, y que se vinculen con la propuesta.</w:t>
            </w:r>
          </w:p>
          <w:p w:rsidR="00B10495" w:rsidRPr="00492AAE" w:rsidRDefault="00B10495">
            <w:pPr>
              <w:spacing w:after="0" w:line="240" w:lineRule="auto"/>
              <w:jc w:val="both"/>
              <w:rPr>
                <w:rFonts w:ascii="Arial" w:hAnsi="Arial" w:cs="Arial"/>
                <w:sz w:val="20"/>
              </w:rPr>
            </w:pPr>
            <w:r w:rsidRPr="00492AAE">
              <w:rPr>
                <w:rFonts w:ascii="Arial" w:hAnsi="Arial" w:cs="Arial"/>
                <w:b/>
                <w:sz w:val="20"/>
              </w:rPr>
              <w:t>La exte</w:t>
            </w:r>
            <w:r>
              <w:rPr>
                <w:rFonts w:ascii="Arial" w:hAnsi="Arial" w:cs="Arial"/>
                <w:b/>
                <w:sz w:val="20"/>
              </w:rPr>
              <w:t>nsión máxima de esta tabla es 1</w:t>
            </w:r>
            <w:r w:rsidRPr="00492AAE">
              <w:rPr>
                <w:rFonts w:ascii="Arial" w:hAnsi="Arial" w:cs="Arial"/>
                <w:b/>
                <w:sz w:val="20"/>
              </w:rPr>
              <w:t xml:space="preserve"> página. Debe utilizar letra Arial 10 e interlineado 1,0.</w:t>
            </w:r>
          </w:p>
        </w:tc>
      </w:tr>
      <w:tr w:rsidR="00B10495" w:rsidRPr="00492AAE">
        <w:tc>
          <w:tcPr>
            <w:tcW w:w="9546" w:type="dxa"/>
            <w:shd w:val="clear" w:color="auto" w:fill="auto"/>
            <w:vAlign w:val="center"/>
          </w:tcPr>
          <w:p w:rsidR="00B10495" w:rsidRPr="0071046E" w:rsidRDefault="00B10495">
            <w:pPr>
              <w:suppressAutoHyphens/>
              <w:spacing w:after="0" w:line="240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</w:pPr>
            <w:r w:rsidRPr="0071046E">
              <w:rPr>
                <w:rFonts w:ascii="Arial" w:eastAsia="Times New Roman" w:hAnsi="Arial" w:cs="Arial"/>
                <w:color w:val="002060"/>
                <w:sz w:val="20"/>
                <w:szCs w:val="20"/>
                <w:lang w:eastAsia="es-CL"/>
              </w:rPr>
              <w:t>Comience aquí.</w:t>
            </w:r>
          </w:p>
          <w:p w:rsidR="00B10495" w:rsidRPr="0071046E" w:rsidRDefault="00B10495">
            <w:pPr>
              <w:spacing w:after="0" w:line="240" w:lineRule="auto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  <w:p w:rsidR="00B10495" w:rsidRPr="0071046E" w:rsidRDefault="00B10495">
            <w:pPr>
              <w:spacing w:after="0" w:line="240" w:lineRule="auto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  <w:p w:rsidR="00B10495" w:rsidRPr="0071046E" w:rsidRDefault="00B10495">
            <w:pPr>
              <w:spacing w:after="0" w:line="240" w:lineRule="auto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  <w:p w:rsidR="00B10495" w:rsidRPr="0071046E" w:rsidRDefault="00B10495">
            <w:pPr>
              <w:spacing w:after="0" w:line="240" w:lineRule="auto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  <w:p w:rsidR="00B10495" w:rsidRPr="0071046E" w:rsidRDefault="00B10495">
            <w:pPr>
              <w:spacing w:after="0" w:line="240" w:lineRule="auto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  <w:p w:rsidR="00B10495" w:rsidRPr="0071046E" w:rsidRDefault="00B10495">
            <w:pPr>
              <w:spacing w:after="0" w:line="240" w:lineRule="auto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  <w:p w:rsidR="00B10495" w:rsidRPr="0071046E" w:rsidRDefault="00B10495">
            <w:pPr>
              <w:spacing w:after="0" w:line="240" w:lineRule="auto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  <w:p w:rsidR="00B10495" w:rsidRPr="0071046E" w:rsidRDefault="00B10495">
            <w:pPr>
              <w:spacing w:after="0" w:line="240" w:lineRule="auto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  <w:p w:rsidR="00B10495" w:rsidRPr="0071046E" w:rsidRDefault="00B10495">
            <w:pPr>
              <w:spacing w:after="0" w:line="240" w:lineRule="auto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  <w:p w:rsidR="00B10495" w:rsidRPr="0071046E" w:rsidRDefault="00B10495">
            <w:pPr>
              <w:spacing w:after="0" w:line="240" w:lineRule="auto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  <w:p w:rsidR="00B10495" w:rsidRPr="0071046E" w:rsidRDefault="00B10495">
            <w:pPr>
              <w:spacing w:after="0" w:line="240" w:lineRule="auto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  <w:p w:rsidR="00B10495" w:rsidRPr="0071046E" w:rsidRDefault="00B10495">
            <w:pPr>
              <w:spacing w:after="0" w:line="240" w:lineRule="auto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  <w:p w:rsidR="00B10495" w:rsidRPr="0071046E" w:rsidRDefault="00B10495">
            <w:pPr>
              <w:spacing w:after="0" w:line="240" w:lineRule="auto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  <w:p w:rsidR="00B10495" w:rsidRPr="0071046E" w:rsidRDefault="00B10495">
            <w:pPr>
              <w:spacing w:after="0" w:line="240" w:lineRule="auto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  <w:p w:rsidR="00B10495" w:rsidRPr="0071046E" w:rsidRDefault="00B10495">
            <w:pPr>
              <w:spacing w:after="0" w:line="240" w:lineRule="auto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  <w:p w:rsidR="00B10495" w:rsidRPr="0071046E" w:rsidRDefault="00B10495">
            <w:pPr>
              <w:spacing w:after="0" w:line="240" w:lineRule="auto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  <w:p w:rsidR="00B10495" w:rsidRPr="0071046E" w:rsidRDefault="00B10495">
            <w:pPr>
              <w:spacing w:after="0" w:line="240" w:lineRule="auto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  <w:p w:rsidR="00B10495" w:rsidRPr="0071046E" w:rsidRDefault="00B10495">
            <w:pPr>
              <w:spacing w:after="0" w:line="240" w:lineRule="auto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  <w:p w:rsidR="00B10495" w:rsidRPr="0071046E" w:rsidRDefault="00B10495">
            <w:pPr>
              <w:spacing w:after="0" w:line="240" w:lineRule="auto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  <w:p w:rsidR="00B10495" w:rsidRPr="0071046E" w:rsidRDefault="00B10495">
            <w:pPr>
              <w:spacing w:after="0" w:line="240" w:lineRule="auto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  <w:p w:rsidR="00B10495" w:rsidRPr="0071046E" w:rsidRDefault="00B10495">
            <w:pPr>
              <w:spacing w:after="0" w:line="240" w:lineRule="auto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  <w:p w:rsidR="00B10495" w:rsidRPr="0071046E" w:rsidRDefault="00B10495">
            <w:pPr>
              <w:spacing w:after="0" w:line="240" w:lineRule="auto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  <w:p w:rsidR="00B10495" w:rsidRPr="0071046E" w:rsidRDefault="00B10495">
            <w:pPr>
              <w:spacing w:after="0" w:line="240" w:lineRule="auto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  <w:p w:rsidR="00B10495" w:rsidRPr="0071046E" w:rsidRDefault="00B10495">
            <w:pPr>
              <w:spacing w:after="0" w:line="240" w:lineRule="auto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  <w:p w:rsidR="00B10495" w:rsidRDefault="00B10495">
            <w:pPr>
              <w:spacing w:after="0" w:line="240" w:lineRule="auto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  <w:p w:rsidR="00B10495" w:rsidRDefault="00B10495">
            <w:pPr>
              <w:spacing w:after="0" w:line="240" w:lineRule="auto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  <w:p w:rsidR="00B10495" w:rsidRDefault="00B10495">
            <w:pPr>
              <w:spacing w:after="0" w:line="240" w:lineRule="auto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  <w:p w:rsidR="00B10495" w:rsidRDefault="00B10495">
            <w:pPr>
              <w:spacing w:after="0" w:line="240" w:lineRule="auto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  <w:p w:rsidR="00B10495" w:rsidRDefault="00B10495">
            <w:pPr>
              <w:spacing w:after="0" w:line="240" w:lineRule="auto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  <w:p w:rsidR="00B10495" w:rsidRDefault="00B10495">
            <w:pPr>
              <w:spacing w:after="0" w:line="240" w:lineRule="auto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  <w:p w:rsidR="00B10495" w:rsidRDefault="00B10495">
            <w:pPr>
              <w:spacing w:after="0" w:line="240" w:lineRule="auto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  <w:p w:rsidR="00B10495" w:rsidRDefault="00B10495">
            <w:pPr>
              <w:spacing w:after="0" w:line="240" w:lineRule="auto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  <w:p w:rsidR="00B10495" w:rsidRDefault="00B10495">
            <w:pPr>
              <w:spacing w:after="0" w:line="240" w:lineRule="auto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  <w:p w:rsidR="00B10495" w:rsidRDefault="00B10495">
            <w:pPr>
              <w:spacing w:after="0" w:line="240" w:lineRule="auto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  <w:p w:rsidR="00B10495" w:rsidRDefault="00B10495">
            <w:pPr>
              <w:spacing w:after="0" w:line="240" w:lineRule="auto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  <w:p w:rsidR="00B10495" w:rsidRDefault="00B10495">
            <w:pPr>
              <w:spacing w:after="0" w:line="240" w:lineRule="auto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  <w:p w:rsidR="00B10495" w:rsidRDefault="00B10495">
            <w:pPr>
              <w:spacing w:after="0" w:line="240" w:lineRule="auto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  <w:p w:rsidR="00B10495" w:rsidRDefault="00B10495">
            <w:pPr>
              <w:spacing w:after="0" w:line="240" w:lineRule="auto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  <w:p w:rsidR="00B10495" w:rsidRDefault="00B10495">
            <w:pPr>
              <w:spacing w:after="0" w:line="240" w:lineRule="auto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  <w:p w:rsidR="00B10495" w:rsidRDefault="00B10495">
            <w:pPr>
              <w:spacing w:after="0" w:line="240" w:lineRule="auto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  <w:p w:rsidR="00B10495" w:rsidRDefault="00B10495">
            <w:pPr>
              <w:spacing w:after="0" w:line="240" w:lineRule="auto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  <w:p w:rsidR="00B10495" w:rsidRDefault="00B10495">
            <w:pPr>
              <w:spacing w:after="0" w:line="240" w:lineRule="auto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  <w:p w:rsidR="00B10495" w:rsidRDefault="00B10495">
            <w:pPr>
              <w:spacing w:after="0" w:line="240" w:lineRule="auto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  <w:p w:rsidR="00B10495" w:rsidRDefault="00B10495">
            <w:pPr>
              <w:spacing w:after="0" w:line="240" w:lineRule="auto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  <w:p w:rsidR="00B10495" w:rsidRDefault="00B10495">
            <w:pPr>
              <w:spacing w:after="0" w:line="240" w:lineRule="auto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  <w:p w:rsidR="00B10495" w:rsidRDefault="00B10495">
            <w:pPr>
              <w:spacing w:after="0" w:line="240" w:lineRule="auto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  <w:p w:rsidR="00B10495" w:rsidRPr="0071046E" w:rsidRDefault="00B10495">
            <w:pPr>
              <w:spacing w:after="0" w:line="240" w:lineRule="auto"/>
              <w:rPr>
                <w:rFonts w:ascii="Arial" w:hAnsi="Arial" w:cs="Arial"/>
                <w:bCs/>
                <w:color w:val="002060"/>
                <w:sz w:val="20"/>
                <w:szCs w:val="20"/>
                <w:lang w:val="es-ES"/>
              </w:rPr>
            </w:pPr>
          </w:p>
        </w:tc>
      </w:tr>
    </w:tbl>
    <w:p w:rsidR="00C673BB" w:rsidRDefault="00C673BB" w:rsidP="00C673BB">
      <w:pPr>
        <w:spacing w:after="0"/>
        <w:jc w:val="both"/>
        <w:rPr>
          <w:rFonts w:ascii="Lucida Sans" w:hAnsi="Lucida Sans" w:cs="Arial"/>
          <w:sz w:val="20"/>
        </w:rPr>
      </w:pPr>
    </w:p>
    <w:p w:rsidR="00054BA3" w:rsidRPr="0040373D" w:rsidRDefault="00803C53" w:rsidP="00DF6DB7">
      <w:pPr>
        <w:pStyle w:val="Ttulo1"/>
        <w:numPr>
          <w:ilvl w:val="0"/>
          <w:numId w:val="5"/>
        </w:numPr>
        <w:ind w:left="357" w:hanging="357"/>
        <w:rPr>
          <w:rFonts w:ascii="Arial" w:hAnsi="Arial"/>
        </w:rPr>
      </w:pPr>
      <w:bookmarkStart w:id="9" w:name="_Toc530325877"/>
      <w:r>
        <w:rPr>
          <w:rFonts w:ascii="Arial" w:hAnsi="Arial"/>
        </w:rPr>
        <w:t>ANEXOS</w:t>
      </w:r>
      <w:bookmarkEnd w:id="9"/>
    </w:p>
    <w:p w:rsidR="00054BA3" w:rsidRPr="004809EA" w:rsidRDefault="00054BA3" w:rsidP="00054BA3">
      <w:pPr>
        <w:spacing w:after="0"/>
        <w:ind w:left="1065"/>
        <w:jc w:val="both"/>
        <w:rPr>
          <w:rFonts w:ascii="Arial" w:hAnsi="Arial" w:cs="Arial"/>
          <w:b/>
          <w:sz w:val="10"/>
          <w:szCs w:val="10"/>
        </w:rPr>
      </w:pPr>
    </w:p>
    <w:p w:rsidR="00054BA3" w:rsidRPr="0071046E" w:rsidRDefault="00803C53" w:rsidP="00054BA3">
      <w:pPr>
        <w:spacing w:after="0"/>
        <w:jc w:val="both"/>
        <w:rPr>
          <w:rFonts w:ascii="Arial" w:hAnsi="Arial" w:cs="Arial"/>
          <w:color w:val="002060"/>
          <w:sz w:val="20"/>
        </w:rPr>
      </w:pPr>
      <w:r w:rsidRPr="0071046E">
        <w:rPr>
          <w:rFonts w:ascii="Arial" w:hAnsi="Arial" w:cs="Arial"/>
          <w:color w:val="002060"/>
          <w:sz w:val="20"/>
        </w:rPr>
        <w:t>A continuación anexe la/s cotización/es</w:t>
      </w:r>
      <w:r w:rsidR="00651EAE" w:rsidRPr="0071046E">
        <w:rPr>
          <w:rFonts w:ascii="Arial" w:hAnsi="Arial" w:cs="Arial"/>
          <w:color w:val="002060"/>
          <w:sz w:val="20"/>
        </w:rPr>
        <w:t xml:space="preserve"> </w:t>
      </w:r>
      <w:r w:rsidRPr="0071046E">
        <w:rPr>
          <w:rFonts w:ascii="Arial" w:hAnsi="Arial" w:cs="Arial"/>
          <w:color w:val="002060"/>
          <w:sz w:val="20"/>
        </w:rPr>
        <w:t xml:space="preserve">que </w:t>
      </w:r>
      <w:r w:rsidRPr="00551B8F">
        <w:rPr>
          <w:rFonts w:ascii="Arial" w:hAnsi="Arial" w:cs="Arial"/>
          <w:color w:val="002060"/>
          <w:sz w:val="20"/>
        </w:rPr>
        <w:t>respalda</w:t>
      </w:r>
      <w:r w:rsidR="00CF686F" w:rsidRPr="00551B8F">
        <w:rPr>
          <w:rFonts w:ascii="Arial" w:hAnsi="Arial" w:cs="Arial"/>
          <w:color w:val="002060"/>
          <w:sz w:val="20"/>
        </w:rPr>
        <w:t>/</w:t>
      </w:r>
      <w:r w:rsidRPr="00551B8F">
        <w:rPr>
          <w:rFonts w:ascii="Arial" w:hAnsi="Arial" w:cs="Arial"/>
          <w:color w:val="002060"/>
          <w:sz w:val="20"/>
        </w:rPr>
        <w:t xml:space="preserve">n </w:t>
      </w:r>
      <w:r w:rsidR="009A5F5E" w:rsidRPr="00551B8F">
        <w:rPr>
          <w:rFonts w:ascii="Arial" w:hAnsi="Arial" w:cs="Arial"/>
          <w:color w:val="002060"/>
          <w:sz w:val="20"/>
        </w:rPr>
        <w:t xml:space="preserve">el </w:t>
      </w:r>
      <w:r w:rsidR="00BA1245" w:rsidRPr="00551B8F">
        <w:rPr>
          <w:rFonts w:ascii="Arial" w:hAnsi="Arial" w:cs="Arial"/>
          <w:color w:val="002060"/>
          <w:sz w:val="20"/>
        </w:rPr>
        <w:t>presupuesto solicitado en la propuesta, en base a lo descrito en la sección 2.3 del presente formulario.</w:t>
      </w:r>
      <w:r w:rsidR="00DF19F0" w:rsidRPr="00551B8F">
        <w:rPr>
          <w:rFonts w:ascii="Arial" w:hAnsi="Arial" w:cs="Arial"/>
          <w:color w:val="002060"/>
          <w:sz w:val="20"/>
        </w:rPr>
        <w:t xml:space="preserve"> </w:t>
      </w:r>
      <w:r w:rsidR="008C1A83" w:rsidRPr="008C1A83">
        <w:rPr>
          <w:rFonts w:ascii="Arial" w:hAnsi="Arial" w:cs="Arial"/>
          <w:color w:val="002060"/>
          <w:sz w:val="20"/>
        </w:rPr>
        <w:t>También adjuntar certificado</w:t>
      </w:r>
      <w:r w:rsidR="008C1A83">
        <w:rPr>
          <w:rFonts w:ascii="Arial" w:hAnsi="Arial" w:cs="Arial"/>
          <w:color w:val="002060"/>
          <w:sz w:val="20"/>
        </w:rPr>
        <w:t>s</w:t>
      </w:r>
      <w:r w:rsidR="008C1A83" w:rsidRPr="008C1A83">
        <w:rPr>
          <w:rFonts w:ascii="Arial" w:hAnsi="Arial" w:cs="Arial"/>
          <w:color w:val="002060"/>
          <w:sz w:val="20"/>
        </w:rPr>
        <w:t xml:space="preserve"> de nacimiento de hijo/a, en caso de que fuese un antecedente relevante a considerar en la evaluación de la propuesta.</w:t>
      </w:r>
      <w:r w:rsidR="002439F2">
        <w:rPr>
          <w:rFonts w:ascii="Arial" w:hAnsi="Arial" w:cs="Arial"/>
          <w:color w:val="002060"/>
          <w:sz w:val="20"/>
        </w:rPr>
        <w:t xml:space="preserve"> </w:t>
      </w:r>
      <w:r w:rsidR="002439F2" w:rsidRPr="002439F2">
        <w:rPr>
          <w:rFonts w:ascii="Arial" w:hAnsi="Arial" w:cs="Arial"/>
          <w:color w:val="002060"/>
          <w:sz w:val="20"/>
        </w:rPr>
        <w:t xml:space="preserve">Sumado al Certificado de Antecedentes del punto </w:t>
      </w:r>
      <w:r w:rsidR="002439F2" w:rsidRPr="002439F2">
        <w:rPr>
          <w:rFonts w:ascii="Arial" w:hAnsi="Arial" w:cs="Arial"/>
          <w:b/>
          <w:color w:val="002060"/>
          <w:sz w:val="20"/>
        </w:rPr>
        <w:t>5. REQUISITOS PARA POSTULAR</w:t>
      </w:r>
      <w:r w:rsidR="002439F2">
        <w:rPr>
          <w:rFonts w:ascii="Arial" w:hAnsi="Arial" w:cs="Arial"/>
          <w:b/>
          <w:color w:val="002060"/>
          <w:sz w:val="20"/>
        </w:rPr>
        <w:t xml:space="preserve"> solicitado en las respectivas Bases del Concurso.</w:t>
      </w:r>
    </w:p>
    <w:p w:rsidR="00CF686F" w:rsidRDefault="00CF686F" w:rsidP="00054BA3">
      <w:pPr>
        <w:spacing w:after="0"/>
        <w:jc w:val="both"/>
        <w:rPr>
          <w:rFonts w:ascii="Arial" w:hAnsi="Arial" w:cs="Arial"/>
          <w:sz w:val="20"/>
        </w:rPr>
      </w:pPr>
    </w:p>
    <w:p w:rsidR="00CF686F" w:rsidRDefault="00CF686F" w:rsidP="00054BA3">
      <w:pPr>
        <w:spacing w:after="0"/>
        <w:jc w:val="both"/>
        <w:rPr>
          <w:rFonts w:ascii="Arial" w:hAnsi="Arial" w:cs="Arial"/>
          <w:sz w:val="20"/>
        </w:rPr>
      </w:pPr>
    </w:p>
    <w:p w:rsidR="00CF686F" w:rsidRDefault="00CF686F" w:rsidP="00054BA3">
      <w:pPr>
        <w:spacing w:after="0"/>
        <w:jc w:val="both"/>
        <w:rPr>
          <w:rFonts w:ascii="Arial" w:hAnsi="Arial" w:cs="Arial"/>
          <w:sz w:val="20"/>
        </w:rPr>
      </w:pPr>
    </w:p>
    <w:p w:rsidR="00CF686F" w:rsidRPr="0040373D" w:rsidRDefault="00CF686F" w:rsidP="00054BA3">
      <w:pPr>
        <w:spacing w:after="0"/>
        <w:jc w:val="both"/>
        <w:rPr>
          <w:rFonts w:ascii="Arial" w:hAnsi="Arial" w:cs="Arial"/>
          <w:sz w:val="20"/>
        </w:rPr>
      </w:pPr>
    </w:p>
    <w:p w:rsidR="00063159" w:rsidRPr="0040373D" w:rsidRDefault="00063159" w:rsidP="00054BA3">
      <w:pPr>
        <w:spacing w:after="0"/>
        <w:jc w:val="both"/>
        <w:rPr>
          <w:rFonts w:ascii="Arial" w:hAnsi="Arial" w:cs="Arial"/>
          <w:sz w:val="20"/>
        </w:rPr>
      </w:pPr>
    </w:p>
    <w:sectPr w:rsidR="00063159" w:rsidRPr="0040373D" w:rsidSect="005639B1">
      <w:footerReference w:type="default" r:id="rId10"/>
      <w:footerReference w:type="first" r:id="rId11"/>
      <w:pgSz w:w="12240" w:h="15840"/>
      <w:pgMar w:top="1418" w:right="1418" w:bottom="1418" w:left="1418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213A1" w:rsidRDefault="00A213A1" w:rsidP="005230C7">
      <w:pPr>
        <w:spacing w:after="0" w:line="240" w:lineRule="auto"/>
      </w:pPr>
      <w:r>
        <w:separator/>
      </w:r>
    </w:p>
  </w:endnote>
  <w:endnote w:type="continuationSeparator" w:id="0">
    <w:p w:rsidR="00A213A1" w:rsidRDefault="00A213A1" w:rsidP="005230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B3990" w:rsidRPr="00FB3990" w:rsidRDefault="00FB3990" w:rsidP="0053545E">
    <w:pPr>
      <w:pStyle w:val="Piedepgina"/>
      <w:pBdr>
        <w:top w:val="single" w:sz="8" w:space="1" w:color="2E74B5"/>
      </w:pBdr>
      <w:jc w:val="right"/>
      <w:rPr>
        <w:rFonts w:ascii="Arial" w:hAnsi="Arial" w:cs="Arial"/>
        <w:color w:val="1F4E79"/>
        <w:sz w:val="18"/>
      </w:rPr>
    </w:pPr>
    <w:r w:rsidRPr="00FB3990">
      <w:rPr>
        <w:rFonts w:ascii="Arial" w:hAnsi="Arial" w:cs="Arial"/>
        <w:color w:val="1F4E79"/>
        <w:sz w:val="18"/>
      </w:rPr>
      <w:fldChar w:fldCharType="begin"/>
    </w:r>
    <w:r w:rsidRPr="00FB3990">
      <w:rPr>
        <w:rFonts w:ascii="Arial" w:hAnsi="Arial" w:cs="Arial"/>
        <w:color w:val="1F4E79"/>
        <w:sz w:val="18"/>
      </w:rPr>
      <w:instrText>PAGE   \* MERGEFORMAT</w:instrText>
    </w:r>
    <w:r w:rsidRPr="00FB3990">
      <w:rPr>
        <w:rFonts w:ascii="Arial" w:hAnsi="Arial" w:cs="Arial"/>
        <w:color w:val="1F4E79"/>
        <w:sz w:val="18"/>
      </w:rPr>
      <w:fldChar w:fldCharType="separate"/>
    </w:r>
    <w:r w:rsidR="008C1A83" w:rsidRPr="008C1A83">
      <w:rPr>
        <w:rFonts w:ascii="Arial" w:hAnsi="Arial" w:cs="Arial"/>
        <w:noProof/>
        <w:color w:val="1F4E79"/>
        <w:sz w:val="18"/>
        <w:lang w:val="es-ES"/>
      </w:rPr>
      <w:t>2</w:t>
    </w:r>
    <w:r w:rsidRPr="00FB3990">
      <w:rPr>
        <w:rFonts w:ascii="Arial" w:hAnsi="Arial" w:cs="Arial"/>
        <w:color w:val="1F4E79"/>
        <w:sz w:val="18"/>
      </w:rPr>
      <w:fldChar w:fldCharType="end"/>
    </w:r>
  </w:p>
  <w:p w:rsidR="00FB3990" w:rsidRDefault="00FB3990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B3990" w:rsidRPr="0053545E" w:rsidRDefault="00FB3990" w:rsidP="00CC31B5">
    <w:pPr>
      <w:pStyle w:val="Piedepgina"/>
      <w:pBdr>
        <w:top w:val="single" w:sz="8" w:space="1" w:color="2E74B5"/>
      </w:pBdr>
      <w:jc w:val="right"/>
      <w:rPr>
        <w:rFonts w:ascii="Lucida Sans" w:hAnsi="Lucida Sans"/>
        <w:color w:val="1F4E79"/>
        <w:sz w:val="18"/>
      </w:rPr>
    </w:pPr>
    <w:r w:rsidRPr="0053545E">
      <w:rPr>
        <w:rFonts w:ascii="Lucida Sans" w:hAnsi="Lucida Sans"/>
        <w:color w:val="1F4E79"/>
        <w:sz w:val="18"/>
      </w:rPr>
      <w:fldChar w:fldCharType="begin"/>
    </w:r>
    <w:r w:rsidRPr="0053545E">
      <w:rPr>
        <w:rFonts w:ascii="Lucida Sans" w:hAnsi="Lucida Sans"/>
        <w:color w:val="1F4E79"/>
        <w:sz w:val="18"/>
      </w:rPr>
      <w:instrText>PAGE   \* MERGEFORMAT</w:instrText>
    </w:r>
    <w:r w:rsidRPr="0053545E">
      <w:rPr>
        <w:rFonts w:ascii="Lucida Sans" w:hAnsi="Lucida Sans"/>
        <w:color w:val="1F4E79"/>
        <w:sz w:val="18"/>
      </w:rPr>
      <w:fldChar w:fldCharType="separate"/>
    </w:r>
    <w:r w:rsidR="008C1A83" w:rsidRPr="008C1A83">
      <w:rPr>
        <w:rFonts w:ascii="Lucida Sans" w:hAnsi="Lucida Sans"/>
        <w:noProof/>
        <w:color w:val="1F4E79"/>
        <w:sz w:val="18"/>
        <w:lang w:val="es-ES"/>
      </w:rPr>
      <w:t>1</w:t>
    </w:r>
    <w:r w:rsidRPr="0053545E">
      <w:rPr>
        <w:rFonts w:ascii="Lucida Sans" w:hAnsi="Lucida Sans"/>
        <w:color w:val="1F4E79"/>
        <w:sz w:val="18"/>
      </w:rPr>
      <w:fldChar w:fldCharType="end"/>
    </w:r>
  </w:p>
  <w:p w:rsidR="00FB3990" w:rsidRDefault="00FB3990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213A1" w:rsidRDefault="00A213A1" w:rsidP="005230C7">
      <w:pPr>
        <w:spacing w:after="0" w:line="240" w:lineRule="auto"/>
      </w:pPr>
      <w:r>
        <w:separator/>
      </w:r>
    </w:p>
  </w:footnote>
  <w:footnote w:type="continuationSeparator" w:id="0">
    <w:p w:rsidR="00A213A1" w:rsidRDefault="00A213A1" w:rsidP="005230C7">
      <w:pPr>
        <w:spacing w:after="0" w:line="240" w:lineRule="auto"/>
      </w:pPr>
      <w:r>
        <w:continuationSeparator/>
      </w:r>
    </w:p>
  </w:footnote>
  <w:footnote w:id="1">
    <w:p w:rsidR="000D48F2" w:rsidRPr="005075A3" w:rsidRDefault="000D48F2" w:rsidP="000D48F2">
      <w:pPr>
        <w:pStyle w:val="Textonotapie"/>
        <w:rPr>
          <w:rFonts w:ascii="Arial" w:hAnsi="Arial" w:cs="Arial"/>
          <w:color w:val="002060"/>
        </w:rPr>
      </w:pPr>
      <w:r w:rsidRPr="005075A3">
        <w:rPr>
          <w:rStyle w:val="Refdenotaalpie"/>
          <w:rFonts w:ascii="Arial" w:hAnsi="Arial" w:cs="Arial"/>
          <w:color w:val="002060"/>
        </w:rPr>
        <w:footnoteRef/>
      </w:r>
      <w:r w:rsidRPr="005075A3">
        <w:rPr>
          <w:rFonts w:ascii="Arial" w:hAnsi="Arial" w:cs="Arial"/>
          <w:color w:val="002060"/>
        </w:rPr>
        <w:t xml:space="preserve"> Considere los criterios de evaluación </w:t>
      </w:r>
      <w:r w:rsidR="005075A3">
        <w:rPr>
          <w:rFonts w:ascii="Arial" w:hAnsi="Arial" w:cs="Arial"/>
          <w:color w:val="002060"/>
        </w:rPr>
        <w:t xml:space="preserve">establecidos en las </w:t>
      </w:r>
      <w:r w:rsidRPr="005075A3">
        <w:rPr>
          <w:rFonts w:ascii="Arial" w:hAnsi="Arial" w:cs="Arial"/>
          <w:color w:val="002060"/>
        </w:rPr>
        <w:t>bases concursale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9pt;height:9pt" o:bullet="t">
        <v:imagedata r:id="rId1" o:title="BD10267_"/>
      </v:shape>
    </w:pict>
  </w:numPicBullet>
  <w:abstractNum w:abstractNumId="0" w15:restartNumberingAfterBreak="0">
    <w:nsid w:val="121C015C"/>
    <w:multiLevelType w:val="hybridMultilevel"/>
    <w:tmpl w:val="C442A11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3E181C"/>
    <w:multiLevelType w:val="multilevel"/>
    <w:tmpl w:val="98545F8E"/>
    <w:lvl w:ilvl="0">
      <w:start w:val="1"/>
      <w:numFmt w:val="decimal"/>
      <w:lvlText w:val="%1"/>
      <w:lvlJc w:val="left"/>
      <w:pPr>
        <w:ind w:left="360" w:hanging="360"/>
      </w:pPr>
      <w:rPr>
        <w:rFonts w:cs="Arial" w:hint="default"/>
        <w:b w:val="0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cs="Arial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Arial" w:hint="default"/>
        <w:b w:val="0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Arial" w:hint="default"/>
        <w:b w:val="0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cs="Arial" w:hint="default"/>
        <w:b w:val="0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Arial" w:hint="default"/>
        <w:b w:val="0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cs="Arial" w:hint="default"/>
        <w:b w:val="0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cs="Arial" w:hint="default"/>
        <w:b w:val="0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cs="Arial" w:hint="default"/>
        <w:b w:val="0"/>
      </w:rPr>
    </w:lvl>
  </w:abstractNum>
  <w:abstractNum w:abstractNumId="2" w15:restartNumberingAfterBreak="0">
    <w:nsid w:val="133A4E55"/>
    <w:multiLevelType w:val="hybridMultilevel"/>
    <w:tmpl w:val="BD66627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7A594A"/>
    <w:multiLevelType w:val="hybridMultilevel"/>
    <w:tmpl w:val="65E44FC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FE5078"/>
    <w:multiLevelType w:val="hybridMultilevel"/>
    <w:tmpl w:val="A142DED2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1B16F7"/>
    <w:multiLevelType w:val="hybridMultilevel"/>
    <w:tmpl w:val="138C4E8A"/>
    <w:lvl w:ilvl="0" w:tplc="B7B8A34C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015C88"/>
    <w:multiLevelType w:val="hybridMultilevel"/>
    <w:tmpl w:val="1266111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8C5D3B"/>
    <w:multiLevelType w:val="multilevel"/>
    <w:tmpl w:val="EC0C3898"/>
    <w:lvl w:ilvl="0">
      <w:start w:val="1"/>
      <w:numFmt w:val="decimal"/>
      <w:pStyle w:val="AlianzaTitulo1"/>
      <w:lvlText w:val="%1."/>
      <w:lvlJc w:val="left"/>
      <w:pPr>
        <w:ind w:left="1065" w:hanging="705"/>
      </w:pPr>
      <w:rPr>
        <w:rFonts w:hint="default"/>
        <w:sz w:val="24"/>
        <w:szCs w:val="24"/>
      </w:rPr>
    </w:lvl>
    <w:lvl w:ilvl="1">
      <w:start w:val="1"/>
      <w:numFmt w:val="decimal"/>
      <w:pStyle w:val="Ttulo2"/>
      <w:isLgl/>
      <w:lvlText w:val="%1.%2"/>
      <w:lvlJc w:val="left"/>
      <w:pPr>
        <w:ind w:left="810" w:hanging="45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35F9469E"/>
    <w:multiLevelType w:val="multilevel"/>
    <w:tmpl w:val="6A20EF0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pStyle w:val="AlianzaTitulo2"/>
      <w:isLgl/>
      <w:lvlText w:val="%1.%2"/>
      <w:lvlJc w:val="left"/>
      <w:pPr>
        <w:ind w:left="108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isLgl/>
      <w:lvlText w:val="%1.%2.%3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8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40" w:hanging="2880"/>
      </w:pPr>
      <w:rPr>
        <w:rFonts w:hint="default"/>
      </w:rPr>
    </w:lvl>
  </w:abstractNum>
  <w:abstractNum w:abstractNumId="9" w15:restartNumberingAfterBreak="0">
    <w:nsid w:val="3BD344E2"/>
    <w:multiLevelType w:val="multilevel"/>
    <w:tmpl w:val="8B50164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0" w15:restartNumberingAfterBreak="0">
    <w:nsid w:val="43491143"/>
    <w:multiLevelType w:val="hybridMultilevel"/>
    <w:tmpl w:val="5CEC51B0"/>
    <w:lvl w:ilvl="0" w:tplc="74AEBCD2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F04CDC"/>
    <w:multiLevelType w:val="hybridMultilevel"/>
    <w:tmpl w:val="9F7C03C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7B48BF"/>
    <w:multiLevelType w:val="hybridMultilevel"/>
    <w:tmpl w:val="166A2EC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4F10FE"/>
    <w:multiLevelType w:val="hybridMultilevel"/>
    <w:tmpl w:val="1AAA3212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DE1712"/>
    <w:multiLevelType w:val="multilevel"/>
    <w:tmpl w:val="A9B89372"/>
    <w:lvl w:ilvl="0">
      <w:numFmt w:val="bullet"/>
      <w:pStyle w:val="AlzVieta3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cs="Times New Roman" w:hint="default"/>
        <w:color w:val="800000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  <w:sz w:val="20"/>
      </w:rPr>
    </w:lvl>
    <w:lvl w:ilvl="2">
      <w:numFmt w:val="bullet"/>
      <w:lvlText w:val="-"/>
      <w:lvlJc w:val="left"/>
      <w:pPr>
        <w:ind w:left="2508" w:hanging="360"/>
      </w:pPr>
      <w:rPr>
        <w:rFonts w:ascii="Franklin Gothic Book" w:eastAsia="Times New Roman" w:hAnsi="Franklin Gothic Book" w:cs="Times New Roman" w:hint="default"/>
      </w:rPr>
    </w:lvl>
    <w:lvl w:ilvl="3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002026F"/>
    <w:multiLevelType w:val="hybridMultilevel"/>
    <w:tmpl w:val="F90AC12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F841A0"/>
    <w:multiLevelType w:val="hybridMultilevel"/>
    <w:tmpl w:val="5366C054"/>
    <w:lvl w:ilvl="0" w:tplc="34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DFC1DE3"/>
    <w:multiLevelType w:val="hybridMultilevel"/>
    <w:tmpl w:val="B4C21CC2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62693A"/>
    <w:multiLevelType w:val="multilevel"/>
    <w:tmpl w:val="484E593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7A166FD6"/>
    <w:multiLevelType w:val="hybridMultilevel"/>
    <w:tmpl w:val="431E4AE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F77473"/>
    <w:multiLevelType w:val="hybridMultilevel"/>
    <w:tmpl w:val="B80C5554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C080A83"/>
    <w:multiLevelType w:val="multilevel"/>
    <w:tmpl w:val="E512941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7FF06C87"/>
    <w:multiLevelType w:val="hybridMultilevel"/>
    <w:tmpl w:val="5B0EA020"/>
    <w:lvl w:ilvl="0" w:tplc="07EC5D68">
      <w:start w:val="1"/>
      <w:numFmt w:val="lowerLetter"/>
      <w:pStyle w:val="AlzVieta2"/>
      <w:lvlText w:val="%1."/>
      <w:lvlJc w:val="left"/>
      <w:pPr>
        <w:tabs>
          <w:tab w:val="num" w:pos="1146"/>
        </w:tabs>
        <w:ind w:left="1146" w:hanging="360"/>
      </w:pPr>
      <w:rPr>
        <w:rFonts w:hint="default"/>
        <w:color w:val="0000FF"/>
      </w:rPr>
    </w:lvl>
    <w:lvl w:ilvl="1" w:tplc="73F4E9E8">
      <w:start w:val="1"/>
      <w:numFmt w:val="bullet"/>
      <w:lvlText w:val=""/>
      <w:lvlPicBulletId w:val="0"/>
      <w:lvlJc w:val="left"/>
      <w:pPr>
        <w:tabs>
          <w:tab w:val="num" w:pos="2226"/>
        </w:tabs>
        <w:ind w:left="2226" w:hanging="360"/>
      </w:pPr>
      <w:rPr>
        <w:rFonts w:ascii="Symbol" w:hAnsi="Symbol" w:hint="default"/>
        <w:color w:val="auto"/>
      </w:rPr>
    </w:lvl>
    <w:lvl w:ilvl="2" w:tplc="0C5EF29C">
      <w:start w:val="1"/>
      <w:numFmt w:val="bullet"/>
      <w:lvlText w:val=""/>
      <w:lvlJc w:val="left"/>
      <w:pPr>
        <w:tabs>
          <w:tab w:val="num" w:pos="2946"/>
        </w:tabs>
        <w:ind w:left="2946" w:hanging="360"/>
      </w:pPr>
      <w:rPr>
        <w:rFonts w:ascii="Wingdings" w:hAnsi="Wingdings" w:hint="default"/>
      </w:rPr>
    </w:lvl>
    <w:lvl w:ilvl="3" w:tplc="0B4CBD04" w:tentative="1">
      <w:start w:val="1"/>
      <w:numFmt w:val="bullet"/>
      <w:lvlText w:val=""/>
      <w:lvlJc w:val="left"/>
      <w:pPr>
        <w:tabs>
          <w:tab w:val="num" w:pos="3666"/>
        </w:tabs>
        <w:ind w:left="3666" w:hanging="360"/>
      </w:pPr>
      <w:rPr>
        <w:rFonts w:ascii="Symbol" w:hAnsi="Symbol" w:hint="default"/>
      </w:rPr>
    </w:lvl>
    <w:lvl w:ilvl="4" w:tplc="B5D40B74" w:tentative="1">
      <w:start w:val="1"/>
      <w:numFmt w:val="bullet"/>
      <w:lvlText w:val="o"/>
      <w:lvlJc w:val="left"/>
      <w:pPr>
        <w:tabs>
          <w:tab w:val="num" w:pos="4386"/>
        </w:tabs>
        <w:ind w:left="4386" w:hanging="360"/>
      </w:pPr>
      <w:rPr>
        <w:rFonts w:ascii="Courier New" w:hAnsi="Courier New" w:cs="Courier New" w:hint="default"/>
      </w:rPr>
    </w:lvl>
    <w:lvl w:ilvl="5" w:tplc="E1CABB28" w:tentative="1">
      <w:start w:val="1"/>
      <w:numFmt w:val="bullet"/>
      <w:lvlText w:val=""/>
      <w:lvlJc w:val="left"/>
      <w:pPr>
        <w:tabs>
          <w:tab w:val="num" w:pos="5106"/>
        </w:tabs>
        <w:ind w:left="5106" w:hanging="360"/>
      </w:pPr>
      <w:rPr>
        <w:rFonts w:ascii="Wingdings" w:hAnsi="Wingdings" w:hint="default"/>
      </w:rPr>
    </w:lvl>
    <w:lvl w:ilvl="6" w:tplc="78189DB4" w:tentative="1">
      <w:start w:val="1"/>
      <w:numFmt w:val="bullet"/>
      <w:lvlText w:val=""/>
      <w:lvlJc w:val="left"/>
      <w:pPr>
        <w:tabs>
          <w:tab w:val="num" w:pos="5826"/>
        </w:tabs>
        <w:ind w:left="5826" w:hanging="360"/>
      </w:pPr>
      <w:rPr>
        <w:rFonts w:ascii="Symbol" w:hAnsi="Symbol" w:hint="default"/>
      </w:rPr>
    </w:lvl>
    <w:lvl w:ilvl="7" w:tplc="902A031C" w:tentative="1">
      <w:start w:val="1"/>
      <w:numFmt w:val="bullet"/>
      <w:lvlText w:val="o"/>
      <w:lvlJc w:val="left"/>
      <w:pPr>
        <w:tabs>
          <w:tab w:val="num" w:pos="6546"/>
        </w:tabs>
        <w:ind w:left="6546" w:hanging="360"/>
      </w:pPr>
      <w:rPr>
        <w:rFonts w:ascii="Courier New" w:hAnsi="Courier New" w:cs="Courier New" w:hint="default"/>
      </w:rPr>
    </w:lvl>
    <w:lvl w:ilvl="8" w:tplc="AF282940" w:tentative="1">
      <w:start w:val="1"/>
      <w:numFmt w:val="bullet"/>
      <w:lvlText w:val=""/>
      <w:lvlJc w:val="left"/>
      <w:pPr>
        <w:tabs>
          <w:tab w:val="num" w:pos="7266"/>
        </w:tabs>
        <w:ind w:left="7266" w:hanging="360"/>
      </w:pPr>
      <w:rPr>
        <w:rFonts w:ascii="Wingdings" w:hAnsi="Wingdings" w:hint="default"/>
      </w:rPr>
    </w:lvl>
  </w:abstractNum>
  <w:num w:numId="1" w16cid:durableId="412700910">
    <w:abstractNumId w:val="22"/>
  </w:num>
  <w:num w:numId="2" w16cid:durableId="2126148034">
    <w:abstractNumId w:val="14"/>
  </w:num>
  <w:num w:numId="3" w16cid:durableId="1577545228">
    <w:abstractNumId w:val="8"/>
  </w:num>
  <w:num w:numId="4" w16cid:durableId="261182397">
    <w:abstractNumId w:val="7"/>
  </w:num>
  <w:num w:numId="5" w16cid:durableId="1288975841">
    <w:abstractNumId w:val="18"/>
  </w:num>
  <w:num w:numId="6" w16cid:durableId="967857036">
    <w:abstractNumId w:val="13"/>
  </w:num>
  <w:num w:numId="7" w16cid:durableId="1524781726">
    <w:abstractNumId w:val="0"/>
  </w:num>
  <w:num w:numId="8" w16cid:durableId="1210604809">
    <w:abstractNumId w:val="4"/>
  </w:num>
  <w:num w:numId="9" w16cid:durableId="2021738341">
    <w:abstractNumId w:val="12"/>
  </w:num>
  <w:num w:numId="10" w16cid:durableId="678699868">
    <w:abstractNumId w:val="3"/>
  </w:num>
  <w:num w:numId="11" w16cid:durableId="1024329705">
    <w:abstractNumId w:val="2"/>
  </w:num>
  <w:num w:numId="12" w16cid:durableId="477460533">
    <w:abstractNumId w:val="11"/>
  </w:num>
  <w:num w:numId="13" w16cid:durableId="1614240252">
    <w:abstractNumId w:val="17"/>
  </w:num>
  <w:num w:numId="14" w16cid:durableId="1535118137">
    <w:abstractNumId w:val="19"/>
  </w:num>
  <w:num w:numId="15" w16cid:durableId="1206065007">
    <w:abstractNumId w:val="15"/>
  </w:num>
  <w:num w:numId="16" w16cid:durableId="1111049854">
    <w:abstractNumId w:val="6"/>
  </w:num>
  <w:num w:numId="17" w16cid:durableId="550382517">
    <w:abstractNumId w:val="5"/>
  </w:num>
  <w:num w:numId="18" w16cid:durableId="103620456">
    <w:abstractNumId w:val="10"/>
  </w:num>
  <w:num w:numId="19" w16cid:durableId="167136450">
    <w:abstractNumId w:val="1"/>
  </w:num>
  <w:num w:numId="20" w16cid:durableId="73401446">
    <w:abstractNumId w:val="16"/>
  </w:num>
  <w:num w:numId="21" w16cid:durableId="1984771028">
    <w:abstractNumId w:val="20"/>
  </w:num>
  <w:num w:numId="22" w16cid:durableId="449323160">
    <w:abstractNumId w:val="9"/>
  </w:num>
  <w:num w:numId="23" w16cid:durableId="328412482">
    <w:abstractNumId w:val="7"/>
  </w:num>
  <w:num w:numId="24" w16cid:durableId="32578189">
    <w:abstractNumId w:val="21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>
      <o:colormru v:ext="edit" colors="#06c,#3078ba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wNTUyNDYwMTYztzBS0lEKTi0uzszPAykwqQUAwtR3+ywAAAA="/>
  </w:docVars>
  <w:rsids>
    <w:rsidRoot w:val="008F11D4"/>
    <w:rsid w:val="000003BC"/>
    <w:rsid w:val="000016EA"/>
    <w:rsid w:val="00002E40"/>
    <w:rsid w:val="000036DA"/>
    <w:rsid w:val="00003DDC"/>
    <w:rsid w:val="00005317"/>
    <w:rsid w:val="00006FA6"/>
    <w:rsid w:val="000120B7"/>
    <w:rsid w:val="00014810"/>
    <w:rsid w:val="00016CFF"/>
    <w:rsid w:val="000234CE"/>
    <w:rsid w:val="000319EB"/>
    <w:rsid w:val="000403CB"/>
    <w:rsid w:val="000415E3"/>
    <w:rsid w:val="00042CA9"/>
    <w:rsid w:val="000430F6"/>
    <w:rsid w:val="0004618D"/>
    <w:rsid w:val="0004730B"/>
    <w:rsid w:val="000473AA"/>
    <w:rsid w:val="000516AD"/>
    <w:rsid w:val="000539D1"/>
    <w:rsid w:val="00054BA3"/>
    <w:rsid w:val="00056BDF"/>
    <w:rsid w:val="00057264"/>
    <w:rsid w:val="00063159"/>
    <w:rsid w:val="0006315F"/>
    <w:rsid w:val="0006460F"/>
    <w:rsid w:val="00064624"/>
    <w:rsid w:val="00067738"/>
    <w:rsid w:val="00072108"/>
    <w:rsid w:val="000740EB"/>
    <w:rsid w:val="0007645A"/>
    <w:rsid w:val="000770CF"/>
    <w:rsid w:val="0007736E"/>
    <w:rsid w:val="00077DB6"/>
    <w:rsid w:val="000809B4"/>
    <w:rsid w:val="00083FBE"/>
    <w:rsid w:val="0008792D"/>
    <w:rsid w:val="0009415D"/>
    <w:rsid w:val="000A1984"/>
    <w:rsid w:val="000A2FC2"/>
    <w:rsid w:val="000A5C55"/>
    <w:rsid w:val="000A7CFD"/>
    <w:rsid w:val="000B089A"/>
    <w:rsid w:val="000B1057"/>
    <w:rsid w:val="000B304D"/>
    <w:rsid w:val="000B7463"/>
    <w:rsid w:val="000C2D51"/>
    <w:rsid w:val="000C329D"/>
    <w:rsid w:val="000C3E4F"/>
    <w:rsid w:val="000C478C"/>
    <w:rsid w:val="000C5CEC"/>
    <w:rsid w:val="000D1E56"/>
    <w:rsid w:val="000D48F2"/>
    <w:rsid w:val="000D5A9F"/>
    <w:rsid w:val="000D5BFE"/>
    <w:rsid w:val="000D6349"/>
    <w:rsid w:val="000E1CD3"/>
    <w:rsid w:val="000E4F38"/>
    <w:rsid w:val="000F0557"/>
    <w:rsid w:val="000F1D73"/>
    <w:rsid w:val="0010110E"/>
    <w:rsid w:val="00101AEE"/>
    <w:rsid w:val="00101D79"/>
    <w:rsid w:val="00105102"/>
    <w:rsid w:val="00106C19"/>
    <w:rsid w:val="0011339C"/>
    <w:rsid w:val="0011544E"/>
    <w:rsid w:val="00116E5A"/>
    <w:rsid w:val="0012059F"/>
    <w:rsid w:val="00121E40"/>
    <w:rsid w:val="00122B1F"/>
    <w:rsid w:val="00127AE0"/>
    <w:rsid w:val="00130FE7"/>
    <w:rsid w:val="00137352"/>
    <w:rsid w:val="001415D6"/>
    <w:rsid w:val="00143B41"/>
    <w:rsid w:val="001453A1"/>
    <w:rsid w:val="00146B4C"/>
    <w:rsid w:val="001538E3"/>
    <w:rsid w:val="001577C8"/>
    <w:rsid w:val="00157CE3"/>
    <w:rsid w:val="00161809"/>
    <w:rsid w:val="001623D7"/>
    <w:rsid w:val="001661D8"/>
    <w:rsid w:val="00172D34"/>
    <w:rsid w:val="0017386C"/>
    <w:rsid w:val="00176ADC"/>
    <w:rsid w:val="00176E4C"/>
    <w:rsid w:val="001825C2"/>
    <w:rsid w:val="00185AFD"/>
    <w:rsid w:val="00185B4F"/>
    <w:rsid w:val="00187939"/>
    <w:rsid w:val="001915B4"/>
    <w:rsid w:val="00191DAF"/>
    <w:rsid w:val="00195E77"/>
    <w:rsid w:val="0019763A"/>
    <w:rsid w:val="001A05B0"/>
    <w:rsid w:val="001A6952"/>
    <w:rsid w:val="001B289E"/>
    <w:rsid w:val="001B53A0"/>
    <w:rsid w:val="001B5A06"/>
    <w:rsid w:val="001C5230"/>
    <w:rsid w:val="001C5EC0"/>
    <w:rsid w:val="001C69FA"/>
    <w:rsid w:val="001C759A"/>
    <w:rsid w:val="001D67BC"/>
    <w:rsid w:val="001E0EBD"/>
    <w:rsid w:val="001E357C"/>
    <w:rsid w:val="001E5FFF"/>
    <w:rsid w:val="001F1F3C"/>
    <w:rsid w:val="001F3A18"/>
    <w:rsid w:val="0021052B"/>
    <w:rsid w:val="0021059D"/>
    <w:rsid w:val="00211C32"/>
    <w:rsid w:val="00212D58"/>
    <w:rsid w:val="0021304B"/>
    <w:rsid w:val="00213417"/>
    <w:rsid w:val="0021433F"/>
    <w:rsid w:val="00217810"/>
    <w:rsid w:val="002246B6"/>
    <w:rsid w:val="002250C1"/>
    <w:rsid w:val="002250D4"/>
    <w:rsid w:val="002255CE"/>
    <w:rsid w:val="002275A8"/>
    <w:rsid w:val="002276A3"/>
    <w:rsid w:val="002303F8"/>
    <w:rsid w:val="00231F49"/>
    <w:rsid w:val="0023386C"/>
    <w:rsid w:val="002372FC"/>
    <w:rsid w:val="00237AC1"/>
    <w:rsid w:val="002407A2"/>
    <w:rsid w:val="00240F7C"/>
    <w:rsid w:val="0024265A"/>
    <w:rsid w:val="0024302B"/>
    <w:rsid w:val="002439F2"/>
    <w:rsid w:val="00244792"/>
    <w:rsid w:val="0024634A"/>
    <w:rsid w:val="0024694E"/>
    <w:rsid w:val="002531C2"/>
    <w:rsid w:val="00255134"/>
    <w:rsid w:val="00256C6D"/>
    <w:rsid w:val="002609F4"/>
    <w:rsid w:val="00261720"/>
    <w:rsid w:val="00262ED2"/>
    <w:rsid w:val="002644B0"/>
    <w:rsid w:val="002646DF"/>
    <w:rsid w:val="00265286"/>
    <w:rsid w:val="00277EC8"/>
    <w:rsid w:val="002823C6"/>
    <w:rsid w:val="00287A96"/>
    <w:rsid w:val="0029397A"/>
    <w:rsid w:val="00293D96"/>
    <w:rsid w:val="002A5F22"/>
    <w:rsid w:val="002A7C4C"/>
    <w:rsid w:val="002B10B2"/>
    <w:rsid w:val="002B32F9"/>
    <w:rsid w:val="002C7DA1"/>
    <w:rsid w:val="002C7DE9"/>
    <w:rsid w:val="002D0A72"/>
    <w:rsid w:val="002D1FB8"/>
    <w:rsid w:val="002D6046"/>
    <w:rsid w:val="002E12A2"/>
    <w:rsid w:val="002E4671"/>
    <w:rsid w:val="002F15FE"/>
    <w:rsid w:val="002F567A"/>
    <w:rsid w:val="002F5E93"/>
    <w:rsid w:val="002F7622"/>
    <w:rsid w:val="00306B22"/>
    <w:rsid w:val="00311849"/>
    <w:rsid w:val="0031497D"/>
    <w:rsid w:val="003158EF"/>
    <w:rsid w:val="00321A51"/>
    <w:rsid w:val="00321DAC"/>
    <w:rsid w:val="00321E9D"/>
    <w:rsid w:val="003232E7"/>
    <w:rsid w:val="00330031"/>
    <w:rsid w:val="00340E24"/>
    <w:rsid w:val="003411B9"/>
    <w:rsid w:val="00344DFA"/>
    <w:rsid w:val="00345E3F"/>
    <w:rsid w:val="003544EA"/>
    <w:rsid w:val="00355F48"/>
    <w:rsid w:val="0036174B"/>
    <w:rsid w:val="00363329"/>
    <w:rsid w:val="00364424"/>
    <w:rsid w:val="00367237"/>
    <w:rsid w:val="003675DA"/>
    <w:rsid w:val="0037123D"/>
    <w:rsid w:val="00371773"/>
    <w:rsid w:val="003727E1"/>
    <w:rsid w:val="00383477"/>
    <w:rsid w:val="003837F9"/>
    <w:rsid w:val="003924D5"/>
    <w:rsid w:val="0039327A"/>
    <w:rsid w:val="0039329C"/>
    <w:rsid w:val="00393631"/>
    <w:rsid w:val="003949F6"/>
    <w:rsid w:val="003958F3"/>
    <w:rsid w:val="00397F59"/>
    <w:rsid w:val="003A109C"/>
    <w:rsid w:val="003A3040"/>
    <w:rsid w:val="003A6377"/>
    <w:rsid w:val="003A64F5"/>
    <w:rsid w:val="003A656B"/>
    <w:rsid w:val="003B1B66"/>
    <w:rsid w:val="003B6389"/>
    <w:rsid w:val="003B6E3F"/>
    <w:rsid w:val="003B76C9"/>
    <w:rsid w:val="003B7AE1"/>
    <w:rsid w:val="003C39A6"/>
    <w:rsid w:val="003D3A9D"/>
    <w:rsid w:val="003D5434"/>
    <w:rsid w:val="003D67DD"/>
    <w:rsid w:val="003D7C89"/>
    <w:rsid w:val="003E101A"/>
    <w:rsid w:val="003E3B62"/>
    <w:rsid w:val="003E6D2A"/>
    <w:rsid w:val="003F04DF"/>
    <w:rsid w:val="003F1E96"/>
    <w:rsid w:val="003F587C"/>
    <w:rsid w:val="003F7466"/>
    <w:rsid w:val="0040373D"/>
    <w:rsid w:val="00405056"/>
    <w:rsid w:val="00411AC9"/>
    <w:rsid w:val="00412B35"/>
    <w:rsid w:val="00412DFA"/>
    <w:rsid w:val="00415A26"/>
    <w:rsid w:val="00420D73"/>
    <w:rsid w:val="00421258"/>
    <w:rsid w:val="00432AD1"/>
    <w:rsid w:val="00436742"/>
    <w:rsid w:val="00440115"/>
    <w:rsid w:val="004411BC"/>
    <w:rsid w:val="00441D7A"/>
    <w:rsid w:val="00443DA8"/>
    <w:rsid w:val="004524D3"/>
    <w:rsid w:val="00452C75"/>
    <w:rsid w:val="00460853"/>
    <w:rsid w:val="00472176"/>
    <w:rsid w:val="00475C2D"/>
    <w:rsid w:val="004809EA"/>
    <w:rsid w:val="00492AAE"/>
    <w:rsid w:val="00494AF6"/>
    <w:rsid w:val="004956F2"/>
    <w:rsid w:val="004A16B4"/>
    <w:rsid w:val="004A2419"/>
    <w:rsid w:val="004A4C92"/>
    <w:rsid w:val="004A7AC8"/>
    <w:rsid w:val="004A7B7F"/>
    <w:rsid w:val="004B1D3D"/>
    <w:rsid w:val="004B28A5"/>
    <w:rsid w:val="004B66A0"/>
    <w:rsid w:val="004B6C25"/>
    <w:rsid w:val="004C1955"/>
    <w:rsid w:val="004C747F"/>
    <w:rsid w:val="004D1BF3"/>
    <w:rsid w:val="004D40B9"/>
    <w:rsid w:val="004D6AFC"/>
    <w:rsid w:val="004E39D7"/>
    <w:rsid w:val="004E5671"/>
    <w:rsid w:val="004E6AA3"/>
    <w:rsid w:val="004E752C"/>
    <w:rsid w:val="004F54F6"/>
    <w:rsid w:val="005002F7"/>
    <w:rsid w:val="0050275F"/>
    <w:rsid w:val="00503121"/>
    <w:rsid w:val="00503763"/>
    <w:rsid w:val="0050401E"/>
    <w:rsid w:val="00505C5C"/>
    <w:rsid w:val="005075A3"/>
    <w:rsid w:val="00507838"/>
    <w:rsid w:val="00513D19"/>
    <w:rsid w:val="0051437D"/>
    <w:rsid w:val="005168A0"/>
    <w:rsid w:val="00520246"/>
    <w:rsid w:val="00520FE9"/>
    <w:rsid w:val="00521A70"/>
    <w:rsid w:val="005230C7"/>
    <w:rsid w:val="00524831"/>
    <w:rsid w:val="00527C92"/>
    <w:rsid w:val="00527DAD"/>
    <w:rsid w:val="00530D72"/>
    <w:rsid w:val="00532165"/>
    <w:rsid w:val="005336A0"/>
    <w:rsid w:val="00533709"/>
    <w:rsid w:val="005342C5"/>
    <w:rsid w:val="0053545E"/>
    <w:rsid w:val="00540171"/>
    <w:rsid w:val="00542EB9"/>
    <w:rsid w:val="00543F86"/>
    <w:rsid w:val="00545C59"/>
    <w:rsid w:val="00546EED"/>
    <w:rsid w:val="00551A1E"/>
    <w:rsid w:val="00551B8F"/>
    <w:rsid w:val="00552085"/>
    <w:rsid w:val="0055473A"/>
    <w:rsid w:val="0055537B"/>
    <w:rsid w:val="00556D08"/>
    <w:rsid w:val="00561F5C"/>
    <w:rsid w:val="005639B1"/>
    <w:rsid w:val="005661D9"/>
    <w:rsid w:val="00567240"/>
    <w:rsid w:val="00574806"/>
    <w:rsid w:val="00574A07"/>
    <w:rsid w:val="00574B73"/>
    <w:rsid w:val="00575D77"/>
    <w:rsid w:val="00576EE6"/>
    <w:rsid w:val="005773E0"/>
    <w:rsid w:val="00580860"/>
    <w:rsid w:val="00580ED7"/>
    <w:rsid w:val="00581172"/>
    <w:rsid w:val="00582CA6"/>
    <w:rsid w:val="005837AC"/>
    <w:rsid w:val="005858B8"/>
    <w:rsid w:val="005904FF"/>
    <w:rsid w:val="0059708D"/>
    <w:rsid w:val="00597474"/>
    <w:rsid w:val="00597BB5"/>
    <w:rsid w:val="005A19F6"/>
    <w:rsid w:val="005A6ABD"/>
    <w:rsid w:val="005B0F7A"/>
    <w:rsid w:val="005B6E68"/>
    <w:rsid w:val="005D1A7A"/>
    <w:rsid w:val="005D5653"/>
    <w:rsid w:val="005E05B3"/>
    <w:rsid w:val="005E05F1"/>
    <w:rsid w:val="005E1952"/>
    <w:rsid w:val="005E3406"/>
    <w:rsid w:val="005E39DA"/>
    <w:rsid w:val="005E6573"/>
    <w:rsid w:val="005F1EBC"/>
    <w:rsid w:val="005F3E67"/>
    <w:rsid w:val="005F458D"/>
    <w:rsid w:val="00605533"/>
    <w:rsid w:val="00615AB5"/>
    <w:rsid w:val="0061786F"/>
    <w:rsid w:val="00617DFE"/>
    <w:rsid w:val="00621268"/>
    <w:rsid w:val="006219B7"/>
    <w:rsid w:val="00622CF3"/>
    <w:rsid w:val="006255D0"/>
    <w:rsid w:val="006277D7"/>
    <w:rsid w:val="00627CB5"/>
    <w:rsid w:val="006322D4"/>
    <w:rsid w:val="00633C53"/>
    <w:rsid w:val="00634ABA"/>
    <w:rsid w:val="0063549D"/>
    <w:rsid w:val="006414C3"/>
    <w:rsid w:val="00642DFC"/>
    <w:rsid w:val="00642F21"/>
    <w:rsid w:val="006437AD"/>
    <w:rsid w:val="00644E01"/>
    <w:rsid w:val="00644E5D"/>
    <w:rsid w:val="00646424"/>
    <w:rsid w:val="006515D3"/>
    <w:rsid w:val="00651EAE"/>
    <w:rsid w:val="00662F1E"/>
    <w:rsid w:val="00663459"/>
    <w:rsid w:val="0066478E"/>
    <w:rsid w:val="00664AEB"/>
    <w:rsid w:val="0066520C"/>
    <w:rsid w:val="00670236"/>
    <w:rsid w:val="006723F7"/>
    <w:rsid w:val="0067309C"/>
    <w:rsid w:val="006810FB"/>
    <w:rsid w:val="006829DA"/>
    <w:rsid w:val="00686C5D"/>
    <w:rsid w:val="006A3D45"/>
    <w:rsid w:val="006A4291"/>
    <w:rsid w:val="006B299C"/>
    <w:rsid w:val="006B309D"/>
    <w:rsid w:val="006B4084"/>
    <w:rsid w:val="006B61D2"/>
    <w:rsid w:val="006C0F76"/>
    <w:rsid w:val="006C132D"/>
    <w:rsid w:val="006C18AD"/>
    <w:rsid w:val="006C1D47"/>
    <w:rsid w:val="006C7545"/>
    <w:rsid w:val="006D35EC"/>
    <w:rsid w:val="006D4C58"/>
    <w:rsid w:val="006D5F1A"/>
    <w:rsid w:val="006D6832"/>
    <w:rsid w:val="006D73A9"/>
    <w:rsid w:val="006E1CF6"/>
    <w:rsid w:val="006E3D1F"/>
    <w:rsid w:val="006E605A"/>
    <w:rsid w:val="006F5432"/>
    <w:rsid w:val="0070072C"/>
    <w:rsid w:val="00700EF5"/>
    <w:rsid w:val="00702221"/>
    <w:rsid w:val="00703E4E"/>
    <w:rsid w:val="0070440C"/>
    <w:rsid w:val="0071046E"/>
    <w:rsid w:val="00710813"/>
    <w:rsid w:val="00712C4B"/>
    <w:rsid w:val="0071489D"/>
    <w:rsid w:val="0071520E"/>
    <w:rsid w:val="00721FBD"/>
    <w:rsid w:val="007233BA"/>
    <w:rsid w:val="00724F64"/>
    <w:rsid w:val="0073074E"/>
    <w:rsid w:val="007319EE"/>
    <w:rsid w:val="00736E37"/>
    <w:rsid w:val="007414C6"/>
    <w:rsid w:val="00747DF4"/>
    <w:rsid w:val="007538DC"/>
    <w:rsid w:val="00756F1F"/>
    <w:rsid w:val="007579ED"/>
    <w:rsid w:val="0076287B"/>
    <w:rsid w:val="007640D0"/>
    <w:rsid w:val="00773FC5"/>
    <w:rsid w:val="007758E5"/>
    <w:rsid w:val="007759E4"/>
    <w:rsid w:val="00776F54"/>
    <w:rsid w:val="007814A6"/>
    <w:rsid w:val="0078218D"/>
    <w:rsid w:val="00782340"/>
    <w:rsid w:val="0078448B"/>
    <w:rsid w:val="00786879"/>
    <w:rsid w:val="00786EC3"/>
    <w:rsid w:val="00787268"/>
    <w:rsid w:val="00790E80"/>
    <w:rsid w:val="0079468D"/>
    <w:rsid w:val="00797E1C"/>
    <w:rsid w:val="007A09CF"/>
    <w:rsid w:val="007A33C9"/>
    <w:rsid w:val="007A6BB4"/>
    <w:rsid w:val="007A7C08"/>
    <w:rsid w:val="007A7C8B"/>
    <w:rsid w:val="007B691C"/>
    <w:rsid w:val="007B7BA4"/>
    <w:rsid w:val="007C1CEF"/>
    <w:rsid w:val="007C460D"/>
    <w:rsid w:val="007C76CB"/>
    <w:rsid w:val="007D27CA"/>
    <w:rsid w:val="007D2823"/>
    <w:rsid w:val="007D717F"/>
    <w:rsid w:val="007E0C98"/>
    <w:rsid w:val="007E0EAE"/>
    <w:rsid w:val="007E13D2"/>
    <w:rsid w:val="007E73EF"/>
    <w:rsid w:val="007F15DC"/>
    <w:rsid w:val="007F2764"/>
    <w:rsid w:val="007F290B"/>
    <w:rsid w:val="007F3540"/>
    <w:rsid w:val="0080234A"/>
    <w:rsid w:val="008029DC"/>
    <w:rsid w:val="00803C53"/>
    <w:rsid w:val="00805D34"/>
    <w:rsid w:val="00812A1D"/>
    <w:rsid w:val="00815C20"/>
    <w:rsid w:val="00820AB8"/>
    <w:rsid w:val="00825665"/>
    <w:rsid w:val="00831056"/>
    <w:rsid w:val="00832259"/>
    <w:rsid w:val="00834A29"/>
    <w:rsid w:val="008378C4"/>
    <w:rsid w:val="008406B0"/>
    <w:rsid w:val="00841D10"/>
    <w:rsid w:val="008428C8"/>
    <w:rsid w:val="00843610"/>
    <w:rsid w:val="00844475"/>
    <w:rsid w:val="00855BB7"/>
    <w:rsid w:val="0085686F"/>
    <w:rsid w:val="008656F2"/>
    <w:rsid w:val="00865FBE"/>
    <w:rsid w:val="00866161"/>
    <w:rsid w:val="008669D4"/>
    <w:rsid w:val="00866DAF"/>
    <w:rsid w:val="0087010D"/>
    <w:rsid w:val="008712A2"/>
    <w:rsid w:val="00874150"/>
    <w:rsid w:val="00874DD1"/>
    <w:rsid w:val="00876B5E"/>
    <w:rsid w:val="0089061E"/>
    <w:rsid w:val="0089365A"/>
    <w:rsid w:val="0089446C"/>
    <w:rsid w:val="00895F5A"/>
    <w:rsid w:val="008A157D"/>
    <w:rsid w:val="008A623D"/>
    <w:rsid w:val="008A7423"/>
    <w:rsid w:val="008A7FDE"/>
    <w:rsid w:val="008B766E"/>
    <w:rsid w:val="008C0B0B"/>
    <w:rsid w:val="008C1A83"/>
    <w:rsid w:val="008C1FC7"/>
    <w:rsid w:val="008C5CA8"/>
    <w:rsid w:val="008C63B6"/>
    <w:rsid w:val="008C6C7A"/>
    <w:rsid w:val="008C77A7"/>
    <w:rsid w:val="008D3147"/>
    <w:rsid w:val="008D70AB"/>
    <w:rsid w:val="008E4011"/>
    <w:rsid w:val="008E6E64"/>
    <w:rsid w:val="008E7780"/>
    <w:rsid w:val="008F11D4"/>
    <w:rsid w:val="008F1269"/>
    <w:rsid w:val="008F17C4"/>
    <w:rsid w:val="008F3AFD"/>
    <w:rsid w:val="00903BCA"/>
    <w:rsid w:val="00906CFB"/>
    <w:rsid w:val="009078D1"/>
    <w:rsid w:val="00912211"/>
    <w:rsid w:val="00912E36"/>
    <w:rsid w:val="00916C6B"/>
    <w:rsid w:val="009176EA"/>
    <w:rsid w:val="0092063F"/>
    <w:rsid w:val="00920CC9"/>
    <w:rsid w:val="00921865"/>
    <w:rsid w:val="009246A4"/>
    <w:rsid w:val="009258EE"/>
    <w:rsid w:val="00926871"/>
    <w:rsid w:val="00926CBF"/>
    <w:rsid w:val="009308EC"/>
    <w:rsid w:val="0093330A"/>
    <w:rsid w:val="0093358E"/>
    <w:rsid w:val="00936F9B"/>
    <w:rsid w:val="009375F0"/>
    <w:rsid w:val="00942738"/>
    <w:rsid w:val="00942E3B"/>
    <w:rsid w:val="00944FB4"/>
    <w:rsid w:val="0094706A"/>
    <w:rsid w:val="00951210"/>
    <w:rsid w:val="00956032"/>
    <w:rsid w:val="00963B2F"/>
    <w:rsid w:val="009652E5"/>
    <w:rsid w:val="009677A0"/>
    <w:rsid w:val="00971549"/>
    <w:rsid w:val="00975EB6"/>
    <w:rsid w:val="00983088"/>
    <w:rsid w:val="0099074B"/>
    <w:rsid w:val="009A28A3"/>
    <w:rsid w:val="009A40CE"/>
    <w:rsid w:val="009A59B0"/>
    <w:rsid w:val="009A5F5E"/>
    <w:rsid w:val="009B0A4A"/>
    <w:rsid w:val="009B16CC"/>
    <w:rsid w:val="009B38AF"/>
    <w:rsid w:val="009B6C32"/>
    <w:rsid w:val="009C1D96"/>
    <w:rsid w:val="009C2B11"/>
    <w:rsid w:val="009C5E64"/>
    <w:rsid w:val="009C7536"/>
    <w:rsid w:val="009D5710"/>
    <w:rsid w:val="009D5D53"/>
    <w:rsid w:val="009D74F8"/>
    <w:rsid w:val="009D792F"/>
    <w:rsid w:val="009E1A1D"/>
    <w:rsid w:val="009E1F84"/>
    <w:rsid w:val="009E4750"/>
    <w:rsid w:val="009E63B6"/>
    <w:rsid w:val="009F5097"/>
    <w:rsid w:val="009F64F7"/>
    <w:rsid w:val="00A01C67"/>
    <w:rsid w:val="00A04724"/>
    <w:rsid w:val="00A115E0"/>
    <w:rsid w:val="00A12EB7"/>
    <w:rsid w:val="00A16238"/>
    <w:rsid w:val="00A213A1"/>
    <w:rsid w:val="00A24BEE"/>
    <w:rsid w:val="00A25892"/>
    <w:rsid w:val="00A26183"/>
    <w:rsid w:val="00A34698"/>
    <w:rsid w:val="00A34CEC"/>
    <w:rsid w:val="00A404FE"/>
    <w:rsid w:val="00A43327"/>
    <w:rsid w:val="00A458C2"/>
    <w:rsid w:val="00A463A7"/>
    <w:rsid w:val="00A46599"/>
    <w:rsid w:val="00A51011"/>
    <w:rsid w:val="00A52C92"/>
    <w:rsid w:val="00A554A1"/>
    <w:rsid w:val="00A63E13"/>
    <w:rsid w:val="00A7198B"/>
    <w:rsid w:val="00A72241"/>
    <w:rsid w:val="00A75BBD"/>
    <w:rsid w:val="00A81254"/>
    <w:rsid w:val="00A84595"/>
    <w:rsid w:val="00A84C92"/>
    <w:rsid w:val="00AA0892"/>
    <w:rsid w:val="00AA2D22"/>
    <w:rsid w:val="00AA7B7A"/>
    <w:rsid w:val="00AB23D6"/>
    <w:rsid w:val="00AB369A"/>
    <w:rsid w:val="00AB4969"/>
    <w:rsid w:val="00AB508D"/>
    <w:rsid w:val="00AB7C7E"/>
    <w:rsid w:val="00AC0330"/>
    <w:rsid w:val="00AC09C8"/>
    <w:rsid w:val="00AC0C1C"/>
    <w:rsid w:val="00AC5538"/>
    <w:rsid w:val="00AC7195"/>
    <w:rsid w:val="00AC7378"/>
    <w:rsid w:val="00AD2548"/>
    <w:rsid w:val="00AD3680"/>
    <w:rsid w:val="00AD67E2"/>
    <w:rsid w:val="00AD7615"/>
    <w:rsid w:val="00AE2C81"/>
    <w:rsid w:val="00AE2DE7"/>
    <w:rsid w:val="00AE4A66"/>
    <w:rsid w:val="00AF606C"/>
    <w:rsid w:val="00AF7F96"/>
    <w:rsid w:val="00B025B3"/>
    <w:rsid w:val="00B06232"/>
    <w:rsid w:val="00B07B0F"/>
    <w:rsid w:val="00B10495"/>
    <w:rsid w:val="00B14518"/>
    <w:rsid w:val="00B22943"/>
    <w:rsid w:val="00B237A6"/>
    <w:rsid w:val="00B23DEC"/>
    <w:rsid w:val="00B241C8"/>
    <w:rsid w:val="00B315F1"/>
    <w:rsid w:val="00B32FF9"/>
    <w:rsid w:val="00B34473"/>
    <w:rsid w:val="00B3647B"/>
    <w:rsid w:val="00B36495"/>
    <w:rsid w:val="00B4147B"/>
    <w:rsid w:val="00B423D9"/>
    <w:rsid w:val="00B424F9"/>
    <w:rsid w:val="00B434DC"/>
    <w:rsid w:val="00B43CEA"/>
    <w:rsid w:val="00B44361"/>
    <w:rsid w:val="00B4496A"/>
    <w:rsid w:val="00B46F80"/>
    <w:rsid w:val="00B51F39"/>
    <w:rsid w:val="00B55621"/>
    <w:rsid w:val="00B576FA"/>
    <w:rsid w:val="00B6204C"/>
    <w:rsid w:val="00B63051"/>
    <w:rsid w:val="00B642D5"/>
    <w:rsid w:val="00B71DA5"/>
    <w:rsid w:val="00B821BC"/>
    <w:rsid w:val="00B9007F"/>
    <w:rsid w:val="00B90794"/>
    <w:rsid w:val="00B91512"/>
    <w:rsid w:val="00B95731"/>
    <w:rsid w:val="00B96ACB"/>
    <w:rsid w:val="00BA1245"/>
    <w:rsid w:val="00BB1261"/>
    <w:rsid w:val="00BB2D87"/>
    <w:rsid w:val="00BB4464"/>
    <w:rsid w:val="00BB6CC8"/>
    <w:rsid w:val="00BC6ED0"/>
    <w:rsid w:val="00BD5E67"/>
    <w:rsid w:val="00BD5E68"/>
    <w:rsid w:val="00BD76F7"/>
    <w:rsid w:val="00BE13A2"/>
    <w:rsid w:val="00BE64CF"/>
    <w:rsid w:val="00BE7C91"/>
    <w:rsid w:val="00BF2403"/>
    <w:rsid w:val="00BF340E"/>
    <w:rsid w:val="00BF44FE"/>
    <w:rsid w:val="00BF4ED2"/>
    <w:rsid w:val="00C00968"/>
    <w:rsid w:val="00C057AE"/>
    <w:rsid w:val="00C1179D"/>
    <w:rsid w:val="00C1194C"/>
    <w:rsid w:val="00C12BD7"/>
    <w:rsid w:val="00C2703C"/>
    <w:rsid w:val="00C32E19"/>
    <w:rsid w:val="00C374B4"/>
    <w:rsid w:val="00C50D6F"/>
    <w:rsid w:val="00C515F4"/>
    <w:rsid w:val="00C51C56"/>
    <w:rsid w:val="00C52C7B"/>
    <w:rsid w:val="00C606AB"/>
    <w:rsid w:val="00C6412A"/>
    <w:rsid w:val="00C66006"/>
    <w:rsid w:val="00C6713B"/>
    <w:rsid w:val="00C673BB"/>
    <w:rsid w:val="00C67659"/>
    <w:rsid w:val="00C72DF5"/>
    <w:rsid w:val="00C73229"/>
    <w:rsid w:val="00C86065"/>
    <w:rsid w:val="00C86D2E"/>
    <w:rsid w:val="00C87822"/>
    <w:rsid w:val="00C90CB2"/>
    <w:rsid w:val="00C90D3E"/>
    <w:rsid w:val="00C91EF6"/>
    <w:rsid w:val="00C92A65"/>
    <w:rsid w:val="00C92D70"/>
    <w:rsid w:val="00C951B4"/>
    <w:rsid w:val="00C969EA"/>
    <w:rsid w:val="00CA009B"/>
    <w:rsid w:val="00CA02DE"/>
    <w:rsid w:val="00CA1E7E"/>
    <w:rsid w:val="00CB194A"/>
    <w:rsid w:val="00CB205C"/>
    <w:rsid w:val="00CB25C5"/>
    <w:rsid w:val="00CC1EFA"/>
    <w:rsid w:val="00CC31B5"/>
    <w:rsid w:val="00CC4C6D"/>
    <w:rsid w:val="00CC4FC9"/>
    <w:rsid w:val="00CD0F48"/>
    <w:rsid w:val="00CD20BD"/>
    <w:rsid w:val="00CD3A17"/>
    <w:rsid w:val="00CD5E65"/>
    <w:rsid w:val="00CD6B10"/>
    <w:rsid w:val="00CE109C"/>
    <w:rsid w:val="00CE483C"/>
    <w:rsid w:val="00CF0C89"/>
    <w:rsid w:val="00CF321E"/>
    <w:rsid w:val="00CF686F"/>
    <w:rsid w:val="00CF6D4F"/>
    <w:rsid w:val="00D01238"/>
    <w:rsid w:val="00D02EDD"/>
    <w:rsid w:val="00D030B7"/>
    <w:rsid w:val="00D06ACA"/>
    <w:rsid w:val="00D06FCB"/>
    <w:rsid w:val="00D07BCF"/>
    <w:rsid w:val="00D10893"/>
    <w:rsid w:val="00D13777"/>
    <w:rsid w:val="00D21AE4"/>
    <w:rsid w:val="00D22816"/>
    <w:rsid w:val="00D22C9D"/>
    <w:rsid w:val="00D23E6C"/>
    <w:rsid w:val="00D2574C"/>
    <w:rsid w:val="00D26EB4"/>
    <w:rsid w:val="00D270B2"/>
    <w:rsid w:val="00D354D0"/>
    <w:rsid w:val="00D45426"/>
    <w:rsid w:val="00D514F0"/>
    <w:rsid w:val="00D56FC6"/>
    <w:rsid w:val="00D5727D"/>
    <w:rsid w:val="00D63E9B"/>
    <w:rsid w:val="00D65584"/>
    <w:rsid w:val="00D66865"/>
    <w:rsid w:val="00D67094"/>
    <w:rsid w:val="00D6719E"/>
    <w:rsid w:val="00D67F69"/>
    <w:rsid w:val="00D719BE"/>
    <w:rsid w:val="00D74208"/>
    <w:rsid w:val="00D74B8C"/>
    <w:rsid w:val="00D813F9"/>
    <w:rsid w:val="00D81873"/>
    <w:rsid w:val="00D87E6B"/>
    <w:rsid w:val="00D92D7E"/>
    <w:rsid w:val="00D971C0"/>
    <w:rsid w:val="00DA4451"/>
    <w:rsid w:val="00DA4F70"/>
    <w:rsid w:val="00DB3F63"/>
    <w:rsid w:val="00DC03B0"/>
    <w:rsid w:val="00DC27E9"/>
    <w:rsid w:val="00DC28A4"/>
    <w:rsid w:val="00DD1852"/>
    <w:rsid w:val="00DD2028"/>
    <w:rsid w:val="00DD2283"/>
    <w:rsid w:val="00DE240C"/>
    <w:rsid w:val="00DF0943"/>
    <w:rsid w:val="00DF19F0"/>
    <w:rsid w:val="00DF3F02"/>
    <w:rsid w:val="00DF6926"/>
    <w:rsid w:val="00DF6DB7"/>
    <w:rsid w:val="00DF74F2"/>
    <w:rsid w:val="00E00B9F"/>
    <w:rsid w:val="00E02421"/>
    <w:rsid w:val="00E0620E"/>
    <w:rsid w:val="00E07538"/>
    <w:rsid w:val="00E210D0"/>
    <w:rsid w:val="00E235C4"/>
    <w:rsid w:val="00E2375F"/>
    <w:rsid w:val="00E276A4"/>
    <w:rsid w:val="00E31B15"/>
    <w:rsid w:val="00E373C7"/>
    <w:rsid w:val="00E43838"/>
    <w:rsid w:val="00E45002"/>
    <w:rsid w:val="00E4539A"/>
    <w:rsid w:val="00E47FEE"/>
    <w:rsid w:val="00E53A6F"/>
    <w:rsid w:val="00E56979"/>
    <w:rsid w:val="00E6191F"/>
    <w:rsid w:val="00E6536E"/>
    <w:rsid w:val="00E65F95"/>
    <w:rsid w:val="00E71CF1"/>
    <w:rsid w:val="00E7594A"/>
    <w:rsid w:val="00E83DAB"/>
    <w:rsid w:val="00E86088"/>
    <w:rsid w:val="00E903C8"/>
    <w:rsid w:val="00E94CBD"/>
    <w:rsid w:val="00EA0799"/>
    <w:rsid w:val="00EA2F46"/>
    <w:rsid w:val="00EA3FDC"/>
    <w:rsid w:val="00EA45C8"/>
    <w:rsid w:val="00EA4CB6"/>
    <w:rsid w:val="00EA54A1"/>
    <w:rsid w:val="00EB077D"/>
    <w:rsid w:val="00EB4667"/>
    <w:rsid w:val="00EB599C"/>
    <w:rsid w:val="00EB637E"/>
    <w:rsid w:val="00EB7120"/>
    <w:rsid w:val="00EC04C7"/>
    <w:rsid w:val="00EC1B70"/>
    <w:rsid w:val="00EC38EA"/>
    <w:rsid w:val="00EC3BCA"/>
    <w:rsid w:val="00EC4E7C"/>
    <w:rsid w:val="00EC4F2E"/>
    <w:rsid w:val="00ED28B5"/>
    <w:rsid w:val="00ED2F15"/>
    <w:rsid w:val="00ED4553"/>
    <w:rsid w:val="00ED4B62"/>
    <w:rsid w:val="00ED4B8A"/>
    <w:rsid w:val="00ED54BB"/>
    <w:rsid w:val="00ED6002"/>
    <w:rsid w:val="00EE20F1"/>
    <w:rsid w:val="00EE67E2"/>
    <w:rsid w:val="00EE7237"/>
    <w:rsid w:val="00EE7857"/>
    <w:rsid w:val="00EF2441"/>
    <w:rsid w:val="00EF4DF2"/>
    <w:rsid w:val="00EF7DA1"/>
    <w:rsid w:val="00EF7E14"/>
    <w:rsid w:val="00F0041A"/>
    <w:rsid w:val="00F050FF"/>
    <w:rsid w:val="00F051A6"/>
    <w:rsid w:val="00F05E15"/>
    <w:rsid w:val="00F11538"/>
    <w:rsid w:val="00F271E4"/>
    <w:rsid w:val="00F27E5E"/>
    <w:rsid w:val="00F30BDD"/>
    <w:rsid w:val="00F407C7"/>
    <w:rsid w:val="00F40F67"/>
    <w:rsid w:val="00F41526"/>
    <w:rsid w:val="00F43818"/>
    <w:rsid w:val="00F46E87"/>
    <w:rsid w:val="00F47E5D"/>
    <w:rsid w:val="00F50E12"/>
    <w:rsid w:val="00F5218C"/>
    <w:rsid w:val="00F5404A"/>
    <w:rsid w:val="00F55F80"/>
    <w:rsid w:val="00F56DFF"/>
    <w:rsid w:val="00F579D1"/>
    <w:rsid w:val="00F65AEC"/>
    <w:rsid w:val="00F7297D"/>
    <w:rsid w:val="00F73A89"/>
    <w:rsid w:val="00F74DA4"/>
    <w:rsid w:val="00F757CC"/>
    <w:rsid w:val="00F7660C"/>
    <w:rsid w:val="00F7707E"/>
    <w:rsid w:val="00F80C8E"/>
    <w:rsid w:val="00F82C83"/>
    <w:rsid w:val="00F86A25"/>
    <w:rsid w:val="00F8789D"/>
    <w:rsid w:val="00F91B3A"/>
    <w:rsid w:val="00F9277A"/>
    <w:rsid w:val="00FA07F8"/>
    <w:rsid w:val="00FA1E33"/>
    <w:rsid w:val="00FA3DEF"/>
    <w:rsid w:val="00FA5692"/>
    <w:rsid w:val="00FA5A73"/>
    <w:rsid w:val="00FA6F5D"/>
    <w:rsid w:val="00FB19DD"/>
    <w:rsid w:val="00FB2CF6"/>
    <w:rsid w:val="00FB3990"/>
    <w:rsid w:val="00FB6F68"/>
    <w:rsid w:val="00FC3700"/>
    <w:rsid w:val="00FD0E00"/>
    <w:rsid w:val="00FD23B8"/>
    <w:rsid w:val="00FD520E"/>
    <w:rsid w:val="00FE0B4A"/>
    <w:rsid w:val="00FE3E3F"/>
    <w:rsid w:val="00FE6C00"/>
    <w:rsid w:val="00FE7C41"/>
    <w:rsid w:val="00FF078E"/>
    <w:rsid w:val="00FF64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06c,#3078ba"/>
    </o:shapedefaults>
    <o:shapelayout v:ext="edit">
      <o:idmap v:ext="edit" data="2"/>
    </o:shapelayout>
  </w:shapeDefaults>
  <w:decimalSymbol w:val=","/>
  <w:listSeparator w:val=";"/>
  <w15:chartTrackingRefBased/>
  <w15:docId w15:val="{566D1EF0-23B0-440F-9055-1519FABFDE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libri" w:hAnsi="Cambria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3040"/>
    <w:pPr>
      <w:spacing w:after="200" w:line="276" w:lineRule="auto"/>
    </w:pPr>
    <w:rPr>
      <w:sz w:val="22"/>
      <w:szCs w:val="22"/>
      <w:lang w:val="es-CL" w:eastAsia="en-US" w:bidi="en-US"/>
    </w:rPr>
  </w:style>
  <w:style w:type="paragraph" w:styleId="Ttulo1">
    <w:name w:val="heading 1"/>
    <w:basedOn w:val="AlianzaTitulo1"/>
    <w:next w:val="Normal"/>
    <w:link w:val="Ttulo1Car"/>
    <w:uiPriority w:val="9"/>
    <w:qFormat/>
    <w:rsid w:val="0094706A"/>
    <w:pPr>
      <w:outlineLvl w:val="0"/>
    </w:pPr>
  </w:style>
  <w:style w:type="paragraph" w:styleId="Ttulo2">
    <w:name w:val="heading 2"/>
    <w:basedOn w:val="AlianzaTitulo1"/>
    <w:next w:val="Normal"/>
    <w:link w:val="Ttulo2Car"/>
    <w:uiPriority w:val="9"/>
    <w:unhideWhenUsed/>
    <w:qFormat/>
    <w:rsid w:val="0094706A"/>
    <w:pPr>
      <w:numPr>
        <w:ilvl w:val="1"/>
      </w:numPr>
      <w:outlineLvl w:val="1"/>
    </w:pPr>
    <w:rPr>
      <w:b w:val="0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8378C4"/>
    <w:pPr>
      <w:spacing w:before="200" w:after="0" w:line="271" w:lineRule="auto"/>
      <w:outlineLvl w:val="2"/>
    </w:pPr>
    <w:rPr>
      <w:i/>
      <w:iCs/>
      <w:smallCaps/>
      <w:spacing w:val="5"/>
      <w:sz w:val="26"/>
      <w:szCs w:val="26"/>
      <w:lang w:val="x-none" w:eastAsia="x-none" w:bidi="ar-SA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8378C4"/>
    <w:pPr>
      <w:spacing w:after="0" w:line="271" w:lineRule="auto"/>
      <w:outlineLvl w:val="3"/>
    </w:pPr>
    <w:rPr>
      <w:b/>
      <w:bCs/>
      <w:spacing w:val="5"/>
      <w:sz w:val="24"/>
      <w:szCs w:val="24"/>
      <w:lang w:val="x-none" w:eastAsia="x-none" w:bidi="ar-SA"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8378C4"/>
    <w:pPr>
      <w:spacing w:after="0" w:line="271" w:lineRule="auto"/>
      <w:outlineLvl w:val="4"/>
    </w:pPr>
    <w:rPr>
      <w:i/>
      <w:iCs/>
      <w:sz w:val="24"/>
      <w:szCs w:val="24"/>
      <w:lang w:val="x-none" w:eastAsia="x-none" w:bidi="ar-SA"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rsid w:val="008378C4"/>
    <w:pPr>
      <w:shd w:val="clear" w:color="auto" w:fill="FFFFFF"/>
      <w:spacing w:after="0" w:line="271" w:lineRule="auto"/>
      <w:outlineLvl w:val="5"/>
    </w:pPr>
    <w:rPr>
      <w:b/>
      <w:bCs/>
      <w:color w:val="595959"/>
      <w:spacing w:val="5"/>
      <w:sz w:val="20"/>
      <w:szCs w:val="20"/>
      <w:lang w:val="x-none" w:eastAsia="x-none" w:bidi="ar-SA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rsid w:val="008378C4"/>
    <w:pPr>
      <w:spacing w:after="0"/>
      <w:outlineLvl w:val="6"/>
    </w:pPr>
    <w:rPr>
      <w:b/>
      <w:bCs/>
      <w:i/>
      <w:iCs/>
      <w:color w:val="5A5A5A"/>
      <w:sz w:val="20"/>
      <w:szCs w:val="20"/>
      <w:lang w:val="x-none" w:eastAsia="x-none" w:bidi="ar-SA"/>
    </w:rPr>
  </w:style>
  <w:style w:type="paragraph" w:styleId="Ttulo8">
    <w:name w:val="heading 8"/>
    <w:basedOn w:val="Normal"/>
    <w:next w:val="Normal"/>
    <w:link w:val="Ttulo8Car"/>
    <w:uiPriority w:val="9"/>
    <w:unhideWhenUsed/>
    <w:qFormat/>
    <w:rsid w:val="008378C4"/>
    <w:pPr>
      <w:spacing w:after="0"/>
      <w:outlineLvl w:val="7"/>
    </w:pPr>
    <w:rPr>
      <w:b/>
      <w:bCs/>
      <w:color w:val="7F7F7F"/>
      <w:sz w:val="20"/>
      <w:szCs w:val="20"/>
      <w:lang w:val="x-none" w:eastAsia="x-none" w:bidi="ar-SA"/>
    </w:rPr>
  </w:style>
  <w:style w:type="paragraph" w:styleId="Ttulo9">
    <w:name w:val="heading 9"/>
    <w:basedOn w:val="Normal"/>
    <w:next w:val="Normal"/>
    <w:link w:val="Ttulo9Car"/>
    <w:uiPriority w:val="9"/>
    <w:unhideWhenUsed/>
    <w:qFormat/>
    <w:rsid w:val="008378C4"/>
    <w:pPr>
      <w:spacing w:after="0" w:line="271" w:lineRule="auto"/>
      <w:outlineLvl w:val="8"/>
    </w:pPr>
    <w:rPr>
      <w:b/>
      <w:bCs/>
      <w:i/>
      <w:iCs/>
      <w:color w:val="7F7F7F"/>
      <w:sz w:val="18"/>
      <w:szCs w:val="18"/>
      <w:lang w:val="x-none" w:eastAsia="x-none" w:bidi="ar-SA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link w:val="Ttulo1"/>
    <w:uiPriority w:val="9"/>
    <w:rsid w:val="0094706A"/>
    <w:rPr>
      <w:rFonts w:ascii="Lucida Sans" w:hAnsi="Lucida Sans" w:cs="Arial"/>
      <w:b/>
      <w:color w:val="1F3864"/>
      <w:sz w:val="24"/>
      <w:szCs w:val="24"/>
      <w:lang w:eastAsia="en-US" w:bidi="en-US"/>
    </w:rPr>
  </w:style>
  <w:style w:type="character" w:customStyle="1" w:styleId="Ttulo2Car">
    <w:name w:val="Título 2 Car"/>
    <w:link w:val="Ttulo2"/>
    <w:uiPriority w:val="9"/>
    <w:rsid w:val="0094706A"/>
    <w:rPr>
      <w:rFonts w:ascii="Lucida Sans" w:hAnsi="Lucida Sans" w:cs="Arial"/>
      <w:color w:val="1F3864"/>
      <w:sz w:val="24"/>
      <w:szCs w:val="24"/>
      <w:lang w:eastAsia="en-US" w:bidi="en-US"/>
    </w:rPr>
  </w:style>
  <w:style w:type="character" w:customStyle="1" w:styleId="Ttulo3Car">
    <w:name w:val="Título 3 Car"/>
    <w:link w:val="Ttulo3"/>
    <w:uiPriority w:val="9"/>
    <w:rsid w:val="008378C4"/>
    <w:rPr>
      <w:i/>
      <w:iCs/>
      <w:smallCaps/>
      <w:spacing w:val="5"/>
      <w:sz w:val="26"/>
      <w:szCs w:val="26"/>
    </w:rPr>
  </w:style>
  <w:style w:type="character" w:customStyle="1" w:styleId="Ttulo4Car">
    <w:name w:val="Título 4 Car"/>
    <w:link w:val="Ttulo4"/>
    <w:uiPriority w:val="9"/>
    <w:rsid w:val="008378C4"/>
    <w:rPr>
      <w:b/>
      <w:bCs/>
      <w:spacing w:val="5"/>
      <w:sz w:val="24"/>
      <w:szCs w:val="24"/>
    </w:rPr>
  </w:style>
  <w:style w:type="character" w:customStyle="1" w:styleId="Ttulo5Car">
    <w:name w:val="Título 5 Car"/>
    <w:link w:val="Ttulo5"/>
    <w:uiPriority w:val="9"/>
    <w:rsid w:val="008378C4"/>
    <w:rPr>
      <w:i/>
      <w:iCs/>
      <w:sz w:val="24"/>
      <w:szCs w:val="24"/>
    </w:rPr>
  </w:style>
  <w:style w:type="character" w:customStyle="1" w:styleId="Ttulo6Car">
    <w:name w:val="Título 6 Car"/>
    <w:link w:val="Ttulo6"/>
    <w:uiPriority w:val="9"/>
    <w:rsid w:val="008378C4"/>
    <w:rPr>
      <w:b/>
      <w:bCs/>
      <w:color w:val="595959"/>
      <w:spacing w:val="5"/>
      <w:shd w:val="clear" w:color="auto" w:fill="FFFFFF"/>
    </w:rPr>
  </w:style>
  <w:style w:type="character" w:customStyle="1" w:styleId="Ttulo7Car">
    <w:name w:val="Título 7 Car"/>
    <w:link w:val="Ttulo7"/>
    <w:uiPriority w:val="9"/>
    <w:rsid w:val="008378C4"/>
    <w:rPr>
      <w:b/>
      <w:bCs/>
      <w:i/>
      <w:iCs/>
      <w:color w:val="5A5A5A"/>
      <w:sz w:val="20"/>
      <w:szCs w:val="20"/>
    </w:rPr>
  </w:style>
  <w:style w:type="character" w:customStyle="1" w:styleId="Ttulo8Car">
    <w:name w:val="Título 8 Car"/>
    <w:link w:val="Ttulo8"/>
    <w:uiPriority w:val="9"/>
    <w:rsid w:val="008378C4"/>
    <w:rPr>
      <w:b/>
      <w:bCs/>
      <w:color w:val="7F7F7F"/>
      <w:sz w:val="20"/>
      <w:szCs w:val="20"/>
    </w:rPr>
  </w:style>
  <w:style w:type="character" w:customStyle="1" w:styleId="Ttulo9Car">
    <w:name w:val="Título 9 Car"/>
    <w:link w:val="Ttulo9"/>
    <w:uiPriority w:val="9"/>
    <w:rsid w:val="008378C4"/>
    <w:rPr>
      <w:b/>
      <w:bCs/>
      <w:i/>
      <w:iCs/>
      <w:color w:val="7F7F7F"/>
      <w:sz w:val="18"/>
      <w:szCs w:val="18"/>
    </w:rPr>
  </w:style>
  <w:style w:type="paragraph" w:styleId="Puesto">
    <w:name w:val="Puesto"/>
    <w:aliases w:val="Title"/>
    <w:basedOn w:val="AlianzaTitulo1"/>
    <w:next w:val="Normal"/>
    <w:link w:val="TtuloCar"/>
    <w:uiPriority w:val="10"/>
    <w:qFormat/>
    <w:rsid w:val="0094706A"/>
    <w:pPr>
      <w:ind w:left="705"/>
    </w:pPr>
  </w:style>
  <w:style w:type="character" w:customStyle="1" w:styleId="TtuloCar">
    <w:name w:val="Título Car"/>
    <w:link w:val="Puesto"/>
    <w:uiPriority w:val="10"/>
    <w:rsid w:val="0094706A"/>
    <w:rPr>
      <w:rFonts w:ascii="Lucida Sans" w:hAnsi="Lucida Sans" w:cs="Arial"/>
      <w:b/>
      <w:color w:val="1F3864"/>
      <w:sz w:val="24"/>
      <w:szCs w:val="24"/>
      <w:lang w:eastAsia="en-US" w:bidi="en-US"/>
    </w:rPr>
  </w:style>
  <w:style w:type="paragraph" w:styleId="Subttulo">
    <w:name w:val="Subtitle"/>
    <w:basedOn w:val="Normal"/>
    <w:next w:val="Normal"/>
    <w:link w:val="SubttuloCar"/>
    <w:uiPriority w:val="11"/>
    <w:qFormat/>
    <w:rsid w:val="008378C4"/>
    <w:rPr>
      <w:i/>
      <w:iCs/>
      <w:smallCaps/>
      <w:spacing w:val="10"/>
      <w:sz w:val="28"/>
      <w:szCs w:val="28"/>
      <w:lang w:val="x-none" w:eastAsia="x-none" w:bidi="ar-SA"/>
    </w:rPr>
  </w:style>
  <w:style w:type="character" w:customStyle="1" w:styleId="SubttuloCar">
    <w:name w:val="Subtítulo Car"/>
    <w:link w:val="Subttulo"/>
    <w:uiPriority w:val="11"/>
    <w:rsid w:val="008378C4"/>
    <w:rPr>
      <w:i/>
      <w:iCs/>
      <w:smallCaps/>
      <w:spacing w:val="10"/>
      <w:sz w:val="28"/>
      <w:szCs w:val="28"/>
    </w:rPr>
  </w:style>
  <w:style w:type="character" w:styleId="Textoennegrita">
    <w:name w:val="Strong"/>
    <w:uiPriority w:val="22"/>
    <w:qFormat/>
    <w:rsid w:val="008378C4"/>
    <w:rPr>
      <w:b/>
      <w:bCs/>
    </w:rPr>
  </w:style>
  <w:style w:type="character" w:styleId="nfasis">
    <w:name w:val="Emphasis"/>
    <w:uiPriority w:val="20"/>
    <w:qFormat/>
    <w:rsid w:val="008378C4"/>
    <w:rPr>
      <w:b/>
      <w:bCs/>
      <w:i/>
      <w:iCs/>
      <w:spacing w:val="10"/>
    </w:rPr>
  </w:style>
  <w:style w:type="paragraph" w:styleId="Sinespaciado">
    <w:name w:val="No Spacing"/>
    <w:basedOn w:val="Normal"/>
    <w:link w:val="SinespaciadoCar"/>
    <w:uiPriority w:val="1"/>
    <w:qFormat/>
    <w:rsid w:val="008378C4"/>
    <w:pPr>
      <w:spacing w:after="0" w:line="240" w:lineRule="auto"/>
    </w:pPr>
    <w:rPr>
      <w:sz w:val="20"/>
      <w:szCs w:val="20"/>
      <w:lang w:eastAsia="x-none" w:bidi="ar-SA"/>
    </w:rPr>
  </w:style>
  <w:style w:type="character" w:customStyle="1" w:styleId="SinespaciadoCar">
    <w:name w:val="Sin espaciado Car"/>
    <w:link w:val="Sinespaciado"/>
    <w:uiPriority w:val="1"/>
    <w:rsid w:val="008378C4"/>
    <w:rPr>
      <w:lang w:val="es-CL"/>
    </w:rPr>
  </w:style>
  <w:style w:type="paragraph" w:styleId="Prrafodelista">
    <w:name w:val="List Paragraph"/>
    <w:basedOn w:val="Normal"/>
    <w:uiPriority w:val="34"/>
    <w:qFormat/>
    <w:rsid w:val="008378C4"/>
    <w:pPr>
      <w:ind w:left="720"/>
      <w:contextualSpacing/>
    </w:pPr>
  </w:style>
  <w:style w:type="paragraph" w:styleId="Cita">
    <w:name w:val="Quote"/>
    <w:basedOn w:val="Normal"/>
    <w:next w:val="Normal"/>
    <w:link w:val="CitaCar"/>
    <w:uiPriority w:val="29"/>
    <w:qFormat/>
    <w:rsid w:val="008378C4"/>
    <w:rPr>
      <w:i/>
      <w:iCs/>
      <w:sz w:val="20"/>
      <w:szCs w:val="20"/>
      <w:lang w:val="x-none" w:eastAsia="x-none" w:bidi="ar-SA"/>
    </w:rPr>
  </w:style>
  <w:style w:type="character" w:customStyle="1" w:styleId="CitaCar">
    <w:name w:val="Cita Car"/>
    <w:link w:val="Cita"/>
    <w:uiPriority w:val="29"/>
    <w:rsid w:val="008378C4"/>
    <w:rPr>
      <w:i/>
      <w:iCs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8378C4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  <w:sz w:val="20"/>
      <w:szCs w:val="20"/>
      <w:lang w:val="x-none" w:eastAsia="x-none" w:bidi="ar-SA"/>
    </w:rPr>
  </w:style>
  <w:style w:type="character" w:customStyle="1" w:styleId="CitadestacadaCar">
    <w:name w:val="Cita destacada Car"/>
    <w:link w:val="Citadestacada"/>
    <w:uiPriority w:val="30"/>
    <w:rsid w:val="008378C4"/>
    <w:rPr>
      <w:i/>
      <w:iCs/>
    </w:rPr>
  </w:style>
  <w:style w:type="character" w:styleId="nfasissutil">
    <w:name w:val="Subtle Emphasis"/>
    <w:uiPriority w:val="19"/>
    <w:qFormat/>
    <w:rsid w:val="008378C4"/>
    <w:rPr>
      <w:i/>
      <w:iCs/>
    </w:rPr>
  </w:style>
  <w:style w:type="character" w:styleId="nfasisintenso">
    <w:name w:val="Intense Emphasis"/>
    <w:uiPriority w:val="21"/>
    <w:qFormat/>
    <w:rsid w:val="008378C4"/>
    <w:rPr>
      <w:b/>
      <w:bCs/>
      <w:i/>
      <w:iCs/>
    </w:rPr>
  </w:style>
  <w:style w:type="character" w:styleId="Referenciasutil">
    <w:name w:val="Subtle Reference"/>
    <w:uiPriority w:val="31"/>
    <w:qFormat/>
    <w:rsid w:val="008378C4"/>
    <w:rPr>
      <w:smallCaps/>
    </w:rPr>
  </w:style>
  <w:style w:type="character" w:styleId="Referenciaintensa">
    <w:name w:val="Intense Reference"/>
    <w:uiPriority w:val="32"/>
    <w:qFormat/>
    <w:rsid w:val="008378C4"/>
    <w:rPr>
      <w:b/>
      <w:bCs/>
      <w:smallCaps/>
    </w:rPr>
  </w:style>
  <w:style w:type="character" w:styleId="Ttulodellibro">
    <w:name w:val="Book Title"/>
    <w:uiPriority w:val="33"/>
    <w:qFormat/>
    <w:rsid w:val="008378C4"/>
    <w:rPr>
      <w:i/>
      <w:iCs/>
      <w:smallCaps/>
      <w:spacing w:val="5"/>
    </w:rPr>
  </w:style>
  <w:style w:type="paragraph" w:styleId="TtulodeTDC">
    <w:name w:val="Título de TDC"/>
    <w:basedOn w:val="Ttulo1"/>
    <w:next w:val="Normal"/>
    <w:uiPriority w:val="39"/>
    <w:unhideWhenUsed/>
    <w:qFormat/>
    <w:rsid w:val="008378C4"/>
    <w:pPr>
      <w:numPr>
        <w:numId w:val="0"/>
      </w:numPr>
      <w:outlineLvl w:val="9"/>
    </w:pPr>
  </w:style>
  <w:style w:type="paragraph" w:customStyle="1" w:styleId="AlzPuntonivel1">
    <w:name w:val="Alz Punto nivel 1"/>
    <w:basedOn w:val="Normal"/>
    <w:qFormat/>
    <w:rsid w:val="008378C4"/>
    <w:pPr>
      <w:keepNext/>
      <w:spacing w:before="180" w:after="60"/>
      <w:ind w:left="284"/>
    </w:pPr>
    <w:rPr>
      <w:rFonts w:cs="Tahoma"/>
      <w:b/>
      <w:bCs/>
      <w:i/>
      <w:szCs w:val="24"/>
    </w:rPr>
  </w:style>
  <w:style w:type="paragraph" w:customStyle="1" w:styleId="AlzVieta2">
    <w:name w:val="Alz Viñeta 2"/>
    <w:basedOn w:val="Normal"/>
    <w:qFormat/>
    <w:rsid w:val="008378C4"/>
    <w:pPr>
      <w:numPr>
        <w:numId w:val="1"/>
      </w:numPr>
      <w:spacing w:before="60"/>
    </w:pPr>
    <w:rPr>
      <w:rFonts w:cs="Tahoma"/>
      <w:snapToGrid w:val="0"/>
      <w:lang w:eastAsia="es-CL"/>
    </w:rPr>
  </w:style>
  <w:style w:type="paragraph" w:customStyle="1" w:styleId="AlzVieta3">
    <w:name w:val="Alz Viñeta 3"/>
    <w:basedOn w:val="Normal"/>
    <w:qFormat/>
    <w:rsid w:val="008378C4"/>
    <w:pPr>
      <w:numPr>
        <w:numId w:val="2"/>
      </w:numPr>
      <w:spacing w:before="40"/>
      <w:ind w:right="198"/>
    </w:pPr>
    <w:rPr>
      <w:rFonts w:cs="Tahoma"/>
      <w:lang w:eastAsia="es-CL"/>
    </w:rPr>
  </w:style>
  <w:style w:type="paragraph" w:customStyle="1" w:styleId="AlianzaTitulo1">
    <w:name w:val="Alianza Titulo 1"/>
    <w:basedOn w:val="Normal"/>
    <w:next w:val="Normal"/>
    <w:qFormat/>
    <w:rsid w:val="0094706A"/>
    <w:pPr>
      <w:numPr>
        <w:numId w:val="4"/>
      </w:numPr>
      <w:spacing w:after="0"/>
      <w:jc w:val="both"/>
    </w:pPr>
    <w:rPr>
      <w:rFonts w:ascii="Lucida Sans" w:hAnsi="Lucida Sans" w:cs="Arial"/>
      <w:b/>
      <w:color w:val="1F3864"/>
      <w:sz w:val="24"/>
      <w:szCs w:val="24"/>
    </w:rPr>
  </w:style>
  <w:style w:type="paragraph" w:customStyle="1" w:styleId="AlianzaTitulo2">
    <w:name w:val="Alianza Titulo 2"/>
    <w:basedOn w:val="Normal"/>
    <w:qFormat/>
    <w:rsid w:val="008378C4"/>
    <w:pPr>
      <w:keepNext/>
      <w:numPr>
        <w:ilvl w:val="1"/>
        <w:numId w:val="3"/>
      </w:numPr>
    </w:pPr>
    <w:rPr>
      <w:rFonts w:ascii="Tahoma" w:hAnsi="Tahoma" w:cs="Tahoma"/>
      <w:b/>
      <w:bCs/>
      <w:smallCaps/>
      <w:snapToGrid w:val="0"/>
      <w:sz w:val="28"/>
      <w:szCs w:val="24"/>
    </w:rPr>
  </w:style>
  <w:style w:type="paragraph" w:customStyle="1" w:styleId="AlianzaPrrafo2">
    <w:name w:val="Alianza Párrafo 2"/>
    <w:basedOn w:val="Normal"/>
    <w:link w:val="AlianzaPrrafo2Car"/>
    <w:qFormat/>
    <w:rsid w:val="008378C4"/>
    <w:pPr>
      <w:tabs>
        <w:tab w:val="left" w:pos="851"/>
      </w:tabs>
      <w:spacing w:after="60"/>
      <w:ind w:left="425"/>
      <w:contextualSpacing/>
    </w:pPr>
    <w:rPr>
      <w:sz w:val="24"/>
      <w:szCs w:val="20"/>
      <w:lang w:eastAsia="x-none" w:bidi="ar-SA"/>
    </w:rPr>
  </w:style>
  <w:style w:type="character" w:customStyle="1" w:styleId="AlianzaPrrafo2Car">
    <w:name w:val="Alianza Párrafo 2 Car"/>
    <w:link w:val="AlianzaPrrafo2"/>
    <w:rsid w:val="008378C4"/>
    <w:rPr>
      <w:rFonts w:cs="Tahoma"/>
      <w:sz w:val="24"/>
      <w:lang w:val="es-CL"/>
    </w:rPr>
  </w:style>
  <w:style w:type="table" w:styleId="Tablaconcuadrcula">
    <w:name w:val="Table Grid"/>
    <w:basedOn w:val="Tablanormal"/>
    <w:uiPriority w:val="59"/>
    <w:rsid w:val="00345E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9B6C32"/>
    <w:pPr>
      <w:spacing w:after="0" w:line="240" w:lineRule="auto"/>
    </w:pPr>
    <w:rPr>
      <w:rFonts w:ascii="Tahoma" w:hAnsi="Tahoma"/>
      <w:sz w:val="16"/>
      <w:szCs w:val="16"/>
      <w:lang w:eastAsia="x-none" w:bidi="ar-SA"/>
    </w:rPr>
  </w:style>
  <w:style w:type="character" w:customStyle="1" w:styleId="TextodegloboCar">
    <w:name w:val="Texto de globo Car"/>
    <w:link w:val="Textodeglobo"/>
    <w:uiPriority w:val="99"/>
    <w:semiHidden/>
    <w:rsid w:val="009B6C32"/>
    <w:rPr>
      <w:rFonts w:ascii="Tahoma" w:hAnsi="Tahoma" w:cs="Tahoma"/>
      <w:sz w:val="16"/>
      <w:szCs w:val="16"/>
      <w:lang w:val="es-CL"/>
    </w:rPr>
  </w:style>
  <w:style w:type="paragraph" w:styleId="Encabezado">
    <w:name w:val="header"/>
    <w:basedOn w:val="Normal"/>
    <w:link w:val="EncabezadoCar"/>
    <w:uiPriority w:val="99"/>
    <w:unhideWhenUsed/>
    <w:rsid w:val="005230C7"/>
    <w:pPr>
      <w:tabs>
        <w:tab w:val="center" w:pos="4419"/>
        <w:tab w:val="right" w:pos="8838"/>
      </w:tabs>
      <w:spacing w:after="0" w:line="240" w:lineRule="auto"/>
    </w:pPr>
    <w:rPr>
      <w:sz w:val="20"/>
      <w:szCs w:val="20"/>
      <w:lang w:eastAsia="x-none" w:bidi="ar-SA"/>
    </w:rPr>
  </w:style>
  <w:style w:type="character" w:customStyle="1" w:styleId="EncabezadoCar">
    <w:name w:val="Encabezado Car"/>
    <w:link w:val="Encabezado"/>
    <w:uiPriority w:val="99"/>
    <w:rsid w:val="005230C7"/>
    <w:rPr>
      <w:lang w:val="es-CL"/>
    </w:rPr>
  </w:style>
  <w:style w:type="paragraph" w:styleId="Piedepgina">
    <w:name w:val="footer"/>
    <w:basedOn w:val="Normal"/>
    <w:link w:val="PiedepginaCar"/>
    <w:uiPriority w:val="99"/>
    <w:unhideWhenUsed/>
    <w:rsid w:val="005230C7"/>
    <w:pPr>
      <w:tabs>
        <w:tab w:val="center" w:pos="4419"/>
        <w:tab w:val="right" w:pos="8838"/>
      </w:tabs>
      <w:spacing w:after="0" w:line="240" w:lineRule="auto"/>
    </w:pPr>
    <w:rPr>
      <w:sz w:val="20"/>
      <w:szCs w:val="20"/>
      <w:lang w:eastAsia="x-none" w:bidi="ar-SA"/>
    </w:rPr>
  </w:style>
  <w:style w:type="character" w:customStyle="1" w:styleId="PiedepginaCar">
    <w:name w:val="Pie de página Car"/>
    <w:link w:val="Piedepgina"/>
    <w:uiPriority w:val="99"/>
    <w:rsid w:val="005230C7"/>
    <w:rPr>
      <w:lang w:val="es-CL"/>
    </w:rPr>
  </w:style>
  <w:style w:type="paragraph" w:styleId="Descripcin">
    <w:name w:val="caption"/>
    <w:basedOn w:val="Normal"/>
    <w:next w:val="Normal"/>
    <w:uiPriority w:val="35"/>
    <w:unhideWhenUsed/>
    <w:qFormat/>
    <w:rsid w:val="00146B4C"/>
    <w:pPr>
      <w:spacing w:line="240" w:lineRule="auto"/>
    </w:pPr>
    <w:rPr>
      <w:rFonts w:ascii="Calibri" w:hAnsi="Calibri"/>
      <w:i/>
      <w:iCs/>
      <w:color w:val="44546A"/>
      <w:sz w:val="18"/>
      <w:szCs w:val="18"/>
      <w:lang w:bidi="ar-SA"/>
    </w:rPr>
  </w:style>
  <w:style w:type="character" w:styleId="Refdecomentario">
    <w:name w:val="annotation reference"/>
    <w:uiPriority w:val="99"/>
    <w:semiHidden/>
    <w:unhideWhenUsed/>
    <w:rsid w:val="006D6832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6D6832"/>
    <w:rPr>
      <w:sz w:val="20"/>
      <w:szCs w:val="20"/>
    </w:rPr>
  </w:style>
  <w:style w:type="character" w:customStyle="1" w:styleId="TextocomentarioCar">
    <w:name w:val="Texto comentario Car"/>
    <w:link w:val="Textocomentario"/>
    <w:uiPriority w:val="99"/>
    <w:semiHidden/>
    <w:rsid w:val="006D6832"/>
    <w:rPr>
      <w:lang w:eastAsia="en-US" w:bidi="en-U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6D6832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6D6832"/>
    <w:rPr>
      <w:b/>
      <w:bCs/>
      <w:lang w:eastAsia="en-US" w:bidi="en-US"/>
    </w:rPr>
  </w:style>
  <w:style w:type="paragraph" w:styleId="Textonotapie">
    <w:name w:val="footnote text"/>
    <w:basedOn w:val="Normal"/>
    <w:link w:val="TextonotapieCar"/>
    <w:uiPriority w:val="99"/>
    <w:unhideWhenUsed/>
    <w:rsid w:val="0053545E"/>
    <w:rPr>
      <w:sz w:val="20"/>
      <w:szCs w:val="20"/>
    </w:rPr>
  </w:style>
  <w:style w:type="character" w:customStyle="1" w:styleId="TextonotapieCar">
    <w:name w:val="Texto nota pie Car"/>
    <w:link w:val="Textonotapie"/>
    <w:uiPriority w:val="99"/>
    <w:rsid w:val="0053545E"/>
    <w:rPr>
      <w:lang w:eastAsia="en-US" w:bidi="en-US"/>
    </w:rPr>
  </w:style>
  <w:style w:type="character" w:styleId="Refdenotaalpie">
    <w:name w:val="footnote reference"/>
    <w:unhideWhenUsed/>
    <w:rsid w:val="0053545E"/>
    <w:rPr>
      <w:vertAlign w:val="superscript"/>
    </w:rPr>
  </w:style>
  <w:style w:type="paragraph" w:styleId="TDC1">
    <w:name w:val="toc 1"/>
    <w:basedOn w:val="Normal"/>
    <w:next w:val="Normal"/>
    <w:autoRedefine/>
    <w:uiPriority w:val="39"/>
    <w:unhideWhenUsed/>
    <w:rsid w:val="0094706A"/>
  </w:style>
  <w:style w:type="character" w:styleId="Hipervnculo">
    <w:name w:val="Hyperlink"/>
    <w:uiPriority w:val="99"/>
    <w:unhideWhenUsed/>
    <w:rsid w:val="0094706A"/>
    <w:rPr>
      <w:color w:val="0563C1"/>
      <w:u w:val="single"/>
    </w:rPr>
  </w:style>
  <w:style w:type="paragraph" w:styleId="TDC2">
    <w:name w:val="toc 2"/>
    <w:basedOn w:val="Normal"/>
    <w:next w:val="Normal"/>
    <w:autoRedefine/>
    <w:uiPriority w:val="39"/>
    <w:unhideWhenUsed/>
    <w:rsid w:val="0094706A"/>
    <w:pPr>
      <w:ind w:left="220"/>
    </w:pPr>
  </w:style>
  <w:style w:type="paragraph" w:styleId="Tabladeilustraciones">
    <w:name w:val="table of figures"/>
    <w:basedOn w:val="Normal"/>
    <w:next w:val="Normal"/>
    <w:uiPriority w:val="99"/>
    <w:unhideWhenUsed/>
    <w:rsid w:val="00B71DA5"/>
  </w:style>
  <w:style w:type="table" w:customStyle="1" w:styleId="Tabladecuadrcula1clara-nfasis1">
    <w:name w:val="Tabla de cuadrícula 1 clara - Énfasis 1"/>
    <w:basedOn w:val="Tablanormal"/>
    <w:uiPriority w:val="46"/>
    <w:rsid w:val="00CD20BD"/>
    <w:tblPr>
      <w:tblStyleRowBandSize w:val="1"/>
      <w:tblStyleColBandSize w:val="1"/>
      <w:tblBorders>
        <w:top w:val="single" w:sz="4" w:space="0" w:color="BDD6EE"/>
        <w:left w:val="single" w:sz="4" w:space="0" w:color="BDD6EE"/>
        <w:bottom w:val="single" w:sz="4" w:space="0" w:color="BDD6EE"/>
        <w:right w:val="single" w:sz="4" w:space="0" w:color="BDD6EE"/>
        <w:insideH w:val="single" w:sz="4" w:space="0" w:color="BDD6EE"/>
        <w:insideV w:val="single" w:sz="4" w:space="0" w:color="BDD6EE"/>
      </w:tblBorders>
    </w:tblPr>
    <w:tblStylePr w:type="firstRow">
      <w:rPr>
        <w:b/>
        <w:bCs/>
      </w:rPr>
      <w:tblPr/>
      <w:tcPr>
        <w:tcBorders>
          <w:bottom w:val="single" w:sz="12" w:space="0" w:color="9CC2E5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adecuadrcula1clara-nfasis5">
    <w:name w:val="Tabla de cuadrícula 1 clara - Énfasis 5"/>
    <w:basedOn w:val="Tablanormal"/>
    <w:uiPriority w:val="46"/>
    <w:rsid w:val="00CD20BD"/>
    <w:tblPr>
      <w:tblStyleRowBandSize w:val="1"/>
      <w:tblStyleColBandSize w:val="1"/>
      <w:tblBorders>
        <w:top w:val="single" w:sz="4" w:space="0" w:color="B4C6E7"/>
        <w:left w:val="single" w:sz="4" w:space="0" w:color="B4C6E7"/>
        <w:bottom w:val="single" w:sz="4" w:space="0" w:color="B4C6E7"/>
        <w:right w:val="single" w:sz="4" w:space="0" w:color="B4C6E7"/>
        <w:insideH w:val="single" w:sz="4" w:space="0" w:color="B4C6E7"/>
        <w:insideV w:val="single" w:sz="4" w:space="0" w:color="B4C6E7"/>
      </w:tblBorders>
    </w:tblPr>
    <w:tblStylePr w:type="firstRow">
      <w:rPr>
        <w:b/>
        <w:bCs/>
      </w:rPr>
      <w:tblPr/>
      <w:tcPr>
        <w:tcBorders>
          <w:bottom w:val="single" w:sz="12" w:space="0" w:color="8EAADB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Mencinsinresolver">
    <w:name w:val="Unresolved Mention"/>
    <w:uiPriority w:val="99"/>
    <w:semiHidden/>
    <w:unhideWhenUsed/>
    <w:rsid w:val="00721F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55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5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4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2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2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7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5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9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3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0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3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7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0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43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0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4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0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7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9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6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14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7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829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1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336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20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5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5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9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9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6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5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9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5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26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013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15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05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6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9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0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9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dgai.utem.cl/wp-content/uploads/2022/06/Plan_Desarrollo_Institucional_UTEM_2021-2025.pdf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ABB8528-9EBA-4F4F-94A6-2F8DC18474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89</Words>
  <Characters>13693</Characters>
  <Application>Microsoft Office Word</Application>
  <DocSecurity>0</DocSecurity>
  <Lines>114</Lines>
  <Paragraphs>3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Windows XP Titan Ultimate Edition</Company>
  <LinksUpToDate>false</LinksUpToDate>
  <CharactersWithSpaces>16150</CharactersWithSpaces>
  <SharedDoc>false</SharedDoc>
  <HLinks>
    <vt:vector size="6" baseType="variant">
      <vt:variant>
        <vt:i4>4456466</vt:i4>
      </vt:variant>
      <vt:variant>
        <vt:i4>0</vt:i4>
      </vt:variant>
      <vt:variant>
        <vt:i4>0</vt:i4>
      </vt:variant>
      <vt:variant>
        <vt:i4>5</vt:i4>
      </vt:variant>
      <vt:variant>
        <vt:lpwstr>https://dgai.utem.cl/wp-content/uploads/2022/06/Plan_Desarrollo_Institucional_UTEM_2021-2025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quipo-2</dc:creator>
  <cp:keywords/>
  <dc:description/>
  <cp:lastModifiedBy>Isadora Lieske</cp:lastModifiedBy>
  <cp:revision>2</cp:revision>
  <cp:lastPrinted>2018-08-29T21:08:00Z</cp:lastPrinted>
  <dcterms:created xsi:type="dcterms:W3CDTF">2023-10-30T20:16:00Z</dcterms:created>
  <dcterms:modified xsi:type="dcterms:W3CDTF">2023-10-30T20:16:00Z</dcterms:modified>
</cp:coreProperties>
</file>